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BA1F21" w14:textId="77777777" w:rsidR="00156806" w:rsidRPr="006169A3" w:rsidRDefault="00156806" w:rsidP="007841AF">
      <w:pPr>
        <w:wordWrap/>
        <w:spacing w:line="360" w:lineRule="auto"/>
        <w:rPr>
          <w:rFonts w:ascii="Book Antiqua" w:eastAsia="Batang" w:hAnsi="Book Antiqua"/>
          <w:b/>
          <w:i/>
          <w:sz w:val="24"/>
          <w:szCs w:val="24"/>
        </w:rPr>
      </w:pPr>
      <w:bookmarkStart w:id="0" w:name="_Hlk522116728"/>
      <w:bookmarkStart w:id="1" w:name="_Hlk519106496"/>
      <w:bookmarkStart w:id="2" w:name="_Hlk519107209"/>
      <w:r w:rsidRPr="006169A3">
        <w:rPr>
          <w:rFonts w:ascii="Book Antiqua" w:eastAsia="Batang" w:hAnsi="Book Antiqua"/>
          <w:b/>
          <w:bCs/>
          <w:sz w:val="24"/>
          <w:szCs w:val="24"/>
        </w:rPr>
        <w:t>Name of Journal:</w:t>
      </w:r>
      <w:r w:rsidR="00D14BDD" w:rsidRPr="006169A3">
        <w:rPr>
          <w:rFonts w:ascii="Book Antiqua" w:eastAsia="Batang" w:hAnsi="Book Antiqua"/>
          <w:b/>
          <w:bCs/>
          <w:sz w:val="24"/>
          <w:szCs w:val="24"/>
        </w:rPr>
        <w:t xml:space="preserve"> </w:t>
      </w:r>
      <w:r w:rsidR="00D14BDD" w:rsidRPr="006169A3">
        <w:rPr>
          <w:rFonts w:ascii="Book Antiqua" w:eastAsia="Batang" w:hAnsi="Book Antiqua"/>
          <w:i/>
          <w:sz w:val="24"/>
          <w:szCs w:val="24"/>
        </w:rPr>
        <w:t>World Journal of Clinical Cases</w:t>
      </w:r>
    </w:p>
    <w:p w14:paraId="22492C0D" w14:textId="77777777" w:rsidR="00612055" w:rsidRPr="006169A3" w:rsidRDefault="0068522F" w:rsidP="007841AF">
      <w:pPr>
        <w:wordWrap/>
        <w:spacing w:line="360" w:lineRule="auto"/>
        <w:rPr>
          <w:rFonts w:ascii="Book Antiqua" w:eastAsia="Batang" w:hAnsi="Book Antiqua"/>
          <w:b/>
          <w:bCs/>
          <w:sz w:val="24"/>
          <w:szCs w:val="24"/>
        </w:rPr>
      </w:pPr>
      <w:r w:rsidRPr="006169A3">
        <w:rPr>
          <w:rFonts w:ascii="Book Antiqua" w:eastAsia="Batang" w:hAnsi="Book Antiqua"/>
          <w:b/>
          <w:bCs/>
          <w:sz w:val="24"/>
          <w:szCs w:val="24"/>
        </w:rPr>
        <w:t xml:space="preserve">Manuscript No: </w:t>
      </w:r>
      <w:r w:rsidR="00A37348" w:rsidRPr="006169A3">
        <w:rPr>
          <w:rFonts w:ascii="Book Antiqua" w:eastAsia="Batang" w:hAnsi="Book Antiqua"/>
          <w:sz w:val="24"/>
          <w:szCs w:val="24"/>
        </w:rPr>
        <w:t>50090</w:t>
      </w:r>
    </w:p>
    <w:p w14:paraId="6C2BBA53" w14:textId="77777777" w:rsidR="00B30007" w:rsidRPr="006169A3" w:rsidRDefault="00156806" w:rsidP="007841AF">
      <w:pPr>
        <w:wordWrap/>
        <w:spacing w:line="360" w:lineRule="auto"/>
        <w:rPr>
          <w:rFonts w:ascii="Book Antiqua" w:eastAsia="Batang" w:hAnsi="Book Antiqua"/>
          <w:b/>
          <w:bCs/>
          <w:sz w:val="24"/>
          <w:szCs w:val="24"/>
        </w:rPr>
      </w:pPr>
      <w:r w:rsidRPr="006169A3">
        <w:rPr>
          <w:rFonts w:ascii="Book Antiqua" w:eastAsia="Batang" w:hAnsi="Book Antiqua"/>
          <w:b/>
          <w:bCs/>
          <w:sz w:val="24"/>
          <w:szCs w:val="24"/>
        </w:rPr>
        <w:t xml:space="preserve">Manuscript Type: </w:t>
      </w:r>
      <w:r w:rsidRPr="006169A3">
        <w:rPr>
          <w:rFonts w:ascii="Book Antiqua" w:eastAsia="Batang" w:hAnsi="Book Antiqua"/>
          <w:bCs/>
          <w:sz w:val="24"/>
          <w:szCs w:val="24"/>
        </w:rPr>
        <w:t>CASE REPORT</w:t>
      </w:r>
    </w:p>
    <w:p w14:paraId="6497E68E" w14:textId="77777777" w:rsidR="00612055" w:rsidRPr="006169A3" w:rsidRDefault="00612055" w:rsidP="007841AF">
      <w:pPr>
        <w:wordWrap/>
        <w:spacing w:line="360" w:lineRule="auto"/>
        <w:rPr>
          <w:rFonts w:ascii="Book Antiqua" w:eastAsia="Batang" w:hAnsi="Book Antiqua"/>
          <w:b/>
          <w:bCs/>
          <w:sz w:val="24"/>
          <w:szCs w:val="24"/>
        </w:rPr>
      </w:pPr>
    </w:p>
    <w:p w14:paraId="3274BEB6" w14:textId="77C00140" w:rsidR="008E02FB" w:rsidRPr="006169A3" w:rsidRDefault="00C926BC" w:rsidP="007841AF">
      <w:pPr>
        <w:wordWrap/>
        <w:spacing w:line="360" w:lineRule="auto"/>
        <w:rPr>
          <w:rFonts w:ascii="Book Antiqua" w:hAnsi="Book Antiqua"/>
          <w:b/>
          <w:sz w:val="24"/>
          <w:szCs w:val="24"/>
        </w:rPr>
      </w:pPr>
      <w:bookmarkStart w:id="3" w:name="_Hlk21176143"/>
      <w:bookmarkStart w:id="4" w:name="_Hlk11525065"/>
      <w:r w:rsidRPr="006169A3">
        <w:rPr>
          <w:rFonts w:ascii="Book Antiqua" w:eastAsia="Batang" w:hAnsi="Book Antiqua"/>
          <w:b/>
          <w:bCs/>
          <w:sz w:val="24"/>
          <w:szCs w:val="24"/>
        </w:rPr>
        <w:t xml:space="preserve">Cytomegalovirus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ileo-pancolitis</w:t>
      </w:r>
      <w:bookmarkEnd w:id="3"/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presenting as toxic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in an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immunocompetent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patient</w:t>
      </w:r>
      <w:r w:rsidRPr="006169A3">
        <w:rPr>
          <w:rFonts w:ascii="Book Antiqua" w:eastAsia="Batang" w:hAnsi="Book Antiqua"/>
          <w:b/>
          <w:bCs/>
          <w:sz w:val="24"/>
          <w:szCs w:val="24"/>
        </w:rPr>
        <w:t xml:space="preserve">: </w:t>
      </w:r>
      <w:r w:rsidR="00E020E5" w:rsidRPr="006169A3">
        <w:rPr>
          <w:rFonts w:ascii="Book Antiqua" w:eastAsia="Batang" w:hAnsi="Book Antiqua"/>
          <w:b/>
          <w:bCs/>
          <w:sz w:val="24"/>
          <w:szCs w:val="24"/>
        </w:rPr>
        <w:t xml:space="preserve">A case </w:t>
      </w:r>
      <w:r w:rsidRPr="006169A3">
        <w:rPr>
          <w:rFonts w:ascii="Book Antiqua" w:eastAsia="Batang" w:hAnsi="Book Antiqua"/>
          <w:b/>
          <w:bCs/>
          <w:sz w:val="24"/>
          <w:szCs w:val="24"/>
        </w:rPr>
        <w:t>report</w:t>
      </w:r>
    </w:p>
    <w:bookmarkEnd w:id="4"/>
    <w:p w14:paraId="43C51FE3" w14:textId="77777777" w:rsidR="00C926BC" w:rsidRPr="006169A3" w:rsidRDefault="00C926BC" w:rsidP="007841AF">
      <w:pPr>
        <w:wordWrap/>
        <w:spacing w:line="360" w:lineRule="auto"/>
        <w:rPr>
          <w:rFonts w:ascii="Book Antiqua" w:eastAsia="Batang" w:hAnsi="Book Antiqua"/>
          <w:bCs/>
          <w:sz w:val="24"/>
          <w:szCs w:val="24"/>
        </w:rPr>
      </w:pPr>
    </w:p>
    <w:p w14:paraId="7C652426" w14:textId="7CCC5936" w:rsidR="00156806" w:rsidRPr="006169A3" w:rsidRDefault="00156806" w:rsidP="007841AF">
      <w:pPr>
        <w:wordWrap/>
        <w:spacing w:line="360" w:lineRule="auto"/>
        <w:rPr>
          <w:rFonts w:ascii="Book Antiqua" w:eastAsia="Batang" w:hAnsi="Book Antiqua"/>
          <w:bCs/>
          <w:sz w:val="24"/>
          <w:szCs w:val="24"/>
        </w:rPr>
      </w:pPr>
      <w:r w:rsidRPr="006169A3">
        <w:rPr>
          <w:rFonts w:ascii="Book Antiqua" w:eastAsia="Batang" w:hAnsi="Book Antiqua"/>
          <w:bCs/>
          <w:sz w:val="24"/>
          <w:szCs w:val="24"/>
        </w:rPr>
        <w:t>Cho JH</w:t>
      </w:r>
      <w:r w:rsidR="00E020E5" w:rsidRPr="006169A3">
        <w:rPr>
          <w:rFonts w:ascii="Book Antiqua" w:eastAsia="Batang" w:hAnsi="Book Antiqua"/>
          <w:bCs/>
          <w:sz w:val="24"/>
          <w:szCs w:val="24"/>
        </w:rPr>
        <w:t xml:space="preserve"> </w:t>
      </w:r>
      <w:r w:rsidR="00E020E5" w:rsidRPr="006169A3">
        <w:rPr>
          <w:rFonts w:ascii="Book Antiqua" w:eastAsia="Batang" w:hAnsi="Book Antiqua"/>
          <w:bCs/>
          <w:i/>
          <w:iCs/>
          <w:sz w:val="24"/>
          <w:szCs w:val="24"/>
        </w:rPr>
        <w:t>et al</w:t>
      </w:r>
      <w:r w:rsidRPr="006169A3">
        <w:rPr>
          <w:rFonts w:ascii="Book Antiqua" w:eastAsia="Batang" w:hAnsi="Book Antiqua"/>
          <w:bCs/>
          <w:sz w:val="24"/>
          <w:szCs w:val="24"/>
        </w:rPr>
        <w:t xml:space="preserve">. </w:t>
      </w:r>
      <w:bookmarkStart w:id="5" w:name="OLE_LINK6"/>
      <w:r w:rsidR="00760F0C" w:rsidRPr="006169A3">
        <w:rPr>
          <w:rFonts w:ascii="Book Antiqua" w:eastAsia="Batang" w:hAnsi="Book Antiqua"/>
          <w:bCs/>
          <w:sz w:val="24"/>
          <w:szCs w:val="24"/>
        </w:rPr>
        <w:t>CMV</w:t>
      </w:r>
      <w:r w:rsidR="00AD65E9" w:rsidRPr="006169A3">
        <w:rPr>
          <w:rFonts w:ascii="Book Antiqua" w:eastAsia="Batang" w:hAnsi="Book Antiqua"/>
          <w:bCs/>
          <w:sz w:val="24"/>
          <w:szCs w:val="24"/>
        </w:rPr>
        <w:t xml:space="preserve"> </w:t>
      </w:r>
      <w:proofErr w:type="spellStart"/>
      <w:r w:rsidR="00AD65E9" w:rsidRPr="006169A3">
        <w:rPr>
          <w:rFonts w:ascii="Book Antiqua" w:eastAsia="Batang" w:hAnsi="Book Antiqua"/>
          <w:bCs/>
          <w:sz w:val="24"/>
          <w:szCs w:val="24"/>
        </w:rPr>
        <w:t>enterocolitis</w:t>
      </w:r>
      <w:proofErr w:type="spellEnd"/>
      <w:r w:rsidR="00AD65E9" w:rsidRPr="006169A3">
        <w:rPr>
          <w:rFonts w:ascii="Book Antiqua" w:eastAsia="Batang" w:hAnsi="Book Antiqua"/>
          <w:bCs/>
          <w:sz w:val="24"/>
          <w:szCs w:val="24"/>
        </w:rPr>
        <w:t xml:space="preserve"> in an </w:t>
      </w:r>
      <w:proofErr w:type="spellStart"/>
      <w:r w:rsidR="00AD65E9" w:rsidRPr="006169A3">
        <w:rPr>
          <w:rFonts w:ascii="Book Antiqua" w:eastAsia="Batang" w:hAnsi="Book Antiqua"/>
          <w:bCs/>
          <w:sz w:val="24"/>
          <w:szCs w:val="24"/>
        </w:rPr>
        <w:t>immunocompetent</w:t>
      </w:r>
      <w:proofErr w:type="spellEnd"/>
      <w:r w:rsidR="00AD65E9" w:rsidRPr="006169A3">
        <w:rPr>
          <w:rFonts w:ascii="Book Antiqua" w:eastAsia="Batang" w:hAnsi="Book Antiqua"/>
          <w:bCs/>
          <w:sz w:val="24"/>
          <w:szCs w:val="24"/>
        </w:rPr>
        <w:t xml:space="preserve"> patient</w:t>
      </w:r>
    </w:p>
    <w:bookmarkEnd w:id="5"/>
    <w:p w14:paraId="4F28BA18" w14:textId="77777777" w:rsidR="00205765" w:rsidRPr="006169A3" w:rsidRDefault="00205765" w:rsidP="007841AF">
      <w:pPr>
        <w:wordWrap/>
        <w:spacing w:line="360" w:lineRule="auto"/>
        <w:rPr>
          <w:rFonts w:ascii="Book Antiqua" w:eastAsia="Batang" w:hAnsi="Book Antiqua"/>
          <w:bCs/>
          <w:sz w:val="24"/>
          <w:szCs w:val="24"/>
        </w:rPr>
      </w:pPr>
    </w:p>
    <w:bookmarkEnd w:id="0"/>
    <w:bookmarkEnd w:id="1"/>
    <w:bookmarkEnd w:id="2"/>
    <w:p w14:paraId="687800F6" w14:textId="77777777" w:rsidR="00E3321E" w:rsidRPr="006169A3" w:rsidRDefault="00FF39F4" w:rsidP="007841AF">
      <w:pPr>
        <w:wordWrap/>
        <w:spacing w:line="360" w:lineRule="auto"/>
        <w:outlineLvl w:val="0"/>
        <w:rPr>
          <w:rFonts w:ascii="Book Antiqua" w:eastAsia="Batang" w:hAnsi="Book Antiqua"/>
          <w:bCs/>
          <w:sz w:val="24"/>
          <w:szCs w:val="24"/>
        </w:rPr>
      </w:pPr>
      <w:proofErr w:type="spellStart"/>
      <w:r w:rsidRPr="006169A3">
        <w:rPr>
          <w:rFonts w:ascii="Book Antiqua" w:eastAsia="Batang" w:hAnsi="Book Antiqua"/>
          <w:bCs/>
          <w:sz w:val="24"/>
          <w:szCs w:val="24"/>
        </w:rPr>
        <w:t>Joon</w:t>
      </w:r>
      <w:proofErr w:type="spellEnd"/>
      <w:r w:rsidRPr="006169A3">
        <w:rPr>
          <w:rFonts w:ascii="Book Antiqua" w:eastAsia="Batang" w:hAnsi="Book Antiqua"/>
          <w:bCs/>
          <w:sz w:val="24"/>
          <w:szCs w:val="24"/>
        </w:rPr>
        <w:t xml:space="preserve"> Hyun Cho</w:t>
      </w:r>
      <w:r w:rsidR="00A53DAE" w:rsidRPr="006169A3">
        <w:rPr>
          <w:rFonts w:ascii="Book Antiqua" w:eastAsia="Batang" w:hAnsi="Book Antiqua"/>
          <w:bCs/>
          <w:sz w:val="24"/>
          <w:szCs w:val="24"/>
        </w:rPr>
        <w:t xml:space="preserve">, </w:t>
      </w:r>
      <w:proofErr w:type="spellStart"/>
      <w:r w:rsidR="00A53DAE" w:rsidRPr="006169A3">
        <w:rPr>
          <w:rFonts w:ascii="Book Antiqua" w:eastAsia="Batang" w:hAnsi="Book Antiqua"/>
          <w:bCs/>
          <w:sz w:val="24"/>
          <w:szCs w:val="24"/>
        </w:rPr>
        <w:t>Joon</w:t>
      </w:r>
      <w:proofErr w:type="spellEnd"/>
      <w:r w:rsidR="00A53DAE" w:rsidRPr="006169A3">
        <w:rPr>
          <w:rFonts w:ascii="Book Antiqua" w:eastAsia="Batang" w:hAnsi="Book Antiqua"/>
          <w:bCs/>
          <w:sz w:val="24"/>
          <w:szCs w:val="24"/>
        </w:rPr>
        <w:t xml:space="preserve"> </w:t>
      </w:r>
      <w:proofErr w:type="spellStart"/>
      <w:r w:rsidR="00A53DAE" w:rsidRPr="006169A3">
        <w:rPr>
          <w:rFonts w:ascii="Book Antiqua" w:eastAsia="Batang" w:hAnsi="Book Antiqua"/>
          <w:bCs/>
          <w:sz w:val="24"/>
          <w:szCs w:val="24"/>
        </w:rPr>
        <w:t>Hyuk</w:t>
      </w:r>
      <w:proofErr w:type="spellEnd"/>
      <w:r w:rsidR="00A53DAE" w:rsidRPr="006169A3">
        <w:rPr>
          <w:rFonts w:ascii="Book Antiqua" w:eastAsia="Batang" w:hAnsi="Book Antiqua"/>
          <w:bCs/>
          <w:sz w:val="24"/>
          <w:szCs w:val="24"/>
        </w:rPr>
        <w:t xml:space="preserve"> Choi</w:t>
      </w:r>
    </w:p>
    <w:p w14:paraId="5EC9B9D4" w14:textId="77777777" w:rsidR="00E3321E" w:rsidRPr="006169A3" w:rsidRDefault="00E3321E" w:rsidP="007841AF">
      <w:pPr>
        <w:wordWrap/>
        <w:spacing w:line="360" w:lineRule="auto"/>
        <w:rPr>
          <w:rFonts w:ascii="Book Antiqua" w:eastAsia="Batang" w:hAnsi="Book Antiqua"/>
          <w:sz w:val="24"/>
          <w:szCs w:val="24"/>
        </w:rPr>
      </w:pPr>
    </w:p>
    <w:p w14:paraId="7BEAD965" w14:textId="1439732E" w:rsidR="00A53654" w:rsidRPr="006169A3" w:rsidRDefault="00A53654" w:rsidP="007841AF">
      <w:pPr>
        <w:wordWrap/>
        <w:spacing w:line="360" w:lineRule="auto"/>
        <w:rPr>
          <w:rFonts w:ascii="Book Antiqua" w:eastAsia="Batang" w:hAnsi="Book Antiqua"/>
          <w:sz w:val="24"/>
          <w:szCs w:val="24"/>
        </w:rPr>
      </w:pPr>
      <w:proofErr w:type="spellStart"/>
      <w:r w:rsidRPr="006169A3">
        <w:rPr>
          <w:rFonts w:ascii="Book Antiqua" w:eastAsia="Batang" w:hAnsi="Book Antiqua"/>
          <w:b/>
          <w:sz w:val="24"/>
          <w:szCs w:val="24"/>
        </w:rPr>
        <w:t>Joon</w:t>
      </w:r>
      <w:proofErr w:type="spellEnd"/>
      <w:r w:rsidRPr="006169A3">
        <w:rPr>
          <w:rFonts w:ascii="Book Antiqua" w:eastAsia="Batang" w:hAnsi="Book Antiqua"/>
          <w:b/>
          <w:sz w:val="24"/>
          <w:szCs w:val="24"/>
        </w:rPr>
        <w:t xml:space="preserve"> Hyun Cho, </w:t>
      </w:r>
      <w:r w:rsidRPr="006169A3">
        <w:rPr>
          <w:rFonts w:ascii="Book Antiqua" w:eastAsia="Batang" w:hAnsi="Book Antiqua"/>
          <w:sz w:val="24"/>
          <w:szCs w:val="24"/>
        </w:rPr>
        <w:t xml:space="preserve">Division of Gastroenterology and </w:t>
      </w:r>
      <w:proofErr w:type="spellStart"/>
      <w:r w:rsidRPr="006169A3">
        <w:rPr>
          <w:rFonts w:ascii="Book Antiqua" w:eastAsia="Batang" w:hAnsi="Book Antiqua"/>
          <w:sz w:val="24"/>
          <w:szCs w:val="24"/>
        </w:rPr>
        <w:t>Hepatology</w:t>
      </w:r>
      <w:proofErr w:type="spellEnd"/>
      <w:r w:rsidRPr="006169A3">
        <w:rPr>
          <w:rFonts w:ascii="Book Antiqua" w:eastAsia="Batang" w:hAnsi="Book Antiqua"/>
          <w:sz w:val="24"/>
          <w:szCs w:val="24"/>
        </w:rPr>
        <w:t xml:space="preserve">, Department of Internal Medicine, </w:t>
      </w:r>
      <w:proofErr w:type="spellStart"/>
      <w:r w:rsidRPr="006169A3">
        <w:rPr>
          <w:rFonts w:ascii="Book Antiqua" w:eastAsia="Batang" w:hAnsi="Book Antiqua"/>
          <w:sz w:val="24"/>
          <w:szCs w:val="24"/>
        </w:rPr>
        <w:t>Yeungnam</w:t>
      </w:r>
      <w:proofErr w:type="spellEnd"/>
      <w:r w:rsidRPr="006169A3">
        <w:rPr>
          <w:rFonts w:ascii="Book Antiqua" w:eastAsia="Batang" w:hAnsi="Book Antiqua"/>
          <w:sz w:val="24"/>
          <w:szCs w:val="24"/>
        </w:rPr>
        <w:t xml:space="preserve"> University College of Medicine, </w:t>
      </w:r>
      <w:proofErr w:type="spellStart"/>
      <w:r w:rsidRPr="006169A3">
        <w:rPr>
          <w:rFonts w:ascii="Book Antiqua" w:eastAsia="Batang" w:hAnsi="Book Antiqua"/>
          <w:sz w:val="24"/>
          <w:szCs w:val="24"/>
        </w:rPr>
        <w:t>Daegu</w:t>
      </w:r>
      <w:proofErr w:type="spellEnd"/>
      <w:r w:rsidR="00760F0C" w:rsidRPr="006169A3">
        <w:rPr>
          <w:rFonts w:ascii="Book Antiqua" w:eastAsia="Batang" w:hAnsi="Book Antiqua"/>
          <w:sz w:val="24"/>
          <w:szCs w:val="24"/>
        </w:rPr>
        <w:t xml:space="preserve"> </w:t>
      </w:r>
      <w:r w:rsidR="00760F0C" w:rsidRPr="006169A3">
        <w:rPr>
          <w:rFonts w:ascii="Book Antiqua" w:eastAsiaTheme="majorHAnsi" w:hAnsi="Book Antiqua"/>
          <w:kern w:val="0"/>
          <w:sz w:val="24"/>
          <w:szCs w:val="24"/>
          <w:shd w:val="clear" w:color="auto" w:fill="FFFFFF"/>
        </w:rPr>
        <w:t>42415</w:t>
      </w:r>
      <w:r w:rsidRPr="006169A3">
        <w:rPr>
          <w:rFonts w:ascii="Book Antiqua" w:eastAsia="Batang" w:hAnsi="Book Antiqua"/>
          <w:sz w:val="24"/>
          <w:szCs w:val="24"/>
        </w:rPr>
        <w:t>, South Korea</w:t>
      </w:r>
    </w:p>
    <w:p w14:paraId="7AC5E870" w14:textId="77777777" w:rsidR="00760F0C" w:rsidRPr="006169A3" w:rsidRDefault="00760F0C" w:rsidP="007841AF">
      <w:pPr>
        <w:wordWrap/>
        <w:spacing w:line="360" w:lineRule="auto"/>
        <w:rPr>
          <w:rFonts w:ascii="Book Antiqua" w:eastAsia="Batang" w:hAnsi="Book Antiqua"/>
          <w:sz w:val="24"/>
          <w:szCs w:val="24"/>
        </w:rPr>
      </w:pPr>
    </w:p>
    <w:p w14:paraId="7BA300A8" w14:textId="746527D8" w:rsidR="00156806" w:rsidRPr="006169A3" w:rsidRDefault="00EE536B" w:rsidP="007841AF">
      <w:pPr>
        <w:wordWrap/>
        <w:spacing w:line="360" w:lineRule="auto"/>
        <w:rPr>
          <w:rFonts w:ascii="Book Antiqua" w:eastAsia="Batang" w:hAnsi="Book Antiqua"/>
          <w:sz w:val="24"/>
          <w:szCs w:val="24"/>
        </w:rPr>
      </w:pPr>
      <w:proofErr w:type="spellStart"/>
      <w:r w:rsidRPr="006169A3">
        <w:rPr>
          <w:rFonts w:ascii="Book Antiqua" w:eastAsia="Batang" w:hAnsi="Book Antiqua"/>
          <w:b/>
          <w:sz w:val="24"/>
          <w:szCs w:val="24"/>
        </w:rPr>
        <w:t>Joon</w:t>
      </w:r>
      <w:proofErr w:type="spellEnd"/>
      <w:r w:rsidRPr="006169A3">
        <w:rPr>
          <w:rFonts w:ascii="Book Antiqua" w:eastAsia="Batang" w:hAnsi="Book Antiqua"/>
          <w:b/>
          <w:sz w:val="24"/>
          <w:szCs w:val="24"/>
        </w:rPr>
        <w:t xml:space="preserve"> </w:t>
      </w:r>
      <w:proofErr w:type="spellStart"/>
      <w:r w:rsidRPr="006169A3">
        <w:rPr>
          <w:rFonts w:ascii="Book Antiqua" w:eastAsia="Batang" w:hAnsi="Book Antiqua"/>
          <w:b/>
          <w:sz w:val="24"/>
          <w:szCs w:val="24"/>
        </w:rPr>
        <w:t>Hyuk</w:t>
      </w:r>
      <w:proofErr w:type="spellEnd"/>
      <w:r w:rsidRPr="006169A3">
        <w:rPr>
          <w:rFonts w:ascii="Book Antiqua" w:eastAsia="Batang" w:hAnsi="Book Antiqua"/>
          <w:b/>
          <w:sz w:val="24"/>
          <w:szCs w:val="24"/>
        </w:rPr>
        <w:t xml:space="preserve"> Choi, </w:t>
      </w:r>
      <w:r w:rsidRPr="006169A3">
        <w:rPr>
          <w:rFonts w:ascii="Book Antiqua" w:eastAsia="Batang" w:hAnsi="Book Antiqua"/>
          <w:sz w:val="24"/>
          <w:szCs w:val="24"/>
        </w:rPr>
        <w:t xml:space="preserve">Department of Pathology, </w:t>
      </w:r>
      <w:proofErr w:type="spellStart"/>
      <w:r w:rsidRPr="006169A3">
        <w:rPr>
          <w:rFonts w:ascii="Book Antiqua" w:eastAsia="Batang" w:hAnsi="Book Antiqua"/>
          <w:sz w:val="24"/>
          <w:szCs w:val="24"/>
        </w:rPr>
        <w:t>Yeungnam</w:t>
      </w:r>
      <w:proofErr w:type="spellEnd"/>
      <w:r w:rsidRPr="006169A3">
        <w:rPr>
          <w:rFonts w:ascii="Book Antiqua" w:eastAsia="Batang" w:hAnsi="Book Antiqua"/>
          <w:sz w:val="24"/>
          <w:szCs w:val="24"/>
        </w:rPr>
        <w:t xml:space="preserve"> University College of Medicine, </w:t>
      </w:r>
      <w:proofErr w:type="spellStart"/>
      <w:r w:rsidRPr="006169A3">
        <w:rPr>
          <w:rFonts w:ascii="Book Antiqua" w:eastAsia="Batang" w:hAnsi="Book Antiqua"/>
          <w:sz w:val="24"/>
          <w:szCs w:val="24"/>
        </w:rPr>
        <w:t>Daegu</w:t>
      </w:r>
      <w:proofErr w:type="spellEnd"/>
      <w:r w:rsidR="00760F0C" w:rsidRPr="006169A3">
        <w:rPr>
          <w:rFonts w:ascii="Book Antiqua" w:eastAsia="Batang" w:hAnsi="Book Antiqua"/>
          <w:sz w:val="24"/>
          <w:szCs w:val="24"/>
        </w:rPr>
        <w:t xml:space="preserve"> </w:t>
      </w:r>
      <w:r w:rsidR="00760F0C" w:rsidRPr="006169A3">
        <w:rPr>
          <w:rFonts w:ascii="Book Antiqua" w:eastAsiaTheme="majorHAnsi" w:hAnsi="Book Antiqua"/>
          <w:kern w:val="0"/>
          <w:sz w:val="24"/>
          <w:szCs w:val="24"/>
          <w:shd w:val="clear" w:color="auto" w:fill="FFFFFF"/>
        </w:rPr>
        <w:t>42415</w:t>
      </w:r>
      <w:r w:rsidRPr="006169A3">
        <w:rPr>
          <w:rFonts w:ascii="Book Antiqua" w:eastAsia="Batang" w:hAnsi="Book Antiqua"/>
          <w:sz w:val="24"/>
          <w:szCs w:val="24"/>
        </w:rPr>
        <w:t>, South Korea</w:t>
      </w:r>
    </w:p>
    <w:p w14:paraId="375D2EBC" w14:textId="77777777" w:rsidR="00FF531B" w:rsidRPr="006169A3" w:rsidRDefault="00FF531B" w:rsidP="007841AF">
      <w:pPr>
        <w:wordWrap/>
        <w:spacing w:line="360" w:lineRule="auto"/>
        <w:rPr>
          <w:rFonts w:ascii="Book Antiqua" w:eastAsia="Batang" w:hAnsi="Book Antiqua"/>
          <w:sz w:val="24"/>
          <w:szCs w:val="24"/>
          <w:shd w:val="pct15" w:color="auto" w:fill="FFFFFF"/>
        </w:rPr>
      </w:pPr>
    </w:p>
    <w:p w14:paraId="0CD6A5F6" w14:textId="79A3F933" w:rsidR="0022441E" w:rsidRPr="006169A3" w:rsidRDefault="007841AF" w:rsidP="007841AF">
      <w:pPr>
        <w:wordWrap/>
        <w:spacing w:line="360" w:lineRule="auto"/>
        <w:rPr>
          <w:rFonts w:ascii="Book Antiqua" w:eastAsia="Batang" w:hAnsi="Book Antiqua"/>
          <w:sz w:val="24"/>
          <w:szCs w:val="24"/>
        </w:rPr>
      </w:pPr>
      <w:bookmarkStart w:id="6" w:name="_Hlk18051152"/>
      <w:r w:rsidRPr="006169A3">
        <w:rPr>
          <w:rFonts w:ascii="Book Antiqua" w:eastAsia="黑体" w:hAnsi="Book Antiqua"/>
          <w:b/>
          <w:sz w:val="24"/>
          <w:szCs w:val="24"/>
        </w:rPr>
        <w:t>ORCID number:</w:t>
      </w:r>
      <w:bookmarkEnd w:id="6"/>
      <w:r w:rsidRPr="006169A3">
        <w:rPr>
          <w:rFonts w:ascii="Book Antiqua" w:eastAsia="黑体" w:hAnsi="Book Antiqua"/>
          <w:sz w:val="24"/>
          <w:szCs w:val="24"/>
          <w:lang w:val="fr-FR"/>
        </w:rPr>
        <w:t xml:space="preserve"> </w:t>
      </w:r>
      <w:proofErr w:type="spellStart"/>
      <w:r w:rsidR="0022441E" w:rsidRPr="006169A3">
        <w:rPr>
          <w:rFonts w:ascii="Book Antiqua" w:eastAsia="Batang" w:hAnsi="Book Antiqua"/>
          <w:sz w:val="24"/>
          <w:szCs w:val="24"/>
        </w:rPr>
        <w:t>Joon</w:t>
      </w:r>
      <w:proofErr w:type="spellEnd"/>
      <w:r w:rsidR="0022441E" w:rsidRPr="006169A3">
        <w:rPr>
          <w:rFonts w:ascii="Book Antiqua" w:eastAsia="Batang" w:hAnsi="Book Antiqua"/>
          <w:sz w:val="24"/>
          <w:szCs w:val="24"/>
        </w:rPr>
        <w:t xml:space="preserve"> Hyun Cho (0000-0002-3584-6300)</w:t>
      </w:r>
      <w:r w:rsidR="00EE536B" w:rsidRPr="006169A3">
        <w:rPr>
          <w:rFonts w:ascii="Book Antiqua" w:eastAsia="Batang" w:hAnsi="Book Antiqua"/>
          <w:sz w:val="24"/>
          <w:szCs w:val="24"/>
        </w:rPr>
        <w:t xml:space="preserve">; </w:t>
      </w:r>
      <w:proofErr w:type="spellStart"/>
      <w:r w:rsidR="00EE536B" w:rsidRPr="006169A3">
        <w:rPr>
          <w:rFonts w:ascii="Book Antiqua" w:eastAsia="Batang" w:hAnsi="Book Antiqua"/>
          <w:bCs/>
          <w:sz w:val="24"/>
          <w:szCs w:val="24"/>
        </w:rPr>
        <w:t>Joon</w:t>
      </w:r>
      <w:proofErr w:type="spellEnd"/>
      <w:r w:rsidR="00EE536B" w:rsidRPr="006169A3">
        <w:rPr>
          <w:rFonts w:ascii="Book Antiqua" w:eastAsia="Batang" w:hAnsi="Book Antiqua"/>
          <w:bCs/>
          <w:sz w:val="24"/>
          <w:szCs w:val="24"/>
        </w:rPr>
        <w:t xml:space="preserve"> </w:t>
      </w:r>
      <w:proofErr w:type="spellStart"/>
      <w:r w:rsidR="00EE536B" w:rsidRPr="006169A3">
        <w:rPr>
          <w:rFonts w:ascii="Book Antiqua" w:eastAsia="Batang" w:hAnsi="Book Antiqua"/>
          <w:bCs/>
          <w:sz w:val="24"/>
          <w:szCs w:val="24"/>
        </w:rPr>
        <w:t>Hyuk</w:t>
      </w:r>
      <w:proofErr w:type="spellEnd"/>
      <w:r w:rsidR="00EE536B" w:rsidRPr="006169A3">
        <w:rPr>
          <w:rFonts w:ascii="Book Antiqua" w:eastAsia="Batang" w:hAnsi="Book Antiqua"/>
          <w:bCs/>
          <w:sz w:val="24"/>
          <w:szCs w:val="24"/>
        </w:rPr>
        <w:t xml:space="preserve"> Choi</w:t>
      </w:r>
      <w:r w:rsidR="00EE536B" w:rsidRPr="006169A3">
        <w:rPr>
          <w:rFonts w:ascii="Book Antiqua" w:eastAsia="Batang" w:hAnsi="Book Antiqua"/>
          <w:sz w:val="24"/>
          <w:szCs w:val="24"/>
        </w:rPr>
        <w:t xml:space="preserve"> (0000-</w:t>
      </w:r>
      <w:r w:rsidR="00201880" w:rsidRPr="006169A3">
        <w:rPr>
          <w:rFonts w:ascii="Book Antiqua" w:eastAsia="Batang" w:hAnsi="Book Antiqua"/>
          <w:sz w:val="24"/>
          <w:szCs w:val="24"/>
        </w:rPr>
        <w:t>0002-8638-0360</w:t>
      </w:r>
      <w:r w:rsidR="00EE536B" w:rsidRPr="006169A3">
        <w:rPr>
          <w:rFonts w:ascii="Book Antiqua" w:eastAsia="Batang" w:hAnsi="Book Antiqua"/>
          <w:sz w:val="24"/>
          <w:szCs w:val="24"/>
        </w:rPr>
        <w:t>).</w:t>
      </w:r>
    </w:p>
    <w:p w14:paraId="21A982AB" w14:textId="77777777" w:rsidR="0022441E" w:rsidRPr="006169A3" w:rsidRDefault="0022441E" w:rsidP="007841AF">
      <w:pPr>
        <w:wordWrap/>
        <w:spacing w:line="360" w:lineRule="auto"/>
        <w:rPr>
          <w:rFonts w:ascii="Book Antiqua" w:eastAsia="Batang" w:hAnsi="Book Antiqua"/>
          <w:sz w:val="24"/>
          <w:szCs w:val="24"/>
        </w:rPr>
      </w:pPr>
    </w:p>
    <w:p w14:paraId="7F06ABB7" w14:textId="73F36149" w:rsidR="006E50A8" w:rsidRPr="006169A3" w:rsidRDefault="007841AF" w:rsidP="007841AF">
      <w:pPr>
        <w:wordWrap/>
        <w:spacing w:line="360" w:lineRule="auto"/>
        <w:rPr>
          <w:rFonts w:ascii="Book Antiqua" w:eastAsia="Batang" w:hAnsi="Book Antiqua"/>
          <w:sz w:val="24"/>
          <w:szCs w:val="24"/>
        </w:rPr>
      </w:pPr>
      <w:bookmarkStart w:id="7" w:name="_Hlk18051168"/>
      <w:r w:rsidRPr="006169A3">
        <w:rPr>
          <w:rFonts w:ascii="Book Antiqua" w:eastAsia="黑体" w:hAnsi="Book Antiqua"/>
          <w:b/>
          <w:sz w:val="24"/>
          <w:szCs w:val="24"/>
          <w:lang w:val="en-GB"/>
        </w:rPr>
        <w:t>Author contributions:</w:t>
      </w:r>
      <w:r w:rsidRPr="006169A3">
        <w:rPr>
          <w:rFonts w:ascii="Book Antiqua" w:eastAsia="黑体" w:hAnsi="Book Antiqua"/>
          <w:sz w:val="24"/>
          <w:szCs w:val="24"/>
        </w:rPr>
        <w:t xml:space="preserve"> </w:t>
      </w:r>
      <w:bookmarkEnd w:id="7"/>
      <w:r w:rsidR="00FF531B" w:rsidRPr="006169A3">
        <w:rPr>
          <w:rFonts w:ascii="Book Antiqua" w:eastAsia="Batang" w:hAnsi="Book Antiqua"/>
          <w:sz w:val="24"/>
          <w:szCs w:val="24"/>
        </w:rPr>
        <w:t xml:space="preserve">Cho JH designed the report; Cho JH and Choi JH diagnosed the case; Cho JH treated the patient; Cho JH and Choi JH collected the patient’s clinical data; Cho JH analyzed the data and wrote the manuscript. </w:t>
      </w:r>
    </w:p>
    <w:p w14:paraId="3DF68444" w14:textId="77777777" w:rsidR="006E50A8" w:rsidRPr="006169A3" w:rsidRDefault="006E50A8" w:rsidP="007841AF">
      <w:pPr>
        <w:wordWrap/>
        <w:spacing w:line="360" w:lineRule="auto"/>
        <w:rPr>
          <w:rFonts w:ascii="Book Antiqua" w:eastAsia="Batang" w:hAnsi="Book Antiqua"/>
          <w:sz w:val="24"/>
          <w:szCs w:val="24"/>
        </w:rPr>
      </w:pPr>
    </w:p>
    <w:p w14:paraId="17FD9D09" w14:textId="77777777" w:rsidR="007841AF" w:rsidRPr="006169A3" w:rsidRDefault="007841AF" w:rsidP="007841AF">
      <w:pPr>
        <w:wordWrap/>
        <w:spacing w:line="360" w:lineRule="auto"/>
        <w:rPr>
          <w:rFonts w:ascii="Book Antiqua" w:eastAsia="Batang" w:hAnsi="Book Antiqua"/>
          <w:sz w:val="24"/>
          <w:szCs w:val="24"/>
        </w:rPr>
      </w:pPr>
      <w:proofErr w:type="gramStart"/>
      <w:r w:rsidRPr="006169A3">
        <w:rPr>
          <w:rFonts w:ascii="Book Antiqua" w:hAnsi="Book Antiqua"/>
          <w:b/>
          <w:color w:val="000000" w:themeColor="text1"/>
          <w:sz w:val="24"/>
          <w:szCs w:val="24"/>
        </w:rPr>
        <w:t>Supported by</w:t>
      </w:r>
      <w:r w:rsidRPr="006169A3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 xml:space="preserve">the 2019 </w:t>
      </w:r>
      <w:proofErr w:type="spellStart"/>
      <w:r w:rsidRPr="006169A3">
        <w:rPr>
          <w:rFonts w:ascii="Book Antiqua" w:hAnsi="Book Antiqua"/>
          <w:sz w:val="24"/>
          <w:szCs w:val="24"/>
        </w:rPr>
        <w:t>Yeungnam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University Research Grant</w:t>
      </w:r>
      <w:r w:rsidRPr="006169A3">
        <w:rPr>
          <w:rFonts w:ascii="Book Antiqua" w:eastAsia="Batang" w:hAnsi="Book Antiqua"/>
          <w:sz w:val="24"/>
          <w:szCs w:val="24"/>
        </w:rPr>
        <w:t>.</w:t>
      </w:r>
      <w:proofErr w:type="gramEnd"/>
    </w:p>
    <w:p w14:paraId="777E2182" w14:textId="77777777" w:rsidR="007841AF" w:rsidRPr="006169A3" w:rsidRDefault="007841AF" w:rsidP="007841AF">
      <w:pPr>
        <w:wordWrap/>
        <w:spacing w:line="360" w:lineRule="auto"/>
        <w:rPr>
          <w:rFonts w:ascii="Book Antiqua" w:eastAsia="Batang" w:hAnsi="Book Antiqua"/>
          <w:sz w:val="24"/>
          <w:szCs w:val="24"/>
        </w:rPr>
      </w:pPr>
    </w:p>
    <w:p w14:paraId="353CF70D" w14:textId="12DDF00A" w:rsidR="006E50A8" w:rsidRPr="006169A3" w:rsidRDefault="007841AF" w:rsidP="007841AF">
      <w:pPr>
        <w:wordWrap/>
        <w:spacing w:line="360" w:lineRule="auto"/>
        <w:rPr>
          <w:rFonts w:ascii="Book Antiqua" w:eastAsia="Batang" w:hAnsi="Book Antiqua"/>
          <w:bCs/>
          <w:sz w:val="24"/>
          <w:szCs w:val="24"/>
        </w:rPr>
      </w:pPr>
      <w:bookmarkStart w:id="8" w:name="_Hlk18051309"/>
      <w:r w:rsidRPr="006169A3">
        <w:rPr>
          <w:rFonts w:ascii="Book Antiqua" w:eastAsia="黑体" w:hAnsi="Book Antiqua"/>
          <w:b/>
          <w:color w:val="000000" w:themeColor="text1"/>
          <w:sz w:val="24"/>
          <w:szCs w:val="24"/>
        </w:rPr>
        <w:t>Informed consent statement</w:t>
      </w:r>
      <w:r w:rsidRPr="006169A3">
        <w:rPr>
          <w:rFonts w:ascii="Book Antiqua" w:eastAsia="黑体" w:hAnsi="Book Antiqua"/>
          <w:color w:val="000000" w:themeColor="text1"/>
          <w:sz w:val="24"/>
          <w:szCs w:val="24"/>
        </w:rPr>
        <w:t>:</w:t>
      </w:r>
      <w:bookmarkEnd w:id="8"/>
      <w:r w:rsidRPr="006169A3">
        <w:rPr>
          <w:rFonts w:ascii="Book Antiqua" w:eastAsia="黑体" w:hAnsi="Book Antiqua"/>
          <w:color w:val="000000"/>
          <w:sz w:val="24"/>
          <w:szCs w:val="24"/>
        </w:rPr>
        <w:t xml:space="preserve"> </w:t>
      </w:r>
      <w:r w:rsidR="006E50A8" w:rsidRPr="006169A3">
        <w:rPr>
          <w:rFonts w:ascii="Book Antiqua" w:eastAsia="Batang" w:hAnsi="Book Antiqua"/>
          <w:bCs/>
          <w:sz w:val="24"/>
          <w:szCs w:val="24"/>
        </w:rPr>
        <w:t>Informed written</w:t>
      </w:r>
      <w:r w:rsidR="006E50A8" w:rsidRPr="006169A3">
        <w:rPr>
          <w:rFonts w:ascii="Book Antiqua" w:eastAsia="Batang" w:hAnsi="Book Antiqua"/>
          <w:b/>
          <w:bCs/>
          <w:sz w:val="24"/>
          <w:szCs w:val="24"/>
        </w:rPr>
        <w:t xml:space="preserve"> </w:t>
      </w:r>
      <w:r w:rsidR="006E50A8" w:rsidRPr="006169A3">
        <w:rPr>
          <w:rFonts w:ascii="Book Antiqua" w:eastAsia="Batang" w:hAnsi="Book Antiqua"/>
          <w:bCs/>
          <w:sz w:val="24"/>
          <w:szCs w:val="24"/>
        </w:rPr>
        <w:t>consent was obtained from the patient for publication of this report and accompanying images.</w:t>
      </w:r>
    </w:p>
    <w:p w14:paraId="7EDE7919" w14:textId="77777777" w:rsidR="006E50A8" w:rsidRPr="006169A3" w:rsidRDefault="006E50A8" w:rsidP="007841AF">
      <w:pPr>
        <w:wordWrap/>
        <w:spacing w:line="360" w:lineRule="auto"/>
        <w:rPr>
          <w:rFonts w:ascii="Book Antiqua" w:eastAsia="Batang" w:hAnsi="Book Antiqua"/>
          <w:b/>
          <w:sz w:val="24"/>
          <w:szCs w:val="24"/>
        </w:rPr>
      </w:pPr>
    </w:p>
    <w:p w14:paraId="2998CA27" w14:textId="71E96E7F" w:rsidR="006E50A8" w:rsidRPr="006169A3" w:rsidRDefault="007841AF" w:rsidP="007841AF">
      <w:pPr>
        <w:wordWrap/>
        <w:spacing w:line="360" w:lineRule="auto"/>
        <w:rPr>
          <w:rFonts w:ascii="Book Antiqua" w:eastAsia="Batang" w:hAnsi="Book Antiqua"/>
          <w:b/>
          <w:bCs/>
          <w:sz w:val="24"/>
          <w:szCs w:val="24"/>
        </w:rPr>
      </w:pPr>
      <w:bookmarkStart w:id="9" w:name="_Hlk18051318"/>
      <w:r w:rsidRPr="006169A3">
        <w:rPr>
          <w:rFonts w:ascii="Book Antiqua" w:eastAsia="黑体" w:hAnsi="Book Antiqua" w:cs="Arial Unicode MS"/>
          <w:b/>
          <w:color w:val="000000" w:themeColor="text1"/>
          <w:sz w:val="24"/>
          <w:szCs w:val="24"/>
          <w:bdr w:val="none" w:sz="0" w:space="0" w:color="auto" w:frame="1"/>
        </w:rPr>
        <w:lastRenderedPageBreak/>
        <w:t>Conflict-of-interest statement</w:t>
      </w:r>
      <w:r w:rsidRPr="006169A3">
        <w:rPr>
          <w:rFonts w:ascii="Book Antiqua" w:eastAsia="黑体" w:hAnsi="Book Antiqua"/>
          <w:b/>
          <w:color w:val="000000" w:themeColor="text1"/>
          <w:sz w:val="24"/>
          <w:szCs w:val="24"/>
        </w:rPr>
        <w:t xml:space="preserve">: </w:t>
      </w:r>
      <w:bookmarkEnd w:id="9"/>
      <w:r w:rsidR="006E50A8" w:rsidRPr="006169A3">
        <w:rPr>
          <w:rFonts w:ascii="Book Antiqua" w:eastAsia="Batang" w:hAnsi="Book Antiqua"/>
          <w:bCs/>
          <w:sz w:val="24"/>
          <w:szCs w:val="24"/>
        </w:rPr>
        <w:t>The author</w:t>
      </w:r>
      <w:r w:rsidR="005805E9" w:rsidRPr="006169A3">
        <w:rPr>
          <w:rFonts w:ascii="Book Antiqua" w:eastAsia="Batang" w:hAnsi="Book Antiqua"/>
          <w:bCs/>
          <w:sz w:val="24"/>
          <w:szCs w:val="24"/>
        </w:rPr>
        <w:t>s</w:t>
      </w:r>
      <w:r w:rsidR="006E50A8" w:rsidRPr="006169A3">
        <w:rPr>
          <w:rFonts w:ascii="Book Antiqua" w:eastAsia="Batang" w:hAnsi="Book Antiqua"/>
          <w:bCs/>
          <w:sz w:val="24"/>
          <w:szCs w:val="24"/>
        </w:rPr>
        <w:t xml:space="preserve"> </w:t>
      </w:r>
      <w:r w:rsidR="005805E9" w:rsidRPr="006169A3">
        <w:rPr>
          <w:rFonts w:ascii="Book Antiqua" w:eastAsia="Batang" w:hAnsi="Book Antiqua"/>
          <w:bCs/>
          <w:sz w:val="24"/>
          <w:szCs w:val="24"/>
        </w:rPr>
        <w:t xml:space="preserve">have </w:t>
      </w:r>
      <w:r w:rsidR="006E50A8" w:rsidRPr="006169A3">
        <w:rPr>
          <w:rFonts w:ascii="Book Antiqua" w:eastAsia="Batang" w:hAnsi="Book Antiqua"/>
          <w:bCs/>
          <w:sz w:val="24"/>
          <w:szCs w:val="24"/>
        </w:rPr>
        <w:t>no conflict of interest to declare.</w:t>
      </w:r>
      <w:r w:rsidR="006E50A8" w:rsidRPr="006169A3">
        <w:rPr>
          <w:rFonts w:ascii="Book Antiqua" w:eastAsia="Batang" w:hAnsi="Book Antiqua"/>
          <w:b/>
          <w:bCs/>
          <w:sz w:val="24"/>
          <w:szCs w:val="24"/>
        </w:rPr>
        <w:t xml:space="preserve"> </w:t>
      </w:r>
    </w:p>
    <w:p w14:paraId="658FF6EF" w14:textId="77777777" w:rsidR="000E04ED" w:rsidRPr="006169A3" w:rsidRDefault="000E04ED" w:rsidP="007841AF">
      <w:pPr>
        <w:wordWrap/>
        <w:spacing w:line="360" w:lineRule="auto"/>
        <w:rPr>
          <w:rFonts w:ascii="Book Antiqua" w:eastAsia="Batang" w:hAnsi="Book Antiqua"/>
          <w:sz w:val="24"/>
          <w:szCs w:val="24"/>
        </w:rPr>
      </w:pPr>
    </w:p>
    <w:p w14:paraId="5F011493" w14:textId="7B443E2A" w:rsidR="00B2158E" w:rsidRPr="006169A3" w:rsidRDefault="007841AF" w:rsidP="007841AF">
      <w:pPr>
        <w:wordWrap/>
        <w:spacing w:line="360" w:lineRule="auto"/>
        <w:rPr>
          <w:rFonts w:ascii="Book Antiqua" w:eastAsia="Batang" w:hAnsi="Book Antiqua"/>
          <w:sz w:val="24"/>
          <w:szCs w:val="24"/>
        </w:rPr>
      </w:pPr>
      <w:r w:rsidRPr="006169A3">
        <w:rPr>
          <w:rFonts w:ascii="Book Antiqua" w:eastAsia="黑体" w:hAnsi="Book Antiqua"/>
          <w:b/>
          <w:sz w:val="24"/>
          <w:szCs w:val="24"/>
        </w:rPr>
        <w:t xml:space="preserve">CARE Checklist (2016) statement: </w:t>
      </w:r>
      <w:r w:rsidR="00440B73" w:rsidRPr="006169A3">
        <w:rPr>
          <w:rFonts w:ascii="Book Antiqua" w:eastAsia="Batang" w:hAnsi="Book Antiqua"/>
          <w:sz w:val="24"/>
          <w:szCs w:val="24"/>
        </w:rPr>
        <w:t>The authors have read the CARE Checklist (2016), and the manuscript was prepared and revised according</w:t>
      </w:r>
      <w:r w:rsidR="005805E9" w:rsidRPr="006169A3">
        <w:rPr>
          <w:rFonts w:ascii="Book Antiqua" w:eastAsia="Batang" w:hAnsi="Book Antiqua"/>
          <w:sz w:val="24"/>
          <w:szCs w:val="24"/>
        </w:rPr>
        <w:t>ly</w:t>
      </w:r>
      <w:r w:rsidR="00440B73" w:rsidRPr="006169A3">
        <w:rPr>
          <w:rFonts w:ascii="Book Antiqua" w:eastAsia="Batang" w:hAnsi="Book Antiqua"/>
          <w:sz w:val="24"/>
          <w:szCs w:val="24"/>
        </w:rPr>
        <w:t>.</w:t>
      </w:r>
    </w:p>
    <w:p w14:paraId="477F3EDE" w14:textId="77777777" w:rsidR="00B2158E" w:rsidRPr="006169A3" w:rsidRDefault="00B2158E" w:rsidP="007841AF">
      <w:pPr>
        <w:wordWrap/>
        <w:spacing w:line="360" w:lineRule="auto"/>
        <w:rPr>
          <w:rFonts w:ascii="Book Antiqua" w:eastAsia="Batang" w:hAnsi="Book Antiqua"/>
          <w:sz w:val="24"/>
          <w:szCs w:val="24"/>
        </w:rPr>
      </w:pPr>
    </w:p>
    <w:p w14:paraId="2E7850B8" w14:textId="77777777" w:rsidR="007841AF" w:rsidRPr="006169A3" w:rsidRDefault="007841AF" w:rsidP="007841AF">
      <w:pPr>
        <w:spacing w:line="360" w:lineRule="auto"/>
        <w:rPr>
          <w:rFonts w:ascii="Book Antiqua" w:eastAsia="黑体" w:hAnsi="Book Antiqua"/>
          <w:sz w:val="24"/>
          <w:szCs w:val="24"/>
        </w:rPr>
      </w:pPr>
      <w:r w:rsidRPr="006169A3">
        <w:rPr>
          <w:rFonts w:ascii="Book Antiqua" w:eastAsia="黑体" w:hAnsi="Book Antiqua"/>
          <w:b/>
          <w:sz w:val="24"/>
          <w:szCs w:val="24"/>
        </w:rPr>
        <w:t xml:space="preserve">Open-Access: </w:t>
      </w:r>
      <w:bookmarkStart w:id="10" w:name="_Hlk18051330"/>
      <w:r w:rsidRPr="006169A3">
        <w:rPr>
          <w:rFonts w:ascii="Book Antiqua" w:eastAsia="黑体" w:hAnsi="Book Antiqua"/>
          <w:sz w:val="24"/>
          <w:szCs w:val="24"/>
        </w:rPr>
        <w:t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bookmarkEnd w:id="10"/>
    <w:p w14:paraId="58BD7AA9" w14:textId="77777777" w:rsidR="007841AF" w:rsidRPr="006169A3" w:rsidRDefault="007841AF" w:rsidP="007841AF">
      <w:pPr>
        <w:spacing w:line="360" w:lineRule="auto"/>
        <w:rPr>
          <w:rFonts w:ascii="Book Antiqua" w:eastAsia="黑体" w:hAnsi="Book Antiqua"/>
          <w:sz w:val="24"/>
          <w:szCs w:val="24"/>
        </w:rPr>
      </w:pPr>
    </w:p>
    <w:p w14:paraId="78177ABC" w14:textId="77777777" w:rsidR="007841AF" w:rsidRPr="006169A3" w:rsidRDefault="007841AF" w:rsidP="007841AF">
      <w:pPr>
        <w:spacing w:line="360" w:lineRule="auto"/>
        <w:rPr>
          <w:rFonts w:ascii="Book Antiqua" w:eastAsia="黑体" w:hAnsi="Book Antiqua"/>
          <w:bCs/>
          <w:iCs/>
          <w:sz w:val="24"/>
          <w:szCs w:val="24"/>
        </w:rPr>
      </w:pPr>
      <w:r w:rsidRPr="006169A3">
        <w:rPr>
          <w:rFonts w:ascii="Book Antiqua" w:eastAsia="黑体" w:hAnsi="Book Antiqua"/>
          <w:b/>
          <w:bCs/>
          <w:iCs/>
          <w:sz w:val="24"/>
          <w:szCs w:val="24"/>
        </w:rPr>
        <w:t>Manuscript source:</w:t>
      </w:r>
      <w:r w:rsidRPr="006169A3">
        <w:rPr>
          <w:rFonts w:ascii="Book Antiqua" w:eastAsia="黑体" w:hAnsi="Book Antiqua"/>
          <w:bCs/>
          <w:iCs/>
          <w:sz w:val="24"/>
          <w:szCs w:val="24"/>
        </w:rPr>
        <w:t xml:space="preserve"> Unsolicited manuscript</w:t>
      </w:r>
    </w:p>
    <w:p w14:paraId="37CC7A3B" w14:textId="77777777" w:rsidR="007841AF" w:rsidRPr="006169A3" w:rsidRDefault="007841AF" w:rsidP="007841AF">
      <w:pPr>
        <w:spacing w:line="360" w:lineRule="auto"/>
        <w:rPr>
          <w:rFonts w:ascii="Book Antiqua" w:eastAsia="黑体" w:hAnsi="Book Antiqua" w:cs="PMingLiU"/>
          <w:bCs/>
          <w:iCs/>
          <w:sz w:val="24"/>
          <w:szCs w:val="24"/>
        </w:rPr>
      </w:pPr>
    </w:p>
    <w:p w14:paraId="779BA0F6" w14:textId="1E7316D8" w:rsidR="00D270C6" w:rsidRPr="006169A3" w:rsidRDefault="007841AF" w:rsidP="007841AF">
      <w:pPr>
        <w:wordWrap/>
        <w:spacing w:line="360" w:lineRule="auto"/>
        <w:outlineLvl w:val="0"/>
        <w:rPr>
          <w:rFonts w:ascii="Book Antiqua" w:eastAsia="宋体" w:hAnsi="Book Antiqua"/>
          <w:sz w:val="24"/>
          <w:szCs w:val="24"/>
          <w:lang w:eastAsia="zh-CN"/>
        </w:rPr>
      </w:pPr>
      <w:r w:rsidRPr="006169A3">
        <w:rPr>
          <w:rFonts w:ascii="Book Antiqua" w:eastAsia="黑体" w:hAnsi="Book Antiqua"/>
          <w:b/>
          <w:sz w:val="24"/>
          <w:szCs w:val="24"/>
        </w:rPr>
        <w:t xml:space="preserve">Corresponding author: </w:t>
      </w:r>
      <w:proofErr w:type="spellStart"/>
      <w:r w:rsidR="00EE4CFB" w:rsidRPr="006169A3">
        <w:rPr>
          <w:rFonts w:ascii="Book Antiqua" w:eastAsia="Batang" w:hAnsi="Book Antiqua"/>
          <w:b/>
          <w:sz w:val="24"/>
          <w:szCs w:val="24"/>
        </w:rPr>
        <w:t>Joon</w:t>
      </w:r>
      <w:proofErr w:type="spellEnd"/>
      <w:r w:rsidR="00EE4CFB" w:rsidRPr="006169A3">
        <w:rPr>
          <w:rFonts w:ascii="Book Antiqua" w:eastAsia="Batang" w:hAnsi="Book Antiqua"/>
          <w:b/>
          <w:sz w:val="24"/>
          <w:szCs w:val="24"/>
        </w:rPr>
        <w:t xml:space="preserve"> Hyun Cho</w:t>
      </w:r>
      <w:r w:rsidR="00FF39F4" w:rsidRPr="006169A3">
        <w:rPr>
          <w:rFonts w:ascii="Book Antiqua" w:eastAsia="Batang" w:hAnsi="Book Antiqua"/>
          <w:sz w:val="24"/>
          <w:szCs w:val="24"/>
        </w:rPr>
        <w:t xml:space="preserve">, </w:t>
      </w:r>
      <w:r w:rsidR="00080838" w:rsidRPr="006169A3">
        <w:rPr>
          <w:rFonts w:ascii="Book Antiqua" w:eastAsia="Batang" w:hAnsi="Book Antiqua"/>
          <w:b/>
          <w:sz w:val="24"/>
          <w:szCs w:val="24"/>
        </w:rPr>
        <w:t>MD, PhD, Assistant Professor, Doctor,</w:t>
      </w:r>
      <w:r w:rsidR="000E04ED" w:rsidRPr="006169A3">
        <w:rPr>
          <w:rFonts w:ascii="Book Antiqua" w:eastAsia="Batang" w:hAnsi="Book Antiqua"/>
          <w:sz w:val="24"/>
          <w:szCs w:val="24"/>
        </w:rPr>
        <w:t xml:space="preserve"> </w:t>
      </w:r>
      <w:r w:rsidR="00FF39F4" w:rsidRPr="006169A3">
        <w:rPr>
          <w:rFonts w:ascii="Book Antiqua" w:eastAsia="Batang" w:hAnsi="Book Antiqua"/>
          <w:sz w:val="24"/>
          <w:szCs w:val="24"/>
        </w:rPr>
        <w:t xml:space="preserve">Division of Gastroenterology and </w:t>
      </w:r>
      <w:proofErr w:type="spellStart"/>
      <w:r w:rsidR="00FF39F4" w:rsidRPr="006169A3">
        <w:rPr>
          <w:rFonts w:ascii="Book Antiqua" w:eastAsia="Batang" w:hAnsi="Book Antiqua"/>
          <w:sz w:val="24"/>
          <w:szCs w:val="24"/>
        </w:rPr>
        <w:t>Hepatology</w:t>
      </w:r>
      <w:proofErr w:type="spellEnd"/>
      <w:r w:rsidR="00FF39F4" w:rsidRPr="006169A3">
        <w:rPr>
          <w:rFonts w:ascii="Book Antiqua" w:eastAsia="Batang" w:hAnsi="Book Antiqua"/>
          <w:sz w:val="24"/>
          <w:szCs w:val="24"/>
        </w:rPr>
        <w:t xml:space="preserve">, Department of Internal Medicine, </w:t>
      </w:r>
      <w:proofErr w:type="spellStart"/>
      <w:r w:rsidR="00FF39F4" w:rsidRPr="006169A3">
        <w:rPr>
          <w:rFonts w:ascii="Book Antiqua" w:eastAsia="Batang" w:hAnsi="Book Antiqua"/>
          <w:sz w:val="24"/>
          <w:szCs w:val="24"/>
        </w:rPr>
        <w:t>Yeungnam</w:t>
      </w:r>
      <w:proofErr w:type="spellEnd"/>
      <w:r w:rsidR="00FF39F4" w:rsidRPr="006169A3">
        <w:rPr>
          <w:rFonts w:ascii="Book Antiqua" w:eastAsia="Batang" w:hAnsi="Book Antiqua"/>
          <w:sz w:val="24"/>
          <w:szCs w:val="24"/>
        </w:rPr>
        <w:t xml:space="preserve"> University College of Medicine, </w:t>
      </w:r>
      <w:r w:rsidR="00D270C6" w:rsidRPr="006169A3">
        <w:rPr>
          <w:rFonts w:ascii="Book Antiqua" w:eastAsiaTheme="majorHAnsi" w:hAnsi="Book Antiqua"/>
          <w:kern w:val="0"/>
          <w:sz w:val="24"/>
          <w:szCs w:val="24"/>
          <w:shd w:val="clear" w:color="auto" w:fill="FFFFFF"/>
        </w:rPr>
        <w:t xml:space="preserve">170 </w:t>
      </w:r>
      <w:proofErr w:type="spellStart"/>
      <w:r w:rsidR="00D270C6" w:rsidRPr="006169A3">
        <w:rPr>
          <w:rFonts w:ascii="Book Antiqua" w:eastAsiaTheme="majorHAnsi" w:hAnsi="Book Antiqua"/>
          <w:kern w:val="0"/>
          <w:sz w:val="24"/>
          <w:szCs w:val="24"/>
          <w:shd w:val="clear" w:color="auto" w:fill="FFFFFF"/>
        </w:rPr>
        <w:t>Hyeonchung-ro</w:t>
      </w:r>
      <w:proofErr w:type="spellEnd"/>
      <w:r w:rsidR="00D270C6" w:rsidRPr="006169A3">
        <w:rPr>
          <w:rFonts w:ascii="Book Antiqua" w:eastAsiaTheme="majorHAnsi" w:hAnsi="Book Antiqua"/>
          <w:kern w:val="0"/>
          <w:sz w:val="24"/>
          <w:szCs w:val="24"/>
          <w:shd w:val="clear" w:color="auto" w:fill="FFFFFF"/>
        </w:rPr>
        <w:t>, Nam-</w:t>
      </w:r>
      <w:proofErr w:type="spellStart"/>
      <w:r w:rsidR="00D270C6" w:rsidRPr="006169A3">
        <w:rPr>
          <w:rFonts w:ascii="Book Antiqua" w:eastAsiaTheme="majorHAnsi" w:hAnsi="Book Antiqua"/>
          <w:kern w:val="0"/>
          <w:sz w:val="24"/>
          <w:szCs w:val="24"/>
          <w:shd w:val="clear" w:color="auto" w:fill="FFFFFF"/>
        </w:rPr>
        <w:t>gu</w:t>
      </w:r>
      <w:proofErr w:type="spellEnd"/>
      <w:r w:rsidR="00D270C6" w:rsidRPr="006169A3">
        <w:rPr>
          <w:rFonts w:ascii="Book Antiqua" w:eastAsiaTheme="majorHAnsi" w:hAnsi="Book Antiqua"/>
          <w:kern w:val="0"/>
          <w:sz w:val="24"/>
          <w:szCs w:val="24"/>
          <w:shd w:val="clear" w:color="auto" w:fill="FFFFFF"/>
        </w:rPr>
        <w:t xml:space="preserve">, </w:t>
      </w:r>
      <w:proofErr w:type="spellStart"/>
      <w:r w:rsidR="00D270C6" w:rsidRPr="006169A3">
        <w:rPr>
          <w:rFonts w:ascii="Book Antiqua" w:eastAsiaTheme="majorHAnsi" w:hAnsi="Book Antiqua"/>
          <w:kern w:val="0"/>
          <w:sz w:val="24"/>
          <w:szCs w:val="24"/>
          <w:shd w:val="clear" w:color="auto" w:fill="FFFFFF"/>
        </w:rPr>
        <w:t>Daegu</w:t>
      </w:r>
      <w:proofErr w:type="spellEnd"/>
      <w:r w:rsidR="00D270C6" w:rsidRPr="006169A3">
        <w:rPr>
          <w:rFonts w:ascii="Book Antiqua" w:eastAsiaTheme="majorHAnsi" w:hAnsi="Book Antiqua"/>
          <w:kern w:val="0"/>
          <w:sz w:val="24"/>
          <w:szCs w:val="24"/>
          <w:shd w:val="clear" w:color="auto" w:fill="FFFFFF"/>
        </w:rPr>
        <w:t xml:space="preserve"> 42415, South Korea</w:t>
      </w:r>
      <w:r w:rsidR="000E04ED" w:rsidRPr="006169A3">
        <w:rPr>
          <w:rFonts w:ascii="Book Antiqua" w:eastAsiaTheme="majorHAnsi" w:hAnsi="Book Antiqua"/>
          <w:kern w:val="0"/>
          <w:sz w:val="24"/>
          <w:szCs w:val="24"/>
          <w:shd w:val="clear" w:color="auto" w:fill="FFFFFF"/>
        </w:rPr>
        <w:t>.</w:t>
      </w:r>
      <w:r w:rsidR="00D270C6" w:rsidRPr="006169A3" w:rsidDel="00D270C6">
        <w:rPr>
          <w:rFonts w:ascii="Book Antiqua" w:eastAsia="Batang" w:hAnsi="Book Antiqua"/>
          <w:sz w:val="24"/>
          <w:szCs w:val="24"/>
        </w:rPr>
        <w:t xml:space="preserve"> </w:t>
      </w:r>
      <w:hyperlink r:id="rId9" w:history="1">
        <w:r w:rsidR="00E9147B" w:rsidRPr="006169A3">
          <w:rPr>
            <w:rStyle w:val="a3"/>
            <w:rFonts w:ascii="Book Antiqua" w:eastAsia="Batang" w:hAnsi="Book Antiqua"/>
            <w:sz w:val="24"/>
            <w:szCs w:val="24"/>
          </w:rPr>
          <w:t>ygowgo96@yu.ac.kr</w:t>
        </w:r>
      </w:hyperlink>
    </w:p>
    <w:p w14:paraId="287B0729" w14:textId="74CB4847" w:rsidR="0040146B" w:rsidRPr="006169A3" w:rsidRDefault="00830CA4" w:rsidP="007841AF">
      <w:pPr>
        <w:wordWrap/>
        <w:spacing w:line="360" w:lineRule="auto"/>
        <w:outlineLvl w:val="0"/>
        <w:rPr>
          <w:rFonts w:ascii="Book Antiqua" w:eastAsia="Batang" w:hAnsi="Book Antiqua"/>
          <w:sz w:val="24"/>
          <w:szCs w:val="24"/>
        </w:rPr>
      </w:pPr>
      <w:r w:rsidRPr="006169A3">
        <w:rPr>
          <w:rFonts w:ascii="Book Antiqua" w:eastAsia="Batang" w:hAnsi="Book Antiqua"/>
          <w:b/>
          <w:bCs/>
          <w:sz w:val="24"/>
          <w:szCs w:val="24"/>
        </w:rPr>
        <w:t>Telephone:</w:t>
      </w:r>
      <w:r w:rsidRPr="006169A3">
        <w:rPr>
          <w:rFonts w:ascii="Book Antiqua" w:eastAsia="Batang" w:hAnsi="Book Antiqua"/>
          <w:sz w:val="24"/>
          <w:szCs w:val="24"/>
        </w:rPr>
        <w:t xml:space="preserve"> </w:t>
      </w:r>
      <w:r w:rsidR="0040146B" w:rsidRPr="006169A3">
        <w:rPr>
          <w:rFonts w:ascii="Book Antiqua" w:eastAsia="Batang" w:hAnsi="Book Antiqua"/>
          <w:sz w:val="24"/>
          <w:szCs w:val="24"/>
        </w:rPr>
        <w:t>+82</w:t>
      </w:r>
      <w:r w:rsidR="00760F0C" w:rsidRPr="006169A3">
        <w:rPr>
          <w:rFonts w:ascii="Book Antiqua" w:eastAsia="Batang" w:hAnsi="Book Antiqua"/>
          <w:sz w:val="24"/>
          <w:szCs w:val="24"/>
        </w:rPr>
        <w:t>-</w:t>
      </w:r>
      <w:r w:rsidR="0040146B" w:rsidRPr="006169A3">
        <w:rPr>
          <w:rFonts w:ascii="Book Antiqua" w:eastAsia="Batang" w:hAnsi="Book Antiqua"/>
          <w:sz w:val="24"/>
          <w:szCs w:val="24"/>
        </w:rPr>
        <w:t>53</w:t>
      </w:r>
      <w:r w:rsidR="00760F0C" w:rsidRPr="006169A3">
        <w:rPr>
          <w:rFonts w:ascii="Book Antiqua" w:eastAsia="Batang" w:hAnsi="Book Antiqua"/>
          <w:sz w:val="24"/>
          <w:szCs w:val="24"/>
        </w:rPr>
        <w:t>-</w:t>
      </w:r>
      <w:r w:rsidR="0040146B" w:rsidRPr="006169A3">
        <w:rPr>
          <w:rFonts w:ascii="Book Antiqua" w:eastAsia="Batang" w:hAnsi="Book Antiqua"/>
          <w:sz w:val="24"/>
          <w:szCs w:val="24"/>
        </w:rPr>
        <w:t>6203</w:t>
      </w:r>
      <w:r w:rsidR="001052E7" w:rsidRPr="006169A3">
        <w:rPr>
          <w:rFonts w:ascii="Book Antiqua" w:eastAsia="Batang" w:hAnsi="Book Antiqua"/>
          <w:sz w:val="24"/>
          <w:szCs w:val="24"/>
        </w:rPr>
        <w:t>957</w:t>
      </w:r>
    </w:p>
    <w:p w14:paraId="12CE8B3C" w14:textId="21CFEF46" w:rsidR="00955BE4" w:rsidRPr="006169A3" w:rsidRDefault="0040146B" w:rsidP="007841AF">
      <w:pPr>
        <w:wordWrap/>
        <w:spacing w:line="360" w:lineRule="auto"/>
        <w:outlineLvl w:val="0"/>
        <w:rPr>
          <w:rFonts w:ascii="Book Antiqua" w:eastAsia="Batang" w:hAnsi="Book Antiqua"/>
          <w:sz w:val="24"/>
          <w:szCs w:val="24"/>
        </w:rPr>
      </w:pPr>
      <w:r w:rsidRPr="006169A3">
        <w:rPr>
          <w:rFonts w:ascii="Book Antiqua" w:eastAsia="Batang" w:hAnsi="Book Antiqua"/>
          <w:b/>
          <w:bCs/>
          <w:sz w:val="24"/>
          <w:szCs w:val="24"/>
        </w:rPr>
        <w:t>Fax:</w:t>
      </w:r>
      <w:r w:rsidRPr="006169A3">
        <w:rPr>
          <w:rFonts w:ascii="Book Antiqua" w:eastAsia="Batang" w:hAnsi="Book Antiqua"/>
          <w:sz w:val="24"/>
          <w:szCs w:val="24"/>
        </w:rPr>
        <w:t xml:space="preserve"> +82</w:t>
      </w:r>
      <w:r w:rsidR="00760F0C" w:rsidRPr="006169A3">
        <w:rPr>
          <w:rFonts w:ascii="Book Antiqua" w:eastAsia="Batang" w:hAnsi="Book Antiqua"/>
          <w:sz w:val="24"/>
          <w:szCs w:val="24"/>
        </w:rPr>
        <w:t>-</w:t>
      </w:r>
      <w:r w:rsidRPr="006169A3">
        <w:rPr>
          <w:rFonts w:ascii="Book Antiqua" w:eastAsia="Batang" w:hAnsi="Book Antiqua"/>
          <w:sz w:val="24"/>
          <w:szCs w:val="24"/>
        </w:rPr>
        <w:t>53</w:t>
      </w:r>
      <w:r w:rsidR="00760F0C" w:rsidRPr="006169A3">
        <w:rPr>
          <w:rFonts w:ascii="Book Antiqua" w:eastAsia="Batang" w:hAnsi="Book Antiqua"/>
          <w:sz w:val="24"/>
          <w:szCs w:val="24"/>
        </w:rPr>
        <w:t>-</w:t>
      </w:r>
      <w:r w:rsidRPr="006169A3">
        <w:rPr>
          <w:rFonts w:ascii="Book Antiqua" w:eastAsia="Batang" w:hAnsi="Book Antiqua"/>
          <w:sz w:val="24"/>
          <w:szCs w:val="24"/>
        </w:rPr>
        <w:t>6548386</w:t>
      </w:r>
    </w:p>
    <w:p w14:paraId="13D2E5DD" w14:textId="77777777" w:rsidR="00080838" w:rsidRPr="006169A3" w:rsidRDefault="00080838" w:rsidP="007841AF">
      <w:pPr>
        <w:widowControl/>
        <w:wordWrap/>
        <w:autoSpaceDE/>
        <w:autoSpaceDN/>
        <w:spacing w:line="360" w:lineRule="auto"/>
        <w:rPr>
          <w:rFonts w:ascii="Book Antiqua" w:eastAsia="Batang" w:hAnsi="Book Antiqua"/>
          <w:sz w:val="24"/>
          <w:szCs w:val="24"/>
        </w:rPr>
      </w:pPr>
    </w:p>
    <w:p w14:paraId="1CC90E74" w14:textId="23C7223C" w:rsidR="00080838" w:rsidRPr="006169A3" w:rsidRDefault="00080838" w:rsidP="00080838">
      <w:pPr>
        <w:snapToGrid w:val="0"/>
        <w:spacing w:line="360" w:lineRule="auto"/>
        <w:rPr>
          <w:rFonts w:ascii="Book Antiqua" w:eastAsia="黑体" w:hAnsi="Book Antiqua"/>
          <w:bCs/>
          <w:sz w:val="24"/>
          <w:szCs w:val="24"/>
          <w:lang w:val="en-GB"/>
        </w:rPr>
      </w:pPr>
      <w:bookmarkStart w:id="11" w:name="_Hlk17356255"/>
      <w:r w:rsidRPr="006169A3">
        <w:rPr>
          <w:rFonts w:ascii="Book Antiqua" w:eastAsia="黑体" w:hAnsi="Book Antiqua"/>
          <w:b/>
          <w:sz w:val="24"/>
          <w:szCs w:val="24"/>
          <w:lang w:val="en-GB"/>
        </w:rPr>
        <w:t xml:space="preserve">Received: </w:t>
      </w:r>
      <w:r w:rsidRPr="006169A3">
        <w:rPr>
          <w:rFonts w:ascii="Book Antiqua" w:eastAsia="黑体" w:hAnsi="Book Antiqua"/>
          <w:bCs/>
          <w:sz w:val="24"/>
          <w:szCs w:val="24"/>
          <w:lang w:val="en-GB"/>
        </w:rPr>
        <w:t>July 2, 2019</w:t>
      </w:r>
    </w:p>
    <w:p w14:paraId="683C3056" w14:textId="42BED17D" w:rsidR="00080838" w:rsidRPr="006169A3" w:rsidRDefault="00080838" w:rsidP="00080838">
      <w:pPr>
        <w:snapToGrid w:val="0"/>
        <w:spacing w:line="360" w:lineRule="auto"/>
        <w:rPr>
          <w:rFonts w:ascii="Book Antiqua" w:eastAsia="黑体" w:hAnsi="Book Antiqua" w:cs="PMingLiU"/>
          <w:bCs/>
          <w:sz w:val="24"/>
          <w:szCs w:val="24"/>
          <w:lang w:val="en-GB"/>
        </w:rPr>
      </w:pPr>
      <w:r w:rsidRPr="006169A3">
        <w:rPr>
          <w:rFonts w:ascii="Book Antiqua" w:eastAsia="黑体" w:hAnsi="Book Antiqua"/>
          <w:b/>
          <w:sz w:val="24"/>
          <w:szCs w:val="24"/>
          <w:lang w:val="en-GB"/>
        </w:rPr>
        <w:t xml:space="preserve">Peer-review started: </w:t>
      </w:r>
      <w:r w:rsidRPr="006169A3">
        <w:rPr>
          <w:rFonts w:ascii="Book Antiqua" w:eastAsia="黑体" w:hAnsi="Book Antiqua"/>
          <w:bCs/>
          <w:sz w:val="24"/>
          <w:szCs w:val="24"/>
          <w:lang w:val="en-GB"/>
        </w:rPr>
        <w:t>July 12, 2019</w:t>
      </w:r>
    </w:p>
    <w:p w14:paraId="681735EC" w14:textId="77777777" w:rsidR="00080838" w:rsidRPr="006169A3" w:rsidRDefault="00080838" w:rsidP="00080838">
      <w:pPr>
        <w:snapToGrid w:val="0"/>
        <w:spacing w:line="360" w:lineRule="auto"/>
        <w:rPr>
          <w:rFonts w:ascii="Book Antiqua" w:eastAsia="黑体" w:hAnsi="Book Antiqua"/>
          <w:b/>
          <w:sz w:val="24"/>
          <w:szCs w:val="24"/>
          <w:lang w:val="en-GB"/>
        </w:rPr>
      </w:pPr>
      <w:r w:rsidRPr="006169A3">
        <w:rPr>
          <w:rFonts w:ascii="Book Antiqua" w:eastAsia="黑体" w:hAnsi="Book Antiqua"/>
          <w:b/>
          <w:sz w:val="24"/>
          <w:szCs w:val="24"/>
          <w:lang w:val="en-GB"/>
        </w:rPr>
        <w:t xml:space="preserve">First decision: </w:t>
      </w:r>
      <w:r w:rsidRPr="006169A3">
        <w:rPr>
          <w:rFonts w:ascii="Book Antiqua" w:eastAsia="黑体" w:hAnsi="Book Antiqua"/>
          <w:bCs/>
          <w:sz w:val="24"/>
          <w:szCs w:val="24"/>
          <w:lang w:val="en-GB"/>
        </w:rPr>
        <w:t>September 9, 2019</w:t>
      </w:r>
    </w:p>
    <w:p w14:paraId="5D7C810A" w14:textId="17CEC2B7" w:rsidR="00080838" w:rsidRPr="006169A3" w:rsidRDefault="00080838" w:rsidP="00080838">
      <w:pPr>
        <w:snapToGrid w:val="0"/>
        <w:spacing w:line="360" w:lineRule="auto"/>
        <w:rPr>
          <w:rFonts w:ascii="Book Antiqua" w:eastAsia="黑体" w:hAnsi="Book Antiqua"/>
          <w:b/>
          <w:sz w:val="24"/>
          <w:szCs w:val="24"/>
          <w:lang w:val="en-GB"/>
        </w:rPr>
      </w:pPr>
      <w:r w:rsidRPr="006169A3">
        <w:rPr>
          <w:rFonts w:ascii="Book Antiqua" w:eastAsia="黑体" w:hAnsi="Book Antiqua"/>
          <w:b/>
          <w:sz w:val="24"/>
          <w:szCs w:val="24"/>
          <w:lang w:val="en-GB"/>
        </w:rPr>
        <w:t xml:space="preserve">Revised: </w:t>
      </w:r>
      <w:r w:rsidRPr="006169A3">
        <w:rPr>
          <w:rFonts w:ascii="Book Antiqua" w:eastAsia="黑体" w:hAnsi="Book Antiqua"/>
          <w:bCs/>
          <w:sz w:val="24"/>
          <w:szCs w:val="24"/>
          <w:lang w:val="en-GB"/>
        </w:rPr>
        <w:t>October 13, 2019</w:t>
      </w:r>
    </w:p>
    <w:p w14:paraId="0C6F4277" w14:textId="1BD26AFD" w:rsidR="00080838" w:rsidRPr="006169A3" w:rsidRDefault="00080838" w:rsidP="00080838">
      <w:pPr>
        <w:snapToGrid w:val="0"/>
        <w:spacing w:line="360" w:lineRule="auto"/>
        <w:rPr>
          <w:rFonts w:ascii="Book Antiqua" w:eastAsia="黑体" w:hAnsi="Book Antiqua"/>
          <w:b/>
          <w:sz w:val="24"/>
          <w:szCs w:val="24"/>
          <w:lang w:val="en-GB"/>
        </w:rPr>
      </w:pPr>
      <w:r w:rsidRPr="006169A3">
        <w:rPr>
          <w:rFonts w:ascii="Book Antiqua" w:eastAsia="黑体" w:hAnsi="Book Antiqua"/>
          <w:b/>
          <w:sz w:val="24"/>
          <w:szCs w:val="24"/>
          <w:lang w:val="en-GB"/>
        </w:rPr>
        <w:t>Accepted:</w:t>
      </w:r>
      <w:r w:rsidR="00824A23" w:rsidRPr="006169A3">
        <w:t xml:space="preserve"> </w:t>
      </w:r>
      <w:r w:rsidR="00824A23" w:rsidRPr="006169A3">
        <w:rPr>
          <w:rFonts w:ascii="Book Antiqua" w:eastAsia="黑体" w:hAnsi="Book Antiqua"/>
          <w:sz w:val="24"/>
          <w:szCs w:val="24"/>
          <w:lang w:val="en-GB"/>
        </w:rPr>
        <w:t>October 30, 2019</w:t>
      </w:r>
      <w:r w:rsidRPr="006169A3">
        <w:rPr>
          <w:rFonts w:ascii="Book Antiqua" w:eastAsia="黑体" w:hAnsi="Book Antiqua"/>
          <w:sz w:val="24"/>
          <w:szCs w:val="24"/>
          <w:lang w:val="en-GB"/>
        </w:rPr>
        <w:t xml:space="preserve"> </w:t>
      </w:r>
    </w:p>
    <w:p w14:paraId="23557CF0" w14:textId="6A952A69" w:rsidR="00080838" w:rsidRPr="006169A3" w:rsidRDefault="00080838" w:rsidP="00080838">
      <w:pPr>
        <w:snapToGrid w:val="0"/>
        <w:spacing w:line="360" w:lineRule="auto"/>
        <w:rPr>
          <w:rFonts w:ascii="Book Antiqua" w:eastAsia="黑体" w:hAnsi="Book Antiqua"/>
          <w:b/>
          <w:sz w:val="24"/>
          <w:szCs w:val="24"/>
          <w:lang w:val="en-GB"/>
        </w:rPr>
      </w:pPr>
      <w:r w:rsidRPr="006169A3">
        <w:rPr>
          <w:rFonts w:ascii="Book Antiqua" w:eastAsia="黑体" w:hAnsi="Book Antiqua"/>
          <w:b/>
          <w:sz w:val="24"/>
          <w:szCs w:val="24"/>
          <w:lang w:val="en-GB"/>
        </w:rPr>
        <w:t>Article in press:</w:t>
      </w:r>
      <w:r w:rsidR="006169A3" w:rsidRPr="006169A3">
        <w:rPr>
          <w:rFonts w:ascii="Book Antiqua" w:eastAsia="黑体" w:hAnsi="Book Antiqua"/>
          <w:sz w:val="24"/>
          <w:szCs w:val="24"/>
          <w:lang w:val="en-GB"/>
        </w:rPr>
        <w:t xml:space="preserve"> October 30, 2019</w:t>
      </w:r>
    </w:p>
    <w:p w14:paraId="21A6D563" w14:textId="7C4BA409" w:rsidR="00080838" w:rsidRPr="006169A3" w:rsidRDefault="00080838" w:rsidP="00080838">
      <w:pPr>
        <w:snapToGrid w:val="0"/>
        <w:spacing w:line="360" w:lineRule="auto"/>
        <w:rPr>
          <w:rFonts w:ascii="Book Antiqua" w:eastAsia="黑体" w:hAnsi="Book Antiqua"/>
          <w:b/>
          <w:sz w:val="24"/>
          <w:szCs w:val="24"/>
          <w:lang w:val="en-GB"/>
        </w:rPr>
      </w:pPr>
      <w:r w:rsidRPr="006169A3">
        <w:rPr>
          <w:rFonts w:ascii="Book Antiqua" w:eastAsia="黑体" w:hAnsi="Book Antiqua"/>
          <w:b/>
          <w:sz w:val="24"/>
          <w:szCs w:val="24"/>
          <w:lang w:val="en-GB"/>
        </w:rPr>
        <w:t>Published online:</w:t>
      </w:r>
      <w:bookmarkEnd w:id="11"/>
      <w:r w:rsidR="006169A3" w:rsidRPr="006169A3">
        <w:t xml:space="preserve"> </w:t>
      </w:r>
      <w:r w:rsidR="006169A3" w:rsidRPr="006169A3">
        <w:rPr>
          <w:rFonts w:ascii="Book Antiqua" w:eastAsia="黑体" w:hAnsi="Book Antiqua"/>
          <w:sz w:val="24"/>
          <w:szCs w:val="24"/>
          <w:lang w:val="en-GB"/>
        </w:rPr>
        <w:t>February 6, 2020</w:t>
      </w:r>
    </w:p>
    <w:p w14:paraId="467CD56A" w14:textId="23B9392B" w:rsidR="00760F0C" w:rsidRPr="006169A3" w:rsidRDefault="00760F0C" w:rsidP="007841AF">
      <w:pPr>
        <w:widowControl/>
        <w:wordWrap/>
        <w:autoSpaceDE/>
        <w:autoSpaceDN/>
        <w:spacing w:line="360" w:lineRule="auto"/>
        <w:rPr>
          <w:rFonts w:ascii="Book Antiqua" w:eastAsia="Batang" w:hAnsi="Book Antiqua"/>
          <w:sz w:val="24"/>
          <w:szCs w:val="24"/>
        </w:rPr>
      </w:pPr>
      <w:r w:rsidRPr="006169A3">
        <w:rPr>
          <w:rFonts w:ascii="Book Antiqua" w:eastAsia="Batang" w:hAnsi="Book Antiqua"/>
          <w:sz w:val="24"/>
          <w:szCs w:val="24"/>
        </w:rPr>
        <w:br w:type="page"/>
      </w:r>
    </w:p>
    <w:p w14:paraId="7F14F19C" w14:textId="411B118B" w:rsidR="00F45AD7" w:rsidRPr="006169A3" w:rsidRDefault="00F45AD7" w:rsidP="007841AF">
      <w:pPr>
        <w:wordWrap/>
        <w:spacing w:line="360" w:lineRule="auto"/>
        <w:outlineLvl w:val="0"/>
        <w:rPr>
          <w:rFonts w:ascii="Book Antiqua" w:hAnsi="Book Antiqua"/>
          <w:b/>
          <w:sz w:val="24"/>
          <w:szCs w:val="24"/>
        </w:rPr>
      </w:pPr>
      <w:r w:rsidRPr="006169A3">
        <w:rPr>
          <w:rFonts w:ascii="Book Antiqua" w:hAnsi="Book Antiqua"/>
          <w:b/>
          <w:sz w:val="24"/>
          <w:szCs w:val="24"/>
        </w:rPr>
        <w:lastRenderedPageBreak/>
        <w:t>Abstract</w:t>
      </w:r>
    </w:p>
    <w:p w14:paraId="40FD3CC5" w14:textId="77777777" w:rsidR="00B8388C" w:rsidRPr="006169A3" w:rsidRDefault="00B8388C" w:rsidP="007841AF">
      <w:pPr>
        <w:wordWrap/>
        <w:spacing w:line="360" w:lineRule="auto"/>
        <w:outlineLvl w:val="0"/>
        <w:rPr>
          <w:rFonts w:ascii="Book Antiqua" w:hAnsi="Book Antiqua"/>
          <w:b/>
          <w:bCs/>
          <w:i/>
          <w:iCs/>
          <w:sz w:val="24"/>
          <w:szCs w:val="24"/>
        </w:rPr>
      </w:pPr>
      <w:bookmarkStart w:id="12" w:name="_Hlk15552139"/>
      <w:r w:rsidRPr="006169A3">
        <w:rPr>
          <w:rFonts w:ascii="Book Antiqua" w:hAnsi="Book Antiqua"/>
          <w:b/>
          <w:bCs/>
          <w:i/>
          <w:iCs/>
          <w:sz w:val="24"/>
          <w:szCs w:val="24"/>
        </w:rPr>
        <w:t>BACKGROUND</w:t>
      </w:r>
    </w:p>
    <w:bookmarkEnd w:id="12"/>
    <w:p w14:paraId="4E1134D9" w14:textId="2A472D86" w:rsidR="00B8388C" w:rsidRPr="006169A3" w:rsidRDefault="00B8388C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>C</w:t>
      </w:r>
      <w:r w:rsidRPr="006169A3">
        <w:rPr>
          <w:rFonts w:ascii="Book Antiqua" w:hAnsi="Book Antiqua"/>
          <w:bCs/>
          <w:sz w:val="24"/>
          <w:szCs w:val="24"/>
        </w:rPr>
        <w:t>ytomegalovirus</w:t>
      </w:r>
      <w:r w:rsidRPr="006169A3">
        <w:rPr>
          <w:rFonts w:ascii="Book Antiqua" w:hAnsi="Book Antiqua"/>
          <w:sz w:val="24"/>
          <w:szCs w:val="24"/>
        </w:rPr>
        <w:t xml:space="preserve"> (CMV) </w:t>
      </w:r>
      <w:proofErr w:type="spellStart"/>
      <w:r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presenting in the form of </w:t>
      </w:r>
      <w:proofErr w:type="spellStart"/>
      <w:r w:rsidRPr="006169A3">
        <w:rPr>
          <w:rFonts w:ascii="Book Antiqua" w:hAnsi="Book Antiqua"/>
          <w:sz w:val="24"/>
          <w:szCs w:val="24"/>
        </w:rPr>
        <w:t>pancolitis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or involving the small and large intestines in an </w:t>
      </w:r>
      <w:proofErr w:type="spellStart"/>
      <w:r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patient is rarely encountered, and CMV </w:t>
      </w:r>
      <w:proofErr w:type="spellStart"/>
      <w:r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presenting with a serious complication, such as toxic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, in an </w:t>
      </w:r>
      <w:proofErr w:type="spellStart"/>
      <w:r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adult has only been reported on a few occasions.</w:t>
      </w:r>
    </w:p>
    <w:p w14:paraId="07AA2D26" w14:textId="77777777" w:rsidR="00B8388C" w:rsidRPr="006169A3" w:rsidRDefault="00B8388C" w:rsidP="007841AF">
      <w:pPr>
        <w:wordWrap/>
        <w:spacing w:line="360" w:lineRule="auto"/>
        <w:outlineLvl w:val="0"/>
        <w:rPr>
          <w:rFonts w:ascii="Book Antiqua" w:hAnsi="Book Antiqua"/>
          <w:b/>
          <w:sz w:val="24"/>
          <w:szCs w:val="24"/>
        </w:rPr>
      </w:pPr>
    </w:p>
    <w:p w14:paraId="05253629" w14:textId="77777777" w:rsidR="00B8388C" w:rsidRPr="006169A3" w:rsidRDefault="00B8388C" w:rsidP="007841AF">
      <w:pPr>
        <w:wordWrap/>
        <w:spacing w:line="360" w:lineRule="auto"/>
        <w:outlineLvl w:val="0"/>
        <w:rPr>
          <w:rFonts w:ascii="Book Antiqua" w:hAnsi="Book Antiqua"/>
          <w:b/>
          <w:bCs/>
          <w:i/>
          <w:iCs/>
          <w:sz w:val="24"/>
          <w:szCs w:val="24"/>
        </w:rPr>
      </w:pPr>
      <w:bookmarkStart w:id="13" w:name="_Hlk15896940"/>
      <w:r w:rsidRPr="006169A3">
        <w:rPr>
          <w:rFonts w:ascii="Book Antiqua" w:hAnsi="Book Antiqua"/>
          <w:b/>
          <w:bCs/>
          <w:i/>
          <w:iCs/>
          <w:sz w:val="24"/>
          <w:szCs w:val="24"/>
        </w:rPr>
        <w:t>CASE SUMMARY</w:t>
      </w:r>
    </w:p>
    <w:p w14:paraId="7F9B87C0" w14:textId="472170F1" w:rsidR="00B8388C" w:rsidRPr="006169A3" w:rsidRDefault="00B8388C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We describe the case of a 70-year-old male with no history of inflammatory bowel disease or immunodeficiency </w:t>
      </w:r>
      <w:proofErr w:type="gramStart"/>
      <w:r w:rsidRPr="006169A3">
        <w:rPr>
          <w:rFonts w:ascii="Book Antiqua" w:hAnsi="Book Antiqua"/>
          <w:sz w:val="24"/>
          <w:szCs w:val="24"/>
        </w:rPr>
        <w:t>who</w:t>
      </w:r>
      <w:proofErr w:type="gramEnd"/>
      <w:r w:rsidRPr="006169A3">
        <w:rPr>
          <w:rFonts w:ascii="Book Antiqua" w:hAnsi="Book Antiqua"/>
          <w:sz w:val="24"/>
          <w:szCs w:val="24"/>
        </w:rPr>
        <w:t xml:space="preserve"> presented </w:t>
      </w:r>
      <w:r w:rsidRPr="006169A3">
        <w:rPr>
          <w:rFonts w:ascii="Book Antiqua" w:hAnsi="Book Antiqua"/>
          <w:bCs/>
          <w:sz w:val="24"/>
          <w:szCs w:val="24"/>
        </w:rPr>
        <w:t xml:space="preserve">with toxic </w:t>
      </w:r>
      <w:proofErr w:type="spellStart"/>
      <w:r w:rsidRPr="006169A3">
        <w:rPr>
          <w:rFonts w:ascii="Book Antiqua" w:hAnsi="Book Antiqua"/>
          <w:bCs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bCs/>
          <w:sz w:val="24"/>
          <w:szCs w:val="24"/>
        </w:rPr>
        <w:t xml:space="preserve"> and </w:t>
      </w:r>
      <w:r w:rsidRPr="006169A3">
        <w:rPr>
          <w:rFonts w:ascii="Book Antiqua" w:hAnsi="Book Antiqua"/>
          <w:sz w:val="24"/>
          <w:szCs w:val="24"/>
        </w:rPr>
        <w:t>subsequently developed massive hemorrhage</w:t>
      </w:r>
      <w:r w:rsidRPr="006169A3">
        <w:rPr>
          <w:rFonts w:ascii="Book Antiqua" w:hAnsi="Book Antiqua"/>
          <w:bCs/>
          <w:sz w:val="24"/>
          <w:szCs w:val="24"/>
        </w:rPr>
        <w:t xml:space="preserve"> as a complication of CMV </w:t>
      </w:r>
      <w:proofErr w:type="spellStart"/>
      <w:r w:rsidRPr="006169A3">
        <w:rPr>
          <w:rFonts w:ascii="Book Antiqua" w:hAnsi="Book Antiqua"/>
          <w:sz w:val="24"/>
          <w:szCs w:val="24"/>
        </w:rPr>
        <w:t>ileo-pancolitis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. The patient was referred to our institute for abdominal pain and distension. Abdominal X-ray showed marked dilatation of ileum and whole colon without air-fluid level, and </w:t>
      </w:r>
      <w:proofErr w:type="spellStart"/>
      <w:r w:rsidRPr="006169A3">
        <w:rPr>
          <w:rFonts w:ascii="Book Antiqua" w:hAnsi="Book Antiqua"/>
          <w:sz w:val="24"/>
          <w:szCs w:val="24"/>
        </w:rPr>
        <w:t>sigmoidoscopy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with biopsy failed to reveal any specific finding. After 7 d of conservative treatment, massive </w:t>
      </w:r>
      <w:proofErr w:type="spellStart"/>
      <w:r w:rsidRPr="006169A3">
        <w:rPr>
          <w:rFonts w:ascii="Book Antiqua" w:hAnsi="Book Antiqua"/>
          <w:sz w:val="24"/>
          <w:szCs w:val="24"/>
        </w:rPr>
        <w:t>hematochezia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developed, and he was diagnosed to have CMV </w:t>
      </w:r>
      <w:proofErr w:type="spellStart"/>
      <w:r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by colonoscopy with biopsy. Although the diagnosis of CMV </w:t>
      </w:r>
      <w:proofErr w:type="spellStart"/>
      <w:r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was delayed, the patient was treated successfully by repeat </w:t>
      </w:r>
      <w:proofErr w:type="spellStart"/>
      <w:r w:rsidRPr="006169A3">
        <w:rPr>
          <w:rFonts w:ascii="Book Antiqua" w:hAnsi="Book Antiqua"/>
          <w:sz w:val="24"/>
          <w:szCs w:val="24"/>
        </w:rPr>
        <w:t>colonoscopic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decompression and antiviral therapy with intravenous </w:t>
      </w:r>
      <w:proofErr w:type="spellStart"/>
      <w:r w:rsidRPr="006169A3">
        <w:rPr>
          <w:rFonts w:ascii="Book Antiqua" w:hAnsi="Book Antiqua"/>
          <w:sz w:val="24"/>
          <w:szCs w:val="24"/>
        </w:rPr>
        <w:t>ganciclovir</w:t>
      </w:r>
      <w:proofErr w:type="spellEnd"/>
      <w:r w:rsidRPr="006169A3">
        <w:rPr>
          <w:rFonts w:ascii="Book Antiqua" w:hAnsi="Book Antiqua"/>
          <w:sz w:val="24"/>
          <w:szCs w:val="24"/>
        </w:rPr>
        <w:t>.</w:t>
      </w:r>
    </w:p>
    <w:p w14:paraId="5251CF19" w14:textId="77777777" w:rsidR="00B8388C" w:rsidRPr="006169A3" w:rsidRDefault="00B8388C" w:rsidP="007841AF">
      <w:pPr>
        <w:wordWrap/>
        <w:spacing w:line="360" w:lineRule="auto"/>
        <w:outlineLvl w:val="0"/>
        <w:rPr>
          <w:rFonts w:ascii="Book Antiqua" w:hAnsi="Book Antiqua"/>
          <w:b/>
          <w:sz w:val="24"/>
          <w:szCs w:val="24"/>
        </w:rPr>
      </w:pPr>
    </w:p>
    <w:p w14:paraId="46DC4844" w14:textId="0F24F78E" w:rsidR="00B8388C" w:rsidRPr="006169A3" w:rsidRDefault="00B8388C" w:rsidP="007841AF">
      <w:pPr>
        <w:wordWrap/>
        <w:spacing w:line="360" w:lineRule="auto"/>
        <w:outlineLvl w:val="0"/>
        <w:rPr>
          <w:rFonts w:ascii="Book Antiqua" w:hAnsi="Book Antiqua"/>
          <w:b/>
          <w:bCs/>
          <w:i/>
          <w:iCs/>
          <w:sz w:val="24"/>
          <w:szCs w:val="24"/>
        </w:rPr>
      </w:pPr>
      <w:r w:rsidRPr="006169A3">
        <w:rPr>
          <w:rFonts w:ascii="Book Antiqua" w:hAnsi="Book Antiqua"/>
          <w:b/>
          <w:bCs/>
          <w:i/>
          <w:iCs/>
          <w:sz w:val="24"/>
          <w:szCs w:val="24"/>
        </w:rPr>
        <w:t>CONCLUSION</w:t>
      </w:r>
      <w:bookmarkEnd w:id="13"/>
    </w:p>
    <w:p w14:paraId="6185EA93" w14:textId="68F6A284" w:rsidR="00F93D60" w:rsidRPr="006169A3" w:rsidRDefault="00A6419F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This report cautions that CMV-induced colitis should be considered as a possible differential diagnosis in a patient with </w:t>
      </w:r>
      <w:r w:rsidR="000F68AE" w:rsidRPr="006169A3">
        <w:rPr>
          <w:rFonts w:ascii="Book Antiqua" w:hAnsi="Book Antiqua"/>
          <w:sz w:val="24"/>
          <w:szCs w:val="24"/>
        </w:rPr>
        <w:t xml:space="preserve">intractable </w:t>
      </w:r>
      <w:r w:rsidRPr="006169A3">
        <w:rPr>
          <w:rFonts w:ascii="Book Antiqua" w:hAnsi="Book Antiqua"/>
          <w:sz w:val="24"/>
          <w:szCs w:val="24"/>
        </w:rPr>
        <w:t>symptom</w:t>
      </w:r>
      <w:r w:rsidR="005805E9" w:rsidRPr="006169A3">
        <w:rPr>
          <w:rFonts w:ascii="Book Antiqua" w:hAnsi="Book Antiqua"/>
          <w:sz w:val="24"/>
          <w:szCs w:val="24"/>
        </w:rPr>
        <w:t>s</w:t>
      </w:r>
      <w:r w:rsidRPr="006169A3">
        <w:rPr>
          <w:rFonts w:ascii="Book Antiqua" w:hAnsi="Book Antiqua"/>
          <w:sz w:val="24"/>
          <w:szCs w:val="24"/>
        </w:rPr>
        <w:t xml:space="preserve"> of </w:t>
      </w:r>
      <w:proofErr w:type="spellStart"/>
      <w:r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or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of unknown cause</w:t>
      </w:r>
      <w:r w:rsidR="00CF398A" w:rsidRPr="006169A3">
        <w:rPr>
          <w:rFonts w:ascii="Book Antiqua" w:hAnsi="Book Antiqua"/>
          <w:sz w:val="24"/>
          <w:szCs w:val="24"/>
        </w:rPr>
        <w:t xml:space="preserve">, even </w:t>
      </w:r>
      <w:r w:rsidR="005805E9" w:rsidRPr="006169A3">
        <w:rPr>
          <w:rFonts w:ascii="Book Antiqua" w:hAnsi="Book Antiqua"/>
          <w:sz w:val="24"/>
          <w:szCs w:val="24"/>
        </w:rPr>
        <w:t xml:space="preserve">when </w:t>
      </w:r>
      <w:r w:rsidR="00CF398A" w:rsidRPr="006169A3">
        <w:rPr>
          <w:rFonts w:ascii="Book Antiqua" w:hAnsi="Book Antiqua"/>
          <w:sz w:val="24"/>
          <w:szCs w:val="24"/>
        </w:rPr>
        <w:t>the patient is non-</w:t>
      </w:r>
      <w:proofErr w:type="spellStart"/>
      <w:r w:rsidR="00CF398A" w:rsidRPr="006169A3">
        <w:rPr>
          <w:rFonts w:ascii="Book Antiqua" w:hAnsi="Book Antiqua"/>
          <w:sz w:val="24"/>
          <w:szCs w:val="24"/>
        </w:rPr>
        <w:t>immunocompromised</w:t>
      </w:r>
      <w:proofErr w:type="spellEnd"/>
      <w:r w:rsidR="00CF398A" w:rsidRPr="006169A3">
        <w:rPr>
          <w:rFonts w:ascii="Book Antiqua" w:hAnsi="Book Antiqua"/>
          <w:sz w:val="24"/>
          <w:szCs w:val="24"/>
        </w:rPr>
        <w:t>.</w:t>
      </w:r>
    </w:p>
    <w:p w14:paraId="698501CF" w14:textId="77777777" w:rsidR="00A6419F" w:rsidRPr="006169A3" w:rsidRDefault="00A6419F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</w:p>
    <w:p w14:paraId="2EA35E6F" w14:textId="78B74DEF" w:rsidR="001C11C8" w:rsidRPr="006169A3" w:rsidRDefault="00F45AD7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b/>
          <w:sz w:val="24"/>
          <w:szCs w:val="24"/>
        </w:rPr>
        <w:t>Key</w:t>
      </w:r>
      <w:r w:rsidR="00760F0C" w:rsidRPr="006169A3">
        <w:rPr>
          <w:rFonts w:ascii="Book Antiqua" w:hAnsi="Book Antiqua"/>
          <w:b/>
          <w:sz w:val="24"/>
          <w:szCs w:val="24"/>
        </w:rPr>
        <w:t xml:space="preserve"> </w:t>
      </w:r>
      <w:r w:rsidRPr="006169A3">
        <w:rPr>
          <w:rFonts w:ascii="Book Antiqua" w:hAnsi="Book Antiqua"/>
          <w:b/>
          <w:sz w:val="24"/>
          <w:szCs w:val="24"/>
        </w:rPr>
        <w:t>words</w:t>
      </w:r>
      <w:r w:rsidRPr="006169A3">
        <w:rPr>
          <w:rFonts w:ascii="Book Antiqua" w:hAnsi="Book Antiqua"/>
          <w:sz w:val="24"/>
          <w:szCs w:val="24"/>
        </w:rPr>
        <w:t>:</w:t>
      </w:r>
      <w:r w:rsidR="001C11C8" w:rsidRPr="006169A3">
        <w:rPr>
          <w:rFonts w:ascii="Book Antiqua" w:hAnsi="Book Antiqua"/>
          <w:sz w:val="24"/>
          <w:szCs w:val="24"/>
        </w:rPr>
        <w:t xml:space="preserve"> </w:t>
      </w:r>
      <w:r w:rsidR="00551EEA" w:rsidRPr="006169A3">
        <w:rPr>
          <w:rFonts w:ascii="Book Antiqua" w:hAnsi="Book Antiqua"/>
          <w:sz w:val="24"/>
          <w:szCs w:val="24"/>
        </w:rPr>
        <w:t xml:space="preserve">Toxic </w:t>
      </w:r>
      <w:proofErr w:type="spellStart"/>
      <w:r w:rsidR="00551EEA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551EEA" w:rsidRPr="006169A3">
        <w:rPr>
          <w:rFonts w:ascii="Book Antiqua" w:hAnsi="Book Antiqua"/>
          <w:sz w:val="24"/>
          <w:szCs w:val="24"/>
        </w:rPr>
        <w:t xml:space="preserve">; </w:t>
      </w:r>
      <w:r w:rsidR="00A055D6" w:rsidRPr="006169A3">
        <w:rPr>
          <w:rFonts w:ascii="Book Antiqua" w:hAnsi="Book Antiqua"/>
          <w:sz w:val="24"/>
          <w:szCs w:val="24"/>
        </w:rPr>
        <w:t>Cytomegalovirus</w:t>
      </w:r>
      <w:r w:rsidR="00A034BC" w:rsidRPr="006169A3">
        <w:rPr>
          <w:rFonts w:ascii="Book Antiqua" w:hAnsi="Book Antiqua"/>
          <w:sz w:val="24"/>
          <w:szCs w:val="24"/>
        </w:rPr>
        <w:t>;</w:t>
      </w:r>
      <w:r w:rsidR="00A055D6" w:rsidRPr="006169A3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551EEA"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="00551EEA" w:rsidRPr="006169A3">
        <w:rPr>
          <w:rFonts w:ascii="Book Antiqua" w:hAnsi="Book Antiqua"/>
          <w:sz w:val="24"/>
          <w:szCs w:val="24"/>
        </w:rPr>
        <w:t xml:space="preserve">; </w:t>
      </w:r>
      <w:proofErr w:type="spellStart"/>
      <w:r w:rsidR="00551EEA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760F0C" w:rsidRPr="006169A3">
        <w:rPr>
          <w:rFonts w:ascii="Book Antiqua" w:hAnsi="Book Antiqua"/>
          <w:sz w:val="24"/>
          <w:szCs w:val="24"/>
        </w:rPr>
        <w:t>; Case report</w:t>
      </w:r>
    </w:p>
    <w:p w14:paraId="4C6A81F2" w14:textId="77777777" w:rsidR="00F45AD7" w:rsidRPr="006169A3" w:rsidRDefault="00F45AD7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</w:p>
    <w:p w14:paraId="69745995" w14:textId="44B13264" w:rsidR="00080838" w:rsidRPr="006169A3" w:rsidRDefault="00080838" w:rsidP="00080838">
      <w:pPr>
        <w:snapToGrid w:val="0"/>
        <w:spacing w:line="360" w:lineRule="auto"/>
        <w:rPr>
          <w:rFonts w:ascii="Book Antiqua" w:eastAsia="黑体" w:hAnsi="Book Antiqua"/>
          <w:sz w:val="24"/>
          <w:szCs w:val="24"/>
        </w:rPr>
      </w:pPr>
      <w:bookmarkStart w:id="14" w:name="OLE_LINK1060"/>
      <w:bookmarkStart w:id="15" w:name="OLE_LINK1265"/>
      <w:bookmarkStart w:id="16" w:name="OLE_LINK1125"/>
      <w:bookmarkStart w:id="17" w:name="OLE_LINK1100"/>
      <w:bookmarkStart w:id="18" w:name="OLE_LINK1348"/>
      <w:bookmarkStart w:id="19" w:name="OLE_LINK1334"/>
      <w:bookmarkStart w:id="20" w:name="OLE_LINK156"/>
      <w:bookmarkStart w:id="21" w:name="OLE_LINK1504"/>
      <w:bookmarkStart w:id="22" w:name="OLE_LINK960"/>
      <w:bookmarkStart w:id="23" w:name="OLE_LINK1516"/>
      <w:bookmarkStart w:id="24" w:name="OLE_LINK1384"/>
      <w:bookmarkStart w:id="25" w:name="OLE_LINK1086"/>
      <w:bookmarkStart w:id="26" w:name="OLE_LINK1029"/>
      <w:bookmarkStart w:id="27" w:name="OLE_LINK1219"/>
      <w:bookmarkStart w:id="28" w:name="OLE_LINK1778"/>
      <w:bookmarkStart w:id="29" w:name="OLE_LINK1061"/>
      <w:bookmarkStart w:id="30" w:name="OLE_LINK472"/>
      <w:bookmarkStart w:id="31" w:name="OLE_LINK928"/>
      <w:bookmarkStart w:id="32" w:name="OLE_LINK98"/>
      <w:bookmarkStart w:id="33" w:name="OLE_LINK247"/>
      <w:bookmarkStart w:id="34" w:name="OLE_LINK800"/>
      <w:bookmarkStart w:id="35" w:name="OLE_LINK861"/>
      <w:bookmarkStart w:id="36" w:name="OLE_LINK1193"/>
      <w:bookmarkStart w:id="37" w:name="OLE_LINK1454"/>
      <w:bookmarkStart w:id="38" w:name="OLE_LINK242"/>
      <w:bookmarkStart w:id="39" w:name="OLE_LINK651"/>
      <w:bookmarkStart w:id="40" w:name="OLE_LINK787"/>
      <w:bookmarkStart w:id="41" w:name="OLE_LINK504"/>
      <w:bookmarkStart w:id="42" w:name="OLE_LINK135"/>
      <w:bookmarkStart w:id="43" w:name="OLE_LINK196"/>
      <w:bookmarkStart w:id="44" w:name="OLE_LINK513"/>
      <w:bookmarkStart w:id="45" w:name="OLE_LINK1163"/>
      <w:bookmarkStart w:id="46" w:name="OLE_LINK672"/>
      <w:bookmarkStart w:id="47" w:name="OLE_LINK906"/>
      <w:bookmarkStart w:id="48" w:name="OLE_LINK1247"/>
      <w:bookmarkStart w:id="49" w:name="OLE_LINK758"/>
      <w:bookmarkStart w:id="50" w:name="OLE_LINK471"/>
      <w:bookmarkStart w:id="51" w:name="OLE_LINK1644"/>
      <w:bookmarkStart w:id="52" w:name="OLE_LINK474"/>
      <w:bookmarkStart w:id="53" w:name="OLE_LINK879"/>
      <w:bookmarkStart w:id="54" w:name="OLE_LINK1543"/>
      <w:bookmarkStart w:id="55" w:name="OLE_LINK1478"/>
      <w:bookmarkStart w:id="56" w:name="OLE_LINK1403"/>
      <w:bookmarkStart w:id="57" w:name="OLE_LINK1284"/>
      <w:bookmarkStart w:id="58" w:name="OLE_LINK216"/>
      <w:bookmarkStart w:id="59" w:name="OLE_LINK1373"/>
      <w:bookmarkStart w:id="60" w:name="OLE_LINK862"/>
      <w:bookmarkStart w:id="61" w:name="OLE_LINK1313"/>
      <w:bookmarkStart w:id="62" w:name="OLE_LINK1549"/>
      <w:bookmarkStart w:id="63" w:name="OLE_LINK1361"/>
      <w:bookmarkStart w:id="64" w:name="OLE_LINK1885"/>
      <w:bookmarkStart w:id="65" w:name="OLE_LINK640"/>
      <w:bookmarkStart w:id="66" w:name="OLE_LINK312"/>
      <w:bookmarkStart w:id="67" w:name="OLE_LINK1539"/>
      <w:bookmarkStart w:id="68" w:name="OLE_LINK575"/>
      <w:bookmarkStart w:id="69" w:name="OLE_LINK546"/>
      <w:bookmarkStart w:id="70" w:name="OLE_LINK652"/>
      <w:bookmarkStart w:id="71" w:name="OLE_LINK1437"/>
      <w:bookmarkStart w:id="72" w:name="OLE_LINK1480"/>
      <w:bookmarkStart w:id="73" w:name="OLE_LINK1884"/>
      <w:bookmarkStart w:id="74" w:name="OLE_LINK1186"/>
      <w:bookmarkStart w:id="75" w:name="OLE_LINK744"/>
      <w:bookmarkStart w:id="76" w:name="OLE_LINK330"/>
      <w:bookmarkStart w:id="77" w:name="OLE_LINK259"/>
      <w:bookmarkStart w:id="78" w:name="OLE_LINK982"/>
      <w:bookmarkStart w:id="79" w:name="OLE_LINK465"/>
      <w:bookmarkStart w:id="80" w:name="OLE_LINK983"/>
      <w:bookmarkStart w:id="81" w:name="OLE_LINK714"/>
      <w:bookmarkStart w:id="82" w:name="OLE_LINK325"/>
      <w:bookmarkStart w:id="83" w:name="OLE_LINK311"/>
      <w:bookmarkStart w:id="84" w:name="OLE_LINK466"/>
      <w:bookmarkStart w:id="85" w:name="OLE_LINK1538"/>
      <w:bookmarkStart w:id="86" w:name="OLE_LINK464"/>
      <w:bookmarkStart w:id="87" w:name="OLE_LINK2583"/>
      <w:bookmarkStart w:id="88" w:name="OLE_LINK2856"/>
      <w:bookmarkStart w:id="89" w:name="OLE_LINK2993"/>
      <w:bookmarkStart w:id="90" w:name="OLE_LINK2643"/>
      <w:bookmarkStart w:id="91" w:name="OLE_LINK2762"/>
      <w:bookmarkStart w:id="92" w:name="OLE_LINK2962"/>
      <w:bookmarkStart w:id="93" w:name="OLE_LINK2582"/>
      <w:bookmarkStart w:id="94" w:name="OLE_LINK2110"/>
      <w:bookmarkStart w:id="95" w:name="OLE_LINK2446"/>
      <w:bookmarkStart w:id="96" w:name="OLE_LINK2081"/>
      <w:bookmarkStart w:id="97" w:name="OLE_LINK1744"/>
      <w:bookmarkStart w:id="98" w:name="OLE_LINK2082"/>
      <w:bookmarkStart w:id="99" w:name="OLE_LINK1941"/>
      <w:bookmarkStart w:id="100" w:name="OLE_LINK2345"/>
      <w:bookmarkStart w:id="101" w:name="OLE_LINK1882"/>
      <w:bookmarkStart w:id="102" w:name="OLE_LINK1938"/>
      <w:bookmarkStart w:id="103" w:name="OLE_LINK2071"/>
      <w:bookmarkStart w:id="104" w:name="OLE_LINK1964"/>
      <w:bookmarkStart w:id="105" w:name="OLE_LINK2192"/>
      <w:bookmarkStart w:id="106" w:name="OLE_LINK2134"/>
      <w:bookmarkStart w:id="107" w:name="OLE_LINK2020"/>
      <w:bookmarkStart w:id="108" w:name="OLE_LINK1931"/>
      <w:bookmarkStart w:id="109" w:name="OLE_LINK1776"/>
      <w:bookmarkStart w:id="110" w:name="OLE_LINK2562"/>
      <w:bookmarkStart w:id="111" w:name="OLE_LINK1777"/>
      <w:bookmarkStart w:id="112" w:name="OLE_LINK2445"/>
      <w:bookmarkStart w:id="113" w:name="OLE_LINK2265"/>
      <w:bookmarkStart w:id="114" w:name="OLE_LINK1868"/>
      <w:bookmarkStart w:id="115" w:name="OLE_LINK1756"/>
      <w:bookmarkStart w:id="116" w:name="OLE_LINK1835"/>
      <w:bookmarkStart w:id="117" w:name="OLE_LINK2013"/>
      <w:bookmarkStart w:id="118" w:name="OLE_LINK1923"/>
      <w:bookmarkStart w:id="119" w:name="OLE_LINK1929"/>
      <w:bookmarkStart w:id="120" w:name="OLE_LINK1995"/>
      <w:bookmarkStart w:id="121" w:name="OLE_LINK1866"/>
      <w:bookmarkStart w:id="122" w:name="OLE_LINK1902"/>
      <w:bookmarkStart w:id="123" w:name="OLE_LINK1817"/>
      <w:bookmarkStart w:id="124" w:name="OLE_LINK1901"/>
      <w:bookmarkStart w:id="125" w:name="OLE_LINK1894"/>
      <w:bookmarkStart w:id="126" w:name="OLE_LINK2169"/>
      <w:bookmarkStart w:id="127" w:name="OLE_LINK2331"/>
      <w:bookmarkStart w:id="128" w:name="OLE_LINK2221"/>
      <w:bookmarkStart w:id="129" w:name="OLE_LINK2190"/>
      <w:bookmarkStart w:id="130" w:name="OLE_LINK2484"/>
      <w:bookmarkStart w:id="131" w:name="OLE_LINK2467"/>
      <w:bookmarkStart w:id="132" w:name="OLE_LINK2157"/>
      <w:bookmarkStart w:id="133" w:name="OLE_LINK2348"/>
      <w:bookmarkStart w:id="134" w:name="OLE_LINK2292"/>
      <w:bookmarkStart w:id="135" w:name="OLE_LINK2252"/>
      <w:bookmarkStart w:id="136" w:name="OLE_LINK2451"/>
      <w:bookmarkStart w:id="137" w:name="OLE_LINK2627"/>
      <w:bookmarkStart w:id="138" w:name="OLE_LINK2663"/>
      <w:bookmarkStart w:id="139" w:name="OLE_LINK2761"/>
      <w:bookmarkStart w:id="140" w:name="OLE_LINK2482"/>
      <w:bookmarkStart w:id="141" w:name="_Hlk17358608"/>
      <w:proofErr w:type="gramStart"/>
      <w:r w:rsidRPr="006169A3">
        <w:rPr>
          <w:rFonts w:ascii="Book Antiqua" w:eastAsia="黑体" w:hAnsi="Book Antiqua" w:cs="Calibri"/>
          <w:b/>
          <w:sz w:val="24"/>
          <w:szCs w:val="24"/>
        </w:rPr>
        <w:t>©</w:t>
      </w:r>
      <w:r w:rsidRPr="006169A3">
        <w:rPr>
          <w:rFonts w:ascii="Book Antiqua" w:eastAsia="黑体" w:hAnsi="Book Antiqua"/>
          <w:b/>
          <w:sz w:val="24"/>
          <w:szCs w:val="24"/>
        </w:rPr>
        <w:t xml:space="preserve"> </w:t>
      </w:r>
      <w:r w:rsidRPr="006169A3">
        <w:rPr>
          <w:rFonts w:ascii="Book Antiqua" w:eastAsia="黑体" w:hAnsi="Book Antiqua" w:cs="AdvTimes"/>
          <w:b/>
          <w:sz w:val="24"/>
          <w:szCs w:val="24"/>
        </w:rPr>
        <w:t>The Author(s) 20</w:t>
      </w:r>
      <w:r w:rsidR="006169A3" w:rsidRPr="006169A3">
        <w:rPr>
          <w:rFonts w:ascii="Book Antiqua" w:eastAsia="黑体" w:hAnsi="Book Antiqua" w:cs="AdvTimes" w:hint="eastAsia"/>
          <w:b/>
          <w:sz w:val="24"/>
          <w:szCs w:val="24"/>
          <w:lang w:eastAsia="zh-CN"/>
        </w:rPr>
        <w:t>20</w:t>
      </w:r>
      <w:r w:rsidRPr="006169A3">
        <w:rPr>
          <w:rFonts w:ascii="Book Antiqua" w:eastAsia="黑体" w:hAnsi="Book Antiqua" w:cs="AdvTimes"/>
          <w:b/>
          <w:sz w:val="24"/>
          <w:szCs w:val="24"/>
        </w:rPr>
        <w:t>.</w:t>
      </w:r>
      <w:proofErr w:type="gramEnd"/>
      <w:r w:rsidRPr="006169A3">
        <w:rPr>
          <w:rFonts w:ascii="Book Antiqua" w:eastAsia="黑体" w:hAnsi="Book Antiqua" w:cs="AdvTimes"/>
          <w:sz w:val="24"/>
          <w:szCs w:val="24"/>
        </w:rPr>
        <w:t xml:space="preserve"> </w:t>
      </w:r>
      <w:proofErr w:type="gramStart"/>
      <w:r w:rsidRPr="006169A3">
        <w:rPr>
          <w:rFonts w:ascii="Book Antiqua" w:eastAsia="黑体" w:hAnsi="Book Antiqua" w:cs="AdvTimes"/>
          <w:sz w:val="24"/>
          <w:szCs w:val="24"/>
        </w:rPr>
        <w:t xml:space="preserve">Published by </w:t>
      </w:r>
      <w:proofErr w:type="spellStart"/>
      <w:r w:rsidRPr="006169A3">
        <w:rPr>
          <w:rFonts w:ascii="Book Antiqua" w:eastAsia="黑体" w:hAnsi="Book Antiqua" w:cs="Arial Unicode MS"/>
          <w:sz w:val="24"/>
          <w:szCs w:val="24"/>
        </w:rPr>
        <w:t>Baishideng</w:t>
      </w:r>
      <w:proofErr w:type="spellEnd"/>
      <w:r w:rsidRPr="006169A3">
        <w:rPr>
          <w:rFonts w:ascii="Book Antiqua" w:eastAsia="黑体" w:hAnsi="Book Antiqua" w:cs="Arial Unicode MS"/>
          <w:sz w:val="24"/>
          <w:szCs w:val="24"/>
        </w:rPr>
        <w:t xml:space="preserve"> Publishing Group Inc.</w:t>
      </w:r>
      <w:proofErr w:type="gramEnd"/>
      <w:r w:rsidRPr="006169A3">
        <w:rPr>
          <w:rFonts w:ascii="Book Antiqua" w:eastAsia="黑体" w:hAnsi="Book Antiqua" w:cs="Arial Unicode MS"/>
          <w:sz w:val="24"/>
          <w:szCs w:val="24"/>
        </w:rPr>
        <w:t xml:space="preserve"> All rights reserved.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</w:p>
    <w:p w14:paraId="2F9D8E95" w14:textId="77777777" w:rsidR="00080838" w:rsidRPr="006169A3" w:rsidRDefault="00080838" w:rsidP="00080838">
      <w:pPr>
        <w:snapToGrid w:val="0"/>
        <w:spacing w:line="360" w:lineRule="auto"/>
        <w:rPr>
          <w:rFonts w:ascii="Book Antiqua" w:eastAsia="黑体" w:hAnsi="Book Antiqua" w:cs="Calibri"/>
          <w:b/>
          <w:sz w:val="24"/>
          <w:szCs w:val="24"/>
        </w:rPr>
      </w:pPr>
    </w:p>
    <w:p w14:paraId="245704DE" w14:textId="4A73C1B8" w:rsidR="00DF30EE" w:rsidRPr="006169A3" w:rsidRDefault="00080838" w:rsidP="00080838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eastAsia="黑体" w:hAnsi="Book Antiqua" w:cs="Calibri"/>
          <w:b/>
          <w:sz w:val="24"/>
          <w:szCs w:val="24"/>
        </w:rPr>
        <w:t>Core tip:</w:t>
      </w:r>
      <w:bookmarkEnd w:id="141"/>
      <w:r w:rsidRPr="006169A3">
        <w:rPr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bookmarkStart w:id="142" w:name="OLE_LINK7"/>
      <w:r w:rsidR="00760F0C" w:rsidRPr="006169A3">
        <w:rPr>
          <w:rFonts w:ascii="Book Antiqua" w:hAnsi="Book Antiqua"/>
          <w:sz w:val="24"/>
          <w:szCs w:val="24"/>
        </w:rPr>
        <w:t>C</w:t>
      </w:r>
      <w:r w:rsidR="00760F0C" w:rsidRPr="006169A3">
        <w:rPr>
          <w:rFonts w:ascii="Book Antiqua" w:hAnsi="Book Antiqua"/>
          <w:bCs/>
          <w:sz w:val="24"/>
          <w:szCs w:val="24"/>
        </w:rPr>
        <w:t>ytomegalovirus</w:t>
      </w:r>
      <w:r w:rsidR="00760F0C" w:rsidRPr="006169A3">
        <w:rPr>
          <w:rFonts w:ascii="Book Antiqua" w:hAnsi="Book Antiqua"/>
          <w:sz w:val="24"/>
          <w:szCs w:val="24"/>
        </w:rPr>
        <w:t xml:space="preserve"> (CMV) </w:t>
      </w:r>
      <w:proofErr w:type="spellStart"/>
      <w:r w:rsidR="00E1289D"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="00E1289D" w:rsidRPr="006169A3">
        <w:rPr>
          <w:rFonts w:ascii="Book Antiqua" w:hAnsi="Book Antiqua"/>
          <w:sz w:val="24"/>
          <w:szCs w:val="24"/>
        </w:rPr>
        <w:t xml:space="preserve"> </w:t>
      </w:r>
      <w:r w:rsidR="00E56111" w:rsidRPr="006169A3">
        <w:rPr>
          <w:rFonts w:ascii="Book Antiqua" w:hAnsi="Book Antiqua"/>
          <w:sz w:val="24"/>
          <w:szCs w:val="24"/>
        </w:rPr>
        <w:t xml:space="preserve">presenting as </w:t>
      </w:r>
      <w:r w:rsidR="00E1289D" w:rsidRPr="006169A3">
        <w:rPr>
          <w:rFonts w:ascii="Book Antiqua" w:hAnsi="Book Antiqua"/>
          <w:sz w:val="24"/>
          <w:szCs w:val="24"/>
        </w:rPr>
        <w:t xml:space="preserve">toxic </w:t>
      </w:r>
      <w:proofErr w:type="spellStart"/>
      <w:r w:rsidR="00E1289D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702DD1" w:rsidRPr="006169A3">
        <w:rPr>
          <w:rFonts w:ascii="Book Antiqua" w:hAnsi="Book Antiqua"/>
          <w:sz w:val="24"/>
          <w:szCs w:val="24"/>
        </w:rPr>
        <w:t xml:space="preserve"> </w:t>
      </w:r>
      <w:r w:rsidR="00E1289D" w:rsidRPr="006169A3">
        <w:rPr>
          <w:rFonts w:ascii="Book Antiqua" w:hAnsi="Book Antiqua"/>
          <w:sz w:val="24"/>
          <w:szCs w:val="24"/>
        </w:rPr>
        <w:t xml:space="preserve">in </w:t>
      </w:r>
      <w:r w:rsidR="00E56111" w:rsidRPr="006169A3">
        <w:rPr>
          <w:rFonts w:ascii="Book Antiqua" w:hAnsi="Book Antiqua"/>
          <w:sz w:val="24"/>
          <w:szCs w:val="24"/>
        </w:rPr>
        <w:t xml:space="preserve">an </w:t>
      </w:r>
      <w:proofErr w:type="spellStart"/>
      <w:r w:rsidR="00E1289D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E1289D" w:rsidRPr="006169A3">
        <w:rPr>
          <w:rFonts w:ascii="Book Antiqua" w:hAnsi="Book Antiqua"/>
          <w:sz w:val="24"/>
          <w:szCs w:val="24"/>
        </w:rPr>
        <w:t xml:space="preserve"> patient</w:t>
      </w:r>
      <w:r w:rsidR="00E56111" w:rsidRPr="006169A3">
        <w:rPr>
          <w:rFonts w:ascii="Book Antiqua" w:hAnsi="Book Antiqua"/>
          <w:sz w:val="24"/>
          <w:szCs w:val="24"/>
        </w:rPr>
        <w:t xml:space="preserve"> is rarely encountered</w:t>
      </w:r>
      <w:r w:rsidR="00E1289D" w:rsidRPr="006169A3">
        <w:rPr>
          <w:rFonts w:ascii="Book Antiqua" w:hAnsi="Book Antiqua"/>
          <w:sz w:val="24"/>
          <w:szCs w:val="24"/>
        </w:rPr>
        <w:t xml:space="preserve">. We report the case of a 70-year-old male with </w:t>
      </w:r>
      <w:r w:rsidR="00E56111" w:rsidRPr="006169A3">
        <w:rPr>
          <w:rFonts w:ascii="Book Antiqua" w:hAnsi="Book Antiqua"/>
          <w:sz w:val="24"/>
          <w:szCs w:val="24"/>
        </w:rPr>
        <w:t xml:space="preserve">a </w:t>
      </w:r>
      <w:r w:rsidR="00E1289D" w:rsidRPr="006169A3">
        <w:rPr>
          <w:rFonts w:ascii="Book Antiqua" w:hAnsi="Book Antiqua"/>
          <w:sz w:val="24"/>
          <w:szCs w:val="24"/>
        </w:rPr>
        <w:t>non-</w:t>
      </w:r>
      <w:proofErr w:type="spellStart"/>
      <w:r w:rsidR="00E1289D" w:rsidRPr="006169A3">
        <w:rPr>
          <w:rFonts w:ascii="Book Antiqua" w:hAnsi="Book Antiqua"/>
          <w:sz w:val="24"/>
          <w:szCs w:val="24"/>
        </w:rPr>
        <w:t>immunocompromised</w:t>
      </w:r>
      <w:proofErr w:type="spellEnd"/>
      <w:r w:rsidR="00E1289D" w:rsidRPr="006169A3">
        <w:rPr>
          <w:rFonts w:ascii="Book Antiqua" w:hAnsi="Book Antiqua"/>
          <w:sz w:val="24"/>
          <w:szCs w:val="24"/>
        </w:rPr>
        <w:t xml:space="preserve"> state that presented </w:t>
      </w:r>
      <w:r w:rsidR="00E1289D" w:rsidRPr="006169A3">
        <w:rPr>
          <w:rFonts w:ascii="Book Antiqua" w:hAnsi="Book Antiqua"/>
          <w:bCs/>
          <w:sz w:val="24"/>
          <w:szCs w:val="24"/>
        </w:rPr>
        <w:t xml:space="preserve">with toxic </w:t>
      </w:r>
      <w:proofErr w:type="spellStart"/>
      <w:r w:rsidR="00E1289D" w:rsidRPr="006169A3">
        <w:rPr>
          <w:rFonts w:ascii="Book Antiqua" w:hAnsi="Book Antiqua"/>
          <w:bCs/>
          <w:sz w:val="24"/>
          <w:szCs w:val="24"/>
        </w:rPr>
        <w:t>megacolon</w:t>
      </w:r>
      <w:proofErr w:type="spellEnd"/>
      <w:r w:rsidR="00E1289D" w:rsidRPr="006169A3">
        <w:rPr>
          <w:rFonts w:ascii="Book Antiqua" w:hAnsi="Book Antiqua"/>
          <w:bCs/>
          <w:sz w:val="24"/>
          <w:szCs w:val="24"/>
        </w:rPr>
        <w:t xml:space="preserve"> and </w:t>
      </w:r>
      <w:r w:rsidR="00E1289D" w:rsidRPr="006169A3">
        <w:rPr>
          <w:rFonts w:ascii="Book Antiqua" w:hAnsi="Book Antiqua"/>
          <w:sz w:val="24"/>
          <w:szCs w:val="24"/>
        </w:rPr>
        <w:t>subsequent</w:t>
      </w:r>
      <w:r w:rsidR="00E56111" w:rsidRPr="006169A3">
        <w:rPr>
          <w:rFonts w:ascii="Book Antiqua" w:hAnsi="Book Antiqua"/>
          <w:sz w:val="24"/>
          <w:szCs w:val="24"/>
        </w:rPr>
        <w:t>ly</w:t>
      </w:r>
      <w:r w:rsidR="00E1289D" w:rsidRPr="006169A3">
        <w:rPr>
          <w:rFonts w:ascii="Book Antiqua" w:hAnsi="Book Antiqua"/>
          <w:sz w:val="24"/>
          <w:szCs w:val="24"/>
        </w:rPr>
        <w:t xml:space="preserve"> </w:t>
      </w:r>
      <w:r w:rsidR="00E56111" w:rsidRPr="006169A3">
        <w:rPr>
          <w:rFonts w:ascii="Book Antiqua" w:hAnsi="Book Antiqua"/>
          <w:sz w:val="24"/>
          <w:szCs w:val="24"/>
        </w:rPr>
        <w:t xml:space="preserve">developed </w:t>
      </w:r>
      <w:r w:rsidR="00E1289D" w:rsidRPr="006169A3">
        <w:rPr>
          <w:rFonts w:ascii="Book Antiqua" w:hAnsi="Book Antiqua"/>
          <w:sz w:val="24"/>
          <w:szCs w:val="24"/>
        </w:rPr>
        <w:t>massive hemorrhage</w:t>
      </w:r>
      <w:r w:rsidR="00E1289D" w:rsidRPr="006169A3">
        <w:rPr>
          <w:rFonts w:ascii="Book Antiqua" w:hAnsi="Book Antiqua"/>
          <w:bCs/>
          <w:sz w:val="24"/>
          <w:szCs w:val="24"/>
        </w:rPr>
        <w:t xml:space="preserve"> as a complication </w:t>
      </w:r>
      <w:r w:rsidR="00E56111" w:rsidRPr="006169A3">
        <w:rPr>
          <w:rFonts w:ascii="Book Antiqua" w:hAnsi="Book Antiqua"/>
          <w:bCs/>
          <w:sz w:val="24"/>
          <w:szCs w:val="24"/>
        </w:rPr>
        <w:t xml:space="preserve">of </w:t>
      </w:r>
      <w:r w:rsidR="00E1289D" w:rsidRPr="006169A3">
        <w:rPr>
          <w:rFonts w:ascii="Book Antiqua" w:hAnsi="Book Antiqua"/>
          <w:bCs/>
          <w:sz w:val="24"/>
          <w:szCs w:val="24"/>
        </w:rPr>
        <w:t xml:space="preserve">CMV </w:t>
      </w:r>
      <w:proofErr w:type="spellStart"/>
      <w:r w:rsidR="00E1289D" w:rsidRPr="006169A3">
        <w:rPr>
          <w:rFonts w:ascii="Book Antiqua" w:hAnsi="Book Antiqua"/>
          <w:sz w:val="24"/>
          <w:szCs w:val="24"/>
        </w:rPr>
        <w:t>ileo-pancolitis</w:t>
      </w:r>
      <w:proofErr w:type="spellEnd"/>
      <w:r w:rsidR="00DD6217" w:rsidRPr="006169A3">
        <w:rPr>
          <w:rFonts w:ascii="Book Antiqua" w:hAnsi="Book Antiqua"/>
          <w:sz w:val="24"/>
          <w:szCs w:val="24"/>
        </w:rPr>
        <w:t xml:space="preserve">. Although the diagnosis was delayed until massive </w:t>
      </w:r>
      <w:proofErr w:type="spellStart"/>
      <w:r w:rsidR="00DD6217" w:rsidRPr="006169A3">
        <w:rPr>
          <w:rFonts w:ascii="Book Antiqua" w:hAnsi="Book Antiqua"/>
          <w:sz w:val="24"/>
          <w:szCs w:val="24"/>
        </w:rPr>
        <w:t>hematochezia</w:t>
      </w:r>
      <w:proofErr w:type="spellEnd"/>
      <w:r w:rsidR="00DD6217" w:rsidRPr="006169A3">
        <w:rPr>
          <w:rFonts w:ascii="Book Antiqua" w:hAnsi="Book Antiqua"/>
          <w:sz w:val="24"/>
          <w:szCs w:val="24"/>
        </w:rPr>
        <w:t xml:space="preserve"> developed, the patient</w:t>
      </w:r>
      <w:r w:rsidR="00E1289D" w:rsidRPr="006169A3">
        <w:rPr>
          <w:rFonts w:ascii="Book Antiqua" w:hAnsi="Book Antiqua"/>
          <w:sz w:val="24"/>
          <w:szCs w:val="24"/>
        </w:rPr>
        <w:t xml:space="preserve"> was treated successfully by repeat </w:t>
      </w:r>
      <w:proofErr w:type="spellStart"/>
      <w:r w:rsidR="00E1289D" w:rsidRPr="006169A3">
        <w:rPr>
          <w:rFonts w:ascii="Book Antiqua" w:hAnsi="Book Antiqua"/>
          <w:sz w:val="24"/>
          <w:szCs w:val="24"/>
        </w:rPr>
        <w:t>colonoscopic</w:t>
      </w:r>
      <w:proofErr w:type="spellEnd"/>
      <w:r w:rsidR="00E1289D" w:rsidRPr="006169A3">
        <w:rPr>
          <w:rFonts w:ascii="Book Antiqua" w:hAnsi="Book Antiqua"/>
          <w:sz w:val="24"/>
          <w:szCs w:val="24"/>
        </w:rPr>
        <w:t xml:space="preserve"> decompression and intravenous </w:t>
      </w:r>
      <w:proofErr w:type="spellStart"/>
      <w:r w:rsidR="00E1289D" w:rsidRPr="006169A3">
        <w:rPr>
          <w:rFonts w:ascii="Book Antiqua" w:hAnsi="Book Antiqua"/>
          <w:sz w:val="24"/>
          <w:szCs w:val="24"/>
        </w:rPr>
        <w:t>ganciclovir</w:t>
      </w:r>
      <w:proofErr w:type="spellEnd"/>
      <w:r w:rsidR="00DD6217" w:rsidRPr="006169A3">
        <w:rPr>
          <w:rFonts w:ascii="Book Antiqua" w:hAnsi="Book Antiqua"/>
          <w:sz w:val="24"/>
          <w:szCs w:val="24"/>
        </w:rPr>
        <w:t xml:space="preserve">. </w:t>
      </w:r>
      <w:r w:rsidR="00E1289D" w:rsidRPr="006169A3">
        <w:rPr>
          <w:rFonts w:ascii="Book Antiqua" w:hAnsi="Book Antiqua"/>
          <w:sz w:val="24"/>
          <w:szCs w:val="24"/>
        </w:rPr>
        <w:t xml:space="preserve">A high degree of clinical suspicion </w:t>
      </w:r>
      <w:r w:rsidR="00DD6217" w:rsidRPr="006169A3">
        <w:rPr>
          <w:rFonts w:ascii="Book Antiqua" w:hAnsi="Book Antiqua"/>
          <w:sz w:val="24"/>
          <w:szCs w:val="24"/>
        </w:rPr>
        <w:t>is</w:t>
      </w:r>
      <w:r w:rsidR="00E1289D" w:rsidRPr="006169A3">
        <w:rPr>
          <w:rFonts w:ascii="Book Antiqua" w:hAnsi="Book Antiqua"/>
          <w:sz w:val="24"/>
          <w:szCs w:val="24"/>
        </w:rPr>
        <w:t xml:space="preserve"> required </w:t>
      </w:r>
      <w:r w:rsidR="00E56111" w:rsidRPr="006169A3">
        <w:rPr>
          <w:rFonts w:ascii="Book Antiqua" w:hAnsi="Book Antiqua"/>
          <w:sz w:val="24"/>
          <w:szCs w:val="24"/>
        </w:rPr>
        <w:t xml:space="preserve">to diagnose </w:t>
      </w:r>
      <w:r w:rsidR="00E1289D" w:rsidRPr="006169A3">
        <w:rPr>
          <w:rFonts w:ascii="Book Antiqua" w:hAnsi="Book Antiqua"/>
          <w:sz w:val="24"/>
          <w:szCs w:val="24"/>
        </w:rPr>
        <w:t xml:space="preserve">CMV </w:t>
      </w:r>
      <w:proofErr w:type="spellStart"/>
      <w:r w:rsidR="00E1289D"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="00E56111" w:rsidRPr="006169A3">
        <w:rPr>
          <w:rFonts w:ascii="Book Antiqua" w:hAnsi="Book Antiqua"/>
          <w:sz w:val="24"/>
          <w:szCs w:val="24"/>
        </w:rPr>
        <w:t>,</w:t>
      </w:r>
      <w:r w:rsidR="00E1289D" w:rsidRPr="006169A3">
        <w:rPr>
          <w:rFonts w:ascii="Book Antiqua" w:hAnsi="Book Antiqua"/>
          <w:sz w:val="24"/>
          <w:szCs w:val="24"/>
        </w:rPr>
        <w:t xml:space="preserve"> especially in </w:t>
      </w:r>
      <w:proofErr w:type="spellStart"/>
      <w:r w:rsidR="00E1289D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E1289D" w:rsidRPr="006169A3">
        <w:rPr>
          <w:rFonts w:ascii="Book Antiqua" w:hAnsi="Book Antiqua"/>
          <w:sz w:val="24"/>
          <w:szCs w:val="24"/>
        </w:rPr>
        <w:t xml:space="preserve"> patients, and </w:t>
      </w:r>
      <w:r w:rsidR="00E56111" w:rsidRPr="006169A3">
        <w:rPr>
          <w:rFonts w:ascii="Book Antiqua" w:hAnsi="Book Antiqua"/>
          <w:sz w:val="24"/>
          <w:szCs w:val="24"/>
        </w:rPr>
        <w:t xml:space="preserve">this condition </w:t>
      </w:r>
      <w:r w:rsidR="00E1289D" w:rsidRPr="006169A3">
        <w:rPr>
          <w:rFonts w:ascii="Book Antiqua" w:hAnsi="Book Antiqua"/>
          <w:sz w:val="24"/>
          <w:szCs w:val="24"/>
        </w:rPr>
        <w:t>should be considered as a possible differential diagnosis in patient</w:t>
      </w:r>
      <w:r w:rsidR="00E56111" w:rsidRPr="006169A3">
        <w:rPr>
          <w:rFonts w:ascii="Book Antiqua" w:hAnsi="Book Antiqua"/>
          <w:sz w:val="24"/>
          <w:szCs w:val="24"/>
        </w:rPr>
        <w:t>s</w:t>
      </w:r>
      <w:r w:rsidR="00E1289D" w:rsidRPr="006169A3">
        <w:rPr>
          <w:rFonts w:ascii="Book Antiqua" w:hAnsi="Book Antiqua"/>
          <w:sz w:val="24"/>
          <w:szCs w:val="24"/>
        </w:rPr>
        <w:t xml:space="preserve"> </w:t>
      </w:r>
      <w:r w:rsidR="00DF30EE" w:rsidRPr="006169A3">
        <w:rPr>
          <w:rFonts w:ascii="Book Antiqua" w:hAnsi="Book Antiqua"/>
          <w:sz w:val="24"/>
          <w:szCs w:val="24"/>
        </w:rPr>
        <w:t xml:space="preserve">with </w:t>
      </w:r>
      <w:r w:rsidR="00752452" w:rsidRPr="006169A3">
        <w:rPr>
          <w:rFonts w:ascii="Book Antiqua" w:hAnsi="Book Antiqua"/>
          <w:sz w:val="24"/>
          <w:szCs w:val="24"/>
        </w:rPr>
        <w:t xml:space="preserve">intractable </w:t>
      </w:r>
      <w:r w:rsidR="00DF30EE" w:rsidRPr="006169A3">
        <w:rPr>
          <w:rFonts w:ascii="Book Antiqua" w:hAnsi="Book Antiqua"/>
          <w:sz w:val="24"/>
          <w:szCs w:val="24"/>
        </w:rPr>
        <w:t>symptom</w:t>
      </w:r>
      <w:r w:rsidR="00E56111" w:rsidRPr="006169A3">
        <w:rPr>
          <w:rFonts w:ascii="Book Antiqua" w:hAnsi="Book Antiqua"/>
          <w:sz w:val="24"/>
          <w:szCs w:val="24"/>
        </w:rPr>
        <w:t>s</w:t>
      </w:r>
      <w:r w:rsidR="00DF30EE" w:rsidRPr="006169A3">
        <w:rPr>
          <w:rFonts w:ascii="Book Antiqua" w:hAnsi="Book Antiqua"/>
          <w:sz w:val="24"/>
          <w:szCs w:val="24"/>
        </w:rPr>
        <w:t xml:space="preserve"> of </w:t>
      </w:r>
      <w:proofErr w:type="spellStart"/>
      <w:r w:rsidR="00DF30EE"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="00DF30EE" w:rsidRPr="006169A3">
        <w:rPr>
          <w:rFonts w:ascii="Book Antiqua" w:hAnsi="Book Antiqua"/>
          <w:sz w:val="24"/>
          <w:szCs w:val="24"/>
        </w:rPr>
        <w:t xml:space="preserve"> or </w:t>
      </w:r>
      <w:proofErr w:type="spellStart"/>
      <w:r w:rsidR="00DF30EE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DF30EE" w:rsidRPr="006169A3">
        <w:rPr>
          <w:rFonts w:ascii="Book Antiqua" w:hAnsi="Book Antiqua"/>
          <w:sz w:val="24"/>
          <w:szCs w:val="24"/>
        </w:rPr>
        <w:t xml:space="preserve"> of unknown cause.</w:t>
      </w:r>
    </w:p>
    <w:bookmarkEnd w:id="142"/>
    <w:p w14:paraId="39627F3B" w14:textId="77777777" w:rsidR="00E1289D" w:rsidRPr="006169A3" w:rsidRDefault="00E1289D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</w:p>
    <w:p w14:paraId="31F28C1E" w14:textId="7BADA01C" w:rsidR="00AD076E" w:rsidRPr="006169A3" w:rsidRDefault="00532820" w:rsidP="006169A3">
      <w:pPr>
        <w:spacing w:line="360" w:lineRule="auto"/>
        <w:rPr>
          <w:rFonts w:ascii="Book Antiqua" w:eastAsia="黑体" w:hAnsi="Book Antiqua"/>
          <w:bCs/>
          <w:iCs/>
          <w:sz w:val="24"/>
          <w:szCs w:val="24"/>
          <w:lang w:eastAsia="zh-CN"/>
        </w:rPr>
      </w:pPr>
      <w:r w:rsidRPr="006169A3">
        <w:rPr>
          <w:rFonts w:ascii="Book Antiqua" w:eastAsia="Batang" w:hAnsi="Book Antiqua"/>
          <w:bCs/>
          <w:sz w:val="24"/>
          <w:szCs w:val="24"/>
        </w:rPr>
        <w:t>Cho JH, Choi JH</w:t>
      </w:r>
      <w:r w:rsidR="00134B1C" w:rsidRPr="006169A3">
        <w:rPr>
          <w:rFonts w:ascii="Book Antiqua" w:eastAsia="Batang" w:hAnsi="Book Antiqua"/>
          <w:sz w:val="24"/>
          <w:szCs w:val="24"/>
        </w:rPr>
        <w:t xml:space="preserve">. </w:t>
      </w:r>
      <w:r w:rsidRPr="006169A3">
        <w:rPr>
          <w:rFonts w:ascii="Book Antiqua" w:eastAsia="Batang" w:hAnsi="Book Antiqua"/>
          <w:sz w:val="24"/>
          <w:szCs w:val="24"/>
        </w:rPr>
        <w:t xml:space="preserve">Cytomegalovirus </w:t>
      </w:r>
      <w:proofErr w:type="spellStart"/>
      <w:r w:rsidRPr="006169A3">
        <w:rPr>
          <w:rFonts w:ascii="Book Antiqua" w:eastAsia="Batang" w:hAnsi="Book Antiqua"/>
          <w:sz w:val="24"/>
          <w:szCs w:val="24"/>
        </w:rPr>
        <w:t>ileo-pancolitis</w:t>
      </w:r>
      <w:proofErr w:type="spellEnd"/>
      <w:r w:rsidRPr="006169A3">
        <w:rPr>
          <w:rFonts w:ascii="Book Antiqua" w:eastAsia="Batang" w:hAnsi="Book Antiqua"/>
          <w:sz w:val="24"/>
          <w:szCs w:val="24"/>
        </w:rPr>
        <w:t xml:space="preserve"> presenting as toxic </w:t>
      </w:r>
      <w:proofErr w:type="spellStart"/>
      <w:r w:rsidRPr="006169A3">
        <w:rPr>
          <w:rFonts w:ascii="Book Antiqua" w:eastAsia="Batang" w:hAnsi="Book Antiqua"/>
          <w:sz w:val="24"/>
          <w:szCs w:val="24"/>
        </w:rPr>
        <w:t>megacolon</w:t>
      </w:r>
      <w:proofErr w:type="spellEnd"/>
      <w:r w:rsidRPr="006169A3">
        <w:rPr>
          <w:rFonts w:ascii="Book Antiqua" w:eastAsia="Batang" w:hAnsi="Book Antiqua"/>
          <w:sz w:val="24"/>
          <w:szCs w:val="24"/>
        </w:rPr>
        <w:t xml:space="preserve"> in an </w:t>
      </w:r>
      <w:proofErr w:type="spellStart"/>
      <w:r w:rsidRPr="006169A3">
        <w:rPr>
          <w:rFonts w:ascii="Book Antiqua" w:eastAsia="Batang" w:hAnsi="Book Antiqua"/>
          <w:sz w:val="24"/>
          <w:szCs w:val="24"/>
        </w:rPr>
        <w:t>immunocompetent</w:t>
      </w:r>
      <w:proofErr w:type="spellEnd"/>
      <w:r w:rsidRPr="006169A3">
        <w:rPr>
          <w:rFonts w:ascii="Book Antiqua" w:eastAsia="Batang" w:hAnsi="Book Antiqua"/>
          <w:sz w:val="24"/>
          <w:szCs w:val="24"/>
        </w:rPr>
        <w:t xml:space="preserve"> patient: </w:t>
      </w:r>
      <w:r w:rsidR="00080838" w:rsidRPr="006169A3">
        <w:rPr>
          <w:rFonts w:ascii="Book Antiqua" w:eastAsia="Batang" w:hAnsi="Book Antiqua"/>
          <w:sz w:val="24"/>
          <w:szCs w:val="24"/>
        </w:rPr>
        <w:t xml:space="preserve">A case </w:t>
      </w:r>
      <w:r w:rsidRPr="006169A3">
        <w:rPr>
          <w:rFonts w:ascii="Book Antiqua" w:eastAsia="Batang" w:hAnsi="Book Antiqua"/>
          <w:sz w:val="24"/>
          <w:szCs w:val="24"/>
        </w:rPr>
        <w:t>report</w:t>
      </w:r>
      <w:r w:rsidR="00760F0C" w:rsidRPr="006169A3">
        <w:rPr>
          <w:rFonts w:ascii="Book Antiqua" w:eastAsia="Batang" w:hAnsi="Book Antiqua"/>
          <w:sz w:val="24"/>
          <w:szCs w:val="24"/>
        </w:rPr>
        <w:t xml:space="preserve">. </w:t>
      </w:r>
      <w:bookmarkStart w:id="143" w:name="_Hlk18051602"/>
      <w:bookmarkStart w:id="144" w:name="_Hlk17358615"/>
      <w:r w:rsidR="00080838" w:rsidRPr="006169A3">
        <w:rPr>
          <w:rFonts w:ascii="Book Antiqua" w:eastAsia="黑体" w:hAnsi="Book Antiqua" w:cs="Calibri"/>
          <w:bCs/>
          <w:i/>
          <w:sz w:val="24"/>
          <w:szCs w:val="24"/>
        </w:rPr>
        <w:t xml:space="preserve">World J </w:t>
      </w:r>
      <w:proofErr w:type="spellStart"/>
      <w:r w:rsidR="00080838" w:rsidRPr="006169A3">
        <w:rPr>
          <w:rFonts w:ascii="Book Antiqua" w:eastAsia="黑体" w:hAnsi="Book Antiqua" w:cs="Calibri"/>
          <w:bCs/>
          <w:i/>
          <w:sz w:val="24"/>
          <w:szCs w:val="24"/>
        </w:rPr>
        <w:t>Clin</w:t>
      </w:r>
      <w:proofErr w:type="spellEnd"/>
      <w:r w:rsidR="00080838" w:rsidRPr="006169A3">
        <w:rPr>
          <w:rFonts w:ascii="Book Antiqua" w:eastAsia="黑体" w:hAnsi="Book Antiqua" w:cs="Calibri"/>
          <w:bCs/>
          <w:i/>
          <w:sz w:val="24"/>
          <w:szCs w:val="24"/>
        </w:rPr>
        <w:t xml:space="preserve"> Cases</w:t>
      </w:r>
      <w:r w:rsidR="00080838" w:rsidRPr="006169A3">
        <w:rPr>
          <w:rFonts w:ascii="Book Antiqua" w:eastAsia="黑体" w:hAnsi="Book Antiqua" w:cs="Calibri"/>
          <w:bCs/>
          <w:sz w:val="24"/>
          <w:szCs w:val="24"/>
        </w:rPr>
        <w:t xml:space="preserve"> 20</w:t>
      </w:r>
      <w:r w:rsidR="006169A3" w:rsidRPr="006169A3">
        <w:rPr>
          <w:rFonts w:ascii="Book Antiqua" w:eastAsia="黑体" w:hAnsi="Book Antiqua" w:cs="Calibri" w:hint="eastAsia"/>
          <w:bCs/>
          <w:sz w:val="24"/>
          <w:szCs w:val="24"/>
          <w:lang w:eastAsia="zh-CN"/>
        </w:rPr>
        <w:t>20</w:t>
      </w:r>
      <w:r w:rsidR="00080838" w:rsidRPr="006169A3">
        <w:rPr>
          <w:rFonts w:ascii="Book Antiqua" w:eastAsia="黑体" w:hAnsi="Book Antiqua" w:cs="Calibri"/>
          <w:bCs/>
          <w:sz w:val="24"/>
          <w:szCs w:val="24"/>
        </w:rPr>
        <w:t xml:space="preserve">; </w:t>
      </w:r>
      <w:bookmarkEnd w:id="143"/>
      <w:bookmarkEnd w:id="144"/>
      <w:r w:rsidR="006169A3" w:rsidRPr="006169A3">
        <w:rPr>
          <w:rFonts w:ascii="Book Antiqua" w:eastAsia="黑体" w:hAnsi="Book Antiqua"/>
          <w:bCs/>
          <w:iCs/>
          <w:sz w:val="24"/>
          <w:szCs w:val="24"/>
        </w:rPr>
        <w:t xml:space="preserve">8(3): </w:t>
      </w:r>
      <w:r w:rsidR="006169A3" w:rsidRPr="006169A3">
        <w:rPr>
          <w:rFonts w:ascii="Book Antiqua" w:eastAsia="黑体" w:hAnsi="Book Antiqua" w:hint="eastAsia"/>
          <w:bCs/>
          <w:iCs/>
          <w:sz w:val="24"/>
          <w:szCs w:val="24"/>
          <w:lang w:eastAsia="zh-CN"/>
        </w:rPr>
        <w:t xml:space="preserve">552-559 </w:t>
      </w:r>
      <w:r w:rsidR="006169A3" w:rsidRPr="006169A3">
        <w:rPr>
          <w:rFonts w:ascii="Book Antiqua" w:eastAsia="黑体" w:hAnsi="Book Antiqua"/>
          <w:bCs/>
          <w:iCs/>
          <w:sz w:val="24"/>
          <w:szCs w:val="24"/>
        </w:rPr>
        <w:t>URL: https://www.wjgnet.com/2307-8960/full/v8/i3/</w:t>
      </w:r>
      <w:r w:rsidR="006169A3" w:rsidRPr="006169A3">
        <w:rPr>
          <w:rFonts w:ascii="Book Antiqua" w:eastAsia="黑体" w:hAnsi="Book Antiqua" w:hint="eastAsia"/>
          <w:bCs/>
          <w:iCs/>
          <w:sz w:val="24"/>
          <w:szCs w:val="24"/>
          <w:lang w:eastAsia="zh-CN"/>
        </w:rPr>
        <w:t>552</w:t>
      </w:r>
      <w:r w:rsidR="006169A3" w:rsidRPr="006169A3">
        <w:rPr>
          <w:rFonts w:ascii="Book Antiqua" w:eastAsia="黑体" w:hAnsi="Book Antiqua"/>
          <w:bCs/>
          <w:iCs/>
          <w:sz w:val="24"/>
          <w:szCs w:val="24"/>
        </w:rPr>
        <w:t>.htm DOI: https://dx.doi.org/10.12998/wjcc.v8.i3.</w:t>
      </w:r>
      <w:r w:rsidR="006169A3" w:rsidRPr="006169A3">
        <w:rPr>
          <w:rFonts w:ascii="Book Antiqua" w:eastAsia="黑体" w:hAnsi="Book Antiqua" w:hint="eastAsia"/>
          <w:bCs/>
          <w:iCs/>
          <w:sz w:val="24"/>
          <w:szCs w:val="24"/>
          <w:lang w:eastAsia="zh-CN"/>
        </w:rPr>
        <w:t>552</w:t>
      </w:r>
    </w:p>
    <w:p w14:paraId="66D22F14" w14:textId="77777777" w:rsidR="00760F0C" w:rsidRPr="006169A3" w:rsidRDefault="00760F0C" w:rsidP="007841AF">
      <w:pPr>
        <w:widowControl/>
        <w:wordWrap/>
        <w:autoSpaceDE/>
        <w:autoSpaceDN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br w:type="page"/>
      </w:r>
    </w:p>
    <w:p w14:paraId="0E68AB51" w14:textId="46BD4A24" w:rsidR="000A59ED" w:rsidRPr="006169A3" w:rsidRDefault="000022F8" w:rsidP="007841AF">
      <w:pPr>
        <w:wordWrap/>
        <w:spacing w:line="360" w:lineRule="auto"/>
        <w:rPr>
          <w:rFonts w:ascii="Book Antiqua" w:hAnsi="Book Antiqua"/>
          <w:b/>
          <w:sz w:val="24"/>
          <w:szCs w:val="24"/>
        </w:rPr>
      </w:pPr>
      <w:r w:rsidRPr="006169A3">
        <w:rPr>
          <w:rFonts w:ascii="Book Antiqua" w:hAnsi="Book Antiqua"/>
          <w:b/>
          <w:sz w:val="24"/>
          <w:szCs w:val="24"/>
        </w:rPr>
        <w:lastRenderedPageBreak/>
        <w:t>INTRODUCTION</w:t>
      </w:r>
    </w:p>
    <w:p w14:paraId="6080EE1B" w14:textId="77777777" w:rsidR="00BA39CE" w:rsidRPr="006169A3" w:rsidRDefault="002D0892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Cytomegalovirus (CMV) is a highly prevalent </w:t>
      </w:r>
      <w:r w:rsidR="00E56111" w:rsidRPr="006169A3">
        <w:rPr>
          <w:rFonts w:ascii="Book Antiqua" w:hAnsi="Book Antiqua"/>
          <w:sz w:val="24"/>
          <w:szCs w:val="24"/>
        </w:rPr>
        <w:t xml:space="preserve">virus with a </w:t>
      </w:r>
      <w:r w:rsidR="00EE2321" w:rsidRPr="006169A3">
        <w:rPr>
          <w:rFonts w:ascii="Book Antiqua" w:hAnsi="Book Antiqua"/>
          <w:sz w:val="24"/>
          <w:szCs w:val="24"/>
        </w:rPr>
        <w:t>worldwide</w:t>
      </w:r>
      <w:r w:rsidR="00D4382B" w:rsidRPr="006169A3">
        <w:rPr>
          <w:rFonts w:ascii="Book Antiqua" w:hAnsi="Book Antiqua"/>
          <w:sz w:val="24"/>
          <w:szCs w:val="24"/>
        </w:rPr>
        <w:t xml:space="preserve"> </w:t>
      </w:r>
      <w:r w:rsidR="00E56111" w:rsidRPr="006169A3">
        <w:rPr>
          <w:rFonts w:ascii="Book Antiqua" w:hAnsi="Book Antiqua"/>
          <w:sz w:val="24"/>
          <w:szCs w:val="24"/>
        </w:rPr>
        <w:t>distribution, and</w:t>
      </w:r>
      <w:r w:rsidRPr="006169A3">
        <w:rPr>
          <w:rFonts w:ascii="Book Antiqua" w:hAnsi="Book Antiqua"/>
          <w:sz w:val="24"/>
          <w:szCs w:val="24"/>
        </w:rPr>
        <w:t xml:space="preserve"> CMV infection</w:t>
      </w:r>
      <w:r w:rsidR="00E56111" w:rsidRPr="006169A3">
        <w:rPr>
          <w:rFonts w:ascii="Book Antiqua" w:hAnsi="Book Antiqua"/>
          <w:sz w:val="24"/>
          <w:szCs w:val="24"/>
        </w:rPr>
        <w:t>s</w:t>
      </w:r>
      <w:r w:rsidRPr="006169A3">
        <w:rPr>
          <w:rFonts w:ascii="Book Antiqua" w:hAnsi="Book Antiqua"/>
          <w:sz w:val="24"/>
          <w:szCs w:val="24"/>
        </w:rPr>
        <w:t xml:space="preserve"> in healthy adults </w:t>
      </w:r>
      <w:r w:rsidR="00E56111" w:rsidRPr="006169A3">
        <w:rPr>
          <w:rFonts w:ascii="Book Antiqua" w:hAnsi="Book Antiqua"/>
          <w:sz w:val="24"/>
          <w:szCs w:val="24"/>
        </w:rPr>
        <w:t xml:space="preserve">are </w:t>
      </w:r>
      <w:r w:rsidRPr="006169A3">
        <w:rPr>
          <w:rFonts w:ascii="Book Antiqua" w:hAnsi="Book Antiqua"/>
          <w:sz w:val="24"/>
          <w:szCs w:val="24"/>
        </w:rPr>
        <w:t>usually</w:t>
      </w:r>
      <w:r w:rsidR="00D4382B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 xml:space="preserve">asymptomatic or cause a mildly infectious </w:t>
      </w:r>
      <w:r w:rsidR="00E56111" w:rsidRPr="006169A3">
        <w:rPr>
          <w:rFonts w:ascii="Book Antiqua" w:hAnsi="Book Antiqua"/>
          <w:sz w:val="24"/>
          <w:szCs w:val="24"/>
        </w:rPr>
        <w:t>mononucleosis-</w:t>
      </w:r>
      <w:r w:rsidRPr="006169A3">
        <w:rPr>
          <w:rFonts w:ascii="Book Antiqua" w:hAnsi="Book Antiqua"/>
          <w:sz w:val="24"/>
          <w:szCs w:val="24"/>
        </w:rPr>
        <w:t>like</w:t>
      </w:r>
      <w:r w:rsidR="00D4382B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syndrome. CMV then usually becomes dormant until</w:t>
      </w:r>
      <w:r w:rsidR="00D4382B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 xml:space="preserve">reactivation in patients with </w:t>
      </w:r>
      <w:r w:rsidR="00E56111" w:rsidRPr="006169A3">
        <w:rPr>
          <w:rFonts w:ascii="Book Antiqua" w:hAnsi="Book Antiqua"/>
          <w:sz w:val="24"/>
          <w:szCs w:val="24"/>
        </w:rPr>
        <w:t xml:space="preserve">a </w:t>
      </w:r>
      <w:r w:rsidRPr="006169A3">
        <w:rPr>
          <w:rFonts w:ascii="Book Antiqua" w:hAnsi="Book Antiqua"/>
          <w:sz w:val="24"/>
          <w:szCs w:val="24"/>
        </w:rPr>
        <w:t xml:space="preserve">severely </w:t>
      </w:r>
      <w:proofErr w:type="spellStart"/>
      <w:r w:rsidRPr="006169A3">
        <w:rPr>
          <w:rFonts w:ascii="Book Antiqua" w:hAnsi="Book Antiqua"/>
          <w:sz w:val="24"/>
          <w:szCs w:val="24"/>
        </w:rPr>
        <w:t>immunocompromised</w:t>
      </w:r>
      <w:proofErr w:type="spellEnd"/>
      <w:r w:rsidR="00D4382B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 xml:space="preserve">status, </w:t>
      </w:r>
      <w:r w:rsidR="00E56111" w:rsidRPr="006169A3">
        <w:rPr>
          <w:rFonts w:ascii="Book Antiqua" w:hAnsi="Book Antiqua"/>
          <w:sz w:val="24"/>
          <w:szCs w:val="24"/>
        </w:rPr>
        <w:t xml:space="preserve">and </w:t>
      </w:r>
      <w:r w:rsidRPr="006169A3">
        <w:rPr>
          <w:rFonts w:ascii="Book Antiqua" w:hAnsi="Book Antiqua"/>
          <w:sz w:val="24"/>
          <w:szCs w:val="24"/>
        </w:rPr>
        <w:t xml:space="preserve">may </w:t>
      </w:r>
      <w:r w:rsidR="00E56111" w:rsidRPr="006169A3">
        <w:rPr>
          <w:rFonts w:ascii="Book Antiqua" w:hAnsi="Book Antiqua"/>
          <w:sz w:val="24"/>
          <w:szCs w:val="24"/>
        </w:rPr>
        <w:t xml:space="preserve">manifest as </w:t>
      </w:r>
      <w:r w:rsidRPr="006169A3">
        <w:rPr>
          <w:rFonts w:ascii="Book Antiqua" w:hAnsi="Book Antiqua"/>
          <w:sz w:val="24"/>
          <w:szCs w:val="24"/>
        </w:rPr>
        <w:t>invasive CMV disease</w:t>
      </w:r>
      <w:r w:rsidR="00D4382B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with a wide range of manifestations, most commonly</w:t>
      </w:r>
      <w:r w:rsidR="00D4382B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colorectal infection with hemorrhagic ulceration.</w:t>
      </w:r>
      <w:r w:rsidR="00516508" w:rsidRPr="006169A3">
        <w:rPr>
          <w:rFonts w:ascii="Book Antiqua" w:hAnsi="Book Antiqua"/>
          <w:sz w:val="24"/>
          <w:szCs w:val="24"/>
        </w:rPr>
        <w:t xml:space="preserve"> </w:t>
      </w:r>
      <w:r w:rsidR="00E56111" w:rsidRPr="006169A3">
        <w:rPr>
          <w:rFonts w:ascii="Book Antiqua" w:hAnsi="Book Antiqua"/>
          <w:sz w:val="24"/>
          <w:szCs w:val="24"/>
        </w:rPr>
        <w:t>However, g</w:t>
      </w:r>
      <w:r w:rsidR="00516508" w:rsidRPr="006169A3">
        <w:rPr>
          <w:rFonts w:ascii="Book Antiqua" w:hAnsi="Book Antiqua"/>
          <w:sz w:val="24"/>
          <w:szCs w:val="24"/>
        </w:rPr>
        <w:t xml:space="preserve">astrointestinal involvement with CMV infection is uncommon in </w:t>
      </w:r>
      <w:proofErr w:type="spellStart"/>
      <w:r w:rsidR="00516508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516508" w:rsidRPr="006169A3">
        <w:rPr>
          <w:rFonts w:ascii="Book Antiqua" w:hAnsi="Book Antiqua"/>
          <w:sz w:val="24"/>
          <w:szCs w:val="24"/>
        </w:rPr>
        <w:t xml:space="preserve"> individuals. </w:t>
      </w:r>
    </w:p>
    <w:p w14:paraId="4D3B7E0A" w14:textId="30CDEB7F" w:rsidR="00B8106A" w:rsidRPr="006169A3" w:rsidRDefault="00BD17E4" w:rsidP="007841AF">
      <w:pPr>
        <w:wordWrap/>
        <w:spacing w:line="360" w:lineRule="auto"/>
        <w:ind w:firstLineChars="150" w:firstLine="36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CMV colitis </w:t>
      </w:r>
      <w:r w:rsidR="00DA721F" w:rsidRPr="006169A3">
        <w:rPr>
          <w:rFonts w:ascii="Book Antiqua" w:hAnsi="Book Antiqua"/>
          <w:sz w:val="24"/>
          <w:szCs w:val="24"/>
        </w:rPr>
        <w:t xml:space="preserve">can be complicated </w:t>
      </w:r>
      <w:r w:rsidR="00E56111" w:rsidRPr="006169A3">
        <w:rPr>
          <w:rFonts w:ascii="Book Antiqua" w:hAnsi="Book Antiqua"/>
          <w:sz w:val="24"/>
          <w:szCs w:val="24"/>
        </w:rPr>
        <w:t xml:space="preserve">by </w:t>
      </w:r>
      <w:r w:rsidRPr="006169A3">
        <w:rPr>
          <w:rFonts w:ascii="Book Antiqua" w:hAnsi="Book Antiqua"/>
          <w:sz w:val="24"/>
          <w:szCs w:val="24"/>
        </w:rPr>
        <w:t xml:space="preserve">massive hemorrhage, </w:t>
      </w:r>
      <w:r w:rsidR="002D42EB" w:rsidRPr="006169A3">
        <w:rPr>
          <w:rFonts w:ascii="Book Antiqua" w:hAnsi="Book Antiqua"/>
          <w:sz w:val="24"/>
          <w:szCs w:val="24"/>
        </w:rPr>
        <w:t xml:space="preserve">acute </w:t>
      </w:r>
      <w:r w:rsidR="00020C2F" w:rsidRPr="006169A3">
        <w:rPr>
          <w:rFonts w:ascii="Book Antiqua" w:hAnsi="Book Antiqua"/>
          <w:sz w:val="24"/>
          <w:szCs w:val="24"/>
        </w:rPr>
        <w:t xml:space="preserve">colonic pseudo-obstruction, </w:t>
      </w:r>
      <w:r w:rsidRPr="006169A3">
        <w:rPr>
          <w:rFonts w:ascii="Book Antiqua" w:hAnsi="Book Antiqua"/>
          <w:sz w:val="24"/>
          <w:szCs w:val="24"/>
        </w:rPr>
        <w:t xml:space="preserve">toxic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E56111" w:rsidRPr="006169A3">
        <w:rPr>
          <w:rFonts w:ascii="Book Antiqua" w:hAnsi="Book Antiqua"/>
          <w:sz w:val="24"/>
          <w:szCs w:val="24"/>
        </w:rPr>
        <w:t>,</w:t>
      </w:r>
      <w:r w:rsidR="002D42EB" w:rsidRPr="006169A3">
        <w:rPr>
          <w:rFonts w:ascii="Book Antiqua" w:hAnsi="Book Antiqua"/>
          <w:sz w:val="24"/>
          <w:szCs w:val="24"/>
        </w:rPr>
        <w:t xml:space="preserve"> and</w:t>
      </w:r>
      <w:r w:rsidRPr="006169A3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6169A3">
        <w:rPr>
          <w:rFonts w:ascii="Book Antiqua" w:hAnsi="Book Antiqua"/>
          <w:sz w:val="24"/>
          <w:szCs w:val="24"/>
        </w:rPr>
        <w:t>perforation</w:t>
      </w:r>
      <w:r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5B5AA5" w:rsidRPr="006169A3">
        <w:rPr>
          <w:rFonts w:ascii="Book Antiqua" w:hAnsi="Book Antiqua"/>
          <w:sz w:val="24"/>
          <w:szCs w:val="24"/>
          <w:vertAlign w:val="superscript"/>
        </w:rPr>
        <w:t>1</w:t>
      </w:r>
      <w:r w:rsidRPr="006169A3">
        <w:rPr>
          <w:rFonts w:ascii="Book Antiqua" w:hAnsi="Book Antiqua"/>
          <w:sz w:val="24"/>
          <w:szCs w:val="24"/>
          <w:vertAlign w:val="superscript"/>
        </w:rPr>
        <w:t>]</w:t>
      </w:r>
      <w:r w:rsidRPr="006169A3">
        <w:rPr>
          <w:rFonts w:ascii="Book Antiqua" w:hAnsi="Book Antiqua"/>
          <w:sz w:val="24"/>
          <w:szCs w:val="24"/>
        </w:rPr>
        <w:t xml:space="preserve">. </w:t>
      </w:r>
      <w:r w:rsidR="00DA721F" w:rsidRPr="006169A3">
        <w:rPr>
          <w:rFonts w:ascii="Book Antiqua" w:hAnsi="Book Antiqua"/>
          <w:sz w:val="24"/>
          <w:szCs w:val="24"/>
        </w:rPr>
        <w:t xml:space="preserve">However, </w:t>
      </w:r>
      <w:r w:rsidR="007F2B95" w:rsidRPr="006169A3">
        <w:rPr>
          <w:rFonts w:ascii="Book Antiqua" w:hAnsi="Book Antiqua"/>
          <w:sz w:val="24"/>
          <w:szCs w:val="24"/>
        </w:rPr>
        <w:t xml:space="preserve">CMV colitis has often been </w:t>
      </w:r>
      <w:r w:rsidR="003359D6" w:rsidRPr="006169A3">
        <w:rPr>
          <w:rFonts w:ascii="Book Antiqua" w:hAnsi="Book Antiqua"/>
          <w:sz w:val="24"/>
          <w:szCs w:val="24"/>
        </w:rPr>
        <w:t xml:space="preserve">missed </w:t>
      </w:r>
      <w:r w:rsidR="007F2B95" w:rsidRPr="006169A3">
        <w:rPr>
          <w:rFonts w:ascii="Book Antiqua" w:hAnsi="Book Antiqua"/>
          <w:sz w:val="24"/>
          <w:szCs w:val="24"/>
        </w:rPr>
        <w:t>by clinical physicians in</w:t>
      </w:r>
      <w:r w:rsidR="002D42EB" w:rsidRPr="006169A3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7F2B95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7F2B95" w:rsidRPr="006169A3">
        <w:rPr>
          <w:rFonts w:ascii="Book Antiqua" w:hAnsi="Book Antiqua"/>
          <w:sz w:val="24"/>
          <w:szCs w:val="24"/>
        </w:rPr>
        <w:t xml:space="preserve"> patients</w:t>
      </w:r>
      <w:r w:rsidR="00736C93" w:rsidRPr="006169A3">
        <w:rPr>
          <w:rFonts w:ascii="Book Antiqua" w:hAnsi="Book Antiqua"/>
          <w:sz w:val="24"/>
          <w:szCs w:val="24"/>
        </w:rPr>
        <w:t xml:space="preserve"> </w:t>
      </w:r>
      <w:r w:rsidR="0015639D" w:rsidRPr="006169A3">
        <w:rPr>
          <w:rFonts w:ascii="Book Antiqua" w:hAnsi="Book Antiqua"/>
          <w:sz w:val="24"/>
          <w:szCs w:val="24"/>
        </w:rPr>
        <w:t>presenting</w:t>
      </w:r>
      <w:r w:rsidR="00DA721F" w:rsidRPr="006169A3">
        <w:rPr>
          <w:rFonts w:ascii="Book Antiqua" w:hAnsi="Book Antiqua"/>
          <w:sz w:val="24"/>
          <w:szCs w:val="24"/>
        </w:rPr>
        <w:t xml:space="preserve"> with these serious </w:t>
      </w:r>
      <w:proofErr w:type="gramStart"/>
      <w:r w:rsidR="00DA721F" w:rsidRPr="006169A3">
        <w:rPr>
          <w:rFonts w:ascii="Book Antiqua" w:hAnsi="Book Antiqua"/>
          <w:sz w:val="24"/>
          <w:szCs w:val="24"/>
        </w:rPr>
        <w:t>complications</w:t>
      </w:r>
      <w:r w:rsidR="00DA721F"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5B5AA5" w:rsidRPr="006169A3">
        <w:rPr>
          <w:rFonts w:ascii="Book Antiqua" w:hAnsi="Book Antiqua"/>
          <w:sz w:val="24"/>
          <w:szCs w:val="24"/>
          <w:vertAlign w:val="superscript"/>
        </w:rPr>
        <w:t>2</w:t>
      </w:r>
      <w:r w:rsidR="00DA721F" w:rsidRPr="006169A3">
        <w:rPr>
          <w:rFonts w:ascii="Book Antiqua" w:hAnsi="Book Antiqua"/>
          <w:sz w:val="24"/>
          <w:szCs w:val="24"/>
          <w:vertAlign w:val="superscript"/>
        </w:rPr>
        <w:t>]</w:t>
      </w:r>
      <w:r w:rsidR="00DA721F" w:rsidRPr="006169A3">
        <w:rPr>
          <w:rFonts w:ascii="Book Antiqua" w:hAnsi="Book Antiqua"/>
          <w:sz w:val="24"/>
          <w:szCs w:val="24"/>
        </w:rPr>
        <w:t>.</w:t>
      </w:r>
      <w:r w:rsidR="00736C93" w:rsidRPr="006169A3">
        <w:rPr>
          <w:rFonts w:ascii="Book Antiqua" w:hAnsi="Book Antiqua"/>
          <w:sz w:val="24"/>
          <w:szCs w:val="24"/>
        </w:rPr>
        <w:t xml:space="preserve"> Furthermore, CMV colitis presenting </w:t>
      </w:r>
      <w:r w:rsidR="00E56111" w:rsidRPr="006169A3">
        <w:rPr>
          <w:rFonts w:ascii="Book Antiqua" w:hAnsi="Book Antiqua"/>
          <w:sz w:val="24"/>
          <w:szCs w:val="24"/>
        </w:rPr>
        <w:t xml:space="preserve">as </w:t>
      </w:r>
      <w:proofErr w:type="spellStart"/>
      <w:r w:rsidR="00B8106A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B8106A" w:rsidRPr="006169A3">
        <w:rPr>
          <w:rFonts w:ascii="Book Antiqua" w:hAnsi="Book Antiqua"/>
          <w:sz w:val="24"/>
          <w:szCs w:val="24"/>
        </w:rPr>
        <w:t xml:space="preserve"> in an </w:t>
      </w:r>
      <w:proofErr w:type="spellStart"/>
      <w:r w:rsidR="00B8106A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B8106A" w:rsidRPr="006169A3">
        <w:rPr>
          <w:rFonts w:ascii="Book Antiqua" w:hAnsi="Book Antiqua"/>
          <w:sz w:val="24"/>
          <w:szCs w:val="24"/>
        </w:rPr>
        <w:t xml:space="preserve"> adult has rarely </w:t>
      </w:r>
      <w:r w:rsidR="00E56111" w:rsidRPr="006169A3">
        <w:rPr>
          <w:rFonts w:ascii="Book Antiqua" w:hAnsi="Book Antiqua"/>
          <w:sz w:val="24"/>
          <w:szCs w:val="24"/>
        </w:rPr>
        <w:t xml:space="preserve">been </w:t>
      </w:r>
      <w:r w:rsidR="00B8106A" w:rsidRPr="006169A3">
        <w:rPr>
          <w:rFonts w:ascii="Book Antiqua" w:hAnsi="Book Antiqua"/>
          <w:sz w:val="24"/>
          <w:szCs w:val="24"/>
        </w:rPr>
        <w:t>reported.</w:t>
      </w:r>
    </w:p>
    <w:p w14:paraId="7E5F259D" w14:textId="1F0FBDDD" w:rsidR="002B572F" w:rsidRPr="006169A3" w:rsidRDefault="006C6F13" w:rsidP="007841AF">
      <w:pPr>
        <w:wordWrap/>
        <w:spacing w:line="360" w:lineRule="auto"/>
        <w:ind w:firstLineChars="150" w:firstLine="360"/>
        <w:rPr>
          <w:rFonts w:ascii="Book Antiqua" w:hAnsi="Book Antiqua"/>
          <w:b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Here we report on a case of CMV </w:t>
      </w:r>
      <w:proofErr w:type="spellStart"/>
      <w:r w:rsidRPr="006169A3">
        <w:rPr>
          <w:rFonts w:ascii="Book Antiqua" w:hAnsi="Book Antiqua"/>
          <w:sz w:val="24"/>
          <w:szCs w:val="24"/>
        </w:rPr>
        <w:t>ileo</w:t>
      </w:r>
      <w:r w:rsidR="002C37EC" w:rsidRPr="006169A3">
        <w:rPr>
          <w:rFonts w:ascii="Book Antiqua" w:hAnsi="Book Antiqua"/>
          <w:sz w:val="24"/>
          <w:szCs w:val="24"/>
        </w:rPr>
        <w:t>-pan</w:t>
      </w:r>
      <w:r w:rsidRPr="006169A3">
        <w:rPr>
          <w:rFonts w:ascii="Book Antiqua" w:hAnsi="Book Antiqua"/>
          <w:sz w:val="24"/>
          <w:szCs w:val="24"/>
        </w:rPr>
        <w:t>colitis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</w:t>
      </w:r>
      <w:r w:rsidR="00353407" w:rsidRPr="006169A3">
        <w:rPr>
          <w:rFonts w:ascii="Book Antiqua" w:hAnsi="Book Antiqua"/>
          <w:sz w:val="24"/>
          <w:szCs w:val="24"/>
        </w:rPr>
        <w:t xml:space="preserve">presenting as </w:t>
      </w:r>
      <w:r w:rsidR="002C37EC" w:rsidRPr="006169A3">
        <w:rPr>
          <w:rFonts w:ascii="Book Antiqua" w:hAnsi="Book Antiqua"/>
          <w:sz w:val="24"/>
          <w:szCs w:val="24"/>
        </w:rPr>
        <w:t xml:space="preserve">toxic </w:t>
      </w:r>
      <w:proofErr w:type="spellStart"/>
      <w:r w:rsidR="00353407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353407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 xml:space="preserve">and </w:t>
      </w:r>
      <w:r w:rsidR="002C37EC" w:rsidRPr="006169A3">
        <w:rPr>
          <w:rFonts w:ascii="Book Antiqua" w:hAnsi="Book Antiqua"/>
          <w:sz w:val="24"/>
          <w:szCs w:val="24"/>
        </w:rPr>
        <w:t xml:space="preserve">subsequent </w:t>
      </w:r>
      <w:r w:rsidRPr="006169A3">
        <w:rPr>
          <w:rFonts w:ascii="Book Antiqua" w:hAnsi="Book Antiqua"/>
          <w:sz w:val="24"/>
          <w:szCs w:val="24"/>
        </w:rPr>
        <w:t>massive hemorrhage</w:t>
      </w:r>
      <w:r w:rsidR="00353407" w:rsidRPr="006169A3">
        <w:rPr>
          <w:rFonts w:ascii="Book Antiqua" w:hAnsi="Book Antiqua"/>
          <w:sz w:val="24"/>
          <w:szCs w:val="24"/>
        </w:rPr>
        <w:t xml:space="preserve"> in an </w:t>
      </w:r>
      <w:proofErr w:type="spellStart"/>
      <w:r w:rsidR="00353407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353407" w:rsidRPr="006169A3">
        <w:rPr>
          <w:rFonts w:ascii="Book Antiqua" w:hAnsi="Book Antiqua"/>
          <w:sz w:val="24"/>
          <w:szCs w:val="24"/>
        </w:rPr>
        <w:t xml:space="preserve"> patient</w:t>
      </w:r>
      <w:r w:rsidR="00E56111" w:rsidRPr="006169A3">
        <w:rPr>
          <w:rFonts w:ascii="Book Antiqua" w:hAnsi="Book Antiqua"/>
          <w:sz w:val="24"/>
          <w:szCs w:val="24"/>
        </w:rPr>
        <w:t>.</w:t>
      </w:r>
      <w:r w:rsidR="00353407" w:rsidRPr="006169A3">
        <w:rPr>
          <w:rFonts w:ascii="Book Antiqua" w:hAnsi="Book Antiqua"/>
          <w:sz w:val="24"/>
          <w:szCs w:val="24"/>
        </w:rPr>
        <w:t xml:space="preserve"> </w:t>
      </w:r>
      <w:r w:rsidR="00E56111" w:rsidRPr="006169A3">
        <w:rPr>
          <w:rFonts w:ascii="Book Antiqua" w:hAnsi="Book Antiqua"/>
          <w:sz w:val="24"/>
          <w:szCs w:val="24"/>
        </w:rPr>
        <w:t xml:space="preserve">This case highlights </w:t>
      </w:r>
      <w:r w:rsidR="00353407" w:rsidRPr="006169A3">
        <w:rPr>
          <w:rFonts w:ascii="Book Antiqua" w:hAnsi="Book Antiqua"/>
          <w:sz w:val="24"/>
          <w:szCs w:val="24"/>
        </w:rPr>
        <w:t xml:space="preserve">that </w:t>
      </w:r>
      <w:bookmarkStart w:id="145" w:name="_Hlk11501772"/>
      <w:r w:rsidR="00E56111" w:rsidRPr="006169A3">
        <w:rPr>
          <w:rFonts w:ascii="Book Antiqua" w:hAnsi="Book Antiqua"/>
          <w:sz w:val="24"/>
          <w:szCs w:val="24"/>
        </w:rPr>
        <w:t xml:space="preserve">this condition </w:t>
      </w:r>
      <w:r w:rsidR="00353407" w:rsidRPr="006169A3">
        <w:rPr>
          <w:rFonts w:ascii="Book Antiqua" w:hAnsi="Book Antiqua"/>
          <w:sz w:val="24"/>
          <w:szCs w:val="24"/>
        </w:rPr>
        <w:t xml:space="preserve">should be considered as a possible differential diagnosis in </w:t>
      </w:r>
      <w:r w:rsidR="00B23ECC" w:rsidRPr="006169A3">
        <w:rPr>
          <w:rFonts w:ascii="Book Antiqua" w:hAnsi="Book Antiqua"/>
          <w:sz w:val="24"/>
          <w:szCs w:val="24"/>
        </w:rPr>
        <w:t>even non-immune compromised</w:t>
      </w:r>
      <w:r w:rsidR="00B23ECC" w:rsidRPr="006169A3" w:rsidDel="00E56111">
        <w:rPr>
          <w:rFonts w:ascii="Book Antiqua" w:hAnsi="Book Antiqua"/>
          <w:sz w:val="24"/>
          <w:szCs w:val="24"/>
        </w:rPr>
        <w:t xml:space="preserve"> </w:t>
      </w:r>
      <w:r w:rsidR="00353407" w:rsidRPr="006169A3">
        <w:rPr>
          <w:rFonts w:ascii="Book Antiqua" w:hAnsi="Book Antiqua"/>
          <w:sz w:val="24"/>
          <w:szCs w:val="24"/>
        </w:rPr>
        <w:t>patient</w:t>
      </w:r>
      <w:r w:rsidR="00E56111" w:rsidRPr="006169A3">
        <w:rPr>
          <w:rFonts w:ascii="Book Antiqua" w:hAnsi="Book Antiqua"/>
          <w:sz w:val="24"/>
          <w:szCs w:val="24"/>
        </w:rPr>
        <w:t>s</w:t>
      </w:r>
      <w:r w:rsidR="00353407" w:rsidRPr="006169A3">
        <w:rPr>
          <w:rFonts w:ascii="Book Antiqua" w:hAnsi="Book Antiqua"/>
          <w:sz w:val="24"/>
          <w:szCs w:val="24"/>
        </w:rPr>
        <w:t xml:space="preserve"> with </w:t>
      </w:r>
      <w:proofErr w:type="spellStart"/>
      <w:r w:rsidR="002C37EC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2C37EC" w:rsidRPr="006169A3">
        <w:rPr>
          <w:rFonts w:ascii="Book Antiqua" w:hAnsi="Book Antiqua"/>
          <w:sz w:val="24"/>
          <w:szCs w:val="24"/>
        </w:rPr>
        <w:t xml:space="preserve"> or </w:t>
      </w:r>
      <w:r w:rsidR="00353407" w:rsidRPr="006169A3">
        <w:rPr>
          <w:rFonts w:ascii="Book Antiqua" w:hAnsi="Book Antiqua"/>
          <w:sz w:val="24"/>
          <w:szCs w:val="24"/>
        </w:rPr>
        <w:t xml:space="preserve">intestinal pseudo-obstruction </w:t>
      </w:r>
      <w:r w:rsidR="002C37EC" w:rsidRPr="006169A3">
        <w:rPr>
          <w:rFonts w:ascii="Book Antiqua" w:hAnsi="Book Antiqua"/>
          <w:sz w:val="24"/>
          <w:szCs w:val="24"/>
        </w:rPr>
        <w:t xml:space="preserve">of </w:t>
      </w:r>
      <w:r w:rsidR="00353407" w:rsidRPr="006169A3">
        <w:rPr>
          <w:rFonts w:ascii="Book Antiqua" w:hAnsi="Book Antiqua"/>
          <w:sz w:val="24"/>
          <w:szCs w:val="24"/>
        </w:rPr>
        <w:t>un</w:t>
      </w:r>
      <w:r w:rsidR="002C37EC" w:rsidRPr="006169A3">
        <w:rPr>
          <w:rFonts w:ascii="Book Antiqua" w:hAnsi="Book Antiqua"/>
          <w:sz w:val="24"/>
          <w:szCs w:val="24"/>
        </w:rPr>
        <w:t>known</w:t>
      </w:r>
      <w:r w:rsidR="00353407" w:rsidRPr="006169A3">
        <w:rPr>
          <w:rFonts w:ascii="Book Antiqua" w:hAnsi="Book Antiqua"/>
          <w:sz w:val="24"/>
          <w:szCs w:val="24"/>
        </w:rPr>
        <w:t xml:space="preserve"> </w:t>
      </w:r>
      <w:r w:rsidR="002C37EC" w:rsidRPr="006169A3">
        <w:rPr>
          <w:rFonts w:ascii="Book Antiqua" w:hAnsi="Book Antiqua"/>
          <w:sz w:val="24"/>
          <w:szCs w:val="24"/>
        </w:rPr>
        <w:t>cause</w:t>
      </w:r>
      <w:r w:rsidR="00A6419F" w:rsidRPr="006169A3">
        <w:rPr>
          <w:rFonts w:ascii="Book Antiqua" w:hAnsi="Book Antiqua"/>
          <w:sz w:val="24"/>
          <w:szCs w:val="24"/>
        </w:rPr>
        <w:t>.</w:t>
      </w:r>
      <w:bookmarkEnd w:id="145"/>
    </w:p>
    <w:p w14:paraId="2332EC07" w14:textId="77777777" w:rsidR="006936BE" w:rsidRPr="006169A3" w:rsidRDefault="006936BE" w:rsidP="007841AF">
      <w:pPr>
        <w:wordWrap/>
        <w:spacing w:line="360" w:lineRule="auto"/>
        <w:rPr>
          <w:rFonts w:ascii="Book Antiqua" w:hAnsi="Book Antiqua"/>
          <w:b/>
          <w:sz w:val="24"/>
          <w:szCs w:val="24"/>
        </w:rPr>
      </w:pPr>
    </w:p>
    <w:p w14:paraId="50233532" w14:textId="77777777" w:rsidR="00080838" w:rsidRPr="006169A3" w:rsidRDefault="00080838" w:rsidP="00080838">
      <w:pPr>
        <w:spacing w:line="360" w:lineRule="auto"/>
        <w:rPr>
          <w:rFonts w:ascii="Book Antiqua" w:hAnsi="Book Antiqua"/>
          <w:b/>
          <w:color w:val="000000" w:themeColor="text1"/>
          <w:sz w:val="24"/>
          <w:szCs w:val="24"/>
        </w:rPr>
      </w:pPr>
      <w:r w:rsidRPr="006169A3">
        <w:rPr>
          <w:rFonts w:ascii="Book Antiqua" w:hAnsi="Book Antiqua"/>
          <w:b/>
          <w:color w:val="000000" w:themeColor="text1"/>
          <w:sz w:val="24"/>
          <w:szCs w:val="24"/>
        </w:rPr>
        <w:t>CASE PRESENTATION</w:t>
      </w:r>
    </w:p>
    <w:p w14:paraId="0B55AD80" w14:textId="310F1080" w:rsidR="00C07FEC" w:rsidRPr="006169A3" w:rsidRDefault="009F232A" w:rsidP="007841AF">
      <w:pPr>
        <w:wordWrap/>
        <w:spacing w:line="360" w:lineRule="auto"/>
        <w:rPr>
          <w:rFonts w:ascii="Book Antiqua" w:hAnsi="Book Antiqua"/>
          <w:b/>
          <w:bCs/>
          <w:i/>
          <w:sz w:val="24"/>
          <w:szCs w:val="24"/>
        </w:rPr>
      </w:pPr>
      <w:r w:rsidRPr="006169A3">
        <w:rPr>
          <w:rFonts w:ascii="Book Antiqua" w:hAnsi="Book Antiqua"/>
          <w:b/>
          <w:bCs/>
          <w:i/>
          <w:sz w:val="24"/>
          <w:szCs w:val="24"/>
        </w:rPr>
        <w:t>Chief complaints</w:t>
      </w:r>
    </w:p>
    <w:p w14:paraId="1384BC70" w14:textId="11CD7F2D" w:rsidR="00D84696" w:rsidRPr="006169A3" w:rsidRDefault="00C07FE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>Abdominal pain and constipation</w:t>
      </w:r>
    </w:p>
    <w:p w14:paraId="13949919" w14:textId="77777777" w:rsidR="00C07FEC" w:rsidRPr="006169A3" w:rsidRDefault="00C07FEC" w:rsidP="007841AF">
      <w:pPr>
        <w:wordWrap/>
        <w:spacing w:line="360" w:lineRule="auto"/>
        <w:rPr>
          <w:rFonts w:ascii="Book Antiqua" w:hAnsi="Book Antiqua"/>
          <w:b/>
          <w:bCs/>
          <w:sz w:val="24"/>
          <w:szCs w:val="24"/>
        </w:rPr>
      </w:pPr>
    </w:p>
    <w:p w14:paraId="2B49ED40" w14:textId="77777777" w:rsidR="009F232A" w:rsidRPr="006169A3" w:rsidRDefault="009F232A" w:rsidP="007841AF">
      <w:pPr>
        <w:wordWrap/>
        <w:spacing w:line="360" w:lineRule="auto"/>
        <w:rPr>
          <w:rFonts w:ascii="Book Antiqua" w:hAnsi="Book Antiqua"/>
          <w:b/>
          <w:bCs/>
          <w:sz w:val="24"/>
          <w:szCs w:val="24"/>
        </w:rPr>
      </w:pPr>
      <w:r w:rsidRPr="006169A3">
        <w:rPr>
          <w:rFonts w:ascii="Book Antiqua" w:hAnsi="Book Antiqua"/>
          <w:b/>
          <w:bCs/>
          <w:i/>
          <w:sz w:val="24"/>
          <w:szCs w:val="24"/>
        </w:rPr>
        <w:t>History of present illness</w:t>
      </w:r>
    </w:p>
    <w:p w14:paraId="0C3FF4C4" w14:textId="3A99D6F9" w:rsidR="00D84696" w:rsidRPr="006169A3" w:rsidRDefault="00D84696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>A 70-year-old man was referred to our hospital due to generalized abdominal pain and reduced stool passage over the previous 2 wk.</w:t>
      </w:r>
      <w:r w:rsidR="007A3BF0" w:rsidRPr="006169A3">
        <w:rPr>
          <w:rFonts w:ascii="Book Antiqua" w:hAnsi="Book Antiqua"/>
          <w:sz w:val="24"/>
          <w:szCs w:val="24"/>
        </w:rPr>
        <w:t xml:space="preserve"> He reported no melena or body weight loss.</w:t>
      </w:r>
    </w:p>
    <w:p w14:paraId="4E1F6BAB" w14:textId="77777777" w:rsidR="009F232A" w:rsidRPr="006169A3" w:rsidRDefault="009F232A" w:rsidP="007841AF">
      <w:pPr>
        <w:wordWrap/>
        <w:spacing w:line="360" w:lineRule="auto"/>
        <w:rPr>
          <w:rFonts w:ascii="Book Antiqua" w:hAnsi="Book Antiqua"/>
          <w:b/>
          <w:bCs/>
          <w:sz w:val="24"/>
          <w:szCs w:val="24"/>
        </w:rPr>
      </w:pPr>
    </w:p>
    <w:p w14:paraId="26725A89" w14:textId="77777777" w:rsidR="009F232A" w:rsidRPr="006169A3" w:rsidRDefault="009F232A" w:rsidP="007841AF">
      <w:pPr>
        <w:wordWrap/>
        <w:spacing w:line="360" w:lineRule="auto"/>
        <w:rPr>
          <w:rFonts w:ascii="Book Antiqua" w:hAnsi="Book Antiqua"/>
          <w:b/>
          <w:bCs/>
          <w:sz w:val="24"/>
          <w:szCs w:val="24"/>
        </w:rPr>
      </w:pPr>
      <w:r w:rsidRPr="006169A3">
        <w:rPr>
          <w:rFonts w:ascii="Book Antiqua" w:hAnsi="Book Antiqua"/>
          <w:b/>
          <w:bCs/>
          <w:i/>
          <w:sz w:val="24"/>
          <w:szCs w:val="24"/>
        </w:rPr>
        <w:t>History of past illness</w:t>
      </w:r>
    </w:p>
    <w:p w14:paraId="0C080454" w14:textId="50C76B1A" w:rsidR="009F232A" w:rsidRPr="006169A3" w:rsidRDefault="00C07FE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lastRenderedPageBreak/>
        <w:t>He had no history of abdominal surgery and no notable medical history</w:t>
      </w:r>
    </w:p>
    <w:p w14:paraId="0D64AC26" w14:textId="77777777" w:rsidR="00EA05AF" w:rsidRPr="006169A3" w:rsidRDefault="00EA05AF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</w:p>
    <w:p w14:paraId="273CC93D" w14:textId="77777777" w:rsidR="00605751" w:rsidRPr="006169A3" w:rsidRDefault="00605751" w:rsidP="007841AF">
      <w:pPr>
        <w:wordWrap/>
        <w:spacing w:line="360" w:lineRule="auto"/>
        <w:rPr>
          <w:rFonts w:ascii="Book Antiqua" w:hAnsi="Book Antiqua"/>
          <w:b/>
          <w:bCs/>
          <w:i/>
          <w:iCs/>
          <w:sz w:val="24"/>
          <w:szCs w:val="24"/>
        </w:rPr>
      </w:pPr>
      <w:r w:rsidRPr="006169A3">
        <w:rPr>
          <w:rFonts w:ascii="Book Antiqua" w:hAnsi="Book Antiqua"/>
          <w:b/>
          <w:bCs/>
          <w:i/>
          <w:iCs/>
          <w:sz w:val="24"/>
          <w:szCs w:val="24"/>
        </w:rPr>
        <w:t>Personal and family history</w:t>
      </w:r>
    </w:p>
    <w:p w14:paraId="1720622B" w14:textId="6200EFD1" w:rsidR="00605751" w:rsidRPr="006169A3" w:rsidRDefault="00605751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>He had no specific personal or family history</w:t>
      </w:r>
    </w:p>
    <w:p w14:paraId="1D528EBE" w14:textId="77777777" w:rsidR="002918EA" w:rsidRPr="006169A3" w:rsidRDefault="002918EA" w:rsidP="007841AF">
      <w:pPr>
        <w:wordWrap/>
        <w:spacing w:line="360" w:lineRule="auto"/>
        <w:rPr>
          <w:rFonts w:ascii="Book Antiqua" w:hAnsi="Book Antiqua"/>
          <w:iCs/>
          <w:color w:val="943634" w:themeColor="accent2" w:themeShade="BF"/>
          <w:sz w:val="24"/>
          <w:szCs w:val="24"/>
        </w:rPr>
      </w:pPr>
    </w:p>
    <w:p w14:paraId="3A6B9449" w14:textId="77777777" w:rsidR="009F232A" w:rsidRPr="006169A3" w:rsidRDefault="009F232A" w:rsidP="007841AF">
      <w:pPr>
        <w:wordWrap/>
        <w:spacing w:line="360" w:lineRule="auto"/>
        <w:rPr>
          <w:rFonts w:ascii="Book Antiqua" w:hAnsi="Book Antiqua"/>
          <w:b/>
          <w:bCs/>
          <w:sz w:val="24"/>
          <w:szCs w:val="24"/>
        </w:rPr>
      </w:pPr>
      <w:r w:rsidRPr="006169A3">
        <w:rPr>
          <w:rFonts w:ascii="Book Antiqua" w:hAnsi="Book Antiqua"/>
          <w:b/>
          <w:bCs/>
          <w:i/>
          <w:sz w:val="24"/>
          <w:szCs w:val="24"/>
        </w:rPr>
        <w:t>Physical examination upon admission</w:t>
      </w:r>
    </w:p>
    <w:p w14:paraId="4C2475C8" w14:textId="2C941175" w:rsidR="009F232A" w:rsidRPr="006169A3" w:rsidRDefault="007A3BF0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>The patient</w:t>
      </w:r>
      <w:proofErr w:type="gramStart"/>
      <w:r w:rsidRPr="006169A3">
        <w:rPr>
          <w:rFonts w:ascii="Book Antiqua" w:hAnsi="Book Antiqua"/>
          <w:sz w:val="24"/>
          <w:szCs w:val="24"/>
        </w:rPr>
        <w:t>’</w:t>
      </w:r>
      <w:proofErr w:type="gramEnd"/>
      <w:r w:rsidRPr="006169A3">
        <w:rPr>
          <w:rFonts w:ascii="Book Antiqua" w:hAnsi="Book Antiqua"/>
          <w:sz w:val="24"/>
          <w:szCs w:val="24"/>
        </w:rPr>
        <w:t xml:space="preserve">s temperature was 38.4 </w:t>
      </w:r>
      <w:r w:rsidR="00760F0C" w:rsidRPr="006169A3">
        <w:rPr>
          <w:rFonts w:ascii="宋体" w:eastAsia="宋体" w:hAnsi="宋体" w:cs="宋体" w:hint="eastAsia"/>
          <w:sz w:val="24"/>
          <w:szCs w:val="24"/>
          <w:lang w:eastAsia="zh-CN"/>
        </w:rPr>
        <w:t>℃</w:t>
      </w:r>
      <w:r w:rsidRPr="006169A3">
        <w:rPr>
          <w:rFonts w:ascii="Book Antiqua" w:hAnsi="Book Antiqua"/>
          <w:sz w:val="24"/>
          <w:szCs w:val="24"/>
        </w:rPr>
        <w:t>. His physical examination revealed a distended abdomen with tenderness and hypoactive bowel sounds.</w:t>
      </w:r>
    </w:p>
    <w:p w14:paraId="7BDB1F50" w14:textId="77777777" w:rsidR="007A3BF0" w:rsidRPr="006169A3" w:rsidRDefault="007A3BF0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</w:p>
    <w:p w14:paraId="2DC75B84" w14:textId="77777777" w:rsidR="009F232A" w:rsidRPr="006169A3" w:rsidRDefault="009F232A" w:rsidP="007841AF">
      <w:pPr>
        <w:wordWrap/>
        <w:spacing w:line="360" w:lineRule="auto"/>
        <w:rPr>
          <w:rFonts w:ascii="Book Antiqua" w:hAnsi="Book Antiqua"/>
          <w:b/>
          <w:bCs/>
          <w:sz w:val="24"/>
          <w:szCs w:val="24"/>
        </w:rPr>
      </w:pPr>
      <w:r w:rsidRPr="006169A3">
        <w:rPr>
          <w:rFonts w:ascii="Book Antiqua" w:hAnsi="Book Antiqua"/>
          <w:b/>
          <w:bCs/>
          <w:i/>
          <w:sz w:val="24"/>
          <w:szCs w:val="24"/>
        </w:rPr>
        <w:t>Laboratory examinations</w:t>
      </w:r>
    </w:p>
    <w:p w14:paraId="116D1D86" w14:textId="49D9FB4E" w:rsidR="006E1679" w:rsidRPr="006169A3" w:rsidRDefault="007A3BF0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Laboratory testing </w:t>
      </w:r>
      <w:r w:rsidR="00605751" w:rsidRPr="006169A3">
        <w:rPr>
          <w:rFonts w:ascii="Book Antiqua" w:hAnsi="Book Antiqua"/>
          <w:sz w:val="24"/>
          <w:szCs w:val="24"/>
        </w:rPr>
        <w:t xml:space="preserve">upon admission </w:t>
      </w:r>
      <w:r w:rsidRPr="006169A3">
        <w:rPr>
          <w:rFonts w:ascii="Book Antiqua" w:hAnsi="Book Antiqua"/>
          <w:sz w:val="24"/>
          <w:szCs w:val="24"/>
        </w:rPr>
        <w:t>revealed; low hemoglobin (11.2 g/</w:t>
      </w:r>
      <w:proofErr w:type="spellStart"/>
      <w:r w:rsidRPr="006169A3">
        <w:rPr>
          <w:rFonts w:ascii="Book Antiqua" w:hAnsi="Book Antiqua"/>
          <w:sz w:val="24"/>
          <w:szCs w:val="24"/>
        </w:rPr>
        <w:t>dL</w:t>
      </w:r>
      <w:proofErr w:type="spellEnd"/>
      <w:r w:rsidRPr="006169A3">
        <w:rPr>
          <w:rFonts w:ascii="Book Antiqua" w:hAnsi="Book Antiqua"/>
          <w:sz w:val="24"/>
          <w:szCs w:val="24"/>
        </w:rPr>
        <w:t>; normal, 13</w:t>
      </w:r>
      <w:r w:rsidR="00760F0C" w:rsidRPr="006169A3">
        <w:rPr>
          <w:rFonts w:ascii="Book Antiqua" w:eastAsia="宋体" w:hAnsi="Book Antiqua"/>
          <w:sz w:val="24"/>
          <w:szCs w:val="24"/>
          <w:lang w:eastAsia="zh-CN"/>
        </w:rPr>
        <w:t>-</w:t>
      </w:r>
      <w:r w:rsidRPr="006169A3">
        <w:rPr>
          <w:rFonts w:ascii="Book Antiqua" w:hAnsi="Book Antiqua"/>
          <w:sz w:val="24"/>
          <w:szCs w:val="24"/>
        </w:rPr>
        <w:t>17 g/</w:t>
      </w:r>
      <w:proofErr w:type="spellStart"/>
      <w:r w:rsidRPr="006169A3">
        <w:rPr>
          <w:rFonts w:ascii="Book Antiqua" w:hAnsi="Book Antiqua"/>
          <w:sz w:val="24"/>
          <w:szCs w:val="24"/>
        </w:rPr>
        <w:t>d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), </w:t>
      </w:r>
      <w:proofErr w:type="spellStart"/>
      <w:r w:rsidRPr="006169A3">
        <w:rPr>
          <w:rFonts w:ascii="Book Antiqua" w:hAnsi="Book Antiqua"/>
          <w:sz w:val="24"/>
          <w:szCs w:val="24"/>
        </w:rPr>
        <w:t>neutrophilic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leukocytosis (</w:t>
      </w:r>
      <w:r w:rsidR="00760F0C" w:rsidRPr="006169A3">
        <w:rPr>
          <w:rFonts w:ascii="Book Antiqua" w:hAnsi="Book Antiqua"/>
          <w:sz w:val="24"/>
          <w:szCs w:val="24"/>
        </w:rPr>
        <w:t>white blood cell,</w:t>
      </w:r>
      <w:r w:rsidRPr="006169A3">
        <w:rPr>
          <w:rFonts w:ascii="Book Antiqua" w:hAnsi="Book Antiqua"/>
          <w:sz w:val="24"/>
          <w:szCs w:val="24"/>
        </w:rPr>
        <w:t xml:space="preserve"> 12200 cells/m</w:t>
      </w:r>
      <w:r w:rsidR="00760F0C" w:rsidRPr="006169A3">
        <w:rPr>
          <w:rFonts w:ascii="Book Antiqua" w:hAnsi="Book Antiqua"/>
          <w:sz w:val="24"/>
          <w:szCs w:val="24"/>
        </w:rPr>
        <w:t>L</w:t>
      </w:r>
      <w:r w:rsidRPr="006169A3">
        <w:rPr>
          <w:rFonts w:ascii="Book Antiqua" w:hAnsi="Book Antiqua"/>
          <w:sz w:val="24"/>
          <w:szCs w:val="24"/>
        </w:rPr>
        <w:t>; normal, 3900</w:t>
      </w:r>
      <w:r w:rsidR="00760F0C" w:rsidRPr="006169A3">
        <w:rPr>
          <w:rFonts w:ascii="Book Antiqua" w:hAnsi="Book Antiqua"/>
          <w:sz w:val="24"/>
          <w:szCs w:val="24"/>
        </w:rPr>
        <w:t>-</w:t>
      </w:r>
      <w:r w:rsidRPr="006169A3">
        <w:rPr>
          <w:rFonts w:ascii="Book Antiqua" w:hAnsi="Book Antiqua"/>
          <w:sz w:val="24"/>
          <w:szCs w:val="24"/>
        </w:rPr>
        <w:t>10600 cells/m</w:t>
      </w:r>
      <w:r w:rsidR="00760F0C" w:rsidRPr="006169A3">
        <w:rPr>
          <w:rFonts w:ascii="Book Antiqua" w:hAnsi="Book Antiqua"/>
          <w:sz w:val="24"/>
          <w:szCs w:val="24"/>
        </w:rPr>
        <w:t>L</w:t>
      </w:r>
      <w:r w:rsidRPr="006169A3">
        <w:rPr>
          <w:rFonts w:ascii="Book Antiqua" w:hAnsi="Book Antiqua"/>
          <w:sz w:val="24"/>
          <w:szCs w:val="24"/>
        </w:rPr>
        <w:t>; neutrophils 88.7%), high C-reactive protein (CRP; 29.1 mg/</w:t>
      </w:r>
      <w:proofErr w:type="spellStart"/>
      <w:r w:rsidRPr="006169A3">
        <w:rPr>
          <w:rFonts w:ascii="Book Antiqua" w:hAnsi="Book Antiqua"/>
          <w:sz w:val="24"/>
          <w:szCs w:val="24"/>
        </w:rPr>
        <w:t>dL</w:t>
      </w:r>
      <w:proofErr w:type="spellEnd"/>
      <w:r w:rsidRPr="006169A3">
        <w:rPr>
          <w:rFonts w:ascii="Book Antiqua" w:hAnsi="Book Antiqua"/>
          <w:sz w:val="24"/>
          <w:szCs w:val="24"/>
        </w:rPr>
        <w:t>; normal, &lt; 0.5 mg/</w:t>
      </w:r>
      <w:proofErr w:type="spellStart"/>
      <w:r w:rsidRPr="006169A3">
        <w:rPr>
          <w:rFonts w:ascii="Book Antiqua" w:hAnsi="Book Antiqua"/>
          <w:sz w:val="24"/>
          <w:szCs w:val="24"/>
        </w:rPr>
        <w:t>dL</w:t>
      </w:r>
      <w:proofErr w:type="spellEnd"/>
      <w:r w:rsidRPr="006169A3">
        <w:rPr>
          <w:rFonts w:ascii="Book Antiqua" w:hAnsi="Book Antiqua"/>
          <w:sz w:val="24"/>
          <w:szCs w:val="24"/>
        </w:rPr>
        <w:t>), high erythrocyte sedimentation rate (101</w:t>
      </w:r>
      <w:r w:rsidR="00760F0C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mm/h; normal, &lt; 20</w:t>
      </w:r>
      <w:r w:rsidR="00760F0C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 xml:space="preserve">mm/h), and negativity for anti-nuclear antibody, human immunodeficiency virus. Other laboratory findings included normal renal, </w:t>
      </w:r>
      <w:r w:rsidR="00172EA4" w:rsidRPr="006169A3">
        <w:rPr>
          <w:rFonts w:ascii="Book Antiqua" w:hAnsi="Book Antiqua"/>
          <w:sz w:val="24"/>
          <w:szCs w:val="24"/>
        </w:rPr>
        <w:t>hepatic</w:t>
      </w:r>
      <w:r w:rsidRPr="006169A3">
        <w:rPr>
          <w:rFonts w:ascii="Book Antiqua" w:hAnsi="Book Antiqua"/>
          <w:sz w:val="24"/>
          <w:szCs w:val="24"/>
        </w:rPr>
        <w:t xml:space="preserve"> and thyroid function, and normal electrolyte results.</w:t>
      </w:r>
      <w:r w:rsidR="006E1679" w:rsidRPr="006169A3">
        <w:rPr>
          <w:rFonts w:ascii="Book Antiqua" w:hAnsi="Book Antiqua"/>
          <w:sz w:val="24"/>
          <w:szCs w:val="24"/>
        </w:rPr>
        <w:t xml:space="preserve"> Stool cultures for Clostridium </w:t>
      </w:r>
      <w:proofErr w:type="spellStart"/>
      <w:r w:rsidR="006E1679" w:rsidRPr="006169A3">
        <w:rPr>
          <w:rFonts w:ascii="Book Antiqua" w:hAnsi="Book Antiqua"/>
          <w:sz w:val="24"/>
          <w:szCs w:val="24"/>
        </w:rPr>
        <w:t>difficile</w:t>
      </w:r>
      <w:proofErr w:type="spellEnd"/>
      <w:r w:rsidR="006E1679" w:rsidRPr="006169A3">
        <w:rPr>
          <w:rFonts w:ascii="Book Antiqua" w:hAnsi="Book Antiqua"/>
          <w:sz w:val="24"/>
          <w:szCs w:val="24"/>
        </w:rPr>
        <w:t xml:space="preserve"> and enteric pathogens and blood cultures were all negative.</w:t>
      </w:r>
    </w:p>
    <w:p w14:paraId="4F1A06A7" w14:textId="77777777" w:rsidR="007A3BF0" w:rsidRPr="006169A3" w:rsidRDefault="007A3BF0" w:rsidP="007841AF">
      <w:pPr>
        <w:wordWrap/>
        <w:spacing w:line="360" w:lineRule="auto"/>
        <w:rPr>
          <w:rFonts w:ascii="Book Antiqua" w:hAnsi="Book Antiqua"/>
          <w:b/>
          <w:color w:val="FF0000"/>
          <w:sz w:val="24"/>
          <w:szCs w:val="24"/>
        </w:rPr>
      </w:pPr>
    </w:p>
    <w:p w14:paraId="4E2920E4" w14:textId="77777777" w:rsidR="009F232A" w:rsidRPr="006169A3" w:rsidRDefault="009F232A" w:rsidP="007841AF">
      <w:pPr>
        <w:wordWrap/>
        <w:spacing w:line="360" w:lineRule="auto"/>
        <w:rPr>
          <w:rFonts w:ascii="Book Antiqua" w:hAnsi="Book Antiqua"/>
          <w:b/>
          <w:bCs/>
          <w:i/>
          <w:sz w:val="24"/>
          <w:szCs w:val="24"/>
        </w:rPr>
      </w:pPr>
      <w:r w:rsidRPr="006169A3">
        <w:rPr>
          <w:rFonts w:ascii="Book Antiqua" w:hAnsi="Book Antiqua"/>
          <w:b/>
          <w:bCs/>
          <w:i/>
          <w:sz w:val="24"/>
          <w:szCs w:val="24"/>
        </w:rPr>
        <w:t>Imaging examinations</w:t>
      </w:r>
    </w:p>
    <w:p w14:paraId="1372947C" w14:textId="01CC92E0" w:rsidR="00522B0B" w:rsidRPr="006169A3" w:rsidRDefault="00944FFA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>Abdominal c</w:t>
      </w:r>
      <w:r w:rsidR="004008E8" w:rsidRPr="006169A3">
        <w:rPr>
          <w:rFonts w:ascii="Book Antiqua" w:hAnsi="Book Antiqua"/>
          <w:sz w:val="24"/>
          <w:szCs w:val="24"/>
        </w:rPr>
        <w:t>omputed tomography</w:t>
      </w:r>
      <w:r w:rsidR="00BB093E" w:rsidRPr="006169A3">
        <w:rPr>
          <w:rFonts w:ascii="Book Antiqua" w:hAnsi="Book Antiqua"/>
          <w:sz w:val="24"/>
          <w:szCs w:val="24"/>
        </w:rPr>
        <w:t xml:space="preserve"> (CT)</w:t>
      </w:r>
      <w:r w:rsidR="004008E8" w:rsidRPr="006169A3">
        <w:rPr>
          <w:rFonts w:ascii="Book Antiqua" w:hAnsi="Book Antiqua"/>
          <w:sz w:val="24"/>
          <w:szCs w:val="24"/>
        </w:rPr>
        <w:t xml:space="preserve"> and X-ray imaging </w:t>
      </w:r>
      <w:r w:rsidRPr="006169A3">
        <w:rPr>
          <w:rFonts w:ascii="Book Antiqua" w:hAnsi="Book Antiqua"/>
          <w:sz w:val="24"/>
          <w:szCs w:val="24"/>
        </w:rPr>
        <w:t>showed</w:t>
      </w:r>
      <w:r w:rsidR="004008E8" w:rsidRPr="006169A3">
        <w:rPr>
          <w:rFonts w:ascii="Book Antiqua" w:hAnsi="Book Antiqua"/>
          <w:sz w:val="24"/>
          <w:szCs w:val="24"/>
        </w:rPr>
        <w:t xml:space="preserve"> </w:t>
      </w:r>
      <w:r w:rsidR="00C60BC7" w:rsidRPr="006169A3">
        <w:rPr>
          <w:rFonts w:ascii="Book Antiqua" w:hAnsi="Book Antiqua"/>
          <w:sz w:val="24"/>
          <w:szCs w:val="24"/>
        </w:rPr>
        <w:t>marked</w:t>
      </w:r>
      <w:r w:rsidR="00197E17" w:rsidRPr="006169A3">
        <w:rPr>
          <w:rFonts w:ascii="Book Antiqua" w:hAnsi="Book Antiqua"/>
          <w:sz w:val="24"/>
          <w:szCs w:val="24"/>
        </w:rPr>
        <w:t xml:space="preserve"> diffuse</w:t>
      </w:r>
      <w:r w:rsidR="00C60BC7" w:rsidRPr="006169A3">
        <w:rPr>
          <w:rFonts w:ascii="Book Antiqua" w:hAnsi="Book Antiqua"/>
          <w:sz w:val="24"/>
          <w:szCs w:val="24"/>
        </w:rPr>
        <w:t xml:space="preserve"> </w:t>
      </w:r>
      <w:r w:rsidR="004008E8" w:rsidRPr="006169A3">
        <w:rPr>
          <w:rFonts w:ascii="Book Antiqua" w:hAnsi="Book Antiqua"/>
          <w:sz w:val="24"/>
          <w:szCs w:val="24"/>
        </w:rPr>
        <w:t xml:space="preserve">dilatation of the </w:t>
      </w:r>
      <w:r w:rsidR="00197E17" w:rsidRPr="006169A3">
        <w:rPr>
          <w:rFonts w:ascii="Book Antiqua" w:hAnsi="Book Antiqua"/>
          <w:sz w:val="24"/>
          <w:szCs w:val="24"/>
        </w:rPr>
        <w:t>ileum a</w:t>
      </w:r>
      <w:r w:rsidR="00C60BC7" w:rsidRPr="006169A3">
        <w:rPr>
          <w:rFonts w:ascii="Book Antiqua" w:hAnsi="Book Antiqua"/>
          <w:sz w:val="24"/>
          <w:szCs w:val="24"/>
        </w:rPr>
        <w:t xml:space="preserve">nd </w:t>
      </w:r>
      <w:r w:rsidR="004008E8" w:rsidRPr="006169A3">
        <w:rPr>
          <w:rFonts w:ascii="Book Antiqua" w:hAnsi="Book Antiqua"/>
          <w:sz w:val="24"/>
          <w:szCs w:val="24"/>
        </w:rPr>
        <w:t xml:space="preserve">entire colon </w:t>
      </w:r>
      <w:r w:rsidR="00B23ECC" w:rsidRPr="006169A3">
        <w:rPr>
          <w:rFonts w:ascii="Book Antiqua" w:hAnsi="Book Antiqua"/>
          <w:sz w:val="24"/>
          <w:szCs w:val="24"/>
        </w:rPr>
        <w:t xml:space="preserve">but no </w:t>
      </w:r>
      <w:r w:rsidR="004008E8" w:rsidRPr="006169A3">
        <w:rPr>
          <w:rFonts w:ascii="Book Antiqua" w:hAnsi="Book Antiqua"/>
          <w:sz w:val="24"/>
          <w:szCs w:val="24"/>
        </w:rPr>
        <w:t xml:space="preserve">definite obstructive lesion </w:t>
      </w:r>
      <w:r w:rsidR="002D0892" w:rsidRPr="006169A3">
        <w:rPr>
          <w:rFonts w:ascii="Book Antiqua" w:hAnsi="Book Antiqua"/>
          <w:sz w:val="24"/>
          <w:szCs w:val="24"/>
        </w:rPr>
        <w:t>(Figure 1).</w:t>
      </w:r>
      <w:r w:rsidR="004008E8" w:rsidRPr="006169A3">
        <w:rPr>
          <w:rFonts w:ascii="Book Antiqua" w:hAnsi="Book Antiqua"/>
          <w:sz w:val="24"/>
          <w:szCs w:val="24"/>
        </w:rPr>
        <w:t xml:space="preserve"> </w:t>
      </w:r>
      <w:r w:rsidR="000022F8" w:rsidRPr="006169A3">
        <w:rPr>
          <w:rFonts w:ascii="Book Antiqua" w:hAnsi="Book Antiqua"/>
          <w:sz w:val="24"/>
          <w:szCs w:val="24"/>
        </w:rPr>
        <w:t>Minimum colon diameter was 7 cm</w:t>
      </w:r>
      <w:r w:rsidR="004008E8" w:rsidRPr="006169A3">
        <w:rPr>
          <w:rFonts w:ascii="Book Antiqua" w:hAnsi="Book Antiqua"/>
          <w:sz w:val="24"/>
          <w:szCs w:val="24"/>
        </w:rPr>
        <w:t xml:space="preserve">, </w:t>
      </w:r>
      <w:r w:rsidR="00B23ECC" w:rsidRPr="006169A3">
        <w:rPr>
          <w:rFonts w:ascii="Book Antiqua" w:hAnsi="Book Antiqua"/>
          <w:sz w:val="24"/>
          <w:szCs w:val="24"/>
        </w:rPr>
        <w:t xml:space="preserve">which was </w:t>
      </w:r>
      <w:r w:rsidR="004008E8" w:rsidRPr="006169A3">
        <w:rPr>
          <w:rFonts w:ascii="Book Antiqua" w:hAnsi="Book Antiqua"/>
          <w:sz w:val="24"/>
          <w:szCs w:val="24"/>
        </w:rPr>
        <w:t xml:space="preserve">consistent with a diagnosis of </w:t>
      </w:r>
      <w:proofErr w:type="spellStart"/>
      <w:r w:rsidR="004008E8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2573FA" w:rsidRPr="006169A3">
        <w:rPr>
          <w:rFonts w:ascii="Book Antiqua" w:hAnsi="Book Antiqua"/>
          <w:sz w:val="24"/>
          <w:szCs w:val="24"/>
        </w:rPr>
        <w:t>.</w:t>
      </w:r>
    </w:p>
    <w:p w14:paraId="4E2A1ACF" w14:textId="77777777" w:rsidR="00522B0B" w:rsidRPr="006169A3" w:rsidRDefault="00522B0B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</w:p>
    <w:p w14:paraId="325262AC" w14:textId="54E4CEB6" w:rsidR="00522B0B" w:rsidRPr="006169A3" w:rsidRDefault="00522B0B" w:rsidP="007841AF">
      <w:pPr>
        <w:wordWrap/>
        <w:spacing w:line="360" w:lineRule="auto"/>
        <w:rPr>
          <w:rFonts w:ascii="Book Antiqua" w:hAnsi="Book Antiqua"/>
          <w:b/>
          <w:bCs/>
          <w:i/>
          <w:sz w:val="24"/>
          <w:szCs w:val="24"/>
        </w:rPr>
      </w:pPr>
      <w:proofErr w:type="spellStart"/>
      <w:r w:rsidRPr="006169A3">
        <w:rPr>
          <w:rFonts w:ascii="Book Antiqua" w:hAnsi="Book Antiqua"/>
          <w:b/>
          <w:bCs/>
          <w:i/>
          <w:sz w:val="24"/>
          <w:szCs w:val="24"/>
        </w:rPr>
        <w:t>Colonoscopic</w:t>
      </w:r>
      <w:proofErr w:type="spellEnd"/>
      <w:r w:rsidRPr="006169A3">
        <w:rPr>
          <w:rFonts w:ascii="Book Antiqua" w:hAnsi="Book Antiqua"/>
          <w:b/>
          <w:bCs/>
          <w:i/>
          <w:sz w:val="24"/>
          <w:szCs w:val="24"/>
        </w:rPr>
        <w:t xml:space="preserve"> and further diagnostic work-up</w:t>
      </w:r>
      <w:r w:rsidR="00A727B7" w:rsidRPr="006169A3">
        <w:rPr>
          <w:rFonts w:ascii="Book Antiqua" w:hAnsi="Book Antiqua"/>
          <w:b/>
          <w:bCs/>
          <w:i/>
          <w:sz w:val="24"/>
          <w:szCs w:val="24"/>
        </w:rPr>
        <w:t xml:space="preserve"> </w:t>
      </w:r>
      <w:r w:rsidR="003144A9" w:rsidRPr="006169A3">
        <w:rPr>
          <w:rFonts w:ascii="Book Antiqua" w:hAnsi="Book Antiqua"/>
          <w:b/>
          <w:bCs/>
          <w:i/>
          <w:sz w:val="24"/>
          <w:szCs w:val="24"/>
        </w:rPr>
        <w:t>on</w:t>
      </w:r>
      <w:r w:rsidR="00A727B7" w:rsidRPr="006169A3">
        <w:rPr>
          <w:rFonts w:ascii="Book Antiqua" w:hAnsi="Book Antiqua"/>
          <w:b/>
          <w:bCs/>
          <w:i/>
          <w:sz w:val="24"/>
          <w:szCs w:val="24"/>
        </w:rPr>
        <w:t xml:space="preserve"> clinical </w:t>
      </w:r>
      <w:r w:rsidR="003144A9" w:rsidRPr="006169A3">
        <w:rPr>
          <w:rFonts w:ascii="Book Antiqua" w:hAnsi="Book Antiqua"/>
          <w:b/>
          <w:bCs/>
          <w:i/>
          <w:sz w:val="24"/>
          <w:szCs w:val="24"/>
        </w:rPr>
        <w:t xml:space="preserve">time </w:t>
      </w:r>
      <w:r w:rsidR="00A727B7" w:rsidRPr="006169A3">
        <w:rPr>
          <w:rFonts w:ascii="Book Antiqua" w:hAnsi="Book Antiqua"/>
          <w:b/>
          <w:bCs/>
          <w:i/>
          <w:sz w:val="24"/>
          <w:szCs w:val="24"/>
        </w:rPr>
        <w:t>course</w:t>
      </w:r>
    </w:p>
    <w:p w14:paraId="1DB61C4F" w14:textId="77777777" w:rsidR="00760F0C" w:rsidRPr="006169A3" w:rsidRDefault="002573FA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  <w:proofErr w:type="spellStart"/>
      <w:r w:rsidRPr="006169A3">
        <w:rPr>
          <w:rFonts w:ascii="Book Antiqua" w:hAnsi="Book Antiqua"/>
          <w:sz w:val="24"/>
          <w:szCs w:val="24"/>
        </w:rPr>
        <w:t>Sigmoidoscopy</w:t>
      </w:r>
      <w:proofErr w:type="spellEnd"/>
      <w:r w:rsidR="00E80AA5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 xml:space="preserve">revealed </w:t>
      </w:r>
      <w:r w:rsidR="00197E17" w:rsidRPr="006169A3">
        <w:rPr>
          <w:rFonts w:ascii="Book Antiqua" w:hAnsi="Book Antiqua"/>
          <w:sz w:val="24"/>
          <w:szCs w:val="24"/>
        </w:rPr>
        <w:t xml:space="preserve">diffuse ulcerative and hyperemic </w:t>
      </w:r>
      <w:r w:rsidR="00A208AA" w:rsidRPr="006169A3">
        <w:rPr>
          <w:rFonts w:ascii="Book Antiqua" w:hAnsi="Book Antiqua"/>
          <w:sz w:val="24"/>
          <w:szCs w:val="24"/>
        </w:rPr>
        <w:t xml:space="preserve">mucosa </w:t>
      </w:r>
      <w:r w:rsidRPr="006169A3">
        <w:rPr>
          <w:rFonts w:ascii="Book Antiqua" w:hAnsi="Book Antiqua"/>
          <w:sz w:val="24"/>
          <w:szCs w:val="24"/>
        </w:rPr>
        <w:t>with friability</w:t>
      </w:r>
      <w:r w:rsidR="00A208AA" w:rsidRPr="006169A3">
        <w:rPr>
          <w:rFonts w:ascii="Book Antiqua" w:hAnsi="Book Antiqua"/>
          <w:sz w:val="24"/>
          <w:szCs w:val="24"/>
        </w:rPr>
        <w:t xml:space="preserve"> and edema, and </w:t>
      </w:r>
      <w:r w:rsidR="00B23ECC" w:rsidRPr="006169A3">
        <w:rPr>
          <w:rFonts w:ascii="Book Antiqua" w:hAnsi="Book Antiqua"/>
          <w:sz w:val="24"/>
          <w:szCs w:val="24"/>
        </w:rPr>
        <w:t xml:space="preserve">a </w:t>
      </w:r>
      <w:r w:rsidR="00A208AA" w:rsidRPr="006169A3">
        <w:rPr>
          <w:rFonts w:ascii="Book Antiqua" w:hAnsi="Book Antiqua"/>
          <w:sz w:val="24"/>
          <w:szCs w:val="24"/>
        </w:rPr>
        <w:t xml:space="preserve">large amount of </w:t>
      </w:r>
      <w:r w:rsidR="00B23ECC" w:rsidRPr="006169A3">
        <w:rPr>
          <w:rFonts w:ascii="Book Antiqua" w:hAnsi="Book Antiqua"/>
          <w:sz w:val="24"/>
          <w:szCs w:val="24"/>
        </w:rPr>
        <w:t>fecal matter</w:t>
      </w:r>
      <w:r w:rsidR="00A208AA" w:rsidRPr="006169A3">
        <w:rPr>
          <w:rFonts w:ascii="Book Antiqua" w:hAnsi="Book Antiqua"/>
          <w:sz w:val="24"/>
          <w:szCs w:val="24"/>
        </w:rPr>
        <w:t xml:space="preserve">, which prevented visualization of </w:t>
      </w:r>
      <w:r w:rsidR="00B23ECC" w:rsidRPr="006169A3">
        <w:rPr>
          <w:rFonts w:ascii="Book Antiqua" w:hAnsi="Book Antiqua"/>
          <w:sz w:val="24"/>
          <w:szCs w:val="24"/>
        </w:rPr>
        <w:t xml:space="preserve">the </w:t>
      </w:r>
      <w:r w:rsidR="00A208AA" w:rsidRPr="006169A3">
        <w:rPr>
          <w:rFonts w:ascii="Book Antiqua" w:hAnsi="Book Antiqua"/>
          <w:sz w:val="24"/>
          <w:szCs w:val="24"/>
        </w:rPr>
        <w:t>colon wall.</w:t>
      </w:r>
      <w:r w:rsidR="00420E33" w:rsidRPr="006169A3">
        <w:rPr>
          <w:rFonts w:ascii="Book Antiqua" w:hAnsi="Book Antiqua"/>
          <w:sz w:val="24"/>
          <w:szCs w:val="24"/>
        </w:rPr>
        <w:t xml:space="preserve"> </w:t>
      </w:r>
      <w:r w:rsidR="00CA68B8" w:rsidRPr="006169A3">
        <w:rPr>
          <w:rFonts w:ascii="Book Antiqua" w:hAnsi="Book Antiqua"/>
          <w:sz w:val="24"/>
          <w:szCs w:val="24"/>
        </w:rPr>
        <w:t xml:space="preserve">Endoscopic biopsy specimens indicated </w:t>
      </w:r>
      <w:r w:rsidR="00EE67CC" w:rsidRPr="006169A3">
        <w:rPr>
          <w:rFonts w:ascii="Book Antiqua" w:hAnsi="Book Antiqua"/>
          <w:sz w:val="24"/>
          <w:szCs w:val="24"/>
        </w:rPr>
        <w:t xml:space="preserve">only acute and chronic inflammation, erosion, and necrotic debris. </w:t>
      </w:r>
      <w:r w:rsidR="00B23ECC" w:rsidRPr="006169A3">
        <w:rPr>
          <w:rFonts w:ascii="Book Antiqua" w:hAnsi="Book Antiqua"/>
          <w:sz w:val="24"/>
          <w:szCs w:val="24"/>
        </w:rPr>
        <w:t xml:space="preserve">Based on </w:t>
      </w:r>
      <w:r w:rsidR="00891784" w:rsidRPr="006169A3">
        <w:rPr>
          <w:rFonts w:ascii="Book Antiqua" w:hAnsi="Book Antiqua"/>
          <w:sz w:val="24"/>
          <w:szCs w:val="24"/>
        </w:rPr>
        <w:t xml:space="preserve">the </w:t>
      </w:r>
      <w:r w:rsidR="00B5086A" w:rsidRPr="006169A3">
        <w:rPr>
          <w:rFonts w:ascii="Book Antiqua" w:hAnsi="Book Antiqua"/>
          <w:sz w:val="24"/>
          <w:szCs w:val="24"/>
        </w:rPr>
        <w:t xml:space="preserve">initial laboratory, radiologic </w:t>
      </w:r>
      <w:r w:rsidR="00B5086A" w:rsidRPr="006169A3">
        <w:rPr>
          <w:rFonts w:ascii="Book Antiqua" w:hAnsi="Book Antiqua"/>
          <w:sz w:val="24"/>
          <w:szCs w:val="24"/>
        </w:rPr>
        <w:lastRenderedPageBreak/>
        <w:t xml:space="preserve">and endoscopic </w:t>
      </w:r>
      <w:r w:rsidR="00B23ECC" w:rsidRPr="006169A3">
        <w:rPr>
          <w:rFonts w:ascii="Book Antiqua" w:hAnsi="Book Antiqua"/>
          <w:sz w:val="24"/>
          <w:szCs w:val="24"/>
        </w:rPr>
        <w:t xml:space="preserve">findings, </w:t>
      </w:r>
      <w:r w:rsidR="005926BE" w:rsidRPr="006169A3">
        <w:rPr>
          <w:rFonts w:ascii="Book Antiqua" w:hAnsi="Book Antiqua"/>
          <w:sz w:val="24"/>
          <w:szCs w:val="24"/>
        </w:rPr>
        <w:t xml:space="preserve">ciprofloxacin and metronidazole </w:t>
      </w:r>
      <w:r w:rsidR="00B23ECC" w:rsidRPr="006169A3">
        <w:rPr>
          <w:rFonts w:ascii="Book Antiqua" w:hAnsi="Book Antiqua"/>
          <w:sz w:val="24"/>
          <w:szCs w:val="24"/>
        </w:rPr>
        <w:t xml:space="preserve">antibiotic therapy with </w:t>
      </w:r>
      <w:r w:rsidR="000022F8" w:rsidRPr="006169A3">
        <w:rPr>
          <w:rFonts w:ascii="Book Antiqua" w:hAnsi="Book Antiqua"/>
          <w:sz w:val="24"/>
          <w:szCs w:val="24"/>
        </w:rPr>
        <w:t>supportive care</w:t>
      </w:r>
      <w:r w:rsidR="005926BE" w:rsidRPr="006169A3">
        <w:rPr>
          <w:rFonts w:ascii="Book Antiqua" w:hAnsi="Book Antiqua"/>
          <w:sz w:val="24"/>
          <w:szCs w:val="24"/>
        </w:rPr>
        <w:t xml:space="preserve"> involving nil-per-</w:t>
      </w:r>
      <w:proofErr w:type="spellStart"/>
      <w:r w:rsidR="005926BE" w:rsidRPr="006169A3">
        <w:rPr>
          <w:rFonts w:ascii="Book Antiqua" w:hAnsi="Book Antiqua"/>
          <w:sz w:val="24"/>
          <w:szCs w:val="24"/>
        </w:rPr>
        <w:t>os</w:t>
      </w:r>
      <w:proofErr w:type="spellEnd"/>
      <w:r w:rsidR="005926BE" w:rsidRPr="006169A3">
        <w:rPr>
          <w:rFonts w:ascii="Book Antiqua" w:hAnsi="Book Antiqua"/>
          <w:sz w:val="24"/>
          <w:szCs w:val="24"/>
        </w:rPr>
        <w:t>, total parenteral nutrition, nasogastric decompression</w:t>
      </w:r>
      <w:r w:rsidR="00ED316E" w:rsidRPr="006169A3">
        <w:rPr>
          <w:rFonts w:ascii="Book Antiqua" w:hAnsi="Book Antiqua"/>
          <w:sz w:val="24"/>
          <w:szCs w:val="24"/>
        </w:rPr>
        <w:t>, and correction of fluid and electrolyte abnormalities</w:t>
      </w:r>
      <w:r w:rsidR="005926BE" w:rsidRPr="006169A3">
        <w:rPr>
          <w:rFonts w:ascii="Book Antiqua" w:hAnsi="Book Antiqua"/>
          <w:sz w:val="24"/>
          <w:szCs w:val="24"/>
        </w:rPr>
        <w:t xml:space="preserve"> was</w:t>
      </w:r>
      <w:r w:rsidR="002D0892" w:rsidRPr="006169A3">
        <w:rPr>
          <w:rFonts w:ascii="Book Antiqua" w:hAnsi="Book Antiqua"/>
          <w:sz w:val="24"/>
          <w:szCs w:val="24"/>
        </w:rPr>
        <w:t xml:space="preserve"> started</w:t>
      </w:r>
      <w:r w:rsidR="005926BE" w:rsidRPr="006169A3">
        <w:rPr>
          <w:rFonts w:ascii="Book Antiqua" w:hAnsi="Book Antiqua"/>
          <w:sz w:val="24"/>
          <w:szCs w:val="24"/>
        </w:rPr>
        <w:t xml:space="preserve"> </w:t>
      </w:r>
      <w:r w:rsidR="00B23ECC" w:rsidRPr="006169A3">
        <w:rPr>
          <w:rFonts w:ascii="Book Antiqua" w:hAnsi="Book Antiqua"/>
          <w:sz w:val="24"/>
          <w:szCs w:val="24"/>
        </w:rPr>
        <w:t xml:space="preserve">under </w:t>
      </w:r>
      <w:r w:rsidR="005926BE" w:rsidRPr="006169A3">
        <w:rPr>
          <w:rFonts w:ascii="Book Antiqua" w:hAnsi="Book Antiqua"/>
          <w:sz w:val="24"/>
          <w:szCs w:val="24"/>
        </w:rPr>
        <w:t xml:space="preserve">a provisional diagnosis of </w:t>
      </w:r>
      <w:r w:rsidR="00AE2E57" w:rsidRPr="006169A3">
        <w:rPr>
          <w:rFonts w:ascii="Book Antiqua" w:hAnsi="Book Antiqua"/>
          <w:sz w:val="24"/>
          <w:szCs w:val="24"/>
        </w:rPr>
        <w:t xml:space="preserve">severe acute </w:t>
      </w:r>
      <w:proofErr w:type="spellStart"/>
      <w:r w:rsidR="00ED316E" w:rsidRPr="006169A3">
        <w:rPr>
          <w:rFonts w:ascii="Book Antiqua" w:hAnsi="Book Antiqua"/>
          <w:sz w:val="24"/>
          <w:szCs w:val="24"/>
        </w:rPr>
        <w:t>entero</w:t>
      </w:r>
      <w:r w:rsidR="00AE2E57" w:rsidRPr="006169A3">
        <w:rPr>
          <w:rFonts w:ascii="Book Antiqua" w:hAnsi="Book Antiqua"/>
          <w:sz w:val="24"/>
          <w:szCs w:val="24"/>
        </w:rPr>
        <w:t>colitis</w:t>
      </w:r>
      <w:proofErr w:type="spellEnd"/>
      <w:r w:rsidR="00AE2E57" w:rsidRPr="006169A3">
        <w:rPr>
          <w:rFonts w:ascii="Book Antiqua" w:hAnsi="Book Antiqua"/>
          <w:sz w:val="24"/>
          <w:szCs w:val="24"/>
        </w:rPr>
        <w:t xml:space="preserve"> </w:t>
      </w:r>
      <w:r w:rsidR="00ED316E" w:rsidRPr="006169A3">
        <w:rPr>
          <w:rFonts w:ascii="Book Antiqua" w:hAnsi="Book Antiqua"/>
          <w:sz w:val="24"/>
          <w:szCs w:val="24"/>
        </w:rPr>
        <w:t xml:space="preserve">with toxic </w:t>
      </w:r>
      <w:proofErr w:type="spellStart"/>
      <w:r w:rsidR="00ED316E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ED316E" w:rsidRPr="006169A3">
        <w:rPr>
          <w:rFonts w:ascii="Book Antiqua" w:hAnsi="Book Antiqua"/>
          <w:sz w:val="24"/>
          <w:szCs w:val="24"/>
        </w:rPr>
        <w:t xml:space="preserve"> </w:t>
      </w:r>
      <w:r w:rsidR="00B23ECC" w:rsidRPr="006169A3">
        <w:rPr>
          <w:rFonts w:ascii="Book Antiqua" w:hAnsi="Book Antiqua"/>
          <w:sz w:val="24"/>
          <w:szCs w:val="24"/>
        </w:rPr>
        <w:t xml:space="preserve">of </w:t>
      </w:r>
      <w:r w:rsidR="005D2490" w:rsidRPr="006169A3">
        <w:rPr>
          <w:rFonts w:ascii="Book Antiqua" w:hAnsi="Book Antiqua"/>
          <w:sz w:val="24"/>
          <w:szCs w:val="24"/>
        </w:rPr>
        <w:t xml:space="preserve">unknown cause. </w:t>
      </w:r>
      <w:r w:rsidR="00E17DBE" w:rsidRPr="006169A3">
        <w:rPr>
          <w:rFonts w:ascii="Book Antiqua" w:hAnsi="Book Antiqua"/>
          <w:sz w:val="24"/>
          <w:szCs w:val="24"/>
        </w:rPr>
        <w:t xml:space="preserve">Although the patient remained febrile with abdominal distension despite </w:t>
      </w:r>
      <w:r w:rsidR="000022F8" w:rsidRPr="006169A3">
        <w:rPr>
          <w:rFonts w:ascii="Book Antiqua" w:hAnsi="Book Antiqua"/>
          <w:sz w:val="24"/>
          <w:szCs w:val="24"/>
        </w:rPr>
        <w:t xml:space="preserve">antibiotic </w:t>
      </w:r>
      <w:r w:rsidR="00E17DBE" w:rsidRPr="006169A3">
        <w:rPr>
          <w:rFonts w:ascii="Book Antiqua" w:hAnsi="Book Antiqua"/>
          <w:sz w:val="24"/>
          <w:szCs w:val="24"/>
        </w:rPr>
        <w:t xml:space="preserve">treatment and two </w:t>
      </w:r>
      <w:r w:rsidR="00B23ECC" w:rsidRPr="006169A3">
        <w:rPr>
          <w:rFonts w:ascii="Book Antiqua" w:hAnsi="Book Antiqua"/>
          <w:sz w:val="24"/>
          <w:szCs w:val="24"/>
        </w:rPr>
        <w:t xml:space="preserve">additional </w:t>
      </w:r>
      <w:r w:rsidR="00E17DBE" w:rsidRPr="006169A3">
        <w:rPr>
          <w:rFonts w:ascii="Book Antiqua" w:hAnsi="Book Antiqua"/>
          <w:sz w:val="24"/>
          <w:szCs w:val="24"/>
        </w:rPr>
        <w:t xml:space="preserve">repeated </w:t>
      </w:r>
      <w:proofErr w:type="spellStart"/>
      <w:r w:rsidR="00E17DBE" w:rsidRPr="006169A3">
        <w:rPr>
          <w:rFonts w:ascii="Book Antiqua" w:hAnsi="Book Antiqua"/>
          <w:sz w:val="24"/>
          <w:szCs w:val="24"/>
        </w:rPr>
        <w:t>colonoscopic</w:t>
      </w:r>
      <w:proofErr w:type="spellEnd"/>
      <w:r w:rsidR="00E17DBE" w:rsidRPr="006169A3">
        <w:rPr>
          <w:rFonts w:ascii="Book Antiqua" w:hAnsi="Book Antiqua"/>
          <w:sz w:val="24"/>
          <w:szCs w:val="24"/>
        </w:rPr>
        <w:t xml:space="preserve"> decompression</w:t>
      </w:r>
      <w:r w:rsidR="00B23ECC" w:rsidRPr="006169A3">
        <w:rPr>
          <w:rFonts w:ascii="Book Antiqua" w:hAnsi="Book Antiqua"/>
          <w:sz w:val="24"/>
          <w:szCs w:val="24"/>
        </w:rPr>
        <w:t>s</w:t>
      </w:r>
      <w:r w:rsidR="00E17DBE" w:rsidRPr="006169A3">
        <w:rPr>
          <w:rFonts w:ascii="Book Antiqua" w:hAnsi="Book Antiqua"/>
          <w:sz w:val="24"/>
          <w:szCs w:val="24"/>
        </w:rPr>
        <w:t xml:space="preserve">, we postponed </w:t>
      </w:r>
      <w:r w:rsidR="00B23ECC" w:rsidRPr="006169A3">
        <w:rPr>
          <w:rFonts w:ascii="Book Antiqua" w:hAnsi="Book Antiqua"/>
          <w:sz w:val="24"/>
          <w:szCs w:val="24"/>
        </w:rPr>
        <w:t xml:space="preserve">the </w:t>
      </w:r>
      <w:r w:rsidR="00E17DBE" w:rsidRPr="006169A3">
        <w:rPr>
          <w:rFonts w:ascii="Book Antiqua" w:hAnsi="Book Antiqua"/>
          <w:sz w:val="24"/>
          <w:szCs w:val="24"/>
        </w:rPr>
        <w:t>surgical option and continued supportive treatment because clinical signs and symptoms did not worsen.</w:t>
      </w:r>
    </w:p>
    <w:p w14:paraId="34CBABE4" w14:textId="35C1F475" w:rsidR="00A1616C" w:rsidRPr="006169A3" w:rsidRDefault="00B23ECC" w:rsidP="007841AF">
      <w:pPr>
        <w:wordWrap/>
        <w:spacing w:line="360" w:lineRule="auto"/>
        <w:ind w:firstLineChars="100" w:firstLine="240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On hospital day </w:t>
      </w:r>
      <w:r w:rsidR="006164D0" w:rsidRPr="006169A3">
        <w:rPr>
          <w:rFonts w:ascii="Book Antiqua" w:hAnsi="Book Antiqua"/>
          <w:sz w:val="24"/>
          <w:szCs w:val="24"/>
        </w:rPr>
        <w:t xml:space="preserve">7, </w:t>
      </w:r>
      <w:r w:rsidR="005C1174" w:rsidRPr="006169A3">
        <w:rPr>
          <w:rFonts w:ascii="Book Antiqua" w:hAnsi="Book Antiqua"/>
          <w:sz w:val="24"/>
          <w:szCs w:val="24"/>
        </w:rPr>
        <w:t>he</w:t>
      </w:r>
      <w:r w:rsidR="006164D0" w:rsidRPr="006169A3">
        <w:rPr>
          <w:rFonts w:ascii="Book Antiqua" w:hAnsi="Book Antiqua"/>
          <w:sz w:val="24"/>
          <w:szCs w:val="24"/>
        </w:rPr>
        <w:t xml:space="preserve"> began passing approximately 1 liter of fresh blood per rectum and hemoglobin fell from 1</w:t>
      </w:r>
      <w:r w:rsidR="005C1174" w:rsidRPr="006169A3">
        <w:rPr>
          <w:rFonts w:ascii="Book Antiqua" w:hAnsi="Book Antiqua"/>
          <w:sz w:val="24"/>
          <w:szCs w:val="24"/>
        </w:rPr>
        <w:t>1</w:t>
      </w:r>
      <w:r w:rsidR="009E32A7" w:rsidRPr="006169A3">
        <w:rPr>
          <w:rFonts w:ascii="Book Antiqua" w:hAnsi="Book Antiqua"/>
          <w:sz w:val="24"/>
          <w:szCs w:val="24"/>
        </w:rPr>
        <w:t>.0</w:t>
      </w:r>
      <w:r w:rsidR="006164D0" w:rsidRPr="006169A3">
        <w:rPr>
          <w:rFonts w:ascii="Book Antiqua" w:hAnsi="Book Antiqua"/>
          <w:sz w:val="24"/>
          <w:szCs w:val="24"/>
        </w:rPr>
        <w:t xml:space="preserve"> g/</w:t>
      </w:r>
      <w:proofErr w:type="spellStart"/>
      <w:r w:rsidR="006164D0" w:rsidRPr="006169A3">
        <w:rPr>
          <w:rFonts w:ascii="Book Antiqua" w:hAnsi="Book Antiqua"/>
          <w:sz w:val="24"/>
          <w:szCs w:val="24"/>
        </w:rPr>
        <w:t>d</w:t>
      </w:r>
      <w:r w:rsidR="00760F0C" w:rsidRPr="006169A3">
        <w:rPr>
          <w:rFonts w:ascii="Book Antiqua" w:hAnsi="Book Antiqua"/>
          <w:sz w:val="24"/>
          <w:szCs w:val="24"/>
        </w:rPr>
        <w:t>L</w:t>
      </w:r>
      <w:proofErr w:type="spellEnd"/>
      <w:r w:rsidR="006164D0" w:rsidRPr="006169A3">
        <w:rPr>
          <w:rFonts w:ascii="Book Antiqua" w:hAnsi="Book Antiqua"/>
          <w:sz w:val="24"/>
          <w:szCs w:val="24"/>
        </w:rPr>
        <w:t xml:space="preserve"> to </w:t>
      </w:r>
      <w:r w:rsidR="005C1174" w:rsidRPr="006169A3">
        <w:rPr>
          <w:rFonts w:ascii="Book Antiqua" w:hAnsi="Book Antiqua"/>
          <w:sz w:val="24"/>
          <w:szCs w:val="24"/>
        </w:rPr>
        <w:t>7</w:t>
      </w:r>
      <w:r w:rsidR="006164D0" w:rsidRPr="006169A3">
        <w:rPr>
          <w:rFonts w:ascii="Book Antiqua" w:hAnsi="Book Antiqua"/>
          <w:sz w:val="24"/>
          <w:szCs w:val="24"/>
        </w:rPr>
        <w:t>.1 g/</w:t>
      </w:r>
      <w:proofErr w:type="spellStart"/>
      <w:r w:rsidR="006164D0" w:rsidRPr="006169A3">
        <w:rPr>
          <w:rFonts w:ascii="Book Antiqua" w:hAnsi="Book Antiqua"/>
          <w:sz w:val="24"/>
          <w:szCs w:val="24"/>
        </w:rPr>
        <w:t>d</w:t>
      </w:r>
      <w:r w:rsidR="00760F0C" w:rsidRPr="006169A3">
        <w:rPr>
          <w:rFonts w:ascii="Book Antiqua" w:hAnsi="Book Antiqua"/>
          <w:sz w:val="24"/>
          <w:szCs w:val="24"/>
        </w:rPr>
        <w:t>L</w:t>
      </w:r>
      <w:proofErr w:type="spellEnd"/>
      <w:r w:rsidR="006164D0" w:rsidRPr="006169A3">
        <w:rPr>
          <w:rFonts w:ascii="Book Antiqua" w:hAnsi="Book Antiqua"/>
          <w:sz w:val="24"/>
          <w:szCs w:val="24"/>
        </w:rPr>
        <w:t xml:space="preserve">, </w:t>
      </w:r>
      <w:r w:rsidR="001A1FDE" w:rsidRPr="006169A3">
        <w:rPr>
          <w:rFonts w:ascii="Book Antiqua" w:hAnsi="Book Antiqua"/>
          <w:sz w:val="24"/>
          <w:szCs w:val="24"/>
        </w:rPr>
        <w:t xml:space="preserve">which required </w:t>
      </w:r>
      <w:r w:rsidR="006164D0" w:rsidRPr="006169A3">
        <w:rPr>
          <w:rFonts w:ascii="Book Antiqua" w:hAnsi="Book Antiqua"/>
          <w:sz w:val="24"/>
          <w:szCs w:val="24"/>
        </w:rPr>
        <w:t xml:space="preserve">aggressive </w:t>
      </w:r>
      <w:r w:rsidR="00760F0C" w:rsidRPr="006169A3">
        <w:rPr>
          <w:rFonts w:ascii="Book Antiqua" w:hAnsi="Book Antiqua"/>
          <w:sz w:val="24"/>
          <w:szCs w:val="24"/>
        </w:rPr>
        <w:t>packed red blood cell</w:t>
      </w:r>
      <w:r w:rsidR="009E32A7" w:rsidRPr="006169A3">
        <w:rPr>
          <w:rFonts w:ascii="Book Antiqua" w:hAnsi="Book Antiqua"/>
          <w:sz w:val="24"/>
          <w:szCs w:val="24"/>
        </w:rPr>
        <w:t xml:space="preserve"> transfusion</w:t>
      </w:r>
      <w:r w:rsidR="00FD2B54" w:rsidRPr="006169A3">
        <w:rPr>
          <w:rFonts w:ascii="Book Antiqua" w:hAnsi="Book Antiqua"/>
          <w:sz w:val="24"/>
          <w:szCs w:val="24"/>
        </w:rPr>
        <w:t>,</w:t>
      </w:r>
      <w:r w:rsidR="009E32A7" w:rsidRPr="006169A3">
        <w:rPr>
          <w:rFonts w:ascii="Book Antiqua" w:hAnsi="Book Antiqua"/>
          <w:sz w:val="24"/>
          <w:szCs w:val="24"/>
        </w:rPr>
        <w:t xml:space="preserve"> </w:t>
      </w:r>
      <w:r w:rsidR="005C1174" w:rsidRPr="006169A3">
        <w:rPr>
          <w:rFonts w:ascii="Book Antiqua" w:hAnsi="Book Antiqua"/>
          <w:sz w:val="24"/>
          <w:szCs w:val="24"/>
        </w:rPr>
        <w:t xml:space="preserve">fluid </w:t>
      </w:r>
      <w:r w:rsidR="006164D0" w:rsidRPr="006169A3">
        <w:rPr>
          <w:rFonts w:ascii="Book Antiqua" w:hAnsi="Book Antiqua"/>
          <w:sz w:val="24"/>
          <w:szCs w:val="24"/>
        </w:rPr>
        <w:t xml:space="preserve">resuscitation, and intravenous vasopressors and inotropes to maintain hemodynamic stability. </w:t>
      </w:r>
      <w:r w:rsidR="005C1174" w:rsidRPr="006169A3">
        <w:rPr>
          <w:rFonts w:ascii="Book Antiqua" w:hAnsi="Book Antiqua"/>
          <w:sz w:val="24"/>
          <w:szCs w:val="24"/>
        </w:rPr>
        <w:t xml:space="preserve">After immediate vigorous volume resuscitation, emergent colonoscopy </w:t>
      </w:r>
      <w:r w:rsidR="00AD4C42" w:rsidRPr="006169A3">
        <w:rPr>
          <w:rFonts w:ascii="Book Antiqua" w:hAnsi="Book Antiqua"/>
          <w:sz w:val="24"/>
          <w:szCs w:val="24"/>
        </w:rPr>
        <w:t xml:space="preserve">revealed multiple </w:t>
      </w:r>
      <w:r w:rsidR="009E32A7" w:rsidRPr="006169A3">
        <w:rPr>
          <w:rFonts w:ascii="Book Antiqua" w:hAnsi="Book Antiqua"/>
          <w:sz w:val="24"/>
          <w:szCs w:val="24"/>
        </w:rPr>
        <w:t xml:space="preserve">deep </w:t>
      </w:r>
      <w:r w:rsidR="00AD4C42" w:rsidRPr="006169A3">
        <w:rPr>
          <w:rFonts w:ascii="Book Antiqua" w:hAnsi="Book Antiqua"/>
          <w:sz w:val="24"/>
          <w:szCs w:val="24"/>
        </w:rPr>
        <w:t>ulcers on whole colon</w:t>
      </w:r>
      <w:r w:rsidR="009E32A7" w:rsidRPr="006169A3">
        <w:rPr>
          <w:rFonts w:ascii="Book Antiqua" w:hAnsi="Book Antiqua"/>
          <w:sz w:val="24"/>
          <w:szCs w:val="24"/>
        </w:rPr>
        <w:t>. A</w:t>
      </w:r>
      <w:r w:rsidR="00AD4C42" w:rsidRPr="006169A3">
        <w:rPr>
          <w:rFonts w:ascii="Book Antiqua" w:hAnsi="Book Antiqua"/>
          <w:sz w:val="24"/>
          <w:szCs w:val="24"/>
        </w:rPr>
        <w:t>lthough it was difficult to define the lesion and bleeding focus because the endoscopic visual field was limited by large amount</w:t>
      </w:r>
      <w:r w:rsidR="00FD2B54" w:rsidRPr="006169A3">
        <w:rPr>
          <w:rFonts w:ascii="Book Antiqua" w:hAnsi="Book Antiqua"/>
          <w:sz w:val="24"/>
          <w:szCs w:val="24"/>
        </w:rPr>
        <w:t>s</w:t>
      </w:r>
      <w:r w:rsidR="00AD4C42" w:rsidRPr="006169A3">
        <w:rPr>
          <w:rFonts w:ascii="Book Antiqua" w:hAnsi="Book Antiqua"/>
          <w:sz w:val="24"/>
          <w:szCs w:val="24"/>
        </w:rPr>
        <w:t xml:space="preserve"> of blood and blood clots</w:t>
      </w:r>
      <w:r w:rsidR="00DD67BC" w:rsidRPr="006169A3">
        <w:rPr>
          <w:rFonts w:ascii="Book Antiqua" w:hAnsi="Book Antiqua"/>
          <w:sz w:val="24"/>
          <w:szCs w:val="24"/>
        </w:rPr>
        <w:t xml:space="preserve">, </w:t>
      </w:r>
      <w:r w:rsidR="00CD39CF" w:rsidRPr="006169A3">
        <w:rPr>
          <w:rFonts w:ascii="Book Antiqua" w:hAnsi="Book Antiqua"/>
          <w:sz w:val="24"/>
          <w:szCs w:val="24"/>
        </w:rPr>
        <w:t>active bleeding could not be found.</w:t>
      </w:r>
    </w:p>
    <w:p w14:paraId="6EEA74FF" w14:textId="35325EA9" w:rsidR="003144A9" w:rsidRPr="006169A3" w:rsidRDefault="0048711B" w:rsidP="007841AF">
      <w:pPr>
        <w:wordWrap/>
        <w:spacing w:line="360" w:lineRule="auto"/>
        <w:ind w:firstLineChars="150" w:firstLine="360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On </w:t>
      </w:r>
      <w:r w:rsidR="00FD2B54" w:rsidRPr="006169A3">
        <w:rPr>
          <w:rFonts w:ascii="Book Antiqua" w:hAnsi="Book Antiqua"/>
          <w:sz w:val="24"/>
          <w:szCs w:val="24"/>
        </w:rPr>
        <w:t>hospital day 8</w:t>
      </w:r>
      <w:r w:rsidRPr="006169A3">
        <w:rPr>
          <w:rFonts w:ascii="Book Antiqua" w:hAnsi="Book Antiqua"/>
          <w:sz w:val="24"/>
          <w:szCs w:val="24"/>
        </w:rPr>
        <w:t>, repeat colonoscopy</w:t>
      </w:r>
      <w:r w:rsidR="009E32A7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revealed huge</w:t>
      </w:r>
      <w:r w:rsidR="00FD2B54" w:rsidRPr="006169A3">
        <w:rPr>
          <w:rFonts w:ascii="Book Antiqua" w:hAnsi="Book Antiqua"/>
          <w:sz w:val="24"/>
          <w:szCs w:val="24"/>
        </w:rPr>
        <w:t>,</w:t>
      </w:r>
      <w:r w:rsidRPr="006169A3">
        <w:rPr>
          <w:rFonts w:ascii="Book Antiqua" w:hAnsi="Book Antiqua"/>
          <w:sz w:val="24"/>
          <w:szCs w:val="24"/>
        </w:rPr>
        <w:t xml:space="preserve"> </w:t>
      </w:r>
      <w:r w:rsidR="00FD2B54" w:rsidRPr="006169A3">
        <w:rPr>
          <w:rFonts w:ascii="Book Antiqua" w:hAnsi="Book Antiqua"/>
          <w:sz w:val="24"/>
          <w:szCs w:val="24"/>
        </w:rPr>
        <w:t>variably</w:t>
      </w:r>
      <w:r w:rsidR="00277317" w:rsidRPr="006169A3">
        <w:rPr>
          <w:rFonts w:ascii="Book Antiqua" w:hAnsi="Book Antiqua"/>
          <w:sz w:val="24"/>
          <w:szCs w:val="24"/>
        </w:rPr>
        <w:t>-</w:t>
      </w:r>
      <w:r w:rsidRPr="006169A3">
        <w:rPr>
          <w:rFonts w:ascii="Book Antiqua" w:hAnsi="Book Antiqua"/>
          <w:sz w:val="24"/>
          <w:szCs w:val="24"/>
        </w:rPr>
        <w:t>sized multiple diffuse</w:t>
      </w:r>
      <w:r w:rsidR="00E6362F" w:rsidRPr="006169A3">
        <w:rPr>
          <w:rFonts w:ascii="Book Antiqua" w:hAnsi="Book Antiqua"/>
          <w:sz w:val="24"/>
          <w:szCs w:val="24"/>
        </w:rPr>
        <w:t xml:space="preserve"> deep</w:t>
      </w:r>
      <w:r w:rsidRPr="006169A3">
        <w:rPr>
          <w:rFonts w:ascii="Book Antiqua" w:hAnsi="Book Antiqua"/>
          <w:sz w:val="24"/>
          <w:szCs w:val="24"/>
        </w:rPr>
        <w:t xml:space="preserve"> ulcer</w:t>
      </w:r>
      <w:r w:rsidR="005D0BA4" w:rsidRPr="006169A3">
        <w:rPr>
          <w:rFonts w:ascii="Book Antiqua" w:hAnsi="Book Antiqua"/>
          <w:sz w:val="24"/>
          <w:szCs w:val="24"/>
        </w:rPr>
        <w:t>s</w:t>
      </w:r>
      <w:r w:rsidRPr="006169A3">
        <w:rPr>
          <w:rFonts w:ascii="Book Antiqua" w:hAnsi="Book Antiqua"/>
          <w:sz w:val="24"/>
          <w:szCs w:val="24"/>
        </w:rPr>
        <w:t xml:space="preserve"> with exudate and multiple ulcer scar</w:t>
      </w:r>
      <w:r w:rsidR="00FD2B54" w:rsidRPr="006169A3">
        <w:rPr>
          <w:rFonts w:ascii="Book Antiqua" w:hAnsi="Book Antiqua"/>
          <w:sz w:val="24"/>
          <w:szCs w:val="24"/>
        </w:rPr>
        <w:t>s</w:t>
      </w:r>
      <w:r w:rsidRPr="006169A3">
        <w:rPr>
          <w:rFonts w:ascii="Book Antiqua" w:hAnsi="Book Antiqua"/>
          <w:sz w:val="24"/>
          <w:szCs w:val="24"/>
        </w:rPr>
        <w:t xml:space="preserve"> </w:t>
      </w:r>
      <w:r w:rsidR="00277317" w:rsidRPr="006169A3">
        <w:rPr>
          <w:rFonts w:ascii="Book Antiqua" w:hAnsi="Book Antiqua"/>
          <w:sz w:val="24"/>
          <w:szCs w:val="24"/>
        </w:rPr>
        <w:t xml:space="preserve">in </w:t>
      </w:r>
      <w:r w:rsidRPr="006169A3">
        <w:rPr>
          <w:rFonts w:ascii="Book Antiqua" w:hAnsi="Book Antiqua"/>
          <w:sz w:val="24"/>
          <w:szCs w:val="24"/>
        </w:rPr>
        <w:t xml:space="preserve">nearly </w:t>
      </w:r>
      <w:r w:rsidR="00FD2B54" w:rsidRPr="006169A3">
        <w:rPr>
          <w:rFonts w:ascii="Book Antiqua" w:hAnsi="Book Antiqua"/>
          <w:sz w:val="24"/>
          <w:szCs w:val="24"/>
        </w:rPr>
        <w:t xml:space="preserve">the entire </w:t>
      </w:r>
      <w:r w:rsidRPr="006169A3">
        <w:rPr>
          <w:rFonts w:ascii="Book Antiqua" w:hAnsi="Book Antiqua"/>
          <w:sz w:val="24"/>
          <w:szCs w:val="24"/>
        </w:rPr>
        <w:t>colon (predominant</w:t>
      </w:r>
      <w:r w:rsidR="00D93D2F" w:rsidRPr="006169A3">
        <w:rPr>
          <w:rFonts w:ascii="Book Antiqua" w:hAnsi="Book Antiqua"/>
          <w:sz w:val="24"/>
          <w:szCs w:val="24"/>
        </w:rPr>
        <w:t>ly</w:t>
      </w:r>
      <w:r w:rsidRPr="006169A3">
        <w:rPr>
          <w:rFonts w:ascii="Book Antiqua" w:hAnsi="Book Antiqua"/>
          <w:sz w:val="24"/>
          <w:szCs w:val="24"/>
        </w:rPr>
        <w:t xml:space="preserve"> </w:t>
      </w:r>
      <w:r w:rsidR="00FD2B54" w:rsidRPr="006169A3">
        <w:rPr>
          <w:rFonts w:ascii="Book Antiqua" w:hAnsi="Book Antiqua"/>
          <w:sz w:val="24"/>
          <w:szCs w:val="24"/>
        </w:rPr>
        <w:t xml:space="preserve">affecting </w:t>
      </w:r>
      <w:r w:rsidRPr="006169A3">
        <w:rPr>
          <w:rFonts w:ascii="Book Antiqua" w:hAnsi="Book Antiqua"/>
          <w:sz w:val="24"/>
          <w:szCs w:val="24"/>
        </w:rPr>
        <w:t xml:space="preserve">cecum </w:t>
      </w:r>
      <w:r w:rsidR="00FD2B54" w:rsidRPr="006169A3">
        <w:rPr>
          <w:rFonts w:ascii="Book Antiqua" w:hAnsi="Book Antiqua"/>
          <w:sz w:val="24"/>
          <w:szCs w:val="24"/>
        </w:rPr>
        <w:t xml:space="preserve">to </w:t>
      </w:r>
      <w:r w:rsidR="00D93D2F" w:rsidRPr="006169A3">
        <w:rPr>
          <w:rFonts w:ascii="Book Antiqua" w:hAnsi="Book Antiqua"/>
          <w:sz w:val="24"/>
          <w:szCs w:val="24"/>
        </w:rPr>
        <w:t xml:space="preserve">ascending </w:t>
      </w:r>
      <w:r w:rsidRPr="006169A3">
        <w:rPr>
          <w:rFonts w:ascii="Book Antiqua" w:hAnsi="Book Antiqua"/>
          <w:sz w:val="24"/>
          <w:szCs w:val="24"/>
        </w:rPr>
        <w:t>colon</w:t>
      </w:r>
      <w:r w:rsidR="00D93D2F" w:rsidRPr="006169A3">
        <w:rPr>
          <w:rFonts w:ascii="Book Antiqua" w:hAnsi="Book Antiqua"/>
          <w:sz w:val="24"/>
          <w:szCs w:val="24"/>
        </w:rPr>
        <w:t>, and sigmoid</w:t>
      </w:r>
      <w:r w:rsidRPr="006169A3">
        <w:rPr>
          <w:rFonts w:ascii="Book Antiqua" w:hAnsi="Book Antiqua"/>
          <w:sz w:val="24"/>
          <w:szCs w:val="24"/>
        </w:rPr>
        <w:t xml:space="preserve"> colon </w:t>
      </w:r>
      <w:r w:rsidR="00FD2B54" w:rsidRPr="006169A3">
        <w:rPr>
          <w:rFonts w:ascii="Book Antiqua" w:hAnsi="Book Antiqua"/>
          <w:sz w:val="24"/>
          <w:szCs w:val="24"/>
        </w:rPr>
        <w:t xml:space="preserve">to </w:t>
      </w:r>
      <w:r w:rsidRPr="006169A3">
        <w:rPr>
          <w:rFonts w:ascii="Book Antiqua" w:hAnsi="Book Antiqua"/>
          <w:sz w:val="24"/>
          <w:szCs w:val="24"/>
        </w:rPr>
        <w:t>rectum)</w:t>
      </w:r>
      <w:r w:rsidR="0005408C" w:rsidRPr="006169A3">
        <w:rPr>
          <w:rFonts w:ascii="Book Antiqua" w:hAnsi="Book Antiqua"/>
          <w:sz w:val="24"/>
          <w:szCs w:val="24"/>
        </w:rPr>
        <w:t xml:space="preserve"> </w:t>
      </w:r>
      <w:r w:rsidR="002D0892" w:rsidRPr="006169A3">
        <w:rPr>
          <w:rFonts w:ascii="Book Antiqua" w:hAnsi="Book Antiqua"/>
          <w:sz w:val="24"/>
          <w:szCs w:val="24"/>
        </w:rPr>
        <w:t xml:space="preserve">(Figure </w:t>
      </w:r>
      <w:r w:rsidR="008565CA" w:rsidRPr="006169A3">
        <w:rPr>
          <w:rFonts w:ascii="Book Antiqua" w:hAnsi="Book Antiqua"/>
          <w:sz w:val="24"/>
          <w:szCs w:val="24"/>
        </w:rPr>
        <w:t>2</w:t>
      </w:r>
      <w:r w:rsidR="002D0892" w:rsidRPr="006169A3">
        <w:rPr>
          <w:rFonts w:ascii="Book Antiqua" w:hAnsi="Book Antiqua"/>
          <w:sz w:val="24"/>
          <w:szCs w:val="24"/>
        </w:rPr>
        <w:t>A</w:t>
      </w:r>
      <w:r w:rsidR="007841AF" w:rsidRPr="006169A3">
        <w:rPr>
          <w:rFonts w:ascii="Book Antiqua" w:hAnsi="Book Antiqua"/>
          <w:sz w:val="24"/>
          <w:szCs w:val="24"/>
        </w:rPr>
        <w:t>-C</w:t>
      </w:r>
      <w:r w:rsidR="002D0892" w:rsidRPr="006169A3">
        <w:rPr>
          <w:rFonts w:ascii="Book Antiqua" w:hAnsi="Book Antiqua"/>
          <w:sz w:val="24"/>
          <w:szCs w:val="24"/>
        </w:rPr>
        <w:t>).</w:t>
      </w:r>
      <w:r w:rsidR="005D0BA4" w:rsidRPr="006169A3">
        <w:rPr>
          <w:rFonts w:ascii="Book Antiqua" w:hAnsi="Book Antiqua"/>
          <w:sz w:val="24"/>
          <w:szCs w:val="24"/>
        </w:rPr>
        <w:t xml:space="preserve"> </w:t>
      </w:r>
      <w:r w:rsidR="00FD2B54" w:rsidRPr="006169A3">
        <w:rPr>
          <w:rFonts w:ascii="Book Antiqua" w:hAnsi="Book Antiqua"/>
          <w:sz w:val="24"/>
          <w:szCs w:val="24"/>
        </w:rPr>
        <w:t xml:space="preserve">When the </w:t>
      </w:r>
      <w:proofErr w:type="spellStart"/>
      <w:r w:rsidR="00D93D2F" w:rsidRPr="006169A3">
        <w:rPr>
          <w:rFonts w:ascii="Book Antiqua" w:hAnsi="Book Antiqua"/>
          <w:sz w:val="24"/>
          <w:szCs w:val="24"/>
        </w:rPr>
        <w:t>colonoscope</w:t>
      </w:r>
      <w:proofErr w:type="spellEnd"/>
      <w:r w:rsidR="00D93D2F" w:rsidRPr="006169A3">
        <w:rPr>
          <w:rFonts w:ascii="Book Antiqua" w:hAnsi="Book Antiqua"/>
          <w:sz w:val="24"/>
          <w:szCs w:val="24"/>
        </w:rPr>
        <w:t xml:space="preserve"> </w:t>
      </w:r>
      <w:r w:rsidR="00FD2B54" w:rsidRPr="006169A3">
        <w:rPr>
          <w:rFonts w:ascii="Book Antiqua" w:hAnsi="Book Antiqua"/>
          <w:sz w:val="24"/>
          <w:szCs w:val="24"/>
        </w:rPr>
        <w:t xml:space="preserve">was intubated </w:t>
      </w:r>
      <w:r w:rsidR="00D93D2F" w:rsidRPr="006169A3">
        <w:rPr>
          <w:rFonts w:ascii="Book Antiqua" w:hAnsi="Book Antiqua"/>
          <w:sz w:val="24"/>
          <w:szCs w:val="24"/>
        </w:rPr>
        <w:t xml:space="preserve">more proximally </w:t>
      </w:r>
      <w:r w:rsidR="001068DD" w:rsidRPr="006169A3">
        <w:rPr>
          <w:rFonts w:ascii="Book Antiqua" w:hAnsi="Book Antiqua"/>
          <w:sz w:val="24"/>
          <w:szCs w:val="24"/>
        </w:rPr>
        <w:t>50</w:t>
      </w:r>
      <w:r w:rsidR="00D93D2F" w:rsidRPr="006169A3">
        <w:rPr>
          <w:rFonts w:ascii="Book Antiqua" w:hAnsi="Book Antiqua"/>
          <w:sz w:val="24"/>
          <w:szCs w:val="24"/>
        </w:rPr>
        <w:t xml:space="preserve"> </w:t>
      </w:r>
      <w:r w:rsidR="001068DD" w:rsidRPr="006169A3">
        <w:rPr>
          <w:rFonts w:ascii="Book Antiqua" w:hAnsi="Book Antiqua"/>
          <w:sz w:val="24"/>
          <w:szCs w:val="24"/>
        </w:rPr>
        <w:t xml:space="preserve">cm from </w:t>
      </w:r>
      <w:r w:rsidR="00FD2B54" w:rsidRPr="006169A3">
        <w:rPr>
          <w:rFonts w:ascii="Book Antiqua" w:hAnsi="Book Antiqua"/>
          <w:sz w:val="24"/>
          <w:szCs w:val="24"/>
        </w:rPr>
        <w:t xml:space="preserve">the </w:t>
      </w:r>
      <w:proofErr w:type="spellStart"/>
      <w:r w:rsidR="00D93D2F" w:rsidRPr="006169A3">
        <w:rPr>
          <w:rFonts w:ascii="Book Antiqua" w:hAnsi="Book Antiqua"/>
          <w:sz w:val="24"/>
          <w:szCs w:val="24"/>
        </w:rPr>
        <w:t>ileocecal</w:t>
      </w:r>
      <w:proofErr w:type="spellEnd"/>
      <w:r w:rsidR="00D93D2F" w:rsidRPr="006169A3">
        <w:rPr>
          <w:rFonts w:ascii="Book Antiqua" w:hAnsi="Book Antiqua"/>
          <w:sz w:val="24"/>
          <w:szCs w:val="24"/>
        </w:rPr>
        <w:t xml:space="preserve"> </w:t>
      </w:r>
      <w:r w:rsidR="001068DD" w:rsidRPr="006169A3">
        <w:rPr>
          <w:rFonts w:ascii="Book Antiqua" w:hAnsi="Book Antiqua"/>
          <w:sz w:val="24"/>
          <w:szCs w:val="24"/>
        </w:rPr>
        <w:t>valve,</w:t>
      </w:r>
      <w:r w:rsidR="00D93D2F" w:rsidRPr="006169A3">
        <w:rPr>
          <w:rFonts w:ascii="Book Antiqua" w:hAnsi="Book Antiqua"/>
          <w:sz w:val="24"/>
          <w:szCs w:val="24"/>
        </w:rPr>
        <w:t xml:space="preserve"> </w:t>
      </w:r>
      <w:r w:rsidR="00EC7253" w:rsidRPr="006169A3">
        <w:rPr>
          <w:rFonts w:ascii="Book Antiqua" w:hAnsi="Book Antiqua"/>
          <w:sz w:val="24"/>
          <w:szCs w:val="24"/>
        </w:rPr>
        <w:t xml:space="preserve">multiple </w:t>
      </w:r>
      <w:r w:rsidR="008F446B" w:rsidRPr="006169A3">
        <w:rPr>
          <w:rFonts w:ascii="Book Antiqua" w:hAnsi="Book Antiqua"/>
          <w:sz w:val="24"/>
          <w:szCs w:val="24"/>
        </w:rPr>
        <w:t xml:space="preserve">healing stage </w:t>
      </w:r>
      <w:r w:rsidR="00FD2B54" w:rsidRPr="006169A3">
        <w:rPr>
          <w:rFonts w:ascii="Book Antiqua" w:hAnsi="Book Antiqua"/>
          <w:sz w:val="24"/>
          <w:szCs w:val="24"/>
        </w:rPr>
        <w:t xml:space="preserve">ulcers were observed </w:t>
      </w:r>
      <w:r w:rsidR="00277317" w:rsidRPr="006169A3">
        <w:rPr>
          <w:rFonts w:ascii="Book Antiqua" w:hAnsi="Book Antiqua"/>
          <w:sz w:val="24"/>
          <w:szCs w:val="24"/>
        </w:rPr>
        <w:t xml:space="preserve">in the </w:t>
      </w:r>
      <w:r w:rsidR="005D0BA4" w:rsidRPr="006169A3">
        <w:rPr>
          <w:rFonts w:ascii="Book Antiqua" w:hAnsi="Book Antiqua"/>
          <w:sz w:val="24"/>
          <w:szCs w:val="24"/>
        </w:rPr>
        <w:t>distal ileum</w:t>
      </w:r>
      <w:r w:rsidR="00B74D41" w:rsidRPr="006169A3">
        <w:rPr>
          <w:rFonts w:ascii="Book Antiqua" w:hAnsi="Book Antiqua"/>
          <w:sz w:val="24"/>
          <w:szCs w:val="24"/>
        </w:rPr>
        <w:t>.</w:t>
      </w:r>
      <w:r w:rsidR="00FD2B54" w:rsidRPr="006169A3">
        <w:rPr>
          <w:rFonts w:ascii="Book Antiqua" w:hAnsi="Book Antiqua"/>
          <w:sz w:val="24"/>
          <w:szCs w:val="24"/>
        </w:rPr>
        <w:t xml:space="preserve"> </w:t>
      </w:r>
      <w:r w:rsidR="00B74D41" w:rsidRPr="006169A3">
        <w:rPr>
          <w:rFonts w:ascii="Book Antiqua" w:hAnsi="Book Antiqua"/>
          <w:sz w:val="24"/>
          <w:szCs w:val="24"/>
        </w:rPr>
        <w:t xml:space="preserve">These lesions may have affected the </w:t>
      </w:r>
      <w:r w:rsidR="00B2543A" w:rsidRPr="006169A3">
        <w:rPr>
          <w:rFonts w:ascii="Book Antiqua" w:hAnsi="Book Antiqua"/>
          <w:sz w:val="24"/>
          <w:szCs w:val="24"/>
        </w:rPr>
        <w:t xml:space="preserve">more </w:t>
      </w:r>
      <w:r w:rsidR="00B74D41" w:rsidRPr="006169A3">
        <w:rPr>
          <w:rFonts w:ascii="Book Antiqua" w:hAnsi="Book Antiqua"/>
          <w:sz w:val="24"/>
          <w:szCs w:val="24"/>
        </w:rPr>
        <w:t xml:space="preserve">proximal portion from the site we could observe </w:t>
      </w:r>
      <w:bookmarkStart w:id="146" w:name="_Hlk12740488"/>
      <w:r w:rsidR="00B74D41" w:rsidRPr="006169A3">
        <w:rPr>
          <w:rFonts w:ascii="Book Antiqua" w:hAnsi="Book Antiqua"/>
          <w:sz w:val="24"/>
          <w:szCs w:val="24"/>
        </w:rPr>
        <w:t xml:space="preserve">via </w:t>
      </w:r>
      <w:proofErr w:type="spellStart"/>
      <w:r w:rsidR="00B74D41" w:rsidRPr="006169A3">
        <w:rPr>
          <w:rFonts w:ascii="Book Antiqua" w:hAnsi="Book Antiqua"/>
          <w:sz w:val="24"/>
          <w:szCs w:val="24"/>
        </w:rPr>
        <w:t>colonoscope</w:t>
      </w:r>
      <w:bookmarkEnd w:id="146"/>
      <w:proofErr w:type="spellEnd"/>
      <w:r w:rsidR="00B74D41" w:rsidRPr="006169A3">
        <w:rPr>
          <w:rFonts w:ascii="Book Antiqua" w:hAnsi="Book Antiqua"/>
          <w:sz w:val="24"/>
          <w:szCs w:val="24"/>
        </w:rPr>
        <w:t xml:space="preserve">. </w:t>
      </w:r>
      <w:r w:rsidR="00277317" w:rsidRPr="006169A3">
        <w:rPr>
          <w:rFonts w:ascii="Book Antiqua" w:hAnsi="Book Antiqua"/>
          <w:sz w:val="24"/>
          <w:szCs w:val="24"/>
        </w:rPr>
        <w:t>H</w:t>
      </w:r>
      <w:r w:rsidR="005B5AA5" w:rsidRPr="006169A3">
        <w:rPr>
          <w:rFonts w:ascii="Book Antiqua" w:hAnsi="Book Antiqua"/>
          <w:sz w:val="24"/>
          <w:szCs w:val="24"/>
        </w:rPr>
        <w:t xml:space="preserve">istopathology </w:t>
      </w:r>
      <w:r w:rsidR="00277317" w:rsidRPr="006169A3">
        <w:rPr>
          <w:rFonts w:ascii="Book Antiqua" w:hAnsi="Book Antiqua"/>
          <w:sz w:val="24"/>
          <w:szCs w:val="24"/>
        </w:rPr>
        <w:t>of the biopsy</w:t>
      </w:r>
      <w:r w:rsidR="00DB29EB" w:rsidRPr="006169A3">
        <w:rPr>
          <w:rFonts w:ascii="Book Antiqua" w:hAnsi="Book Antiqua"/>
          <w:sz w:val="24"/>
          <w:szCs w:val="24"/>
        </w:rPr>
        <w:t xml:space="preserve"> at ascending colon and rectum </w:t>
      </w:r>
      <w:r w:rsidR="008A129D" w:rsidRPr="006169A3">
        <w:rPr>
          <w:rFonts w:ascii="Book Antiqua" w:hAnsi="Book Antiqua"/>
          <w:sz w:val="24"/>
          <w:szCs w:val="24"/>
        </w:rPr>
        <w:t xml:space="preserve">showed </w:t>
      </w:r>
      <w:r w:rsidR="005B5AA5" w:rsidRPr="006169A3">
        <w:rPr>
          <w:rFonts w:ascii="Book Antiqua" w:hAnsi="Book Antiqua"/>
          <w:sz w:val="24"/>
          <w:szCs w:val="24"/>
        </w:rPr>
        <w:t>acute and chronic inflammation and ulcer</w:t>
      </w:r>
      <w:r w:rsidR="00FD2B54" w:rsidRPr="006169A3">
        <w:rPr>
          <w:rFonts w:ascii="Book Antiqua" w:hAnsi="Book Antiqua"/>
          <w:sz w:val="24"/>
          <w:szCs w:val="24"/>
        </w:rPr>
        <w:t>s</w:t>
      </w:r>
      <w:r w:rsidR="005B5AA5" w:rsidRPr="006169A3">
        <w:rPr>
          <w:rFonts w:ascii="Book Antiqua" w:hAnsi="Book Antiqua"/>
          <w:sz w:val="24"/>
          <w:szCs w:val="24"/>
        </w:rPr>
        <w:t xml:space="preserve">. </w:t>
      </w:r>
      <w:r w:rsidR="00FD2B54" w:rsidRPr="006169A3">
        <w:rPr>
          <w:rFonts w:ascii="Book Antiqua" w:hAnsi="Book Antiqua"/>
          <w:sz w:val="24"/>
          <w:szCs w:val="24"/>
        </w:rPr>
        <w:t xml:space="preserve">In addition, </w:t>
      </w:r>
      <w:r w:rsidR="00CD1447" w:rsidRPr="006169A3">
        <w:rPr>
          <w:rFonts w:ascii="Book Antiqua" w:hAnsi="Book Antiqua"/>
          <w:sz w:val="24"/>
          <w:szCs w:val="24"/>
        </w:rPr>
        <w:t xml:space="preserve">enlarged </w:t>
      </w:r>
      <w:r w:rsidR="00FD2B54" w:rsidRPr="006169A3">
        <w:rPr>
          <w:rFonts w:ascii="Book Antiqua" w:hAnsi="Book Antiqua"/>
          <w:sz w:val="24"/>
          <w:szCs w:val="24"/>
        </w:rPr>
        <w:t xml:space="preserve">cells </w:t>
      </w:r>
      <w:r w:rsidR="005B5AA5" w:rsidRPr="006169A3">
        <w:rPr>
          <w:rFonts w:ascii="Book Antiqua" w:hAnsi="Book Antiqua"/>
          <w:sz w:val="24"/>
          <w:szCs w:val="24"/>
        </w:rPr>
        <w:t xml:space="preserve">with </w:t>
      </w:r>
      <w:proofErr w:type="spellStart"/>
      <w:r w:rsidR="00CD1447" w:rsidRPr="006169A3">
        <w:rPr>
          <w:rFonts w:ascii="Book Antiqua" w:hAnsi="Book Antiqua"/>
          <w:sz w:val="24"/>
          <w:szCs w:val="24"/>
        </w:rPr>
        <w:t>intranuclear</w:t>
      </w:r>
      <w:proofErr w:type="spellEnd"/>
      <w:r w:rsidR="00CD1447" w:rsidRPr="006169A3">
        <w:rPr>
          <w:rFonts w:ascii="Book Antiqua" w:hAnsi="Book Antiqua"/>
          <w:sz w:val="24"/>
          <w:szCs w:val="24"/>
        </w:rPr>
        <w:t xml:space="preserve"> </w:t>
      </w:r>
      <w:r w:rsidR="005B5AA5" w:rsidRPr="006169A3">
        <w:rPr>
          <w:rFonts w:ascii="Book Antiqua" w:hAnsi="Book Antiqua"/>
          <w:sz w:val="24"/>
          <w:szCs w:val="24"/>
        </w:rPr>
        <w:t>inclusion</w:t>
      </w:r>
      <w:r w:rsidR="00CD1447" w:rsidRPr="006169A3">
        <w:rPr>
          <w:rFonts w:ascii="Book Antiqua" w:hAnsi="Book Antiqua"/>
          <w:sz w:val="24"/>
          <w:szCs w:val="24"/>
        </w:rPr>
        <w:t xml:space="preserve"> bodies </w:t>
      </w:r>
      <w:r w:rsidR="005B5AA5" w:rsidRPr="006169A3">
        <w:rPr>
          <w:rFonts w:ascii="Book Antiqua" w:hAnsi="Book Antiqua"/>
          <w:sz w:val="24"/>
          <w:szCs w:val="24"/>
        </w:rPr>
        <w:t xml:space="preserve">were </w:t>
      </w:r>
      <w:r w:rsidR="005E3A7B" w:rsidRPr="006169A3">
        <w:rPr>
          <w:rFonts w:ascii="Book Antiqua" w:hAnsi="Book Antiqua"/>
          <w:sz w:val="24"/>
          <w:szCs w:val="24"/>
        </w:rPr>
        <w:t>observed in the biopsy specimens</w:t>
      </w:r>
      <w:r w:rsidR="005B5AA5" w:rsidRPr="006169A3">
        <w:rPr>
          <w:rFonts w:ascii="Book Antiqua" w:hAnsi="Book Antiqua"/>
          <w:sz w:val="24"/>
          <w:szCs w:val="24"/>
        </w:rPr>
        <w:t xml:space="preserve"> (Figure 3A). </w:t>
      </w:r>
      <w:r w:rsidR="00CD1447" w:rsidRPr="006169A3">
        <w:rPr>
          <w:rFonts w:ascii="Book Antiqua" w:hAnsi="Book Antiqua"/>
          <w:sz w:val="24"/>
          <w:szCs w:val="24"/>
        </w:rPr>
        <w:t xml:space="preserve">These epithelial cells were positive for monoclonal anti-CMV antibody on </w:t>
      </w:r>
      <w:proofErr w:type="spellStart"/>
      <w:r w:rsidR="00CD1447" w:rsidRPr="006169A3">
        <w:rPr>
          <w:rFonts w:ascii="Book Antiqua" w:hAnsi="Book Antiqua"/>
          <w:sz w:val="24"/>
          <w:szCs w:val="24"/>
        </w:rPr>
        <w:t>immunohistochemical</w:t>
      </w:r>
      <w:proofErr w:type="spellEnd"/>
      <w:r w:rsidR="00CD1447" w:rsidRPr="006169A3">
        <w:rPr>
          <w:rFonts w:ascii="Book Antiqua" w:hAnsi="Book Antiqua"/>
          <w:sz w:val="24"/>
          <w:szCs w:val="24"/>
        </w:rPr>
        <w:t xml:space="preserve"> analysis (Figure 3B), </w:t>
      </w:r>
      <w:r w:rsidR="005B5AA5" w:rsidRPr="006169A3">
        <w:rPr>
          <w:rFonts w:ascii="Book Antiqua" w:hAnsi="Book Antiqua"/>
          <w:sz w:val="24"/>
          <w:szCs w:val="24"/>
        </w:rPr>
        <w:t xml:space="preserve">confirming the diagnosis of CMV colitis. </w:t>
      </w:r>
      <w:r w:rsidR="002473AC" w:rsidRPr="006169A3">
        <w:rPr>
          <w:rFonts w:ascii="Book Antiqua" w:hAnsi="Book Antiqua"/>
          <w:sz w:val="24"/>
          <w:szCs w:val="24"/>
        </w:rPr>
        <w:t>CMV viral load</w:t>
      </w:r>
      <w:r w:rsidR="00111712" w:rsidRPr="006169A3">
        <w:rPr>
          <w:rFonts w:ascii="Book Antiqua" w:hAnsi="Book Antiqua"/>
          <w:sz w:val="24"/>
          <w:szCs w:val="24"/>
        </w:rPr>
        <w:t xml:space="preserve"> in whole-blood samples</w:t>
      </w:r>
      <w:r w:rsidR="002473AC" w:rsidRPr="006169A3">
        <w:rPr>
          <w:rFonts w:ascii="Book Antiqua" w:hAnsi="Book Antiqua"/>
          <w:sz w:val="24"/>
          <w:szCs w:val="24"/>
        </w:rPr>
        <w:t xml:space="preserve"> </w:t>
      </w:r>
      <w:r w:rsidR="00FD2B54" w:rsidRPr="006169A3">
        <w:rPr>
          <w:rFonts w:ascii="Book Antiqua" w:hAnsi="Book Antiqua"/>
          <w:sz w:val="24"/>
          <w:szCs w:val="24"/>
        </w:rPr>
        <w:t xml:space="preserve">as determined by </w:t>
      </w:r>
      <w:r w:rsidR="002473AC" w:rsidRPr="006169A3">
        <w:rPr>
          <w:rFonts w:ascii="Book Antiqua" w:hAnsi="Book Antiqua"/>
          <w:sz w:val="24"/>
          <w:szCs w:val="24"/>
        </w:rPr>
        <w:t xml:space="preserve">real time PCR was </w:t>
      </w:r>
      <w:r w:rsidR="001068DD" w:rsidRPr="006169A3">
        <w:rPr>
          <w:rFonts w:ascii="Book Antiqua" w:hAnsi="Book Antiqua"/>
          <w:sz w:val="24"/>
          <w:szCs w:val="24"/>
        </w:rPr>
        <w:t>336</w:t>
      </w:r>
      <w:r w:rsidR="002473AC" w:rsidRPr="006169A3">
        <w:rPr>
          <w:rFonts w:ascii="Book Antiqua" w:hAnsi="Book Antiqua"/>
          <w:sz w:val="24"/>
          <w:szCs w:val="24"/>
        </w:rPr>
        <w:t xml:space="preserve">0 DNA copies/mL, and </w:t>
      </w:r>
      <w:r w:rsidR="00455D23" w:rsidRPr="006169A3">
        <w:rPr>
          <w:rFonts w:ascii="Book Antiqua" w:hAnsi="Book Antiqua"/>
          <w:sz w:val="24"/>
          <w:szCs w:val="24"/>
        </w:rPr>
        <w:t xml:space="preserve">serum CMV </w:t>
      </w:r>
      <w:proofErr w:type="spellStart"/>
      <w:r w:rsidR="00455D23" w:rsidRPr="006169A3">
        <w:rPr>
          <w:rFonts w:ascii="Book Antiqua" w:hAnsi="Book Antiqua"/>
          <w:sz w:val="24"/>
          <w:szCs w:val="24"/>
        </w:rPr>
        <w:t>IgG</w:t>
      </w:r>
      <w:proofErr w:type="spellEnd"/>
      <w:r w:rsidR="00455D23" w:rsidRPr="006169A3">
        <w:rPr>
          <w:rFonts w:ascii="Book Antiqua" w:hAnsi="Book Antiqua"/>
          <w:sz w:val="24"/>
          <w:szCs w:val="24"/>
        </w:rPr>
        <w:t xml:space="preserve"> and </w:t>
      </w:r>
      <w:proofErr w:type="spellStart"/>
      <w:r w:rsidR="00455D23" w:rsidRPr="006169A3">
        <w:rPr>
          <w:rFonts w:ascii="Book Antiqua" w:hAnsi="Book Antiqua"/>
          <w:sz w:val="24"/>
          <w:szCs w:val="24"/>
        </w:rPr>
        <w:t>IgM</w:t>
      </w:r>
      <w:proofErr w:type="spellEnd"/>
      <w:r w:rsidR="00455D23" w:rsidRPr="006169A3">
        <w:rPr>
          <w:rFonts w:ascii="Book Antiqua" w:hAnsi="Book Antiqua"/>
          <w:sz w:val="24"/>
          <w:szCs w:val="24"/>
        </w:rPr>
        <w:t xml:space="preserve"> were seropositive and </w:t>
      </w:r>
      <w:proofErr w:type="spellStart"/>
      <w:r w:rsidR="00455D23" w:rsidRPr="006169A3">
        <w:rPr>
          <w:rFonts w:ascii="Book Antiqua" w:hAnsi="Book Antiqua"/>
          <w:sz w:val="24"/>
          <w:szCs w:val="24"/>
        </w:rPr>
        <w:t>seronegative</w:t>
      </w:r>
      <w:proofErr w:type="spellEnd"/>
      <w:r w:rsidR="00455D23" w:rsidRPr="006169A3">
        <w:rPr>
          <w:rFonts w:ascii="Book Antiqua" w:hAnsi="Book Antiqua"/>
          <w:sz w:val="24"/>
          <w:szCs w:val="24"/>
        </w:rPr>
        <w:t xml:space="preserve">, respectively. </w:t>
      </w:r>
      <w:r w:rsidR="000022F8" w:rsidRPr="006169A3">
        <w:rPr>
          <w:rFonts w:ascii="Book Antiqua" w:hAnsi="Book Antiqua"/>
          <w:sz w:val="24"/>
          <w:szCs w:val="24"/>
        </w:rPr>
        <w:t>Repeat</w:t>
      </w:r>
      <w:r w:rsidR="0085444B" w:rsidRPr="006169A3">
        <w:rPr>
          <w:rFonts w:ascii="Book Antiqua" w:hAnsi="Book Antiqua"/>
          <w:sz w:val="24"/>
          <w:szCs w:val="24"/>
        </w:rPr>
        <w:t xml:space="preserve"> colonoscopy performed </w:t>
      </w:r>
      <w:r w:rsidR="000022F8" w:rsidRPr="006169A3">
        <w:rPr>
          <w:rFonts w:ascii="Book Antiqua" w:hAnsi="Book Antiqua"/>
          <w:sz w:val="24"/>
          <w:szCs w:val="24"/>
        </w:rPr>
        <w:t xml:space="preserve">due to the persistent, </w:t>
      </w:r>
      <w:r w:rsidR="000022F8" w:rsidRPr="006169A3">
        <w:rPr>
          <w:rFonts w:ascii="Book Antiqua" w:hAnsi="Book Antiqua"/>
          <w:sz w:val="24"/>
          <w:szCs w:val="24"/>
        </w:rPr>
        <w:lastRenderedPageBreak/>
        <w:t xml:space="preserve">intermittent large amount of </w:t>
      </w:r>
      <w:proofErr w:type="spellStart"/>
      <w:r w:rsidR="00A403FA" w:rsidRPr="006169A3">
        <w:rPr>
          <w:rFonts w:ascii="Book Antiqua" w:hAnsi="Book Antiqua"/>
          <w:sz w:val="24"/>
          <w:szCs w:val="24"/>
        </w:rPr>
        <w:t>hematochezia</w:t>
      </w:r>
      <w:proofErr w:type="spellEnd"/>
      <w:r w:rsidR="00A403FA" w:rsidRPr="006169A3">
        <w:rPr>
          <w:rFonts w:ascii="Book Antiqua" w:hAnsi="Book Antiqua"/>
          <w:sz w:val="24"/>
          <w:szCs w:val="24"/>
        </w:rPr>
        <w:t xml:space="preserve"> </w:t>
      </w:r>
      <w:r w:rsidR="0085444B" w:rsidRPr="006169A3">
        <w:rPr>
          <w:rFonts w:ascii="Book Antiqua" w:hAnsi="Book Antiqua"/>
          <w:sz w:val="24"/>
          <w:szCs w:val="24"/>
        </w:rPr>
        <w:t xml:space="preserve">for 1 </w:t>
      </w:r>
      <w:proofErr w:type="spellStart"/>
      <w:r w:rsidR="0085444B" w:rsidRPr="006169A3">
        <w:rPr>
          <w:rFonts w:ascii="Book Antiqua" w:hAnsi="Book Antiqua"/>
          <w:sz w:val="24"/>
          <w:szCs w:val="24"/>
        </w:rPr>
        <w:t>wk</w:t>
      </w:r>
      <w:proofErr w:type="spellEnd"/>
      <w:r w:rsidR="0085444B" w:rsidRPr="006169A3">
        <w:rPr>
          <w:rFonts w:ascii="Book Antiqua" w:hAnsi="Book Antiqua"/>
          <w:sz w:val="24"/>
          <w:szCs w:val="24"/>
        </w:rPr>
        <w:t xml:space="preserve"> </w:t>
      </w:r>
      <w:r w:rsidR="00A403FA" w:rsidRPr="006169A3">
        <w:rPr>
          <w:rFonts w:ascii="Book Antiqua" w:hAnsi="Book Antiqua"/>
          <w:sz w:val="24"/>
          <w:szCs w:val="24"/>
        </w:rPr>
        <w:t xml:space="preserve">after the first </w:t>
      </w:r>
      <w:proofErr w:type="spellStart"/>
      <w:r w:rsidR="00A403FA" w:rsidRPr="006169A3">
        <w:rPr>
          <w:rFonts w:ascii="Book Antiqua" w:hAnsi="Book Antiqua"/>
          <w:sz w:val="24"/>
          <w:szCs w:val="24"/>
        </w:rPr>
        <w:t>hematochezia</w:t>
      </w:r>
      <w:proofErr w:type="spellEnd"/>
      <w:r w:rsidR="00A403FA" w:rsidRPr="006169A3">
        <w:rPr>
          <w:rFonts w:ascii="Book Antiqua" w:hAnsi="Book Antiqua"/>
          <w:sz w:val="24"/>
          <w:szCs w:val="24"/>
        </w:rPr>
        <w:t xml:space="preserve"> event </w:t>
      </w:r>
      <w:r w:rsidR="0085444B" w:rsidRPr="006169A3">
        <w:rPr>
          <w:rFonts w:ascii="Book Antiqua" w:hAnsi="Book Antiqua"/>
          <w:sz w:val="24"/>
          <w:szCs w:val="24"/>
        </w:rPr>
        <w:t>(Figure 2</w:t>
      </w:r>
      <w:r w:rsidR="007841AF" w:rsidRPr="006169A3">
        <w:rPr>
          <w:rFonts w:ascii="Book Antiqua" w:hAnsi="Book Antiqua"/>
          <w:sz w:val="24"/>
          <w:szCs w:val="24"/>
        </w:rPr>
        <w:t>D and 2E</w:t>
      </w:r>
      <w:r w:rsidR="0085444B" w:rsidRPr="006169A3">
        <w:rPr>
          <w:rFonts w:ascii="Book Antiqua" w:hAnsi="Book Antiqua"/>
          <w:sz w:val="24"/>
          <w:szCs w:val="24"/>
        </w:rPr>
        <w:t>)</w:t>
      </w:r>
      <w:r w:rsidR="00A403FA" w:rsidRPr="006169A3">
        <w:rPr>
          <w:rFonts w:ascii="Book Antiqua" w:hAnsi="Book Antiqua"/>
          <w:sz w:val="24"/>
          <w:szCs w:val="24"/>
        </w:rPr>
        <w:t>.</w:t>
      </w:r>
    </w:p>
    <w:p w14:paraId="0C525024" w14:textId="77777777" w:rsidR="003144A9" w:rsidRPr="006169A3" w:rsidRDefault="003144A9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</w:p>
    <w:p w14:paraId="4F0DBAD5" w14:textId="02442BD6" w:rsidR="003144A9" w:rsidRPr="006169A3" w:rsidRDefault="003144A9" w:rsidP="007841AF">
      <w:pPr>
        <w:wordWrap/>
        <w:spacing w:line="360" w:lineRule="auto"/>
        <w:outlineLvl w:val="0"/>
        <w:rPr>
          <w:rFonts w:ascii="Book Antiqua" w:hAnsi="Book Antiqua"/>
          <w:b/>
          <w:sz w:val="24"/>
          <w:szCs w:val="24"/>
        </w:rPr>
      </w:pPr>
      <w:r w:rsidRPr="006169A3">
        <w:rPr>
          <w:rFonts w:ascii="Book Antiqua" w:hAnsi="Book Antiqua"/>
          <w:b/>
          <w:sz w:val="24"/>
          <w:szCs w:val="24"/>
        </w:rPr>
        <w:t>FINAL DIAGNOSIS</w:t>
      </w:r>
    </w:p>
    <w:p w14:paraId="65536C42" w14:textId="77777777" w:rsidR="003144A9" w:rsidRPr="006169A3" w:rsidRDefault="003144A9" w:rsidP="007841AF">
      <w:pPr>
        <w:wordWrap/>
        <w:spacing w:line="360" w:lineRule="auto"/>
        <w:outlineLvl w:val="0"/>
        <w:rPr>
          <w:rFonts w:ascii="Book Antiqua" w:hAnsi="Book Antiqua"/>
          <w:b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Cytomegalovirus </w:t>
      </w:r>
      <w:proofErr w:type="spellStart"/>
      <w:r w:rsidRPr="006169A3">
        <w:rPr>
          <w:rFonts w:ascii="Book Antiqua" w:hAnsi="Book Antiqua"/>
          <w:sz w:val="24"/>
          <w:szCs w:val="24"/>
        </w:rPr>
        <w:t>ileo-pancolitis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complicated by toxic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and massive intestinal bleeding</w:t>
      </w:r>
      <w:r w:rsidRPr="006169A3">
        <w:rPr>
          <w:rFonts w:ascii="Book Antiqua" w:hAnsi="Book Antiqua"/>
          <w:b/>
          <w:sz w:val="24"/>
          <w:szCs w:val="24"/>
        </w:rPr>
        <w:t xml:space="preserve"> </w:t>
      </w:r>
    </w:p>
    <w:p w14:paraId="6895CFD0" w14:textId="77777777" w:rsidR="003144A9" w:rsidRPr="006169A3" w:rsidRDefault="003144A9" w:rsidP="007841AF">
      <w:pPr>
        <w:wordWrap/>
        <w:spacing w:line="360" w:lineRule="auto"/>
        <w:outlineLvl w:val="0"/>
        <w:rPr>
          <w:rFonts w:ascii="Book Antiqua" w:hAnsi="Book Antiqua"/>
          <w:b/>
          <w:sz w:val="24"/>
          <w:szCs w:val="24"/>
        </w:rPr>
      </w:pPr>
    </w:p>
    <w:p w14:paraId="11C38BE3" w14:textId="7B5AE1D0" w:rsidR="003144A9" w:rsidRPr="006169A3" w:rsidRDefault="003144A9" w:rsidP="007841AF">
      <w:pPr>
        <w:wordWrap/>
        <w:spacing w:line="360" w:lineRule="auto"/>
        <w:outlineLvl w:val="0"/>
        <w:rPr>
          <w:rFonts w:ascii="Book Antiqua" w:hAnsi="Book Antiqua"/>
          <w:b/>
          <w:sz w:val="24"/>
          <w:szCs w:val="24"/>
        </w:rPr>
      </w:pPr>
      <w:r w:rsidRPr="006169A3">
        <w:rPr>
          <w:rFonts w:ascii="Book Antiqua" w:hAnsi="Book Antiqua"/>
          <w:b/>
          <w:sz w:val="24"/>
          <w:szCs w:val="24"/>
        </w:rPr>
        <w:t>TREATMENT</w:t>
      </w:r>
    </w:p>
    <w:p w14:paraId="15DA39DE" w14:textId="21585777" w:rsidR="003144A9" w:rsidRPr="006169A3" w:rsidRDefault="003144A9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Antiviral therapy with intravenous </w:t>
      </w:r>
      <w:proofErr w:type="spellStart"/>
      <w:r w:rsidRPr="006169A3">
        <w:rPr>
          <w:rFonts w:ascii="Book Antiqua" w:hAnsi="Book Antiqua"/>
          <w:sz w:val="24"/>
          <w:szCs w:val="24"/>
        </w:rPr>
        <w:t>ganciclovir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(250 mg every 12 h) was started on day 11, and subsequently, the frequency and amount of lower gastrointestinal bleeding gradually reduced.</w:t>
      </w:r>
    </w:p>
    <w:p w14:paraId="73B42B30" w14:textId="77777777" w:rsidR="003144A9" w:rsidRPr="006169A3" w:rsidRDefault="003144A9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</w:p>
    <w:p w14:paraId="5CC55EEF" w14:textId="08B20782" w:rsidR="003144A9" w:rsidRPr="006169A3" w:rsidRDefault="003144A9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b/>
          <w:sz w:val="24"/>
          <w:szCs w:val="24"/>
        </w:rPr>
        <w:t>OUTCOME AND FOLLOW-UP</w:t>
      </w:r>
    </w:p>
    <w:p w14:paraId="5BBECB82" w14:textId="0AC2300C" w:rsidR="001A75D6" w:rsidRPr="006169A3" w:rsidRDefault="000022F8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On hospital day 14 </w:t>
      </w:r>
      <w:r w:rsidRPr="006169A3">
        <w:rPr>
          <w:rFonts w:ascii="Book Antiqua" w:hAnsi="Book Antiqua"/>
          <w:bCs/>
          <w:sz w:val="24"/>
          <w:szCs w:val="24"/>
        </w:rPr>
        <w:t xml:space="preserve">(7 d after the first </w:t>
      </w:r>
      <w:proofErr w:type="spellStart"/>
      <w:r w:rsidRPr="006169A3">
        <w:rPr>
          <w:rFonts w:ascii="Book Antiqua" w:hAnsi="Book Antiqua"/>
          <w:bCs/>
          <w:sz w:val="24"/>
          <w:szCs w:val="24"/>
        </w:rPr>
        <w:t>hematochezia</w:t>
      </w:r>
      <w:proofErr w:type="spellEnd"/>
      <w:r w:rsidRPr="006169A3">
        <w:rPr>
          <w:rFonts w:ascii="Book Antiqua" w:hAnsi="Book Antiqua"/>
          <w:bCs/>
          <w:sz w:val="24"/>
          <w:szCs w:val="24"/>
        </w:rPr>
        <w:t xml:space="preserve"> event), follow-up </w:t>
      </w:r>
      <w:r w:rsidR="00956AC9" w:rsidRPr="006169A3">
        <w:rPr>
          <w:rFonts w:ascii="Book Antiqua" w:hAnsi="Book Antiqua"/>
          <w:sz w:val="24"/>
          <w:szCs w:val="24"/>
        </w:rPr>
        <w:t xml:space="preserve">colonoscopy </w:t>
      </w:r>
      <w:r w:rsidR="006A1AA6" w:rsidRPr="006169A3">
        <w:rPr>
          <w:rFonts w:ascii="Book Antiqua" w:hAnsi="Book Antiqua"/>
          <w:sz w:val="24"/>
          <w:szCs w:val="24"/>
        </w:rPr>
        <w:t>revealed huge</w:t>
      </w:r>
      <w:r w:rsidR="003B418D" w:rsidRPr="006169A3">
        <w:rPr>
          <w:rFonts w:ascii="Book Antiqua" w:hAnsi="Book Antiqua"/>
          <w:sz w:val="24"/>
          <w:szCs w:val="24"/>
        </w:rPr>
        <w:t>,</w:t>
      </w:r>
      <w:r w:rsidR="006A1AA6" w:rsidRPr="006169A3">
        <w:rPr>
          <w:rFonts w:ascii="Book Antiqua" w:hAnsi="Book Antiqua"/>
          <w:sz w:val="24"/>
          <w:szCs w:val="24"/>
        </w:rPr>
        <w:t xml:space="preserve"> </w:t>
      </w:r>
      <w:r w:rsidR="003B418D" w:rsidRPr="006169A3">
        <w:rPr>
          <w:rFonts w:ascii="Book Antiqua" w:hAnsi="Book Antiqua"/>
          <w:sz w:val="24"/>
          <w:szCs w:val="24"/>
        </w:rPr>
        <w:t>variably</w:t>
      </w:r>
      <w:r w:rsidR="00277317" w:rsidRPr="006169A3">
        <w:rPr>
          <w:rFonts w:ascii="Book Antiqua" w:hAnsi="Book Antiqua"/>
          <w:sz w:val="24"/>
          <w:szCs w:val="24"/>
        </w:rPr>
        <w:t>-</w:t>
      </w:r>
      <w:r w:rsidR="006A1AA6" w:rsidRPr="006169A3">
        <w:rPr>
          <w:rFonts w:ascii="Book Antiqua" w:hAnsi="Book Antiqua"/>
          <w:sz w:val="24"/>
          <w:szCs w:val="24"/>
        </w:rPr>
        <w:t>sized</w:t>
      </w:r>
      <w:r w:rsidR="003B418D" w:rsidRPr="006169A3">
        <w:rPr>
          <w:rFonts w:ascii="Book Antiqua" w:hAnsi="Book Antiqua"/>
          <w:sz w:val="24"/>
          <w:szCs w:val="24"/>
        </w:rPr>
        <w:t>,</w:t>
      </w:r>
      <w:r w:rsidR="006A1AA6" w:rsidRPr="006169A3">
        <w:rPr>
          <w:rFonts w:ascii="Book Antiqua" w:hAnsi="Book Antiqua"/>
          <w:sz w:val="24"/>
          <w:szCs w:val="24"/>
        </w:rPr>
        <w:t xml:space="preserve"> multiple</w:t>
      </w:r>
      <w:r w:rsidR="003B418D" w:rsidRPr="006169A3">
        <w:rPr>
          <w:rFonts w:ascii="Book Antiqua" w:hAnsi="Book Antiqua"/>
          <w:sz w:val="24"/>
          <w:szCs w:val="24"/>
        </w:rPr>
        <w:t>,</w:t>
      </w:r>
      <w:r w:rsidR="006A1AA6" w:rsidRPr="006169A3">
        <w:rPr>
          <w:rFonts w:ascii="Book Antiqua" w:hAnsi="Book Antiqua"/>
          <w:sz w:val="24"/>
          <w:szCs w:val="24"/>
        </w:rPr>
        <w:t xml:space="preserve"> diffuse healing ulcer</w:t>
      </w:r>
      <w:r w:rsidR="003B418D" w:rsidRPr="006169A3">
        <w:rPr>
          <w:rFonts w:ascii="Book Antiqua" w:hAnsi="Book Antiqua"/>
          <w:sz w:val="24"/>
          <w:szCs w:val="24"/>
        </w:rPr>
        <w:t>s</w:t>
      </w:r>
      <w:r w:rsidR="006A1AA6" w:rsidRPr="006169A3">
        <w:rPr>
          <w:rFonts w:ascii="Book Antiqua" w:hAnsi="Book Antiqua"/>
          <w:sz w:val="24"/>
          <w:szCs w:val="24"/>
        </w:rPr>
        <w:t xml:space="preserve"> with pinkish granulation tissue </w:t>
      </w:r>
      <w:r w:rsidR="003B418D" w:rsidRPr="006169A3">
        <w:rPr>
          <w:rFonts w:ascii="Book Antiqua" w:hAnsi="Book Antiqua"/>
          <w:sz w:val="24"/>
          <w:szCs w:val="24"/>
        </w:rPr>
        <w:t>bases</w:t>
      </w:r>
      <w:r w:rsidR="00277317" w:rsidRPr="006169A3">
        <w:rPr>
          <w:rFonts w:ascii="Book Antiqua" w:hAnsi="Book Antiqua"/>
          <w:sz w:val="24"/>
          <w:szCs w:val="24"/>
        </w:rPr>
        <w:t>,</w:t>
      </w:r>
      <w:r w:rsidR="003B418D" w:rsidRPr="006169A3">
        <w:rPr>
          <w:rFonts w:ascii="Book Antiqua" w:hAnsi="Book Antiqua"/>
          <w:sz w:val="24"/>
          <w:szCs w:val="24"/>
        </w:rPr>
        <w:t xml:space="preserve"> </w:t>
      </w:r>
      <w:r w:rsidR="006A1AA6" w:rsidRPr="006169A3">
        <w:rPr>
          <w:rFonts w:ascii="Book Antiqua" w:hAnsi="Book Antiqua"/>
          <w:sz w:val="24"/>
          <w:szCs w:val="24"/>
        </w:rPr>
        <w:t>multiple ulcer scar</w:t>
      </w:r>
      <w:r w:rsidR="003B418D" w:rsidRPr="006169A3">
        <w:rPr>
          <w:rFonts w:ascii="Book Antiqua" w:hAnsi="Book Antiqua"/>
          <w:sz w:val="24"/>
          <w:szCs w:val="24"/>
        </w:rPr>
        <w:t>s</w:t>
      </w:r>
      <w:r w:rsidR="006A1AA6" w:rsidRPr="006169A3">
        <w:rPr>
          <w:rFonts w:ascii="Book Antiqua" w:hAnsi="Book Antiqua"/>
          <w:sz w:val="24"/>
          <w:szCs w:val="24"/>
        </w:rPr>
        <w:t xml:space="preserve"> on colon</w:t>
      </w:r>
      <w:r w:rsidR="001C2D18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(Figure 2</w:t>
      </w:r>
      <w:r w:rsidR="007841AF" w:rsidRPr="006169A3">
        <w:rPr>
          <w:rFonts w:ascii="Book Antiqua" w:hAnsi="Book Antiqua"/>
          <w:sz w:val="24"/>
          <w:szCs w:val="24"/>
        </w:rPr>
        <w:t>F-H</w:t>
      </w:r>
      <w:r w:rsidRPr="006169A3">
        <w:rPr>
          <w:rFonts w:ascii="Book Antiqua" w:hAnsi="Book Antiqua"/>
          <w:sz w:val="24"/>
          <w:szCs w:val="24"/>
        </w:rPr>
        <w:t>)</w:t>
      </w:r>
      <w:r w:rsidR="00277317" w:rsidRPr="006169A3">
        <w:rPr>
          <w:rFonts w:ascii="Book Antiqua" w:hAnsi="Book Antiqua"/>
          <w:sz w:val="24"/>
          <w:szCs w:val="24"/>
        </w:rPr>
        <w:t>, and</w:t>
      </w:r>
      <w:r w:rsidR="001C2D18" w:rsidRPr="006169A3">
        <w:rPr>
          <w:rFonts w:ascii="Book Antiqua" w:hAnsi="Book Antiqua"/>
          <w:sz w:val="24"/>
          <w:szCs w:val="24"/>
        </w:rPr>
        <w:t xml:space="preserve"> </w:t>
      </w:r>
      <w:r w:rsidR="00277317" w:rsidRPr="006169A3">
        <w:rPr>
          <w:rFonts w:ascii="Book Antiqua" w:hAnsi="Book Antiqua"/>
          <w:sz w:val="24"/>
          <w:szCs w:val="24"/>
        </w:rPr>
        <w:t xml:space="preserve">multiple </w:t>
      </w:r>
      <w:r w:rsidR="006A1AA6" w:rsidRPr="006169A3">
        <w:rPr>
          <w:rFonts w:ascii="Book Antiqua" w:hAnsi="Book Antiqua"/>
          <w:sz w:val="24"/>
          <w:szCs w:val="24"/>
        </w:rPr>
        <w:t>healing stage ulcer</w:t>
      </w:r>
      <w:r w:rsidR="001C2D18" w:rsidRPr="006169A3">
        <w:rPr>
          <w:rFonts w:ascii="Book Antiqua" w:hAnsi="Book Antiqua"/>
          <w:sz w:val="24"/>
          <w:szCs w:val="24"/>
        </w:rPr>
        <w:t>s</w:t>
      </w:r>
      <w:r w:rsidR="006A1AA6" w:rsidRPr="006169A3">
        <w:rPr>
          <w:rFonts w:ascii="Book Antiqua" w:hAnsi="Book Antiqua"/>
          <w:sz w:val="24"/>
          <w:szCs w:val="24"/>
        </w:rPr>
        <w:t xml:space="preserve"> </w:t>
      </w:r>
      <w:r w:rsidR="003B418D" w:rsidRPr="006169A3">
        <w:rPr>
          <w:rFonts w:ascii="Book Antiqua" w:hAnsi="Book Antiqua"/>
          <w:sz w:val="24"/>
          <w:szCs w:val="24"/>
        </w:rPr>
        <w:t>in distal ileum</w:t>
      </w:r>
      <w:r w:rsidR="001C2D18" w:rsidRPr="006169A3">
        <w:rPr>
          <w:rFonts w:ascii="Book Antiqua" w:hAnsi="Book Antiqua"/>
          <w:sz w:val="24"/>
          <w:szCs w:val="24"/>
        </w:rPr>
        <w:t xml:space="preserve">. </w:t>
      </w:r>
      <w:r w:rsidR="003B418D" w:rsidRPr="006169A3">
        <w:rPr>
          <w:rFonts w:ascii="Book Antiqua" w:hAnsi="Book Antiqua"/>
          <w:sz w:val="24"/>
          <w:szCs w:val="24"/>
        </w:rPr>
        <w:t xml:space="preserve">Abdominal </w:t>
      </w:r>
      <w:r w:rsidR="00C4394B" w:rsidRPr="006169A3">
        <w:rPr>
          <w:rFonts w:ascii="Book Antiqua" w:hAnsi="Book Antiqua"/>
          <w:sz w:val="24"/>
          <w:szCs w:val="24"/>
        </w:rPr>
        <w:t>X</w:t>
      </w:r>
      <w:r w:rsidR="00A15C70" w:rsidRPr="006169A3">
        <w:rPr>
          <w:rFonts w:ascii="Book Antiqua" w:hAnsi="Book Antiqua"/>
          <w:sz w:val="24"/>
          <w:szCs w:val="24"/>
        </w:rPr>
        <w:t xml:space="preserve">-ray showed much improvement of paralytic ileus </w:t>
      </w:r>
      <w:r w:rsidR="003B418D" w:rsidRPr="006169A3">
        <w:rPr>
          <w:rFonts w:ascii="Book Antiqua" w:hAnsi="Book Antiqua"/>
          <w:sz w:val="24"/>
          <w:szCs w:val="24"/>
        </w:rPr>
        <w:t xml:space="preserve">and </w:t>
      </w:r>
      <w:proofErr w:type="spellStart"/>
      <w:r w:rsidR="00A15C70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A667D5" w:rsidRPr="006169A3">
        <w:rPr>
          <w:rFonts w:ascii="Book Antiqua" w:hAnsi="Book Antiqua"/>
          <w:sz w:val="24"/>
          <w:szCs w:val="24"/>
        </w:rPr>
        <w:t>.</w:t>
      </w:r>
      <w:r w:rsidR="00A15C70" w:rsidRPr="006169A3">
        <w:rPr>
          <w:rFonts w:ascii="Book Antiqua" w:hAnsi="Book Antiqua"/>
          <w:sz w:val="24"/>
          <w:szCs w:val="24"/>
        </w:rPr>
        <w:t xml:space="preserve"> </w:t>
      </w:r>
      <w:r w:rsidR="00A667D5" w:rsidRPr="006169A3">
        <w:rPr>
          <w:rFonts w:ascii="Book Antiqua" w:hAnsi="Book Antiqua"/>
          <w:sz w:val="24"/>
          <w:szCs w:val="24"/>
        </w:rPr>
        <w:t xml:space="preserve">Furthermore, </w:t>
      </w:r>
      <w:r w:rsidR="00DB2902" w:rsidRPr="006169A3">
        <w:rPr>
          <w:rFonts w:ascii="Book Antiqua" w:hAnsi="Book Antiqua"/>
          <w:sz w:val="24"/>
          <w:szCs w:val="24"/>
        </w:rPr>
        <w:t>laboratory findings were improved</w:t>
      </w:r>
      <w:r w:rsidR="00A15C70" w:rsidRPr="006169A3">
        <w:rPr>
          <w:rFonts w:ascii="Book Antiqua" w:hAnsi="Book Antiqua"/>
          <w:sz w:val="24"/>
          <w:szCs w:val="24"/>
        </w:rPr>
        <w:t xml:space="preserve"> </w:t>
      </w:r>
      <w:r w:rsidR="00A667D5" w:rsidRPr="006169A3">
        <w:rPr>
          <w:rFonts w:ascii="Book Antiqua" w:hAnsi="Book Antiqua"/>
          <w:sz w:val="24"/>
          <w:szCs w:val="24"/>
        </w:rPr>
        <w:t>and a</w:t>
      </w:r>
      <w:r w:rsidR="001068DD" w:rsidRPr="006169A3">
        <w:rPr>
          <w:rFonts w:ascii="Book Antiqua" w:hAnsi="Book Antiqua"/>
          <w:sz w:val="24"/>
          <w:szCs w:val="24"/>
        </w:rPr>
        <w:t xml:space="preserve">bdominal pain </w:t>
      </w:r>
      <w:r w:rsidR="00A15C70" w:rsidRPr="006169A3">
        <w:rPr>
          <w:rFonts w:ascii="Book Antiqua" w:hAnsi="Book Antiqua"/>
          <w:sz w:val="24"/>
          <w:szCs w:val="24"/>
        </w:rPr>
        <w:t xml:space="preserve">and fever </w:t>
      </w:r>
      <w:r w:rsidR="00A667D5" w:rsidRPr="006169A3">
        <w:rPr>
          <w:rFonts w:ascii="Book Antiqua" w:hAnsi="Book Antiqua"/>
          <w:sz w:val="24"/>
          <w:szCs w:val="24"/>
        </w:rPr>
        <w:t>had subsided</w:t>
      </w:r>
      <w:r w:rsidR="001068DD" w:rsidRPr="006169A3">
        <w:rPr>
          <w:rFonts w:ascii="Book Antiqua" w:hAnsi="Book Antiqua"/>
          <w:sz w:val="24"/>
          <w:szCs w:val="24"/>
        </w:rPr>
        <w:t xml:space="preserve">. </w:t>
      </w:r>
      <w:r w:rsidR="00A15C70" w:rsidRPr="006169A3">
        <w:rPr>
          <w:rFonts w:ascii="Book Antiqua" w:hAnsi="Book Antiqua"/>
          <w:sz w:val="24"/>
          <w:szCs w:val="24"/>
        </w:rPr>
        <w:t>Therefore, o</w:t>
      </w:r>
      <w:r w:rsidR="001068DD" w:rsidRPr="006169A3">
        <w:rPr>
          <w:rFonts w:ascii="Book Antiqua" w:hAnsi="Book Antiqua"/>
          <w:sz w:val="24"/>
          <w:szCs w:val="24"/>
        </w:rPr>
        <w:t xml:space="preserve">ral feeding was resumed, and subsequently, the patient continued to improve. </w:t>
      </w:r>
      <w:r w:rsidR="000E12B5" w:rsidRPr="006169A3">
        <w:rPr>
          <w:rFonts w:ascii="Book Antiqua" w:hAnsi="Book Antiqua"/>
          <w:sz w:val="24"/>
          <w:szCs w:val="24"/>
        </w:rPr>
        <w:t xml:space="preserve">Laboratory data </w:t>
      </w:r>
      <w:r w:rsidR="00956AC9" w:rsidRPr="006169A3">
        <w:rPr>
          <w:rFonts w:ascii="Book Antiqua" w:hAnsi="Book Antiqua"/>
          <w:sz w:val="24"/>
          <w:szCs w:val="24"/>
        </w:rPr>
        <w:t xml:space="preserve">after </w:t>
      </w:r>
      <w:r w:rsidR="000E12B5" w:rsidRPr="006169A3">
        <w:rPr>
          <w:rFonts w:ascii="Book Antiqua" w:hAnsi="Book Antiqua"/>
          <w:sz w:val="24"/>
          <w:szCs w:val="24"/>
        </w:rPr>
        <w:t xml:space="preserve">3 </w:t>
      </w:r>
      <w:proofErr w:type="spellStart"/>
      <w:r w:rsidR="000E12B5" w:rsidRPr="006169A3">
        <w:rPr>
          <w:rFonts w:ascii="Book Antiqua" w:hAnsi="Book Antiqua"/>
          <w:sz w:val="24"/>
          <w:szCs w:val="24"/>
        </w:rPr>
        <w:t>wk</w:t>
      </w:r>
      <w:proofErr w:type="spellEnd"/>
      <w:r w:rsidR="000E12B5" w:rsidRPr="006169A3">
        <w:rPr>
          <w:rFonts w:ascii="Book Antiqua" w:hAnsi="Book Antiqua"/>
          <w:sz w:val="24"/>
          <w:szCs w:val="24"/>
        </w:rPr>
        <w:t xml:space="preserve"> </w:t>
      </w:r>
      <w:r w:rsidR="00956AC9" w:rsidRPr="006169A3">
        <w:rPr>
          <w:rFonts w:ascii="Book Antiqua" w:hAnsi="Book Antiqua"/>
          <w:sz w:val="24"/>
          <w:szCs w:val="24"/>
        </w:rPr>
        <w:t xml:space="preserve">on </w:t>
      </w:r>
      <w:proofErr w:type="spellStart"/>
      <w:r w:rsidR="000E12B5" w:rsidRPr="006169A3">
        <w:rPr>
          <w:rFonts w:ascii="Book Antiqua" w:hAnsi="Book Antiqua"/>
          <w:sz w:val="24"/>
          <w:szCs w:val="24"/>
        </w:rPr>
        <w:t>ganciclovir</w:t>
      </w:r>
      <w:proofErr w:type="spellEnd"/>
      <w:r w:rsidR="000E12B5" w:rsidRPr="006169A3">
        <w:rPr>
          <w:rFonts w:ascii="Book Antiqua" w:hAnsi="Book Antiqua"/>
          <w:sz w:val="24"/>
          <w:szCs w:val="24"/>
        </w:rPr>
        <w:t xml:space="preserve"> revealed </w:t>
      </w:r>
      <w:r w:rsidR="00277317" w:rsidRPr="006169A3">
        <w:rPr>
          <w:rFonts w:ascii="Book Antiqua" w:hAnsi="Book Antiqua"/>
          <w:sz w:val="24"/>
          <w:szCs w:val="24"/>
        </w:rPr>
        <w:t xml:space="preserve">an </w:t>
      </w:r>
      <w:r w:rsidR="000E12B5" w:rsidRPr="006169A3">
        <w:rPr>
          <w:rFonts w:ascii="Book Antiqua" w:hAnsi="Book Antiqua"/>
          <w:sz w:val="24"/>
          <w:szCs w:val="24"/>
        </w:rPr>
        <w:t>undetectable CMV viral load</w:t>
      </w:r>
      <w:r w:rsidR="00956AC9" w:rsidRPr="006169A3">
        <w:rPr>
          <w:rFonts w:ascii="Book Antiqua" w:hAnsi="Book Antiqua"/>
          <w:sz w:val="24"/>
          <w:szCs w:val="24"/>
        </w:rPr>
        <w:t>, and he</w:t>
      </w:r>
      <w:r w:rsidR="000E12B5" w:rsidRPr="006169A3">
        <w:rPr>
          <w:rFonts w:ascii="Book Antiqua" w:hAnsi="Book Antiqua"/>
          <w:sz w:val="24"/>
          <w:szCs w:val="24"/>
        </w:rPr>
        <w:t xml:space="preserve"> </w:t>
      </w:r>
      <w:r w:rsidR="001068DD" w:rsidRPr="006169A3">
        <w:rPr>
          <w:rFonts w:ascii="Book Antiqua" w:hAnsi="Book Antiqua"/>
          <w:sz w:val="24"/>
          <w:szCs w:val="24"/>
        </w:rPr>
        <w:t xml:space="preserve">was discharged </w:t>
      </w:r>
      <w:r w:rsidR="000E12B5" w:rsidRPr="006169A3">
        <w:rPr>
          <w:rFonts w:ascii="Book Antiqua" w:hAnsi="Book Antiqua"/>
          <w:sz w:val="24"/>
          <w:szCs w:val="24"/>
        </w:rPr>
        <w:t xml:space="preserve">without maintenance therapy </w:t>
      </w:r>
      <w:r w:rsidR="001068DD" w:rsidRPr="006169A3">
        <w:rPr>
          <w:rFonts w:ascii="Book Antiqua" w:hAnsi="Book Antiqua"/>
          <w:sz w:val="24"/>
          <w:szCs w:val="24"/>
        </w:rPr>
        <w:t>on hospital day 3</w:t>
      </w:r>
      <w:r w:rsidR="00A15C70" w:rsidRPr="006169A3">
        <w:rPr>
          <w:rFonts w:ascii="Book Antiqua" w:hAnsi="Book Antiqua"/>
          <w:sz w:val="24"/>
          <w:szCs w:val="24"/>
        </w:rPr>
        <w:t>1</w:t>
      </w:r>
      <w:r w:rsidR="001068DD" w:rsidRPr="006169A3">
        <w:rPr>
          <w:rFonts w:ascii="Book Antiqua" w:hAnsi="Book Antiqua"/>
          <w:sz w:val="24"/>
          <w:szCs w:val="24"/>
        </w:rPr>
        <w:t xml:space="preserve"> after completing </w:t>
      </w:r>
      <w:r w:rsidR="00A15C70" w:rsidRPr="006169A3">
        <w:rPr>
          <w:rFonts w:ascii="Book Antiqua" w:hAnsi="Book Antiqua"/>
          <w:sz w:val="24"/>
          <w:szCs w:val="24"/>
        </w:rPr>
        <w:t>his</w:t>
      </w:r>
      <w:r w:rsidR="001068DD" w:rsidRPr="006169A3">
        <w:rPr>
          <w:rFonts w:ascii="Book Antiqua" w:hAnsi="Book Antiqua"/>
          <w:sz w:val="24"/>
          <w:szCs w:val="24"/>
        </w:rPr>
        <w:t xml:space="preserve"> </w:t>
      </w:r>
      <w:r w:rsidR="00956AC9" w:rsidRPr="006169A3">
        <w:rPr>
          <w:rFonts w:ascii="Book Antiqua" w:hAnsi="Book Antiqua"/>
          <w:sz w:val="24"/>
          <w:szCs w:val="24"/>
        </w:rPr>
        <w:t>3-wk</w:t>
      </w:r>
      <w:r w:rsidR="001068DD" w:rsidRPr="006169A3">
        <w:rPr>
          <w:rFonts w:ascii="Book Antiqua" w:hAnsi="Book Antiqua"/>
          <w:sz w:val="24"/>
          <w:szCs w:val="24"/>
        </w:rPr>
        <w:t xml:space="preserve"> anti</w:t>
      </w:r>
      <w:r w:rsidR="00A15C70" w:rsidRPr="006169A3">
        <w:rPr>
          <w:rFonts w:ascii="Book Antiqua" w:hAnsi="Book Antiqua"/>
          <w:sz w:val="24"/>
          <w:szCs w:val="24"/>
        </w:rPr>
        <w:t>viral</w:t>
      </w:r>
      <w:r w:rsidR="001068DD" w:rsidRPr="006169A3">
        <w:rPr>
          <w:rFonts w:ascii="Book Antiqua" w:hAnsi="Book Antiqua"/>
          <w:sz w:val="24"/>
          <w:szCs w:val="24"/>
        </w:rPr>
        <w:t xml:space="preserve"> course</w:t>
      </w:r>
      <w:r w:rsidR="000E12B5" w:rsidRPr="006169A3">
        <w:rPr>
          <w:rFonts w:ascii="Book Antiqua" w:hAnsi="Book Antiqua"/>
          <w:sz w:val="24"/>
          <w:szCs w:val="24"/>
        </w:rPr>
        <w:t xml:space="preserve">. </w:t>
      </w:r>
      <w:r w:rsidR="001068DD" w:rsidRPr="006169A3">
        <w:rPr>
          <w:rFonts w:ascii="Book Antiqua" w:hAnsi="Book Antiqua"/>
          <w:sz w:val="24"/>
          <w:szCs w:val="24"/>
        </w:rPr>
        <w:t xml:space="preserve">Last follow-up </w:t>
      </w:r>
      <w:r w:rsidR="000E12B5" w:rsidRPr="006169A3">
        <w:rPr>
          <w:rFonts w:ascii="Book Antiqua" w:hAnsi="Book Antiqua"/>
          <w:sz w:val="24"/>
          <w:szCs w:val="24"/>
        </w:rPr>
        <w:t xml:space="preserve">colonoscopy </w:t>
      </w:r>
      <w:r w:rsidR="001068DD" w:rsidRPr="006169A3">
        <w:rPr>
          <w:rFonts w:ascii="Book Antiqua" w:hAnsi="Book Antiqua"/>
          <w:sz w:val="24"/>
          <w:szCs w:val="24"/>
        </w:rPr>
        <w:t xml:space="preserve">was performed at an outpatient department </w:t>
      </w:r>
      <w:r w:rsidR="009866B6" w:rsidRPr="006169A3">
        <w:rPr>
          <w:rFonts w:ascii="Book Antiqua" w:hAnsi="Book Antiqua"/>
          <w:sz w:val="24"/>
          <w:szCs w:val="24"/>
        </w:rPr>
        <w:t>2</w:t>
      </w:r>
      <w:r w:rsidR="007838F6" w:rsidRPr="006169A3">
        <w:rPr>
          <w:rFonts w:ascii="Book Antiqua" w:hAnsi="Book Antiqua"/>
          <w:sz w:val="24"/>
          <w:szCs w:val="24"/>
        </w:rPr>
        <w:t xml:space="preserve"> </w:t>
      </w:r>
      <w:proofErr w:type="spellStart"/>
      <w:proofErr w:type="gramStart"/>
      <w:r w:rsidR="007838F6" w:rsidRPr="006169A3">
        <w:rPr>
          <w:rFonts w:ascii="Book Antiqua" w:hAnsi="Book Antiqua"/>
          <w:sz w:val="24"/>
          <w:szCs w:val="24"/>
        </w:rPr>
        <w:t>mo</w:t>
      </w:r>
      <w:proofErr w:type="spellEnd"/>
      <w:proofErr w:type="gramEnd"/>
      <w:r w:rsidR="001068DD" w:rsidRPr="006169A3">
        <w:rPr>
          <w:rFonts w:ascii="Book Antiqua" w:hAnsi="Book Antiqua"/>
          <w:sz w:val="24"/>
          <w:szCs w:val="24"/>
        </w:rPr>
        <w:t xml:space="preserve"> after </w:t>
      </w:r>
      <w:r w:rsidRPr="006169A3">
        <w:rPr>
          <w:rFonts w:ascii="Book Antiqua" w:hAnsi="Book Antiqua"/>
          <w:sz w:val="24"/>
          <w:szCs w:val="24"/>
        </w:rPr>
        <w:t>discharge,</w:t>
      </w:r>
      <w:r w:rsidR="001068DD" w:rsidRPr="006169A3">
        <w:rPr>
          <w:rFonts w:ascii="Book Antiqua" w:hAnsi="Book Antiqua"/>
          <w:sz w:val="24"/>
          <w:szCs w:val="24"/>
        </w:rPr>
        <w:t xml:space="preserve"> and showed </w:t>
      </w:r>
      <w:r w:rsidR="007838F6" w:rsidRPr="006169A3">
        <w:rPr>
          <w:rFonts w:ascii="Book Antiqua" w:hAnsi="Book Antiqua"/>
          <w:sz w:val="24"/>
          <w:szCs w:val="24"/>
        </w:rPr>
        <w:t xml:space="preserve">near </w:t>
      </w:r>
      <w:r w:rsidR="001068DD" w:rsidRPr="006169A3">
        <w:rPr>
          <w:rFonts w:ascii="Book Antiqua" w:hAnsi="Book Antiqua"/>
          <w:sz w:val="24"/>
          <w:szCs w:val="24"/>
        </w:rPr>
        <w:t xml:space="preserve">complete healing of colon </w:t>
      </w:r>
      <w:r w:rsidR="00472E45" w:rsidRPr="006169A3">
        <w:rPr>
          <w:rFonts w:ascii="Book Antiqua" w:hAnsi="Book Antiqua"/>
          <w:sz w:val="24"/>
          <w:szCs w:val="24"/>
        </w:rPr>
        <w:t>(Figure 2</w:t>
      </w:r>
      <w:r w:rsidR="007841AF" w:rsidRPr="006169A3">
        <w:rPr>
          <w:rFonts w:ascii="Book Antiqua" w:hAnsi="Book Antiqua"/>
          <w:sz w:val="24"/>
          <w:szCs w:val="24"/>
        </w:rPr>
        <w:t>I and 2J</w:t>
      </w:r>
      <w:r w:rsidR="00472E45" w:rsidRPr="006169A3">
        <w:rPr>
          <w:rFonts w:ascii="Book Antiqua" w:hAnsi="Book Antiqua"/>
          <w:sz w:val="24"/>
          <w:szCs w:val="24"/>
        </w:rPr>
        <w:t xml:space="preserve">) </w:t>
      </w:r>
      <w:r w:rsidR="001068DD" w:rsidRPr="006169A3">
        <w:rPr>
          <w:rFonts w:ascii="Book Antiqua" w:hAnsi="Book Antiqua"/>
          <w:sz w:val="24"/>
          <w:szCs w:val="24"/>
        </w:rPr>
        <w:t xml:space="preserve">and </w:t>
      </w:r>
      <w:proofErr w:type="spellStart"/>
      <w:r w:rsidR="001068DD" w:rsidRPr="006169A3">
        <w:rPr>
          <w:rFonts w:ascii="Book Antiqua" w:hAnsi="Book Antiqua"/>
          <w:sz w:val="24"/>
          <w:szCs w:val="24"/>
        </w:rPr>
        <w:t>ileal</w:t>
      </w:r>
      <w:proofErr w:type="spellEnd"/>
      <w:r w:rsidR="001068DD" w:rsidRPr="006169A3">
        <w:rPr>
          <w:rFonts w:ascii="Book Antiqua" w:hAnsi="Book Antiqua"/>
          <w:sz w:val="24"/>
          <w:szCs w:val="24"/>
        </w:rPr>
        <w:t xml:space="preserve"> ulcer</w:t>
      </w:r>
      <w:r w:rsidR="00956AC9" w:rsidRPr="006169A3">
        <w:rPr>
          <w:rFonts w:ascii="Book Antiqua" w:hAnsi="Book Antiqua"/>
          <w:sz w:val="24"/>
          <w:szCs w:val="24"/>
        </w:rPr>
        <w:t>s</w:t>
      </w:r>
      <w:r w:rsidR="002D0892" w:rsidRPr="006169A3">
        <w:rPr>
          <w:rFonts w:ascii="Book Antiqua" w:hAnsi="Book Antiqua"/>
          <w:sz w:val="24"/>
          <w:szCs w:val="24"/>
        </w:rPr>
        <w:t>.</w:t>
      </w:r>
    </w:p>
    <w:p w14:paraId="41921D6F" w14:textId="7C3CD5E6" w:rsidR="00BF27D8" w:rsidRPr="006169A3" w:rsidRDefault="00BF27D8" w:rsidP="007841AF">
      <w:pPr>
        <w:wordWrap/>
        <w:spacing w:line="360" w:lineRule="auto"/>
        <w:outlineLvl w:val="0"/>
        <w:rPr>
          <w:rFonts w:ascii="Book Antiqua" w:hAnsi="Book Antiqua"/>
          <w:b/>
          <w:sz w:val="24"/>
          <w:szCs w:val="24"/>
        </w:rPr>
      </w:pPr>
    </w:p>
    <w:p w14:paraId="1D7FF1AF" w14:textId="77777777" w:rsidR="00A7025F" w:rsidRPr="006169A3" w:rsidRDefault="00A7025F" w:rsidP="007841AF">
      <w:pPr>
        <w:wordWrap/>
        <w:spacing w:line="360" w:lineRule="auto"/>
        <w:rPr>
          <w:rFonts w:ascii="Book Antiqua" w:hAnsi="Book Antiqua"/>
          <w:b/>
          <w:sz w:val="24"/>
          <w:szCs w:val="24"/>
        </w:rPr>
      </w:pPr>
      <w:r w:rsidRPr="006169A3">
        <w:rPr>
          <w:rFonts w:ascii="Book Antiqua" w:hAnsi="Book Antiqua"/>
          <w:b/>
          <w:sz w:val="24"/>
          <w:szCs w:val="24"/>
        </w:rPr>
        <w:t>DISCUSSION</w:t>
      </w:r>
    </w:p>
    <w:p w14:paraId="50678F8E" w14:textId="0B389C0E" w:rsidR="00D46A7D" w:rsidRPr="006169A3" w:rsidRDefault="002D0892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>Gastrointestinal involvement</w:t>
      </w:r>
      <w:r w:rsidR="003D2639" w:rsidRPr="006169A3">
        <w:rPr>
          <w:rFonts w:ascii="Book Antiqua" w:hAnsi="Book Antiqua"/>
          <w:sz w:val="24"/>
          <w:szCs w:val="24"/>
        </w:rPr>
        <w:t xml:space="preserve"> </w:t>
      </w:r>
      <w:r w:rsidR="00F40DBA" w:rsidRPr="006169A3">
        <w:rPr>
          <w:rFonts w:ascii="Book Antiqua" w:hAnsi="Book Antiqua"/>
          <w:sz w:val="24"/>
          <w:szCs w:val="24"/>
        </w:rPr>
        <w:t xml:space="preserve">by </w:t>
      </w:r>
      <w:r w:rsidR="003D2639" w:rsidRPr="006169A3">
        <w:rPr>
          <w:rFonts w:ascii="Book Antiqua" w:hAnsi="Book Antiqua"/>
          <w:sz w:val="24"/>
          <w:szCs w:val="24"/>
        </w:rPr>
        <w:t xml:space="preserve">CMV </w:t>
      </w:r>
      <w:r w:rsidRPr="006169A3">
        <w:rPr>
          <w:rFonts w:ascii="Book Antiqua" w:hAnsi="Book Antiqua"/>
          <w:sz w:val="24"/>
          <w:szCs w:val="24"/>
        </w:rPr>
        <w:t xml:space="preserve">usually </w:t>
      </w:r>
      <w:proofErr w:type="gramStart"/>
      <w:r w:rsidR="00F40DBA" w:rsidRPr="006169A3">
        <w:rPr>
          <w:rFonts w:ascii="Book Antiqua" w:hAnsi="Book Antiqua"/>
          <w:sz w:val="24"/>
          <w:szCs w:val="24"/>
        </w:rPr>
        <w:t>occurs</w:t>
      </w:r>
      <w:proofErr w:type="gramEnd"/>
      <w:r w:rsidR="00F40DBA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secondary to</w:t>
      </w:r>
      <w:r w:rsidR="003D2639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the reactivation of latent infection in immunosuppressed</w:t>
      </w:r>
      <w:r w:rsidR="003D2639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patients</w:t>
      </w:r>
      <w:r w:rsidR="00F40DBA" w:rsidRPr="006169A3">
        <w:rPr>
          <w:rFonts w:ascii="Book Antiqua" w:hAnsi="Book Antiqua"/>
          <w:sz w:val="24"/>
          <w:szCs w:val="24"/>
        </w:rPr>
        <w:t>,</w:t>
      </w:r>
      <w:r w:rsidRPr="006169A3">
        <w:rPr>
          <w:rFonts w:ascii="Book Antiqua" w:hAnsi="Book Antiqua"/>
          <w:sz w:val="24"/>
          <w:szCs w:val="24"/>
        </w:rPr>
        <w:t xml:space="preserve"> </w:t>
      </w:r>
      <w:r w:rsidR="00F40DBA" w:rsidRPr="006169A3">
        <w:rPr>
          <w:rFonts w:ascii="Book Antiqua" w:hAnsi="Book Antiqua"/>
          <w:sz w:val="24"/>
          <w:szCs w:val="24"/>
        </w:rPr>
        <w:t xml:space="preserve">such as those that undergo </w:t>
      </w:r>
      <w:r w:rsidRPr="006169A3">
        <w:rPr>
          <w:rFonts w:ascii="Book Antiqua" w:hAnsi="Book Antiqua"/>
          <w:sz w:val="24"/>
          <w:szCs w:val="24"/>
        </w:rPr>
        <w:t>organ</w:t>
      </w:r>
      <w:r w:rsidR="003D2639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or</w:t>
      </w:r>
      <w:r w:rsidR="003D2639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bone marrow-transplantation</w:t>
      </w:r>
      <w:r w:rsidR="00F40DBA" w:rsidRPr="006169A3">
        <w:rPr>
          <w:rFonts w:ascii="Book Antiqua" w:hAnsi="Book Antiqua"/>
          <w:sz w:val="24"/>
          <w:szCs w:val="24"/>
        </w:rPr>
        <w:t>,</w:t>
      </w:r>
      <w:r w:rsidRPr="006169A3">
        <w:rPr>
          <w:rFonts w:ascii="Book Antiqua" w:hAnsi="Book Antiqua"/>
          <w:sz w:val="24"/>
          <w:szCs w:val="24"/>
        </w:rPr>
        <w:t xml:space="preserve"> </w:t>
      </w:r>
      <w:r w:rsidR="00F40DBA" w:rsidRPr="006169A3">
        <w:rPr>
          <w:rFonts w:ascii="Book Antiqua" w:hAnsi="Book Antiqua"/>
          <w:sz w:val="24"/>
          <w:szCs w:val="24"/>
        </w:rPr>
        <w:t xml:space="preserve">are </w:t>
      </w:r>
      <w:r w:rsidRPr="006169A3">
        <w:rPr>
          <w:rFonts w:ascii="Book Antiqua" w:hAnsi="Book Antiqua"/>
          <w:sz w:val="24"/>
          <w:szCs w:val="24"/>
        </w:rPr>
        <w:t>diagnosed with</w:t>
      </w:r>
      <w:r w:rsidR="003D2639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 xml:space="preserve">acquired immune deficiency </w:t>
      </w:r>
      <w:r w:rsidRPr="006169A3">
        <w:rPr>
          <w:rFonts w:ascii="Book Antiqua" w:hAnsi="Book Antiqua"/>
          <w:sz w:val="24"/>
          <w:szCs w:val="24"/>
        </w:rPr>
        <w:lastRenderedPageBreak/>
        <w:t xml:space="preserve">syndrome, </w:t>
      </w:r>
      <w:r w:rsidR="00F40DBA" w:rsidRPr="006169A3">
        <w:rPr>
          <w:rFonts w:ascii="Book Antiqua" w:hAnsi="Book Antiqua"/>
          <w:sz w:val="24"/>
          <w:szCs w:val="24"/>
        </w:rPr>
        <w:t xml:space="preserve">and </w:t>
      </w:r>
      <w:r w:rsidRPr="006169A3">
        <w:rPr>
          <w:rFonts w:ascii="Book Antiqua" w:hAnsi="Book Antiqua"/>
          <w:sz w:val="24"/>
          <w:szCs w:val="24"/>
        </w:rPr>
        <w:t xml:space="preserve">those </w:t>
      </w:r>
      <w:r w:rsidR="00F40DBA" w:rsidRPr="006169A3">
        <w:rPr>
          <w:rFonts w:ascii="Book Antiqua" w:hAnsi="Book Antiqua"/>
          <w:sz w:val="24"/>
          <w:szCs w:val="24"/>
        </w:rPr>
        <w:t xml:space="preserve">on </w:t>
      </w:r>
      <w:r w:rsidRPr="006169A3">
        <w:rPr>
          <w:rFonts w:ascii="Book Antiqua" w:hAnsi="Book Antiqua"/>
          <w:sz w:val="24"/>
          <w:szCs w:val="24"/>
        </w:rPr>
        <w:t>immunosuppressant</w:t>
      </w:r>
      <w:r w:rsidR="00F40DBA" w:rsidRPr="006169A3">
        <w:rPr>
          <w:rFonts w:ascii="Book Antiqua" w:hAnsi="Book Antiqua"/>
          <w:sz w:val="24"/>
          <w:szCs w:val="24"/>
        </w:rPr>
        <w:t xml:space="preserve"> medication</w:t>
      </w:r>
      <w:r w:rsidRPr="006169A3">
        <w:rPr>
          <w:rFonts w:ascii="Book Antiqua" w:hAnsi="Book Antiqua"/>
          <w:sz w:val="24"/>
          <w:szCs w:val="24"/>
        </w:rPr>
        <w:t xml:space="preserve"> (</w:t>
      </w:r>
      <w:r w:rsidR="00F40DBA" w:rsidRPr="006169A3">
        <w:rPr>
          <w:rFonts w:ascii="Book Antiqua" w:hAnsi="Book Antiqua"/>
          <w:i/>
          <w:iCs/>
          <w:sz w:val="24"/>
          <w:szCs w:val="24"/>
        </w:rPr>
        <w:t>e.g.</w:t>
      </w:r>
      <w:r w:rsidR="00F40DBA" w:rsidRPr="006169A3">
        <w:rPr>
          <w:rFonts w:ascii="Book Antiqua" w:hAnsi="Book Antiqua"/>
          <w:sz w:val="24"/>
          <w:szCs w:val="24"/>
        </w:rPr>
        <w:t xml:space="preserve">, </w:t>
      </w:r>
      <w:r w:rsidRPr="006169A3">
        <w:rPr>
          <w:rFonts w:ascii="Book Antiqua" w:hAnsi="Book Antiqua"/>
          <w:sz w:val="24"/>
          <w:szCs w:val="24"/>
        </w:rPr>
        <w:t>anti-tumor necrosis</w:t>
      </w:r>
      <w:r w:rsidR="003D2639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factor antibodies, steroids) or chemotherapeutic agents.</w:t>
      </w:r>
      <w:r w:rsidR="003D2639" w:rsidRPr="006169A3">
        <w:rPr>
          <w:rFonts w:ascii="Book Antiqua" w:hAnsi="Book Antiqua"/>
          <w:sz w:val="24"/>
          <w:szCs w:val="24"/>
        </w:rPr>
        <w:t xml:space="preserve"> </w:t>
      </w:r>
      <w:bookmarkStart w:id="147" w:name="_Hlk21103196"/>
      <w:r w:rsidR="00E70AF4" w:rsidRPr="006169A3">
        <w:rPr>
          <w:rFonts w:ascii="Book Antiqua" w:hAnsi="Book Antiqua"/>
          <w:sz w:val="24"/>
          <w:szCs w:val="24"/>
        </w:rPr>
        <w:t>Although</w:t>
      </w:r>
      <w:r w:rsidR="00C14776" w:rsidRPr="006169A3">
        <w:rPr>
          <w:rFonts w:ascii="Book Antiqua" w:hAnsi="Book Antiqua"/>
          <w:sz w:val="24"/>
          <w:szCs w:val="24"/>
        </w:rPr>
        <w:t xml:space="preserve"> gastrointestinal</w:t>
      </w:r>
      <w:r w:rsidRPr="006169A3">
        <w:rPr>
          <w:rFonts w:ascii="Book Antiqua" w:hAnsi="Book Antiqua"/>
          <w:sz w:val="24"/>
          <w:szCs w:val="24"/>
        </w:rPr>
        <w:t xml:space="preserve"> involvement is uncommon in </w:t>
      </w:r>
      <w:proofErr w:type="spellStart"/>
      <w:r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3D2639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patients</w:t>
      </w:r>
      <w:r w:rsidR="00E70AF4" w:rsidRPr="006169A3">
        <w:rPr>
          <w:rFonts w:ascii="Book Antiqua" w:hAnsi="Book Antiqua"/>
          <w:sz w:val="24"/>
          <w:szCs w:val="24"/>
        </w:rPr>
        <w:t xml:space="preserve">, CMV colitis is </w:t>
      </w:r>
      <w:r w:rsidR="00F40DBA" w:rsidRPr="006169A3">
        <w:rPr>
          <w:rFonts w:ascii="Book Antiqua" w:hAnsi="Book Antiqua"/>
          <w:sz w:val="24"/>
          <w:szCs w:val="24"/>
        </w:rPr>
        <w:t xml:space="preserve">being </w:t>
      </w:r>
      <w:r w:rsidR="00E70AF4" w:rsidRPr="006169A3">
        <w:rPr>
          <w:rFonts w:ascii="Book Antiqua" w:hAnsi="Book Antiqua"/>
          <w:sz w:val="24"/>
          <w:szCs w:val="24"/>
        </w:rPr>
        <w:t xml:space="preserve">increasingly recognized in apparently </w:t>
      </w:r>
      <w:proofErr w:type="spellStart"/>
      <w:r w:rsidR="00E70AF4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E70AF4" w:rsidRPr="006169A3">
        <w:rPr>
          <w:rFonts w:ascii="Book Antiqua" w:hAnsi="Book Antiqua"/>
          <w:sz w:val="24"/>
          <w:szCs w:val="24"/>
        </w:rPr>
        <w:t xml:space="preserve"> patients </w:t>
      </w:r>
      <w:r w:rsidR="00F40DBA" w:rsidRPr="006169A3">
        <w:rPr>
          <w:rFonts w:ascii="Book Antiqua" w:hAnsi="Book Antiqua"/>
          <w:sz w:val="24"/>
          <w:szCs w:val="24"/>
        </w:rPr>
        <w:t xml:space="preserve">with </w:t>
      </w:r>
      <w:proofErr w:type="spellStart"/>
      <w:r w:rsidR="00E70AF4" w:rsidRPr="006169A3">
        <w:rPr>
          <w:rFonts w:ascii="Book Antiqua" w:hAnsi="Book Antiqua"/>
          <w:sz w:val="24"/>
          <w:szCs w:val="24"/>
        </w:rPr>
        <w:t>immunomodulating</w:t>
      </w:r>
      <w:proofErr w:type="spellEnd"/>
      <w:r w:rsidR="00E70AF4" w:rsidRPr="006169A3">
        <w:rPr>
          <w:rFonts w:ascii="Book Antiqua" w:hAnsi="Book Antiqua"/>
          <w:sz w:val="24"/>
          <w:szCs w:val="24"/>
        </w:rPr>
        <w:t xml:space="preserve"> </w:t>
      </w:r>
      <w:r w:rsidR="00F40DBA" w:rsidRPr="006169A3">
        <w:rPr>
          <w:rFonts w:ascii="Book Antiqua" w:hAnsi="Book Antiqua"/>
          <w:sz w:val="24"/>
          <w:szCs w:val="24"/>
        </w:rPr>
        <w:t>factors</w:t>
      </w:r>
      <w:bookmarkEnd w:id="147"/>
      <w:r w:rsidR="00E70AF4" w:rsidRPr="006169A3">
        <w:rPr>
          <w:rFonts w:ascii="Book Antiqua" w:hAnsi="Book Antiqua"/>
          <w:sz w:val="24"/>
          <w:szCs w:val="24"/>
        </w:rPr>
        <w:t xml:space="preserve">, such as </w:t>
      </w:r>
      <w:r w:rsidR="00277317" w:rsidRPr="006169A3">
        <w:rPr>
          <w:rFonts w:ascii="Book Antiqua" w:hAnsi="Book Antiqua"/>
          <w:sz w:val="24"/>
          <w:szCs w:val="24"/>
        </w:rPr>
        <w:t xml:space="preserve">an </w:t>
      </w:r>
      <w:r w:rsidR="00F40DBA" w:rsidRPr="006169A3">
        <w:rPr>
          <w:rFonts w:ascii="Book Antiqua" w:hAnsi="Book Antiqua"/>
          <w:sz w:val="24"/>
          <w:szCs w:val="24"/>
        </w:rPr>
        <w:t>advanced age</w:t>
      </w:r>
      <w:r w:rsidR="00E70AF4" w:rsidRPr="006169A3">
        <w:rPr>
          <w:rFonts w:ascii="Book Antiqua" w:hAnsi="Book Antiqua"/>
          <w:sz w:val="24"/>
          <w:szCs w:val="24"/>
        </w:rPr>
        <w:t xml:space="preserve">, pregnancy, chronic renal failure, coronary artery disease, ischemic heart disease, congestive heart failure, diabetes mellitus, blood transfusion, </w:t>
      </w:r>
      <w:r w:rsidR="00F40DBA" w:rsidRPr="006169A3">
        <w:rPr>
          <w:rFonts w:ascii="Book Antiqua" w:hAnsi="Book Antiqua"/>
          <w:sz w:val="24"/>
          <w:szCs w:val="24"/>
        </w:rPr>
        <w:t xml:space="preserve">or </w:t>
      </w:r>
      <w:r w:rsidR="00E70AF4" w:rsidRPr="006169A3">
        <w:rPr>
          <w:rFonts w:ascii="Book Antiqua" w:hAnsi="Book Antiqua"/>
          <w:sz w:val="24"/>
          <w:szCs w:val="24"/>
        </w:rPr>
        <w:t xml:space="preserve">prolonged stay in </w:t>
      </w:r>
      <w:r w:rsidR="00277317" w:rsidRPr="006169A3">
        <w:rPr>
          <w:rFonts w:ascii="Book Antiqua" w:hAnsi="Book Antiqua"/>
          <w:sz w:val="24"/>
          <w:szCs w:val="24"/>
        </w:rPr>
        <w:t xml:space="preserve">an </w:t>
      </w:r>
      <w:r w:rsidR="00E70AF4" w:rsidRPr="006169A3">
        <w:rPr>
          <w:rFonts w:ascii="Book Antiqua" w:hAnsi="Book Antiqua"/>
          <w:sz w:val="24"/>
          <w:szCs w:val="24"/>
        </w:rPr>
        <w:t xml:space="preserve">intensive care </w:t>
      </w:r>
      <w:proofErr w:type="gramStart"/>
      <w:r w:rsidR="00E70AF4" w:rsidRPr="006169A3">
        <w:rPr>
          <w:rFonts w:ascii="Book Antiqua" w:hAnsi="Book Antiqua"/>
          <w:sz w:val="24"/>
          <w:szCs w:val="24"/>
        </w:rPr>
        <w:t>unit</w:t>
      </w:r>
      <w:r w:rsidR="00E70AF4"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5B5AA5" w:rsidRPr="006169A3">
        <w:rPr>
          <w:rFonts w:ascii="Book Antiqua" w:hAnsi="Book Antiqua"/>
          <w:sz w:val="24"/>
          <w:szCs w:val="24"/>
          <w:vertAlign w:val="superscript"/>
        </w:rPr>
        <w:t>2</w:t>
      </w:r>
      <w:r w:rsidR="005B53D1" w:rsidRPr="006169A3">
        <w:rPr>
          <w:rFonts w:ascii="Book Antiqua" w:hAnsi="Book Antiqua"/>
          <w:sz w:val="24"/>
          <w:szCs w:val="24"/>
          <w:vertAlign w:val="superscript"/>
        </w:rPr>
        <w:t>-</w:t>
      </w:r>
      <w:r w:rsidR="00BD2CE5" w:rsidRPr="006169A3">
        <w:rPr>
          <w:rFonts w:ascii="Book Antiqua" w:hAnsi="Book Antiqua"/>
          <w:sz w:val="24"/>
          <w:szCs w:val="24"/>
          <w:vertAlign w:val="superscript"/>
        </w:rPr>
        <w:t>10</w:t>
      </w:r>
      <w:r w:rsidR="00E70AF4" w:rsidRPr="006169A3">
        <w:rPr>
          <w:rFonts w:ascii="Book Antiqua" w:hAnsi="Book Antiqua"/>
          <w:sz w:val="24"/>
          <w:szCs w:val="24"/>
          <w:vertAlign w:val="superscript"/>
        </w:rPr>
        <w:t>]</w:t>
      </w:r>
      <w:r w:rsidR="00E70AF4" w:rsidRPr="006169A3">
        <w:rPr>
          <w:rFonts w:ascii="Book Antiqua" w:hAnsi="Book Antiqua"/>
          <w:sz w:val="24"/>
          <w:szCs w:val="24"/>
        </w:rPr>
        <w:t>.</w:t>
      </w:r>
      <w:r w:rsidR="00131A60" w:rsidRPr="006169A3">
        <w:rPr>
          <w:rFonts w:ascii="Book Antiqua" w:hAnsi="Book Antiqua"/>
          <w:sz w:val="24"/>
          <w:szCs w:val="24"/>
        </w:rPr>
        <w:t xml:space="preserve"> </w:t>
      </w:r>
      <w:r w:rsidR="009E51A2" w:rsidRPr="006169A3">
        <w:rPr>
          <w:rFonts w:ascii="Book Antiqua" w:hAnsi="Book Antiqua"/>
          <w:sz w:val="24"/>
          <w:szCs w:val="24"/>
        </w:rPr>
        <w:t xml:space="preserve">The possibility of CMV colitis </w:t>
      </w:r>
      <w:r w:rsidR="00F40DBA" w:rsidRPr="006169A3">
        <w:rPr>
          <w:rFonts w:ascii="Book Antiqua" w:hAnsi="Book Antiqua"/>
          <w:sz w:val="24"/>
          <w:szCs w:val="24"/>
        </w:rPr>
        <w:t xml:space="preserve">development </w:t>
      </w:r>
      <w:r w:rsidR="009E51A2" w:rsidRPr="006169A3">
        <w:rPr>
          <w:rFonts w:ascii="Book Antiqua" w:hAnsi="Book Antiqua"/>
          <w:sz w:val="24"/>
          <w:szCs w:val="24"/>
        </w:rPr>
        <w:t xml:space="preserve">in </w:t>
      </w:r>
      <w:proofErr w:type="spellStart"/>
      <w:r w:rsidR="009E51A2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9E51A2" w:rsidRPr="006169A3">
        <w:rPr>
          <w:rFonts w:ascii="Book Antiqua" w:hAnsi="Book Antiqua"/>
          <w:sz w:val="24"/>
          <w:szCs w:val="24"/>
        </w:rPr>
        <w:t xml:space="preserve"> patients </w:t>
      </w:r>
      <w:r w:rsidR="00F40DBA" w:rsidRPr="006169A3">
        <w:rPr>
          <w:rFonts w:ascii="Book Antiqua" w:hAnsi="Book Antiqua"/>
          <w:sz w:val="24"/>
          <w:szCs w:val="24"/>
        </w:rPr>
        <w:t xml:space="preserve">has </w:t>
      </w:r>
      <w:r w:rsidR="009E51A2" w:rsidRPr="006169A3">
        <w:rPr>
          <w:rFonts w:ascii="Book Antiqua" w:hAnsi="Book Antiqua"/>
          <w:sz w:val="24"/>
          <w:szCs w:val="24"/>
        </w:rPr>
        <w:t xml:space="preserve">often been overlooked by clinical physicians. In the current case, we </w:t>
      </w:r>
      <w:r w:rsidR="00F40DBA" w:rsidRPr="006169A3">
        <w:rPr>
          <w:rFonts w:ascii="Book Antiqua" w:hAnsi="Book Antiqua"/>
          <w:sz w:val="24"/>
          <w:szCs w:val="24"/>
        </w:rPr>
        <w:t xml:space="preserve">did </w:t>
      </w:r>
      <w:r w:rsidR="009E51A2" w:rsidRPr="006169A3">
        <w:rPr>
          <w:rFonts w:ascii="Book Antiqua" w:hAnsi="Book Antiqua"/>
          <w:sz w:val="24"/>
          <w:szCs w:val="24"/>
        </w:rPr>
        <w:t xml:space="preserve">not consider CMV colitis in the differential diagnosis until massive </w:t>
      </w:r>
      <w:proofErr w:type="spellStart"/>
      <w:r w:rsidR="009E51A2" w:rsidRPr="006169A3">
        <w:rPr>
          <w:rFonts w:ascii="Book Antiqua" w:hAnsi="Book Antiqua"/>
          <w:sz w:val="24"/>
          <w:szCs w:val="24"/>
        </w:rPr>
        <w:t>hematochezia</w:t>
      </w:r>
      <w:proofErr w:type="spellEnd"/>
      <w:r w:rsidR="009E51A2" w:rsidRPr="006169A3">
        <w:rPr>
          <w:rFonts w:ascii="Book Antiqua" w:hAnsi="Book Antiqua"/>
          <w:sz w:val="24"/>
          <w:szCs w:val="24"/>
        </w:rPr>
        <w:t xml:space="preserve"> developed. </w:t>
      </w:r>
      <w:r w:rsidR="00B744B1" w:rsidRPr="006169A3">
        <w:rPr>
          <w:rFonts w:ascii="Book Antiqua" w:hAnsi="Book Antiqua"/>
          <w:sz w:val="24"/>
          <w:szCs w:val="24"/>
        </w:rPr>
        <w:t xml:space="preserve">A strong clinical suspicion is required to diagnose CMV colitis in </w:t>
      </w:r>
      <w:proofErr w:type="spellStart"/>
      <w:r w:rsidR="00B744B1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B744B1" w:rsidRPr="006169A3">
        <w:rPr>
          <w:rFonts w:ascii="Book Antiqua" w:hAnsi="Book Antiqua"/>
          <w:sz w:val="24"/>
          <w:szCs w:val="24"/>
        </w:rPr>
        <w:t xml:space="preserve"> patients in addition to confirmative findings from different diagnostic methods, including CMV serology and endoscopic and </w:t>
      </w:r>
      <w:proofErr w:type="spellStart"/>
      <w:r w:rsidR="00B744B1" w:rsidRPr="006169A3">
        <w:rPr>
          <w:rFonts w:ascii="Book Antiqua" w:hAnsi="Book Antiqua"/>
          <w:sz w:val="24"/>
          <w:szCs w:val="24"/>
        </w:rPr>
        <w:t>histopathologic</w:t>
      </w:r>
      <w:proofErr w:type="spellEnd"/>
      <w:r w:rsidR="00B744B1" w:rsidRPr="006169A3">
        <w:rPr>
          <w:rFonts w:ascii="Book Antiqua" w:hAnsi="Book Antiqua"/>
          <w:sz w:val="24"/>
          <w:szCs w:val="24"/>
        </w:rPr>
        <w:t xml:space="preserve"> evaluations.</w:t>
      </w:r>
    </w:p>
    <w:p w14:paraId="2FFB1147" w14:textId="0B900CFF" w:rsidR="00D06203" w:rsidRPr="006169A3" w:rsidRDefault="000022F8" w:rsidP="007841AF">
      <w:pPr>
        <w:wordWrap/>
        <w:spacing w:line="360" w:lineRule="auto"/>
        <w:ind w:firstLineChars="150" w:firstLine="360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In a meta-analysis of 43 </w:t>
      </w:r>
      <w:proofErr w:type="spellStart"/>
      <w:r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patients with CMV colitis, 34 (77.3%) were more than 55 years old with co-existent comorbidities (77.3%), and 19 (44.2%)</w:t>
      </w:r>
      <w:r w:rsidR="002B36B2" w:rsidRPr="006169A3">
        <w:rPr>
          <w:rFonts w:ascii="Book Antiqua" w:hAnsi="Book Antiqua"/>
          <w:sz w:val="24"/>
          <w:szCs w:val="24"/>
        </w:rPr>
        <w:t xml:space="preserve"> presented </w:t>
      </w:r>
      <w:r w:rsidR="00835946" w:rsidRPr="006169A3">
        <w:rPr>
          <w:rFonts w:ascii="Book Antiqua" w:hAnsi="Book Antiqua"/>
          <w:sz w:val="24"/>
          <w:szCs w:val="24"/>
        </w:rPr>
        <w:t xml:space="preserve">with </w:t>
      </w:r>
      <w:r w:rsidR="002B36B2" w:rsidRPr="006169A3">
        <w:rPr>
          <w:rFonts w:ascii="Book Antiqua" w:hAnsi="Book Antiqua"/>
          <w:sz w:val="24"/>
          <w:szCs w:val="24"/>
        </w:rPr>
        <w:t>conditions that induced immune system</w:t>
      </w:r>
      <w:r w:rsidR="00F40DBA" w:rsidRPr="006169A3">
        <w:rPr>
          <w:rFonts w:ascii="Book Antiqua" w:hAnsi="Book Antiqua"/>
          <w:sz w:val="24"/>
          <w:szCs w:val="24"/>
        </w:rPr>
        <w:t xml:space="preserve"> alterations</w:t>
      </w:r>
      <w:r w:rsidR="002B36B2" w:rsidRPr="006169A3">
        <w:rPr>
          <w:rFonts w:ascii="Book Antiqua" w:hAnsi="Book Antiqua"/>
          <w:sz w:val="24"/>
          <w:szCs w:val="24"/>
        </w:rPr>
        <w:t>, such as pregnancy, renal failure, diabetes mellitus</w:t>
      </w:r>
      <w:r w:rsidR="00F40DBA" w:rsidRPr="006169A3">
        <w:rPr>
          <w:rFonts w:ascii="Book Antiqua" w:hAnsi="Book Antiqua"/>
          <w:sz w:val="24"/>
          <w:szCs w:val="24"/>
        </w:rPr>
        <w:t>,</w:t>
      </w:r>
      <w:r w:rsidR="002B36B2" w:rsidRPr="006169A3">
        <w:rPr>
          <w:rFonts w:ascii="Book Antiqua" w:hAnsi="Book Antiqua"/>
          <w:sz w:val="24"/>
          <w:szCs w:val="24"/>
        </w:rPr>
        <w:t xml:space="preserve"> or untreated </w:t>
      </w:r>
      <w:r w:rsidR="004B51AD" w:rsidRPr="006169A3">
        <w:rPr>
          <w:rFonts w:ascii="Book Antiqua" w:hAnsi="Book Antiqua"/>
          <w:sz w:val="24"/>
          <w:szCs w:val="24"/>
        </w:rPr>
        <w:t>non-hematological malignancy</w:t>
      </w:r>
      <w:r w:rsidR="00835946" w:rsidRPr="006169A3">
        <w:rPr>
          <w:rFonts w:ascii="Book Antiqua" w:hAnsi="Book Antiqua"/>
          <w:sz w:val="24"/>
          <w:szCs w:val="24"/>
          <w:vertAlign w:val="superscript"/>
        </w:rPr>
        <w:t>[5]</w:t>
      </w:r>
      <w:r w:rsidR="002B36B2" w:rsidRPr="006169A3">
        <w:rPr>
          <w:rFonts w:ascii="Book Antiqua" w:hAnsi="Book Antiqua"/>
          <w:sz w:val="24"/>
          <w:szCs w:val="24"/>
        </w:rPr>
        <w:t xml:space="preserve">. </w:t>
      </w:r>
      <w:r w:rsidR="00273772" w:rsidRPr="006169A3">
        <w:rPr>
          <w:rFonts w:ascii="Book Antiqua" w:hAnsi="Book Antiqua"/>
          <w:sz w:val="24"/>
          <w:szCs w:val="24"/>
        </w:rPr>
        <w:t>T</w:t>
      </w:r>
      <w:r w:rsidR="00BE11FB" w:rsidRPr="006169A3">
        <w:rPr>
          <w:rFonts w:ascii="Book Antiqua" w:hAnsi="Book Antiqua"/>
          <w:sz w:val="24"/>
          <w:szCs w:val="24"/>
        </w:rPr>
        <w:t xml:space="preserve">he higher incidence of this pathology in older </w:t>
      </w:r>
      <w:proofErr w:type="spellStart"/>
      <w:r w:rsidR="00BE11FB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BE11FB" w:rsidRPr="006169A3">
        <w:rPr>
          <w:rFonts w:ascii="Book Antiqua" w:hAnsi="Book Antiqua"/>
          <w:sz w:val="24"/>
          <w:szCs w:val="24"/>
        </w:rPr>
        <w:t xml:space="preserve"> patients is likely a reflection of a</w:t>
      </w:r>
      <w:r w:rsidR="00F40DBA" w:rsidRPr="006169A3">
        <w:rPr>
          <w:rFonts w:ascii="Book Antiqua" w:hAnsi="Book Antiqua"/>
          <w:sz w:val="24"/>
          <w:szCs w:val="24"/>
        </w:rPr>
        <w:t>n age-related</w:t>
      </w:r>
      <w:r w:rsidR="00BE11FB" w:rsidRPr="006169A3">
        <w:rPr>
          <w:rFonts w:ascii="Book Antiqua" w:hAnsi="Book Antiqua"/>
          <w:sz w:val="24"/>
          <w:szCs w:val="24"/>
        </w:rPr>
        <w:t xml:space="preserve"> </w:t>
      </w:r>
      <w:r w:rsidR="00F40DBA" w:rsidRPr="006169A3">
        <w:rPr>
          <w:rFonts w:ascii="Book Antiqua" w:hAnsi="Book Antiqua"/>
          <w:sz w:val="24"/>
          <w:szCs w:val="24"/>
        </w:rPr>
        <w:t xml:space="preserve">weakening of the </w:t>
      </w:r>
      <w:r w:rsidR="00BE11FB" w:rsidRPr="006169A3">
        <w:rPr>
          <w:rFonts w:ascii="Book Antiqua" w:hAnsi="Book Antiqua"/>
          <w:sz w:val="24"/>
          <w:szCs w:val="24"/>
        </w:rPr>
        <w:t>immune system</w:t>
      </w:r>
      <w:r w:rsidR="00F40DBA" w:rsidRPr="006169A3">
        <w:rPr>
          <w:rFonts w:ascii="Book Antiqua" w:hAnsi="Book Antiqua"/>
          <w:sz w:val="24"/>
          <w:szCs w:val="24"/>
        </w:rPr>
        <w:t>, as</w:t>
      </w:r>
      <w:r w:rsidR="00BE11FB" w:rsidRPr="006169A3">
        <w:rPr>
          <w:rFonts w:ascii="Book Antiqua" w:hAnsi="Book Antiqua"/>
          <w:sz w:val="24"/>
          <w:szCs w:val="24"/>
        </w:rPr>
        <w:t xml:space="preserve"> extensive studies </w:t>
      </w:r>
      <w:r w:rsidR="00F40DBA" w:rsidRPr="006169A3">
        <w:rPr>
          <w:rFonts w:ascii="Book Antiqua" w:hAnsi="Book Antiqua"/>
          <w:sz w:val="24"/>
          <w:szCs w:val="24"/>
        </w:rPr>
        <w:t xml:space="preserve">have demonstrated </w:t>
      </w:r>
      <w:r w:rsidR="00BE11FB" w:rsidRPr="006169A3">
        <w:rPr>
          <w:rFonts w:ascii="Book Antiqua" w:hAnsi="Book Antiqua"/>
          <w:sz w:val="24"/>
          <w:szCs w:val="24"/>
        </w:rPr>
        <w:t>aging is associated with decline</w:t>
      </w:r>
      <w:r w:rsidR="00F40DBA" w:rsidRPr="006169A3">
        <w:rPr>
          <w:rFonts w:ascii="Book Antiqua" w:hAnsi="Book Antiqua"/>
          <w:sz w:val="24"/>
          <w:szCs w:val="24"/>
        </w:rPr>
        <w:t>s</w:t>
      </w:r>
      <w:r w:rsidR="00BE11FB" w:rsidRPr="006169A3">
        <w:rPr>
          <w:rFonts w:ascii="Book Antiqua" w:hAnsi="Book Antiqua"/>
          <w:sz w:val="24"/>
          <w:szCs w:val="24"/>
        </w:rPr>
        <w:t xml:space="preserve"> in cellular and </w:t>
      </w:r>
      <w:proofErr w:type="spellStart"/>
      <w:r w:rsidR="00BE11FB" w:rsidRPr="006169A3">
        <w:rPr>
          <w:rFonts w:ascii="Book Antiqua" w:hAnsi="Book Antiqua"/>
          <w:sz w:val="24"/>
          <w:szCs w:val="24"/>
        </w:rPr>
        <w:t>humoral</w:t>
      </w:r>
      <w:proofErr w:type="spellEnd"/>
      <w:r w:rsidR="00BE11FB" w:rsidRPr="006169A3">
        <w:rPr>
          <w:rFonts w:ascii="Book Antiqua" w:hAnsi="Book Antiqua"/>
          <w:sz w:val="24"/>
          <w:szCs w:val="24"/>
        </w:rPr>
        <w:t xml:space="preserve"> </w:t>
      </w:r>
      <w:r w:rsidR="00F40DBA" w:rsidRPr="006169A3">
        <w:rPr>
          <w:rFonts w:ascii="Book Antiqua" w:hAnsi="Book Antiqua"/>
          <w:sz w:val="24"/>
          <w:szCs w:val="24"/>
        </w:rPr>
        <w:t>immunities</w:t>
      </w:r>
      <w:r w:rsidR="002865D4" w:rsidRPr="006169A3">
        <w:rPr>
          <w:rFonts w:ascii="Book Antiqua" w:hAnsi="Book Antiqua"/>
          <w:sz w:val="24"/>
          <w:szCs w:val="24"/>
          <w:vertAlign w:val="superscript"/>
        </w:rPr>
        <w:t>[</w:t>
      </w:r>
      <w:r w:rsidR="00BD2CE5" w:rsidRPr="006169A3">
        <w:rPr>
          <w:rFonts w:ascii="Book Antiqua" w:hAnsi="Book Antiqua"/>
          <w:sz w:val="24"/>
          <w:szCs w:val="24"/>
          <w:vertAlign w:val="superscript"/>
        </w:rPr>
        <w:t>11</w:t>
      </w:r>
      <w:r w:rsidR="002865D4" w:rsidRPr="006169A3">
        <w:rPr>
          <w:rFonts w:ascii="Book Antiqua" w:hAnsi="Book Antiqua"/>
          <w:sz w:val="24"/>
          <w:szCs w:val="24"/>
          <w:vertAlign w:val="superscript"/>
        </w:rPr>
        <w:t>]</w:t>
      </w:r>
      <w:r w:rsidR="00BE11FB" w:rsidRPr="006169A3">
        <w:rPr>
          <w:rFonts w:ascii="Book Antiqua" w:hAnsi="Book Antiqua"/>
          <w:sz w:val="24"/>
          <w:szCs w:val="24"/>
        </w:rPr>
        <w:t xml:space="preserve">. </w:t>
      </w:r>
      <w:r w:rsidR="00835946" w:rsidRPr="006169A3">
        <w:rPr>
          <w:rFonts w:ascii="Book Antiqua" w:hAnsi="Book Antiqua"/>
          <w:sz w:val="24"/>
          <w:szCs w:val="24"/>
        </w:rPr>
        <w:t xml:space="preserve">Furthermore, </w:t>
      </w:r>
      <w:r w:rsidR="00BE11FB" w:rsidRPr="006169A3">
        <w:rPr>
          <w:rFonts w:ascii="Book Antiqua" w:hAnsi="Book Antiqua"/>
          <w:sz w:val="24"/>
          <w:szCs w:val="24"/>
        </w:rPr>
        <w:t>impaired cytokine</w:t>
      </w:r>
      <w:r w:rsidR="00273772" w:rsidRPr="006169A3">
        <w:rPr>
          <w:rFonts w:ascii="Book Antiqua" w:hAnsi="Book Antiqua"/>
          <w:sz w:val="24"/>
          <w:szCs w:val="24"/>
        </w:rPr>
        <w:t xml:space="preserve"> </w:t>
      </w:r>
      <w:r w:rsidR="00BE11FB" w:rsidRPr="006169A3">
        <w:rPr>
          <w:rFonts w:ascii="Book Antiqua" w:hAnsi="Book Antiqua"/>
          <w:sz w:val="24"/>
          <w:szCs w:val="24"/>
        </w:rPr>
        <w:t>regulation</w:t>
      </w:r>
      <w:r w:rsidR="003E5B1C" w:rsidRPr="006169A3">
        <w:rPr>
          <w:rFonts w:ascii="Book Antiqua" w:hAnsi="Book Antiqua"/>
          <w:sz w:val="24"/>
          <w:szCs w:val="24"/>
        </w:rPr>
        <w:t xml:space="preserve"> </w:t>
      </w:r>
      <w:r w:rsidR="00BE11FB" w:rsidRPr="006169A3">
        <w:rPr>
          <w:rFonts w:ascii="Book Antiqua" w:hAnsi="Book Antiqua"/>
          <w:sz w:val="24"/>
          <w:szCs w:val="24"/>
        </w:rPr>
        <w:t xml:space="preserve">and </w:t>
      </w:r>
      <w:r w:rsidR="00653ED2" w:rsidRPr="006169A3">
        <w:rPr>
          <w:rFonts w:ascii="Book Antiqua" w:hAnsi="Book Antiqua"/>
          <w:sz w:val="24"/>
          <w:szCs w:val="24"/>
        </w:rPr>
        <w:t xml:space="preserve">fragile integrity </w:t>
      </w:r>
      <w:r w:rsidR="00BE11FB" w:rsidRPr="006169A3">
        <w:rPr>
          <w:rFonts w:ascii="Book Antiqua" w:hAnsi="Book Antiqua"/>
          <w:sz w:val="24"/>
          <w:szCs w:val="24"/>
        </w:rPr>
        <w:t>of mucosal immunity</w:t>
      </w:r>
      <w:r w:rsidR="00273772" w:rsidRPr="006169A3">
        <w:rPr>
          <w:rFonts w:ascii="Book Antiqua" w:hAnsi="Book Antiqua"/>
          <w:sz w:val="24"/>
          <w:szCs w:val="24"/>
        </w:rPr>
        <w:t xml:space="preserve"> </w:t>
      </w:r>
      <w:r w:rsidR="00BE11FB" w:rsidRPr="006169A3">
        <w:rPr>
          <w:rFonts w:ascii="Book Antiqua" w:hAnsi="Book Antiqua"/>
          <w:sz w:val="24"/>
          <w:szCs w:val="24"/>
        </w:rPr>
        <w:t xml:space="preserve">are </w:t>
      </w:r>
      <w:r w:rsidR="003E5B1C" w:rsidRPr="006169A3">
        <w:rPr>
          <w:rFonts w:ascii="Book Antiqua" w:hAnsi="Book Antiqua"/>
          <w:sz w:val="24"/>
          <w:szCs w:val="24"/>
        </w:rPr>
        <w:t xml:space="preserve">also </w:t>
      </w:r>
      <w:r w:rsidR="00F40DBA" w:rsidRPr="006169A3">
        <w:rPr>
          <w:rFonts w:ascii="Book Antiqua" w:hAnsi="Book Antiqua"/>
          <w:sz w:val="24"/>
          <w:szCs w:val="24"/>
        </w:rPr>
        <w:t xml:space="preserve">considered </w:t>
      </w:r>
      <w:r w:rsidR="00BE11FB" w:rsidRPr="006169A3">
        <w:rPr>
          <w:rFonts w:ascii="Book Antiqua" w:hAnsi="Book Antiqua"/>
          <w:sz w:val="24"/>
          <w:szCs w:val="24"/>
        </w:rPr>
        <w:t xml:space="preserve">to contribute to relative </w:t>
      </w:r>
      <w:proofErr w:type="spellStart"/>
      <w:r w:rsidR="00835946" w:rsidRPr="006169A3">
        <w:rPr>
          <w:rFonts w:ascii="Book Antiqua" w:hAnsi="Book Antiqua"/>
          <w:sz w:val="24"/>
          <w:szCs w:val="24"/>
        </w:rPr>
        <w:t>immunodeficiencies</w:t>
      </w:r>
      <w:proofErr w:type="spellEnd"/>
      <w:r w:rsidR="00835946" w:rsidRPr="006169A3">
        <w:rPr>
          <w:rFonts w:ascii="Book Antiqua" w:hAnsi="Book Antiqua"/>
          <w:sz w:val="24"/>
          <w:szCs w:val="24"/>
        </w:rPr>
        <w:t xml:space="preserve"> </w:t>
      </w:r>
      <w:r w:rsidR="00BE11FB" w:rsidRPr="006169A3">
        <w:rPr>
          <w:rFonts w:ascii="Book Antiqua" w:hAnsi="Book Antiqua"/>
          <w:sz w:val="24"/>
          <w:szCs w:val="24"/>
        </w:rPr>
        <w:t xml:space="preserve">in the elderly </w:t>
      </w:r>
      <w:r w:rsidR="00F40DBA" w:rsidRPr="006169A3">
        <w:rPr>
          <w:rFonts w:ascii="Book Antiqua" w:hAnsi="Book Antiqua"/>
          <w:sz w:val="24"/>
          <w:szCs w:val="24"/>
        </w:rPr>
        <w:t xml:space="preserve">and to predispose </w:t>
      </w:r>
      <w:r w:rsidR="00BE11FB" w:rsidRPr="006169A3">
        <w:rPr>
          <w:rFonts w:ascii="Book Antiqua" w:hAnsi="Book Antiqua"/>
          <w:sz w:val="24"/>
          <w:szCs w:val="24"/>
        </w:rPr>
        <w:t>them to various infectious and</w:t>
      </w:r>
      <w:r w:rsidR="00273772" w:rsidRPr="006169A3">
        <w:rPr>
          <w:rFonts w:ascii="Book Antiqua" w:hAnsi="Book Antiqua"/>
          <w:sz w:val="24"/>
          <w:szCs w:val="24"/>
        </w:rPr>
        <w:t xml:space="preserve"> </w:t>
      </w:r>
      <w:r w:rsidR="00BE11FB" w:rsidRPr="006169A3">
        <w:rPr>
          <w:rFonts w:ascii="Book Antiqua" w:hAnsi="Book Antiqua"/>
          <w:sz w:val="24"/>
          <w:szCs w:val="24"/>
        </w:rPr>
        <w:t xml:space="preserve">inflammatory </w:t>
      </w:r>
      <w:proofErr w:type="gramStart"/>
      <w:r w:rsidR="00BE11FB" w:rsidRPr="006169A3">
        <w:rPr>
          <w:rFonts w:ascii="Book Antiqua" w:hAnsi="Book Antiqua"/>
          <w:sz w:val="24"/>
          <w:szCs w:val="24"/>
        </w:rPr>
        <w:t>diseases</w:t>
      </w:r>
      <w:r w:rsidR="002865D4"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BD2CE5" w:rsidRPr="006169A3">
        <w:rPr>
          <w:rFonts w:ascii="Book Antiqua" w:hAnsi="Book Antiqua"/>
          <w:sz w:val="24"/>
          <w:szCs w:val="24"/>
          <w:vertAlign w:val="superscript"/>
        </w:rPr>
        <w:t>11</w:t>
      </w:r>
      <w:r w:rsidR="002865D4" w:rsidRPr="006169A3">
        <w:rPr>
          <w:rFonts w:ascii="Book Antiqua" w:hAnsi="Book Antiqua"/>
          <w:sz w:val="24"/>
          <w:szCs w:val="24"/>
          <w:vertAlign w:val="superscript"/>
        </w:rPr>
        <w:t>]</w:t>
      </w:r>
      <w:r w:rsidR="00BE11FB" w:rsidRPr="006169A3">
        <w:rPr>
          <w:rFonts w:ascii="Book Antiqua" w:hAnsi="Book Antiqua"/>
          <w:sz w:val="24"/>
          <w:szCs w:val="24"/>
        </w:rPr>
        <w:t>.</w:t>
      </w:r>
      <w:r w:rsidR="00D46A7D" w:rsidRPr="006169A3">
        <w:rPr>
          <w:rFonts w:ascii="Book Antiqua" w:hAnsi="Book Antiqua"/>
          <w:sz w:val="24"/>
          <w:szCs w:val="24"/>
        </w:rPr>
        <w:t xml:space="preserve"> </w:t>
      </w:r>
      <w:r w:rsidR="00F40DBA" w:rsidRPr="006169A3">
        <w:rPr>
          <w:rFonts w:ascii="Book Antiqua" w:hAnsi="Book Antiqua"/>
          <w:sz w:val="24"/>
          <w:szCs w:val="24"/>
        </w:rPr>
        <w:t xml:space="preserve">However, </w:t>
      </w:r>
      <w:r w:rsidR="00D46A7D" w:rsidRPr="006169A3">
        <w:rPr>
          <w:rFonts w:ascii="Book Antiqua" w:hAnsi="Book Antiqua"/>
          <w:sz w:val="24"/>
          <w:szCs w:val="24"/>
        </w:rPr>
        <w:t xml:space="preserve">the higher prevalence of comorbidities in </w:t>
      </w:r>
      <w:r w:rsidR="00F40DBA" w:rsidRPr="006169A3">
        <w:rPr>
          <w:rFonts w:ascii="Book Antiqua" w:hAnsi="Book Antiqua"/>
          <w:sz w:val="24"/>
          <w:szCs w:val="24"/>
        </w:rPr>
        <w:t>the elderly provides another explanation for the predominance of older patients</w:t>
      </w:r>
      <w:r w:rsidR="00220F24" w:rsidRPr="006169A3">
        <w:rPr>
          <w:rFonts w:ascii="Book Antiqua" w:hAnsi="Book Antiqua"/>
          <w:sz w:val="24"/>
          <w:szCs w:val="24"/>
        </w:rPr>
        <w:t>.</w:t>
      </w:r>
    </w:p>
    <w:p w14:paraId="4DD2B0B3" w14:textId="65FD19D7" w:rsidR="00664141" w:rsidRPr="006169A3" w:rsidRDefault="00567C3E" w:rsidP="007841AF">
      <w:pPr>
        <w:wordWrap/>
        <w:spacing w:line="360" w:lineRule="auto"/>
        <w:ind w:firstLineChars="150" w:firstLine="360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CMV target organs include the </w:t>
      </w:r>
      <w:r w:rsidR="00C14776" w:rsidRPr="006169A3">
        <w:rPr>
          <w:rFonts w:ascii="Book Antiqua" w:hAnsi="Book Antiqua"/>
          <w:sz w:val="24"/>
          <w:szCs w:val="24"/>
        </w:rPr>
        <w:t xml:space="preserve">gastrointestinal </w:t>
      </w:r>
      <w:r w:rsidRPr="006169A3">
        <w:rPr>
          <w:rFonts w:ascii="Book Antiqua" w:hAnsi="Book Antiqua"/>
          <w:sz w:val="24"/>
          <w:szCs w:val="24"/>
        </w:rPr>
        <w:t>tract, lung, retina, liver</w:t>
      </w:r>
      <w:r w:rsidR="00F40DBA" w:rsidRPr="006169A3">
        <w:rPr>
          <w:rFonts w:ascii="Book Antiqua" w:hAnsi="Book Antiqua"/>
          <w:sz w:val="24"/>
          <w:szCs w:val="24"/>
        </w:rPr>
        <w:t>,</w:t>
      </w:r>
      <w:r w:rsidRPr="006169A3">
        <w:rPr>
          <w:rFonts w:ascii="Book Antiqua" w:hAnsi="Book Antiqua"/>
          <w:sz w:val="24"/>
          <w:szCs w:val="24"/>
        </w:rPr>
        <w:t xml:space="preserve"> and central nervous system</w:t>
      </w:r>
      <w:r w:rsidRPr="006169A3">
        <w:rPr>
          <w:rFonts w:ascii="Book Antiqua" w:hAnsi="Book Antiqua"/>
          <w:b/>
          <w:bCs/>
          <w:sz w:val="24"/>
          <w:szCs w:val="24"/>
        </w:rPr>
        <w:t>.</w:t>
      </w:r>
      <w:r w:rsidRPr="006169A3">
        <w:rPr>
          <w:rFonts w:ascii="Book Antiqua" w:hAnsi="Book Antiqua"/>
          <w:sz w:val="24"/>
          <w:szCs w:val="24"/>
        </w:rPr>
        <w:t xml:space="preserve"> CMV can infect the gastrointestinal tract from esophagus to rectum, </w:t>
      </w:r>
      <w:r w:rsidR="00F40DBA" w:rsidRPr="006169A3">
        <w:rPr>
          <w:rFonts w:ascii="Book Antiqua" w:hAnsi="Book Antiqua"/>
          <w:sz w:val="24"/>
          <w:szCs w:val="24"/>
        </w:rPr>
        <w:t xml:space="preserve">though </w:t>
      </w:r>
      <w:r w:rsidRPr="006169A3">
        <w:rPr>
          <w:rFonts w:ascii="Book Antiqua" w:hAnsi="Book Antiqua"/>
          <w:sz w:val="24"/>
          <w:szCs w:val="24"/>
        </w:rPr>
        <w:t>the most common</w:t>
      </w:r>
      <w:r w:rsidR="00F40DBA" w:rsidRPr="006169A3">
        <w:rPr>
          <w:rFonts w:ascii="Book Antiqua" w:hAnsi="Book Antiqua"/>
          <w:sz w:val="24"/>
          <w:szCs w:val="24"/>
        </w:rPr>
        <w:t>ly</w:t>
      </w:r>
      <w:r w:rsidR="00473D92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affected areas are colon and rectum</w:t>
      </w:r>
      <w:r w:rsidR="00F40DBA" w:rsidRPr="006169A3">
        <w:rPr>
          <w:rFonts w:ascii="Book Antiqua" w:hAnsi="Book Antiqua"/>
          <w:sz w:val="24"/>
          <w:szCs w:val="24"/>
        </w:rPr>
        <w:t>;</w:t>
      </w:r>
      <w:r w:rsidRPr="006169A3">
        <w:rPr>
          <w:rFonts w:ascii="Book Antiqua" w:hAnsi="Book Antiqua"/>
          <w:sz w:val="24"/>
          <w:szCs w:val="24"/>
        </w:rPr>
        <w:t xml:space="preserve"> other locations</w:t>
      </w:r>
      <w:r w:rsidR="00473D92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 xml:space="preserve">such as the small intestine </w:t>
      </w:r>
      <w:r w:rsidR="00835946" w:rsidRPr="006169A3">
        <w:rPr>
          <w:rFonts w:ascii="Book Antiqua" w:hAnsi="Book Antiqua"/>
          <w:sz w:val="24"/>
          <w:szCs w:val="24"/>
        </w:rPr>
        <w:t xml:space="preserve">are </w:t>
      </w:r>
      <w:r w:rsidR="00F40DBA" w:rsidRPr="006169A3">
        <w:rPr>
          <w:rFonts w:ascii="Book Antiqua" w:hAnsi="Book Antiqua"/>
          <w:sz w:val="24"/>
          <w:szCs w:val="24"/>
        </w:rPr>
        <w:t>less commonly affected</w:t>
      </w:r>
      <w:r w:rsidRPr="006169A3">
        <w:rPr>
          <w:rFonts w:ascii="Book Antiqua" w:hAnsi="Book Antiqua"/>
          <w:sz w:val="24"/>
          <w:szCs w:val="24"/>
        </w:rPr>
        <w:t>.</w:t>
      </w:r>
      <w:r w:rsidR="00473D92" w:rsidRPr="006169A3">
        <w:rPr>
          <w:rFonts w:ascii="Book Antiqua" w:hAnsi="Book Antiqua"/>
          <w:sz w:val="24"/>
          <w:szCs w:val="24"/>
        </w:rPr>
        <w:t xml:space="preserve"> </w:t>
      </w:r>
      <w:r w:rsidR="002547A2" w:rsidRPr="006169A3">
        <w:rPr>
          <w:rFonts w:ascii="Book Antiqua" w:hAnsi="Book Antiqua"/>
          <w:sz w:val="24"/>
          <w:szCs w:val="24"/>
        </w:rPr>
        <w:t>In addition, i</w:t>
      </w:r>
      <w:r w:rsidR="000901E2" w:rsidRPr="006169A3">
        <w:rPr>
          <w:rFonts w:ascii="Book Antiqua" w:hAnsi="Book Antiqua"/>
          <w:sz w:val="24"/>
          <w:szCs w:val="24"/>
        </w:rPr>
        <w:t xml:space="preserve">t is rare that CMV colitis </w:t>
      </w:r>
      <w:r w:rsidR="00F40DBA" w:rsidRPr="006169A3">
        <w:rPr>
          <w:rFonts w:ascii="Book Antiqua" w:hAnsi="Book Antiqua"/>
          <w:sz w:val="24"/>
          <w:szCs w:val="24"/>
        </w:rPr>
        <w:t xml:space="preserve">manifests as </w:t>
      </w:r>
      <w:proofErr w:type="spellStart"/>
      <w:r w:rsidR="000901E2" w:rsidRPr="006169A3">
        <w:rPr>
          <w:rFonts w:ascii="Book Antiqua" w:hAnsi="Book Antiqua"/>
          <w:sz w:val="24"/>
          <w:szCs w:val="24"/>
        </w:rPr>
        <w:t>pancolitis</w:t>
      </w:r>
      <w:proofErr w:type="spellEnd"/>
      <w:r w:rsidR="003C710F" w:rsidRPr="006169A3">
        <w:rPr>
          <w:rFonts w:ascii="Book Antiqua" w:hAnsi="Book Antiqua"/>
          <w:sz w:val="24"/>
          <w:szCs w:val="24"/>
        </w:rPr>
        <w:t>.</w:t>
      </w:r>
      <w:r w:rsidR="000901E2" w:rsidRPr="006169A3">
        <w:rPr>
          <w:rFonts w:ascii="Book Antiqua" w:hAnsi="Book Antiqua"/>
          <w:sz w:val="24"/>
          <w:szCs w:val="24"/>
        </w:rPr>
        <w:t xml:space="preserve"> </w:t>
      </w:r>
      <w:r w:rsidR="003C710F" w:rsidRPr="006169A3">
        <w:rPr>
          <w:rFonts w:ascii="Book Antiqua" w:hAnsi="Book Antiqua"/>
          <w:sz w:val="24"/>
          <w:szCs w:val="24"/>
        </w:rPr>
        <w:t>A</w:t>
      </w:r>
      <w:r w:rsidR="000901E2" w:rsidRPr="006169A3">
        <w:rPr>
          <w:rFonts w:ascii="Book Antiqua" w:hAnsi="Book Antiqua"/>
          <w:sz w:val="24"/>
          <w:szCs w:val="24"/>
        </w:rPr>
        <w:t xml:space="preserve">lthough some cases have been reported in </w:t>
      </w:r>
      <w:proofErr w:type="spellStart"/>
      <w:r w:rsidR="000901E2" w:rsidRPr="006169A3">
        <w:rPr>
          <w:rFonts w:ascii="Book Antiqua" w:hAnsi="Book Antiqua"/>
          <w:sz w:val="24"/>
          <w:szCs w:val="24"/>
        </w:rPr>
        <w:lastRenderedPageBreak/>
        <w:t>immun</w:t>
      </w:r>
      <w:r w:rsidR="00C14776" w:rsidRPr="006169A3">
        <w:rPr>
          <w:rFonts w:ascii="Book Antiqua" w:hAnsi="Book Antiqua"/>
          <w:sz w:val="24"/>
          <w:szCs w:val="24"/>
        </w:rPr>
        <w:t>o</w:t>
      </w:r>
      <w:r w:rsidR="000901E2" w:rsidRPr="006169A3">
        <w:rPr>
          <w:rFonts w:ascii="Book Antiqua" w:hAnsi="Book Antiqua"/>
          <w:sz w:val="24"/>
          <w:szCs w:val="24"/>
        </w:rPr>
        <w:t>compromised</w:t>
      </w:r>
      <w:proofErr w:type="spellEnd"/>
      <w:r w:rsidR="000901E2" w:rsidRPr="006169A3">
        <w:rPr>
          <w:rFonts w:ascii="Book Antiqua" w:hAnsi="Book Antiqua"/>
          <w:sz w:val="24"/>
          <w:szCs w:val="24"/>
        </w:rPr>
        <w:t xml:space="preserve"> patients with </w:t>
      </w:r>
      <w:r w:rsidR="005F581E" w:rsidRPr="006169A3">
        <w:rPr>
          <w:rFonts w:ascii="Book Antiqua" w:hAnsi="Book Antiqua"/>
          <w:sz w:val="24"/>
          <w:szCs w:val="24"/>
        </w:rPr>
        <w:t xml:space="preserve">steroid-refractory </w:t>
      </w:r>
      <w:r w:rsidR="000901E2" w:rsidRPr="006169A3">
        <w:rPr>
          <w:rFonts w:ascii="Book Antiqua" w:hAnsi="Book Antiqua"/>
          <w:sz w:val="24"/>
          <w:szCs w:val="24"/>
        </w:rPr>
        <w:t>inflammatory bowel disease</w:t>
      </w:r>
      <w:r w:rsidR="005D76B8" w:rsidRPr="006169A3">
        <w:rPr>
          <w:rFonts w:ascii="Book Antiqua" w:hAnsi="Book Antiqua"/>
          <w:sz w:val="24"/>
          <w:szCs w:val="24"/>
        </w:rPr>
        <w:t xml:space="preserve"> (IBD)</w:t>
      </w:r>
      <w:r w:rsidR="005F581E" w:rsidRPr="006169A3">
        <w:rPr>
          <w:rFonts w:ascii="Book Antiqua" w:hAnsi="Book Antiqua"/>
          <w:sz w:val="24"/>
          <w:szCs w:val="24"/>
        </w:rPr>
        <w:t xml:space="preserve"> colitis</w:t>
      </w:r>
      <w:r w:rsidR="000901E2" w:rsidRPr="006169A3">
        <w:rPr>
          <w:rFonts w:ascii="Book Antiqua" w:hAnsi="Book Antiqua"/>
          <w:sz w:val="24"/>
          <w:szCs w:val="24"/>
        </w:rPr>
        <w:t>, acquired immunodeficiency syndrome</w:t>
      </w:r>
      <w:r w:rsidR="00F40DBA" w:rsidRPr="006169A3">
        <w:rPr>
          <w:rFonts w:ascii="Book Antiqua" w:hAnsi="Book Antiqua"/>
          <w:sz w:val="24"/>
          <w:szCs w:val="24"/>
        </w:rPr>
        <w:t xml:space="preserve">, or </w:t>
      </w:r>
      <w:r w:rsidR="003C710F" w:rsidRPr="006169A3">
        <w:rPr>
          <w:rFonts w:ascii="Book Antiqua" w:hAnsi="Book Antiqua"/>
          <w:sz w:val="24"/>
          <w:szCs w:val="24"/>
        </w:rPr>
        <w:t xml:space="preserve">in patients </w:t>
      </w:r>
      <w:r w:rsidR="00F40DBA" w:rsidRPr="006169A3">
        <w:rPr>
          <w:rFonts w:ascii="Book Antiqua" w:hAnsi="Book Antiqua"/>
          <w:sz w:val="24"/>
          <w:szCs w:val="24"/>
        </w:rPr>
        <w:t xml:space="preserve">on immunosuppressive </w:t>
      </w:r>
      <w:proofErr w:type="gramStart"/>
      <w:r w:rsidR="00F40DBA" w:rsidRPr="006169A3">
        <w:rPr>
          <w:rFonts w:ascii="Book Antiqua" w:hAnsi="Book Antiqua"/>
          <w:sz w:val="24"/>
          <w:szCs w:val="24"/>
        </w:rPr>
        <w:t>agents</w:t>
      </w:r>
      <w:r w:rsidR="002865D4"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BD2CE5" w:rsidRPr="006169A3">
        <w:rPr>
          <w:rFonts w:ascii="Book Antiqua" w:hAnsi="Book Antiqua"/>
          <w:sz w:val="24"/>
          <w:szCs w:val="24"/>
          <w:vertAlign w:val="superscript"/>
        </w:rPr>
        <w:t>12</w:t>
      </w:r>
      <w:r w:rsidR="00BB093E" w:rsidRPr="006169A3">
        <w:rPr>
          <w:rFonts w:ascii="Book Antiqua" w:hAnsi="Book Antiqua"/>
          <w:sz w:val="24"/>
          <w:szCs w:val="24"/>
          <w:vertAlign w:val="superscript"/>
        </w:rPr>
        <w:t>-</w:t>
      </w:r>
      <w:r w:rsidR="0069535D" w:rsidRPr="006169A3">
        <w:rPr>
          <w:rFonts w:ascii="Book Antiqua" w:hAnsi="Book Antiqua"/>
          <w:sz w:val="24"/>
          <w:szCs w:val="24"/>
          <w:vertAlign w:val="superscript"/>
        </w:rPr>
        <w:t>1</w:t>
      </w:r>
      <w:r w:rsidR="00BD2CE5" w:rsidRPr="006169A3">
        <w:rPr>
          <w:rFonts w:ascii="Book Antiqua" w:hAnsi="Book Antiqua"/>
          <w:sz w:val="24"/>
          <w:szCs w:val="24"/>
          <w:vertAlign w:val="superscript"/>
        </w:rPr>
        <w:t>4</w:t>
      </w:r>
      <w:r w:rsidR="002865D4" w:rsidRPr="006169A3">
        <w:rPr>
          <w:rFonts w:ascii="Book Antiqua" w:hAnsi="Book Antiqua"/>
          <w:sz w:val="24"/>
          <w:szCs w:val="24"/>
          <w:vertAlign w:val="superscript"/>
        </w:rPr>
        <w:t>]</w:t>
      </w:r>
      <w:r w:rsidR="002547A2" w:rsidRPr="006169A3">
        <w:rPr>
          <w:rFonts w:ascii="Book Antiqua" w:hAnsi="Book Antiqua"/>
          <w:sz w:val="24"/>
          <w:szCs w:val="24"/>
        </w:rPr>
        <w:t xml:space="preserve">, </w:t>
      </w:r>
      <w:r w:rsidR="002E3D73" w:rsidRPr="006169A3">
        <w:rPr>
          <w:rFonts w:ascii="Book Antiqua" w:hAnsi="Book Antiqua"/>
          <w:sz w:val="24"/>
          <w:szCs w:val="24"/>
        </w:rPr>
        <w:t>it is rare that CMV colitis present</w:t>
      </w:r>
      <w:r w:rsidR="00F40DBA" w:rsidRPr="006169A3">
        <w:rPr>
          <w:rFonts w:ascii="Book Antiqua" w:hAnsi="Book Antiqua"/>
          <w:sz w:val="24"/>
          <w:szCs w:val="24"/>
        </w:rPr>
        <w:t>s</w:t>
      </w:r>
      <w:r w:rsidR="002E3D73" w:rsidRPr="006169A3">
        <w:rPr>
          <w:rFonts w:ascii="Book Antiqua" w:hAnsi="Book Antiqua"/>
          <w:sz w:val="24"/>
          <w:szCs w:val="24"/>
        </w:rPr>
        <w:t xml:space="preserve"> in the form of </w:t>
      </w:r>
      <w:proofErr w:type="spellStart"/>
      <w:r w:rsidR="002E3D73" w:rsidRPr="006169A3">
        <w:rPr>
          <w:rFonts w:ascii="Book Antiqua" w:hAnsi="Book Antiqua"/>
          <w:sz w:val="24"/>
          <w:szCs w:val="24"/>
        </w:rPr>
        <w:t>pancolitis</w:t>
      </w:r>
      <w:proofErr w:type="spellEnd"/>
      <w:r w:rsidR="00F40DBA" w:rsidRPr="006169A3">
        <w:rPr>
          <w:rFonts w:ascii="Book Antiqua" w:hAnsi="Book Antiqua"/>
          <w:sz w:val="24"/>
          <w:szCs w:val="24"/>
        </w:rPr>
        <w:t xml:space="preserve"> in an </w:t>
      </w:r>
      <w:proofErr w:type="spellStart"/>
      <w:r w:rsidR="00F40DBA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F40DBA" w:rsidRPr="006169A3">
        <w:rPr>
          <w:rFonts w:ascii="Book Antiqua" w:hAnsi="Book Antiqua"/>
          <w:sz w:val="24"/>
          <w:szCs w:val="24"/>
        </w:rPr>
        <w:t xml:space="preserve"> patient</w:t>
      </w:r>
      <w:r w:rsidR="00667CC3" w:rsidRPr="006169A3">
        <w:rPr>
          <w:rFonts w:ascii="Book Antiqua" w:hAnsi="Book Antiqua"/>
          <w:sz w:val="24"/>
          <w:szCs w:val="24"/>
        </w:rPr>
        <w:t xml:space="preserve">. </w:t>
      </w:r>
      <w:r w:rsidR="00F40DBA" w:rsidRPr="006169A3">
        <w:rPr>
          <w:rFonts w:ascii="Book Antiqua" w:hAnsi="Book Antiqua"/>
          <w:sz w:val="24"/>
          <w:szCs w:val="24"/>
        </w:rPr>
        <w:t xml:space="preserve">In fact, a literature search identified </w:t>
      </w:r>
      <w:r w:rsidR="00F11BDF" w:rsidRPr="006169A3">
        <w:rPr>
          <w:rFonts w:ascii="Book Antiqua" w:hAnsi="Book Antiqua"/>
          <w:sz w:val="24"/>
          <w:szCs w:val="24"/>
        </w:rPr>
        <w:t>only one case report</w:t>
      </w:r>
      <w:r w:rsidR="002547A2" w:rsidRPr="006169A3">
        <w:rPr>
          <w:rFonts w:ascii="Book Antiqua" w:hAnsi="Book Antiqua"/>
          <w:sz w:val="24"/>
          <w:szCs w:val="24"/>
        </w:rPr>
        <w:t xml:space="preserve"> </w:t>
      </w:r>
      <w:r w:rsidR="00F40DBA" w:rsidRPr="006169A3">
        <w:rPr>
          <w:rFonts w:ascii="Book Antiqua" w:hAnsi="Book Antiqua"/>
          <w:sz w:val="24"/>
          <w:szCs w:val="24"/>
        </w:rPr>
        <w:t xml:space="preserve">of </w:t>
      </w:r>
      <w:r w:rsidR="00F11BDF" w:rsidRPr="006169A3">
        <w:rPr>
          <w:rFonts w:ascii="Book Antiqua" w:hAnsi="Book Antiqua"/>
          <w:sz w:val="24"/>
          <w:szCs w:val="24"/>
        </w:rPr>
        <w:t>simultaneous</w:t>
      </w:r>
      <w:r w:rsidR="002547A2" w:rsidRPr="006169A3">
        <w:rPr>
          <w:rFonts w:ascii="Book Antiqua" w:hAnsi="Book Antiqua"/>
          <w:sz w:val="24"/>
          <w:szCs w:val="24"/>
        </w:rPr>
        <w:t xml:space="preserve"> </w:t>
      </w:r>
      <w:r w:rsidR="00F40DBA" w:rsidRPr="006169A3">
        <w:rPr>
          <w:rFonts w:ascii="Book Antiqua" w:hAnsi="Book Antiqua"/>
          <w:sz w:val="24"/>
          <w:szCs w:val="24"/>
        </w:rPr>
        <w:t xml:space="preserve">small and large intestine involvement </w:t>
      </w:r>
      <w:r w:rsidR="00667CC3" w:rsidRPr="006169A3">
        <w:rPr>
          <w:rFonts w:ascii="Book Antiqua" w:hAnsi="Book Antiqua"/>
          <w:sz w:val="24"/>
          <w:szCs w:val="24"/>
        </w:rPr>
        <w:t xml:space="preserve">in </w:t>
      </w:r>
      <w:r w:rsidR="00F40DBA" w:rsidRPr="006169A3">
        <w:rPr>
          <w:rFonts w:ascii="Book Antiqua" w:hAnsi="Book Antiqua"/>
          <w:sz w:val="24"/>
          <w:szCs w:val="24"/>
        </w:rPr>
        <w:t xml:space="preserve">an </w:t>
      </w:r>
      <w:proofErr w:type="spellStart"/>
      <w:r w:rsidR="00667CC3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667CC3" w:rsidRPr="006169A3">
        <w:rPr>
          <w:rFonts w:ascii="Book Antiqua" w:hAnsi="Book Antiqua"/>
          <w:sz w:val="24"/>
          <w:szCs w:val="24"/>
        </w:rPr>
        <w:t xml:space="preserve"> patient </w:t>
      </w:r>
      <w:r w:rsidR="002547A2" w:rsidRPr="006169A3">
        <w:rPr>
          <w:rFonts w:ascii="Book Antiqua" w:hAnsi="Book Antiqua"/>
          <w:sz w:val="24"/>
          <w:szCs w:val="24"/>
        </w:rPr>
        <w:t>in the English</w:t>
      </w:r>
      <w:r w:rsidR="0089085F" w:rsidRPr="006169A3">
        <w:rPr>
          <w:rFonts w:ascii="Book Antiqua" w:hAnsi="Book Antiqua"/>
          <w:sz w:val="24"/>
          <w:szCs w:val="24"/>
        </w:rPr>
        <w:t xml:space="preserve"> literature </w:t>
      </w:r>
      <w:proofErr w:type="gramStart"/>
      <w:r w:rsidR="002547A2" w:rsidRPr="006169A3">
        <w:rPr>
          <w:rFonts w:ascii="Book Antiqua" w:hAnsi="Book Antiqua"/>
          <w:sz w:val="24"/>
          <w:szCs w:val="24"/>
        </w:rPr>
        <w:t>database</w:t>
      </w:r>
      <w:r w:rsidR="002865D4"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5B5AA5" w:rsidRPr="006169A3">
        <w:rPr>
          <w:rFonts w:ascii="Book Antiqua" w:hAnsi="Book Antiqua"/>
          <w:sz w:val="24"/>
          <w:szCs w:val="24"/>
          <w:vertAlign w:val="superscript"/>
        </w:rPr>
        <w:t>1</w:t>
      </w:r>
      <w:r w:rsidR="00BD2CE5" w:rsidRPr="006169A3">
        <w:rPr>
          <w:rFonts w:ascii="Book Antiqua" w:hAnsi="Book Antiqua"/>
          <w:sz w:val="24"/>
          <w:szCs w:val="24"/>
          <w:vertAlign w:val="superscript"/>
        </w:rPr>
        <w:t>5</w:t>
      </w:r>
      <w:r w:rsidR="002865D4" w:rsidRPr="006169A3">
        <w:rPr>
          <w:rFonts w:ascii="Book Antiqua" w:hAnsi="Book Antiqua"/>
          <w:sz w:val="24"/>
          <w:szCs w:val="24"/>
          <w:vertAlign w:val="superscript"/>
        </w:rPr>
        <w:t>]</w:t>
      </w:r>
      <w:r w:rsidR="00667CC3" w:rsidRPr="006169A3">
        <w:rPr>
          <w:rFonts w:ascii="Book Antiqua" w:hAnsi="Book Antiqua"/>
          <w:sz w:val="24"/>
          <w:szCs w:val="24"/>
        </w:rPr>
        <w:t xml:space="preserve">. Thus, </w:t>
      </w:r>
      <w:r w:rsidR="00F40DBA" w:rsidRPr="006169A3">
        <w:rPr>
          <w:rFonts w:ascii="Book Antiqua" w:hAnsi="Book Antiqua"/>
          <w:sz w:val="24"/>
          <w:szCs w:val="24"/>
        </w:rPr>
        <w:t xml:space="preserve">the described </w:t>
      </w:r>
      <w:r w:rsidR="00667CC3" w:rsidRPr="006169A3">
        <w:rPr>
          <w:rFonts w:ascii="Book Antiqua" w:hAnsi="Book Antiqua"/>
          <w:sz w:val="24"/>
          <w:szCs w:val="24"/>
        </w:rPr>
        <w:t xml:space="preserve">case </w:t>
      </w:r>
      <w:r w:rsidR="00F40DBA" w:rsidRPr="006169A3">
        <w:rPr>
          <w:rFonts w:ascii="Book Antiqua" w:hAnsi="Book Antiqua"/>
          <w:sz w:val="24"/>
          <w:szCs w:val="24"/>
        </w:rPr>
        <w:t xml:space="preserve">of </w:t>
      </w:r>
      <w:r w:rsidR="00667CC3" w:rsidRPr="006169A3">
        <w:rPr>
          <w:rFonts w:ascii="Book Antiqua" w:hAnsi="Book Antiqua"/>
          <w:sz w:val="24"/>
          <w:szCs w:val="24"/>
        </w:rPr>
        <w:t xml:space="preserve">CMV </w:t>
      </w:r>
      <w:proofErr w:type="spellStart"/>
      <w:r w:rsidR="00667CC3" w:rsidRPr="006169A3">
        <w:rPr>
          <w:rFonts w:ascii="Book Antiqua" w:hAnsi="Book Antiqua"/>
          <w:sz w:val="24"/>
          <w:szCs w:val="24"/>
        </w:rPr>
        <w:t>ileo-pancolitis</w:t>
      </w:r>
      <w:proofErr w:type="spellEnd"/>
      <w:r w:rsidR="00667CC3" w:rsidRPr="006169A3">
        <w:rPr>
          <w:rFonts w:ascii="Book Antiqua" w:hAnsi="Book Antiqua"/>
          <w:sz w:val="24"/>
          <w:szCs w:val="24"/>
        </w:rPr>
        <w:t xml:space="preserve"> in </w:t>
      </w:r>
      <w:r w:rsidR="00F40DBA" w:rsidRPr="006169A3">
        <w:rPr>
          <w:rFonts w:ascii="Book Antiqua" w:hAnsi="Book Antiqua"/>
          <w:sz w:val="24"/>
          <w:szCs w:val="24"/>
        </w:rPr>
        <w:t xml:space="preserve">an </w:t>
      </w:r>
      <w:proofErr w:type="spellStart"/>
      <w:r w:rsidR="00667CC3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667CC3" w:rsidRPr="006169A3">
        <w:rPr>
          <w:rFonts w:ascii="Book Antiqua" w:hAnsi="Book Antiqua"/>
          <w:sz w:val="24"/>
          <w:szCs w:val="24"/>
        </w:rPr>
        <w:t xml:space="preserve"> patient is </w:t>
      </w:r>
      <w:r w:rsidR="00F40DBA" w:rsidRPr="006169A3">
        <w:rPr>
          <w:rFonts w:ascii="Book Antiqua" w:hAnsi="Book Antiqua"/>
          <w:sz w:val="24"/>
          <w:szCs w:val="24"/>
        </w:rPr>
        <w:t xml:space="preserve">extremely </w:t>
      </w:r>
      <w:r w:rsidR="00667CC3" w:rsidRPr="006169A3">
        <w:rPr>
          <w:rFonts w:ascii="Book Antiqua" w:hAnsi="Book Antiqua"/>
          <w:sz w:val="24"/>
          <w:szCs w:val="24"/>
        </w:rPr>
        <w:t xml:space="preserve">rare, </w:t>
      </w:r>
      <w:r w:rsidR="000C4B2B" w:rsidRPr="006169A3">
        <w:rPr>
          <w:rFonts w:ascii="Book Antiqua" w:hAnsi="Book Antiqua"/>
          <w:sz w:val="24"/>
          <w:szCs w:val="24"/>
        </w:rPr>
        <w:t xml:space="preserve">although </w:t>
      </w:r>
      <w:r w:rsidR="00F40DBA" w:rsidRPr="006169A3">
        <w:rPr>
          <w:rFonts w:ascii="Book Antiqua" w:hAnsi="Book Antiqua"/>
          <w:sz w:val="24"/>
          <w:szCs w:val="24"/>
        </w:rPr>
        <w:t xml:space="preserve">it should be added that </w:t>
      </w:r>
      <w:r w:rsidR="000C4B2B" w:rsidRPr="006169A3">
        <w:rPr>
          <w:rFonts w:ascii="Book Antiqua" w:hAnsi="Book Antiqua"/>
          <w:sz w:val="24"/>
          <w:szCs w:val="24"/>
        </w:rPr>
        <w:t xml:space="preserve">the pathologic examination </w:t>
      </w:r>
      <w:r w:rsidR="00F40DBA" w:rsidRPr="006169A3">
        <w:rPr>
          <w:rFonts w:ascii="Book Antiqua" w:hAnsi="Book Antiqua"/>
          <w:sz w:val="24"/>
          <w:szCs w:val="24"/>
        </w:rPr>
        <w:t xml:space="preserve">was </w:t>
      </w:r>
      <w:r w:rsidR="00667CC3" w:rsidRPr="006169A3">
        <w:rPr>
          <w:rFonts w:ascii="Book Antiqua" w:hAnsi="Book Antiqua"/>
          <w:sz w:val="24"/>
          <w:szCs w:val="24"/>
        </w:rPr>
        <w:t xml:space="preserve">conducted only </w:t>
      </w:r>
      <w:r w:rsidR="003C710F" w:rsidRPr="006169A3">
        <w:rPr>
          <w:rFonts w:ascii="Book Antiqua" w:hAnsi="Book Antiqua"/>
          <w:sz w:val="24"/>
          <w:szCs w:val="24"/>
        </w:rPr>
        <w:t xml:space="preserve">on </w:t>
      </w:r>
      <w:r w:rsidR="00667CC3" w:rsidRPr="006169A3">
        <w:rPr>
          <w:rFonts w:ascii="Book Antiqua" w:hAnsi="Book Antiqua"/>
          <w:sz w:val="24"/>
          <w:szCs w:val="24"/>
        </w:rPr>
        <w:t>the large in</w:t>
      </w:r>
      <w:r w:rsidR="000C4B2B" w:rsidRPr="006169A3">
        <w:rPr>
          <w:rFonts w:ascii="Book Antiqua" w:hAnsi="Book Antiqua"/>
          <w:sz w:val="24"/>
          <w:szCs w:val="24"/>
        </w:rPr>
        <w:t>testine.</w:t>
      </w:r>
    </w:p>
    <w:p w14:paraId="26D1B00D" w14:textId="40EA2544" w:rsidR="00EA1249" w:rsidRPr="006169A3" w:rsidRDefault="00EA1249" w:rsidP="007841AF">
      <w:pPr>
        <w:wordWrap/>
        <w:spacing w:line="360" w:lineRule="auto"/>
        <w:ind w:firstLineChars="150" w:firstLine="360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>CMV colitis may lead to c</w:t>
      </w:r>
      <w:r w:rsidR="005B215B" w:rsidRPr="006169A3">
        <w:rPr>
          <w:rFonts w:ascii="Book Antiqua" w:hAnsi="Book Antiqua"/>
          <w:sz w:val="24"/>
          <w:szCs w:val="24"/>
        </w:rPr>
        <w:t xml:space="preserve">linical symptoms </w:t>
      </w:r>
      <w:r w:rsidRPr="006169A3">
        <w:rPr>
          <w:rFonts w:ascii="Book Antiqua" w:hAnsi="Book Antiqua"/>
          <w:sz w:val="24"/>
          <w:szCs w:val="24"/>
        </w:rPr>
        <w:t xml:space="preserve">such as </w:t>
      </w:r>
      <w:r w:rsidR="005B215B" w:rsidRPr="006169A3">
        <w:rPr>
          <w:rFonts w:ascii="Book Antiqua" w:hAnsi="Book Antiqua"/>
          <w:sz w:val="24"/>
          <w:szCs w:val="24"/>
        </w:rPr>
        <w:t xml:space="preserve">diarrhea, fever, </w:t>
      </w:r>
      <w:r w:rsidR="00F40DBA" w:rsidRPr="006169A3">
        <w:rPr>
          <w:rFonts w:ascii="Book Antiqua" w:hAnsi="Book Antiqua"/>
          <w:sz w:val="24"/>
          <w:szCs w:val="24"/>
        </w:rPr>
        <w:t xml:space="preserve">and </w:t>
      </w:r>
      <w:r w:rsidR="005B215B" w:rsidRPr="006169A3">
        <w:rPr>
          <w:rFonts w:ascii="Book Antiqua" w:hAnsi="Book Antiqua"/>
          <w:sz w:val="24"/>
          <w:szCs w:val="24"/>
        </w:rPr>
        <w:t>abdominal pain</w:t>
      </w:r>
      <w:r w:rsidRPr="006169A3">
        <w:rPr>
          <w:rFonts w:ascii="Book Antiqua" w:hAnsi="Book Antiqua"/>
          <w:sz w:val="24"/>
          <w:szCs w:val="24"/>
        </w:rPr>
        <w:t xml:space="preserve"> </w:t>
      </w:r>
      <w:r w:rsidR="00F40DBA" w:rsidRPr="006169A3">
        <w:rPr>
          <w:rFonts w:ascii="Book Antiqua" w:hAnsi="Book Antiqua"/>
          <w:sz w:val="24"/>
          <w:szCs w:val="24"/>
        </w:rPr>
        <w:t xml:space="preserve">and </w:t>
      </w:r>
      <w:r w:rsidRPr="006169A3">
        <w:rPr>
          <w:rFonts w:ascii="Book Antiqua" w:hAnsi="Book Antiqua"/>
          <w:sz w:val="24"/>
          <w:szCs w:val="24"/>
        </w:rPr>
        <w:t xml:space="preserve">may be complicated </w:t>
      </w:r>
      <w:r w:rsidR="00F40DBA" w:rsidRPr="006169A3">
        <w:rPr>
          <w:rFonts w:ascii="Book Antiqua" w:hAnsi="Book Antiqua"/>
          <w:sz w:val="24"/>
          <w:szCs w:val="24"/>
        </w:rPr>
        <w:t xml:space="preserve">by </w:t>
      </w:r>
      <w:r w:rsidR="005B215B" w:rsidRPr="006169A3">
        <w:rPr>
          <w:rFonts w:ascii="Book Antiqua" w:hAnsi="Book Antiqua"/>
          <w:sz w:val="24"/>
          <w:szCs w:val="24"/>
        </w:rPr>
        <w:t>he</w:t>
      </w:r>
      <w:r w:rsidRPr="006169A3">
        <w:rPr>
          <w:rFonts w:ascii="Book Antiqua" w:hAnsi="Book Antiqua"/>
          <w:sz w:val="24"/>
          <w:szCs w:val="24"/>
        </w:rPr>
        <w:t xml:space="preserve">morrhage or </w:t>
      </w:r>
      <w:proofErr w:type="gramStart"/>
      <w:r w:rsidR="005B215B" w:rsidRPr="006169A3">
        <w:rPr>
          <w:rFonts w:ascii="Book Antiqua" w:hAnsi="Book Antiqua"/>
          <w:sz w:val="24"/>
          <w:szCs w:val="24"/>
        </w:rPr>
        <w:t>perforation</w:t>
      </w:r>
      <w:r w:rsidR="005B215B"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69535D" w:rsidRPr="006169A3">
        <w:rPr>
          <w:rFonts w:ascii="Book Antiqua" w:hAnsi="Book Antiqua"/>
          <w:sz w:val="24"/>
          <w:szCs w:val="24"/>
          <w:vertAlign w:val="superscript"/>
        </w:rPr>
        <w:t>1</w:t>
      </w:r>
      <w:r w:rsidR="00BD2CE5" w:rsidRPr="006169A3">
        <w:rPr>
          <w:rFonts w:ascii="Book Antiqua" w:hAnsi="Book Antiqua"/>
          <w:sz w:val="24"/>
          <w:szCs w:val="24"/>
          <w:vertAlign w:val="superscript"/>
        </w:rPr>
        <w:t>6</w:t>
      </w:r>
      <w:r w:rsidR="002865D4" w:rsidRPr="006169A3">
        <w:rPr>
          <w:rFonts w:ascii="Book Antiqua" w:hAnsi="Book Antiqua"/>
          <w:sz w:val="24"/>
          <w:szCs w:val="24"/>
          <w:vertAlign w:val="superscript"/>
        </w:rPr>
        <w:t>,</w:t>
      </w:r>
      <w:r w:rsidR="005B5AA5" w:rsidRPr="006169A3">
        <w:rPr>
          <w:rFonts w:ascii="Book Antiqua" w:hAnsi="Book Antiqua"/>
          <w:sz w:val="24"/>
          <w:szCs w:val="24"/>
          <w:vertAlign w:val="superscript"/>
        </w:rPr>
        <w:t>1</w:t>
      </w:r>
      <w:r w:rsidR="00BD2CE5" w:rsidRPr="006169A3">
        <w:rPr>
          <w:rFonts w:ascii="Book Antiqua" w:hAnsi="Book Antiqua"/>
          <w:sz w:val="24"/>
          <w:szCs w:val="24"/>
          <w:vertAlign w:val="superscript"/>
        </w:rPr>
        <w:t>7</w:t>
      </w:r>
      <w:r w:rsidR="005B215B" w:rsidRPr="006169A3">
        <w:rPr>
          <w:rFonts w:ascii="Book Antiqua" w:hAnsi="Book Antiqua"/>
          <w:sz w:val="24"/>
          <w:szCs w:val="24"/>
          <w:vertAlign w:val="superscript"/>
        </w:rPr>
        <w:t>]</w:t>
      </w:r>
      <w:r w:rsidR="004B204C" w:rsidRPr="006169A3">
        <w:rPr>
          <w:rFonts w:ascii="Book Antiqua" w:hAnsi="Book Antiqua"/>
          <w:sz w:val="24"/>
          <w:szCs w:val="24"/>
        </w:rPr>
        <w:t xml:space="preserve"> and</w:t>
      </w:r>
      <w:r w:rsidRPr="006169A3">
        <w:rPr>
          <w:rFonts w:ascii="Book Antiqua" w:hAnsi="Book Antiqua"/>
          <w:sz w:val="24"/>
          <w:szCs w:val="24"/>
        </w:rPr>
        <w:t xml:space="preserve"> rarely</w:t>
      </w:r>
      <w:r w:rsidR="004B204C" w:rsidRPr="006169A3">
        <w:rPr>
          <w:rFonts w:ascii="Book Antiqua" w:hAnsi="Book Antiqua"/>
          <w:sz w:val="24"/>
          <w:szCs w:val="24"/>
        </w:rPr>
        <w:t xml:space="preserve">, </w:t>
      </w:r>
      <w:r w:rsidR="00F40DBA" w:rsidRPr="006169A3">
        <w:rPr>
          <w:rFonts w:ascii="Book Antiqua" w:hAnsi="Book Antiqua"/>
          <w:sz w:val="24"/>
          <w:szCs w:val="24"/>
        </w:rPr>
        <w:t xml:space="preserve">be </w:t>
      </w:r>
      <w:r w:rsidRPr="006169A3">
        <w:rPr>
          <w:rFonts w:ascii="Book Antiqua" w:hAnsi="Book Antiqua"/>
          <w:sz w:val="24"/>
          <w:szCs w:val="24"/>
        </w:rPr>
        <w:t xml:space="preserve">associated with toxic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and acute colonic pseudo-obstruction</w:t>
      </w:r>
      <w:r w:rsidR="00F40DBA" w:rsidRPr="006169A3">
        <w:rPr>
          <w:rFonts w:ascii="Book Antiqua" w:hAnsi="Book Antiqua"/>
          <w:sz w:val="24"/>
          <w:szCs w:val="24"/>
        </w:rPr>
        <w:t>,</w:t>
      </w:r>
      <w:r w:rsidR="00584BD3" w:rsidRPr="006169A3">
        <w:rPr>
          <w:rFonts w:ascii="Book Antiqua" w:hAnsi="Book Antiqua"/>
          <w:sz w:val="24"/>
          <w:szCs w:val="24"/>
        </w:rPr>
        <w:t xml:space="preserve"> especially in immune</w:t>
      </w:r>
      <w:r w:rsidR="004B204C" w:rsidRPr="006169A3">
        <w:rPr>
          <w:rFonts w:ascii="Book Antiqua" w:hAnsi="Book Antiqua"/>
          <w:sz w:val="24"/>
          <w:szCs w:val="24"/>
        </w:rPr>
        <w:t xml:space="preserve"> </w:t>
      </w:r>
      <w:r w:rsidR="00584BD3" w:rsidRPr="006169A3">
        <w:rPr>
          <w:rFonts w:ascii="Book Antiqua" w:hAnsi="Book Antiqua"/>
          <w:sz w:val="24"/>
          <w:szCs w:val="24"/>
        </w:rPr>
        <w:t>compromised host</w:t>
      </w:r>
      <w:r w:rsidR="00F40DBA" w:rsidRPr="006169A3">
        <w:rPr>
          <w:rFonts w:ascii="Book Antiqua" w:hAnsi="Book Antiqua"/>
          <w:sz w:val="24"/>
          <w:szCs w:val="24"/>
        </w:rPr>
        <w:t>s</w:t>
      </w:r>
      <w:r w:rsidRPr="006169A3">
        <w:rPr>
          <w:rFonts w:ascii="Book Antiqua" w:hAnsi="Book Antiqua"/>
          <w:sz w:val="24"/>
          <w:szCs w:val="24"/>
        </w:rPr>
        <w:t>.</w:t>
      </w:r>
      <w:r w:rsidR="005B215B" w:rsidRPr="006169A3">
        <w:rPr>
          <w:rFonts w:ascii="Book Antiqua" w:hAnsi="Book Antiqua"/>
          <w:sz w:val="24"/>
          <w:szCs w:val="24"/>
        </w:rPr>
        <w:t xml:space="preserve"> </w:t>
      </w:r>
      <w:r w:rsidR="00545452" w:rsidRPr="006169A3">
        <w:rPr>
          <w:rFonts w:ascii="Book Antiqua" w:hAnsi="Book Antiqua"/>
          <w:sz w:val="24"/>
          <w:szCs w:val="24"/>
        </w:rPr>
        <w:t xml:space="preserve">Only a few </w:t>
      </w:r>
      <w:r w:rsidR="00643D67" w:rsidRPr="006169A3">
        <w:rPr>
          <w:rFonts w:ascii="Book Antiqua" w:hAnsi="Book Antiqua"/>
          <w:sz w:val="24"/>
          <w:szCs w:val="24"/>
        </w:rPr>
        <w:t>cases</w:t>
      </w:r>
      <w:r w:rsidR="00545452" w:rsidRPr="006169A3">
        <w:rPr>
          <w:rFonts w:ascii="Book Antiqua" w:hAnsi="Book Antiqua"/>
          <w:sz w:val="24"/>
          <w:szCs w:val="24"/>
        </w:rPr>
        <w:t xml:space="preserve"> </w:t>
      </w:r>
      <w:r w:rsidR="00643D67" w:rsidRPr="006169A3">
        <w:rPr>
          <w:rFonts w:ascii="Book Antiqua" w:hAnsi="Book Antiqua"/>
          <w:sz w:val="24"/>
          <w:szCs w:val="24"/>
        </w:rPr>
        <w:t>report</w:t>
      </w:r>
      <w:r w:rsidR="00545452" w:rsidRPr="006169A3">
        <w:rPr>
          <w:rFonts w:ascii="Book Antiqua" w:hAnsi="Book Antiqua"/>
          <w:sz w:val="24"/>
          <w:szCs w:val="24"/>
        </w:rPr>
        <w:t xml:space="preserve"> toxic </w:t>
      </w:r>
      <w:proofErr w:type="spellStart"/>
      <w:r w:rsidR="00545452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545452" w:rsidRPr="006169A3">
        <w:rPr>
          <w:rFonts w:ascii="Book Antiqua" w:hAnsi="Book Antiqua"/>
          <w:sz w:val="24"/>
          <w:szCs w:val="24"/>
        </w:rPr>
        <w:t xml:space="preserve"> com</w:t>
      </w:r>
      <w:r w:rsidR="00643D67" w:rsidRPr="006169A3">
        <w:rPr>
          <w:rFonts w:ascii="Book Antiqua" w:hAnsi="Book Antiqua"/>
          <w:sz w:val="24"/>
          <w:szCs w:val="24"/>
        </w:rPr>
        <w:t>bined with</w:t>
      </w:r>
      <w:r w:rsidR="00545452" w:rsidRPr="006169A3">
        <w:rPr>
          <w:rFonts w:ascii="Book Antiqua" w:hAnsi="Book Antiqua"/>
          <w:sz w:val="24"/>
          <w:szCs w:val="24"/>
        </w:rPr>
        <w:t xml:space="preserve"> CMV colitis, and all of </w:t>
      </w:r>
      <w:r w:rsidR="00643D67" w:rsidRPr="006169A3">
        <w:rPr>
          <w:rFonts w:ascii="Book Antiqua" w:hAnsi="Book Antiqua"/>
          <w:sz w:val="24"/>
          <w:szCs w:val="24"/>
        </w:rPr>
        <w:t>which</w:t>
      </w:r>
      <w:r w:rsidR="00545452" w:rsidRPr="006169A3">
        <w:rPr>
          <w:rFonts w:ascii="Book Antiqua" w:hAnsi="Book Antiqua"/>
          <w:sz w:val="24"/>
          <w:szCs w:val="24"/>
        </w:rPr>
        <w:t xml:space="preserve"> were </w:t>
      </w:r>
      <w:r w:rsidR="00643D67" w:rsidRPr="006169A3">
        <w:rPr>
          <w:rFonts w:ascii="Book Antiqua" w:hAnsi="Book Antiqua"/>
          <w:sz w:val="24"/>
          <w:szCs w:val="24"/>
        </w:rPr>
        <w:t xml:space="preserve">in </w:t>
      </w:r>
      <w:r w:rsidR="00545452" w:rsidRPr="006169A3">
        <w:rPr>
          <w:rFonts w:ascii="Book Antiqua" w:hAnsi="Book Antiqua"/>
          <w:sz w:val="24"/>
          <w:szCs w:val="24"/>
        </w:rPr>
        <w:t xml:space="preserve">varying degrees of immunosuppression caused by </w:t>
      </w:r>
      <w:r w:rsidR="00643D67" w:rsidRPr="006169A3">
        <w:rPr>
          <w:rFonts w:ascii="Book Antiqua" w:hAnsi="Book Antiqua"/>
          <w:sz w:val="24"/>
          <w:szCs w:val="24"/>
        </w:rPr>
        <w:t xml:space="preserve">renal allograft, </w:t>
      </w:r>
      <w:r w:rsidR="00545452" w:rsidRPr="006169A3">
        <w:rPr>
          <w:rFonts w:ascii="Book Antiqua" w:hAnsi="Book Antiqua"/>
          <w:sz w:val="24"/>
          <w:szCs w:val="24"/>
        </w:rPr>
        <w:t xml:space="preserve">AIDS, ulcerative colitis, or chronic obstructive pulmonary disease being treated with steroid </w:t>
      </w:r>
      <w:proofErr w:type="gramStart"/>
      <w:r w:rsidR="00545452" w:rsidRPr="006169A3">
        <w:rPr>
          <w:rFonts w:ascii="Book Antiqua" w:hAnsi="Book Antiqua"/>
          <w:sz w:val="24"/>
          <w:szCs w:val="24"/>
        </w:rPr>
        <w:t>therapy</w:t>
      </w:r>
      <w:r w:rsidR="00545452"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545452" w:rsidRPr="006169A3">
        <w:rPr>
          <w:rFonts w:ascii="Book Antiqua" w:hAnsi="Book Antiqua"/>
          <w:sz w:val="24"/>
          <w:szCs w:val="24"/>
          <w:vertAlign w:val="superscript"/>
        </w:rPr>
        <w:t>18-24]</w:t>
      </w:r>
      <w:r w:rsidR="00545452" w:rsidRPr="006169A3">
        <w:rPr>
          <w:rFonts w:ascii="Book Antiqua" w:hAnsi="Book Antiqua"/>
          <w:sz w:val="24"/>
          <w:szCs w:val="24"/>
        </w:rPr>
        <w:t>.</w:t>
      </w:r>
      <w:r w:rsidR="00EC4EDB" w:rsidRPr="006169A3">
        <w:rPr>
          <w:rFonts w:ascii="Book Antiqua" w:hAnsi="Book Antiqua"/>
          <w:sz w:val="24"/>
          <w:szCs w:val="24"/>
        </w:rPr>
        <w:t xml:space="preserve"> </w:t>
      </w:r>
      <w:r w:rsidR="005B215B" w:rsidRPr="006169A3">
        <w:rPr>
          <w:rFonts w:ascii="Book Antiqua" w:hAnsi="Book Antiqua"/>
          <w:sz w:val="24"/>
          <w:szCs w:val="24"/>
        </w:rPr>
        <w:t xml:space="preserve">In </w:t>
      </w:r>
      <w:r w:rsidR="00F40DBA" w:rsidRPr="006169A3">
        <w:rPr>
          <w:rFonts w:ascii="Book Antiqua" w:hAnsi="Book Antiqua"/>
          <w:sz w:val="24"/>
          <w:szCs w:val="24"/>
        </w:rPr>
        <w:t xml:space="preserve">our </w:t>
      </w:r>
      <w:r w:rsidR="005B215B" w:rsidRPr="006169A3">
        <w:rPr>
          <w:rFonts w:ascii="Book Antiqua" w:hAnsi="Book Antiqua"/>
          <w:sz w:val="24"/>
          <w:szCs w:val="24"/>
        </w:rPr>
        <w:t xml:space="preserve">case, </w:t>
      </w:r>
      <w:r w:rsidR="00904525" w:rsidRPr="006169A3">
        <w:rPr>
          <w:rFonts w:ascii="Book Antiqua" w:hAnsi="Book Antiqua"/>
          <w:sz w:val="24"/>
          <w:szCs w:val="24"/>
        </w:rPr>
        <w:t xml:space="preserve">despite </w:t>
      </w:r>
      <w:r w:rsidR="00F40DBA" w:rsidRPr="006169A3">
        <w:rPr>
          <w:rFonts w:ascii="Book Antiqua" w:hAnsi="Book Antiqua"/>
          <w:sz w:val="24"/>
          <w:szCs w:val="24"/>
        </w:rPr>
        <w:t xml:space="preserve">a </w:t>
      </w:r>
      <w:r w:rsidR="00904525" w:rsidRPr="006169A3">
        <w:rPr>
          <w:rFonts w:ascii="Book Antiqua" w:hAnsi="Book Antiqua"/>
          <w:sz w:val="24"/>
          <w:szCs w:val="24"/>
        </w:rPr>
        <w:t>non</w:t>
      </w:r>
      <w:r w:rsidR="004B204C" w:rsidRPr="006169A3">
        <w:rPr>
          <w:rFonts w:ascii="Book Antiqua" w:hAnsi="Book Antiqua"/>
          <w:sz w:val="24"/>
          <w:szCs w:val="24"/>
        </w:rPr>
        <w:t>-</w:t>
      </w:r>
      <w:r w:rsidR="00904525" w:rsidRPr="006169A3">
        <w:rPr>
          <w:rFonts w:ascii="Book Antiqua" w:hAnsi="Book Antiqua"/>
          <w:sz w:val="24"/>
          <w:szCs w:val="24"/>
        </w:rPr>
        <w:t xml:space="preserve">immune compromised </w:t>
      </w:r>
      <w:r w:rsidR="00F40DBA" w:rsidRPr="006169A3">
        <w:rPr>
          <w:rFonts w:ascii="Book Antiqua" w:hAnsi="Book Antiqua"/>
          <w:sz w:val="24"/>
          <w:szCs w:val="24"/>
        </w:rPr>
        <w:t>status</w:t>
      </w:r>
      <w:r w:rsidR="00904525" w:rsidRPr="006169A3">
        <w:rPr>
          <w:rFonts w:ascii="Book Antiqua" w:hAnsi="Book Antiqua"/>
          <w:sz w:val="24"/>
          <w:szCs w:val="24"/>
        </w:rPr>
        <w:t xml:space="preserve">, </w:t>
      </w:r>
      <w:r w:rsidR="005B215B" w:rsidRPr="006169A3">
        <w:rPr>
          <w:rFonts w:ascii="Book Antiqua" w:hAnsi="Book Antiqua"/>
          <w:sz w:val="24"/>
          <w:szCs w:val="24"/>
        </w:rPr>
        <w:t xml:space="preserve">CMV </w:t>
      </w:r>
      <w:proofErr w:type="spellStart"/>
      <w:r w:rsidR="003D5082"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="003D5082" w:rsidRPr="006169A3">
        <w:rPr>
          <w:rFonts w:ascii="Book Antiqua" w:hAnsi="Book Antiqua"/>
          <w:sz w:val="24"/>
          <w:szCs w:val="24"/>
        </w:rPr>
        <w:t xml:space="preserve"> </w:t>
      </w:r>
      <w:r w:rsidR="005D76B8" w:rsidRPr="006169A3">
        <w:rPr>
          <w:rFonts w:ascii="Book Antiqua" w:hAnsi="Book Antiqua"/>
          <w:sz w:val="24"/>
          <w:szCs w:val="24"/>
        </w:rPr>
        <w:t xml:space="preserve">initially </w:t>
      </w:r>
      <w:r w:rsidR="003D5082" w:rsidRPr="006169A3">
        <w:rPr>
          <w:rFonts w:ascii="Book Antiqua" w:hAnsi="Book Antiqua"/>
          <w:sz w:val="24"/>
          <w:szCs w:val="24"/>
        </w:rPr>
        <w:t xml:space="preserve">presented with symptoms and signs, such as </w:t>
      </w:r>
      <w:r w:rsidR="00AE3062" w:rsidRPr="006169A3">
        <w:rPr>
          <w:rFonts w:ascii="Book Antiqua" w:hAnsi="Book Antiqua"/>
          <w:sz w:val="24"/>
          <w:szCs w:val="24"/>
        </w:rPr>
        <w:t xml:space="preserve">abdominal </w:t>
      </w:r>
      <w:r w:rsidR="003D5082" w:rsidRPr="006169A3">
        <w:rPr>
          <w:rFonts w:ascii="Book Antiqua" w:hAnsi="Book Antiqua"/>
          <w:sz w:val="24"/>
          <w:szCs w:val="24"/>
        </w:rPr>
        <w:t xml:space="preserve">pain and </w:t>
      </w:r>
      <w:r w:rsidR="00AE3062" w:rsidRPr="006169A3">
        <w:rPr>
          <w:rFonts w:ascii="Book Antiqua" w:hAnsi="Book Antiqua"/>
          <w:sz w:val="24"/>
          <w:szCs w:val="24"/>
        </w:rPr>
        <w:t>distension</w:t>
      </w:r>
      <w:r w:rsidR="003D5082" w:rsidRPr="006169A3">
        <w:rPr>
          <w:rFonts w:ascii="Book Antiqua" w:hAnsi="Book Antiqua"/>
          <w:sz w:val="24"/>
          <w:szCs w:val="24"/>
        </w:rPr>
        <w:t xml:space="preserve"> with tenderness</w:t>
      </w:r>
      <w:r w:rsidR="00AE3062" w:rsidRPr="006169A3">
        <w:rPr>
          <w:rFonts w:ascii="Book Antiqua" w:hAnsi="Book Antiqua"/>
          <w:sz w:val="24"/>
          <w:szCs w:val="24"/>
        </w:rPr>
        <w:t>, fever</w:t>
      </w:r>
      <w:r w:rsidR="005B215B" w:rsidRPr="006169A3">
        <w:rPr>
          <w:rFonts w:ascii="Book Antiqua" w:hAnsi="Book Antiqua"/>
          <w:sz w:val="24"/>
          <w:szCs w:val="24"/>
        </w:rPr>
        <w:t>,</w:t>
      </w:r>
      <w:r w:rsidR="00AE3062" w:rsidRPr="006169A3">
        <w:rPr>
          <w:rFonts w:ascii="Book Antiqua" w:hAnsi="Book Antiqua"/>
          <w:sz w:val="24"/>
          <w:szCs w:val="24"/>
        </w:rPr>
        <w:t xml:space="preserve"> </w:t>
      </w:r>
      <w:r w:rsidR="003D5082" w:rsidRPr="006169A3">
        <w:rPr>
          <w:rFonts w:ascii="Book Antiqua" w:hAnsi="Book Antiqua"/>
          <w:sz w:val="24"/>
          <w:szCs w:val="24"/>
        </w:rPr>
        <w:t>m</w:t>
      </w:r>
      <w:r w:rsidR="003D5082" w:rsidRPr="006169A3">
        <w:rPr>
          <w:rFonts w:ascii="Book Antiqua" w:hAnsi="Book Antiqua"/>
          <w:bCs/>
          <w:sz w:val="24"/>
          <w:szCs w:val="24"/>
        </w:rPr>
        <w:t>a</w:t>
      </w:r>
      <w:r w:rsidR="003D5082" w:rsidRPr="006169A3">
        <w:rPr>
          <w:rFonts w:ascii="Book Antiqua" w:hAnsi="Book Antiqua"/>
          <w:sz w:val="24"/>
          <w:szCs w:val="24"/>
        </w:rPr>
        <w:t>rked disten</w:t>
      </w:r>
      <w:r w:rsidR="002F5390" w:rsidRPr="006169A3">
        <w:rPr>
          <w:rFonts w:ascii="Book Antiqua" w:hAnsi="Book Antiqua"/>
          <w:sz w:val="24"/>
          <w:szCs w:val="24"/>
        </w:rPr>
        <w:t>s</w:t>
      </w:r>
      <w:r w:rsidR="003D5082" w:rsidRPr="006169A3">
        <w:rPr>
          <w:rFonts w:ascii="Book Antiqua" w:hAnsi="Book Antiqua"/>
          <w:sz w:val="24"/>
          <w:szCs w:val="24"/>
        </w:rPr>
        <w:t>ion of large intestine</w:t>
      </w:r>
      <w:r w:rsidR="00CE6101" w:rsidRPr="006169A3">
        <w:rPr>
          <w:rFonts w:ascii="Book Antiqua" w:hAnsi="Book Antiqua"/>
          <w:sz w:val="24"/>
          <w:szCs w:val="24"/>
        </w:rPr>
        <w:t xml:space="preserve"> </w:t>
      </w:r>
      <w:r w:rsidR="00F40DBA" w:rsidRPr="006169A3">
        <w:rPr>
          <w:rFonts w:ascii="Book Antiqua" w:hAnsi="Book Antiqua"/>
          <w:sz w:val="24"/>
          <w:szCs w:val="24"/>
        </w:rPr>
        <w:t xml:space="preserve">loops </w:t>
      </w:r>
      <w:r w:rsidR="00CE6101" w:rsidRPr="006169A3">
        <w:rPr>
          <w:rFonts w:ascii="Book Antiqua" w:hAnsi="Book Antiqua"/>
          <w:sz w:val="24"/>
          <w:szCs w:val="24"/>
        </w:rPr>
        <w:t xml:space="preserve">on </w:t>
      </w:r>
      <w:r w:rsidR="00AE3062" w:rsidRPr="006169A3">
        <w:rPr>
          <w:rFonts w:ascii="Book Antiqua" w:hAnsi="Book Antiqua"/>
          <w:sz w:val="24"/>
          <w:szCs w:val="24"/>
        </w:rPr>
        <w:t xml:space="preserve">abdominal X ray </w:t>
      </w:r>
      <w:r w:rsidR="00BB093E" w:rsidRPr="006169A3">
        <w:rPr>
          <w:rFonts w:ascii="Book Antiqua" w:hAnsi="Book Antiqua"/>
          <w:sz w:val="24"/>
          <w:szCs w:val="24"/>
        </w:rPr>
        <w:t xml:space="preserve">and CT </w:t>
      </w:r>
      <w:r w:rsidR="00AE3062" w:rsidRPr="006169A3">
        <w:rPr>
          <w:rFonts w:ascii="Book Antiqua" w:hAnsi="Book Antiqua"/>
          <w:sz w:val="24"/>
          <w:szCs w:val="24"/>
        </w:rPr>
        <w:t>image</w:t>
      </w:r>
      <w:r w:rsidR="00BB093E" w:rsidRPr="006169A3">
        <w:rPr>
          <w:rFonts w:ascii="Book Antiqua" w:hAnsi="Book Antiqua"/>
          <w:sz w:val="24"/>
          <w:szCs w:val="24"/>
        </w:rPr>
        <w:t>s</w:t>
      </w:r>
      <w:r w:rsidR="00CE6101" w:rsidRPr="006169A3">
        <w:rPr>
          <w:rFonts w:ascii="Book Antiqua" w:hAnsi="Book Antiqua"/>
          <w:sz w:val="24"/>
          <w:szCs w:val="24"/>
        </w:rPr>
        <w:t xml:space="preserve">, </w:t>
      </w:r>
      <w:r w:rsidR="00AE3062" w:rsidRPr="006169A3">
        <w:rPr>
          <w:rFonts w:ascii="Book Antiqua" w:hAnsi="Book Antiqua"/>
          <w:sz w:val="24"/>
          <w:szCs w:val="24"/>
        </w:rPr>
        <w:t xml:space="preserve">and </w:t>
      </w:r>
      <w:r w:rsidR="00F40DBA" w:rsidRPr="006169A3">
        <w:rPr>
          <w:rFonts w:ascii="Book Antiqua" w:hAnsi="Book Antiqua"/>
          <w:sz w:val="24"/>
          <w:szCs w:val="24"/>
        </w:rPr>
        <w:t xml:space="preserve">a </w:t>
      </w:r>
      <w:r w:rsidR="00AE3062" w:rsidRPr="006169A3">
        <w:rPr>
          <w:rFonts w:ascii="Book Antiqua" w:hAnsi="Book Antiqua"/>
          <w:sz w:val="24"/>
          <w:szCs w:val="24"/>
        </w:rPr>
        <w:t>high serum CRP level</w:t>
      </w:r>
      <w:r w:rsidR="00F40DBA" w:rsidRPr="006169A3">
        <w:rPr>
          <w:rFonts w:ascii="Book Antiqua" w:hAnsi="Book Antiqua"/>
          <w:sz w:val="24"/>
          <w:szCs w:val="24"/>
        </w:rPr>
        <w:t xml:space="preserve">, compatible with toxic </w:t>
      </w:r>
      <w:proofErr w:type="spellStart"/>
      <w:r w:rsidR="00F40DBA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E11C91" w:rsidRPr="006169A3">
        <w:rPr>
          <w:rFonts w:ascii="Book Antiqua" w:hAnsi="Book Antiqua"/>
          <w:sz w:val="24"/>
          <w:szCs w:val="24"/>
        </w:rPr>
        <w:t xml:space="preserve">. </w:t>
      </w:r>
      <w:r w:rsidR="000022F8" w:rsidRPr="006169A3">
        <w:rPr>
          <w:rFonts w:ascii="Book Antiqua" w:hAnsi="Book Antiqua"/>
          <w:sz w:val="24"/>
          <w:szCs w:val="24"/>
        </w:rPr>
        <w:t>Among</w:t>
      </w:r>
      <w:r w:rsidR="00584BD3" w:rsidRPr="006169A3">
        <w:rPr>
          <w:rFonts w:ascii="Book Antiqua" w:hAnsi="Book Antiqua"/>
          <w:sz w:val="24"/>
          <w:szCs w:val="24"/>
        </w:rPr>
        <w:t xml:space="preserve"> the aggravating factors of </w:t>
      </w:r>
      <w:r w:rsidR="005D76B8" w:rsidRPr="006169A3">
        <w:rPr>
          <w:rFonts w:ascii="Book Antiqua" w:hAnsi="Book Antiqua"/>
          <w:sz w:val="24"/>
          <w:szCs w:val="24"/>
        </w:rPr>
        <w:t>IBD</w:t>
      </w:r>
      <w:r w:rsidR="00584BD3" w:rsidRPr="006169A3">
        <w:rPr>
          <w:rFonts w:ascii="Book Antiqua" w:hAnsi="Book Antiqua"/>
          <w:sz w:val="24"/>
          <w:szCs w:val="24"/>
        </w:rPr>
        <w:t xml:space="preserve">, </w:t>
      </w:r>
      <w:r w:rsidR="005D76B8" w:rsidRPr="006169A3">
        <w:rPr>
          <w:rFonts w:ascii="Book Antiqua" w:hAnsi="Book Antiqua"/>
          <w:sz w:val="24"/>
          <w:szCs w:val="24"/>
        </w:rPr>
        <w:t>CMV</w:t>
      </w:r>
      <w:r w:rsidR="00584BD3" w:rsidRPr="006169A3">
        <w:rPr>
          <w:rFonts w:ascii="Book Antiqua" w:hAnsi="Book Antiqua"/>
          <w:sz w:val="24"/>
          <w:szCs w:val="24"/>
        </w:rPr>
        <w:t xml:space="preserve"> infection is a major cause of concern and often </w:t>
      </w:r>
      <w:r w:rsidR="00F40DBA" w:rsidRPr="006169A3">
        <w:rPr>
          <w:rFonts w:ascii="Book Antiqua" w:hAnsi="Book Antiqua"/>
          <w:sz w:val="24"/>
          <w:szCs w:val="24"/>
        </w:rPr>
        <w:t xml:space="preserve">manifests </w:t>
      </w:r>
      <w:r w:rsidR="00584BD3" w:rsidRPr="006169A3">
        <w:rPr>
          <w:rFonts w:ascii="Book Antiqua" w:hAnsi="Book Antiqua"/>
          <w:sz w:val="24"/>
          <w:szCs w:val="24"/>
        </w:rPr>
        <w:t xml:space="preserve">as toxic </w:t>
      </w:r>
      <w:proofErr w:type="spellStart"/>
      <w:proofErr w:type="gramStart"/>
      <w:r w:rsidR="00584BD3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904525"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BD2CE5" w:rsidRPr="006169A3">
        <w:rPr>
          <w:rFonts w:ascii="Book Antiqua" w:hAnsi="Book Antiqua"/>
          <w:sz w:val="24"/>
          <w:szCs w:val="24"/>
          <w:vertAlign w:val="superscript"/>
        </w:rPr>
        <w:t>20</w:t>
      </w:r>
      <w:r w:rsidR="00584BD3" w:rsidRPr="006169A3">
        <w:rPr>
          <w:rFonts w:ascii="Book Antiqua" w:hAnsi="Book Antiqua"/>
          <w:sz w:val="24"/>
          <w:szCs w:val="24"/>
          <w:vertAlign w:val="superscript"/>
        </w:rPr>
        <w:t>,</w:t>
      </w:r>
      <w:r w:rsidR="0069535D" w:rsidRPr="006169A3">
        <w:rPr>
          <w:rFonts w:ascii="Book Antiqua" w:hAnsi="Book Antiqua"/>
          <w:sz w:val="24"/>
          <w:szCs w:val="24"/>
          <w:vertAlign w:val="superscript"/>
        </w:rPr>
        <w:t>2</w:t>
      </w:r>
      <w:r w:rsidR="00BD2CE5" w:rsidRPr="006169A3">
        <w:rPr>
          <w:rFonts w:ascii="Book Antiqua" w:hAnsi="Book Antiqua"/>
          <w:sz w:val="24"/>
          <w:szCs w:val="24"/>
          <w:vertAlign w:val="superscript"/>
        </w:rPr>
        <w:t>5</w:t>
      </w:r>
      <w:r w:rsidR="00584BD3" w:rsidRPr="006169A3">
        <w:rPr>
          <w:rFonts w:ascii="Book Antiqua" w:hAnsi="Book Antiqua"/>
          <w:sz w:val="24"/>
          <w:szCs w:val="24"/>
          <w:vertAlign w:val="superscript"/>
        </w:rPr>
        <w:t>]</w:t>
      </w:r>
      <w:r w:rsidR="00C33D91" w:rsidRPr="006169A3">
        <w:rPr>
          <w:rFonts w:ascii="Book Antiqua" w:hAnsi="Book Antiqua"/>
          <w:sz w:val="24"/>
          <w:szCs w:val="24"/>
        </w:rPr>
        <w:t xml:space="preserve">. </w:t>
      </w:r>
      <w:r w:rsidR="00F40DBA" w:rsidRPr="006169A3">
        <w:rPr>
          <w:rFonts w:ascii="Book Antiqua" w:hAnsi="Book Antiqua"/>
          <w:sz w:val="24"/>
          <w:szCs w:val="24"/>
        </w:rPr>
        <w:t xml:space="preserve">Two </w:t>
      </w:r>
      <w:r w:rsidR="00C33D91" w:rsidRPr="006169A3">
        <w:rPr>
          <w:rFonts w:ascii="Book Antiqua" w:hAnsi="Book Antiqua"/>
          <w:sz w:val="24"/>
          <w:szCs w:val="24"/>
        </w:rPr>
        <w:t>hypothes</w:t>
      </w:r>
      <w:r w:rsidR="004B204C" w:rsidRPr="006169A3">
        <w:rPr>
          <w:rFonts w:ascii="Book Antiqua" w:hAnsi="Book Antiqua"/>
          <w:sz w:val="24"/>
          <w:szCs w:val="24"/>
        </w:rPr>
        <w:t>e</w:t>
      </w:r>
      <w:r w:rsidR="00C33D91" w:rsidRPr="006169A3">
        <w:rPr>
          <w:rFonts w:ascii="Book Antiqua" w:hAnsi="Book Antiqua"/>
          <w:sz w:val="24"/>
          <w:szCs w:val="24"/>
        </w:rPr>
        <w:t xml:space="preserve">s </w:t>
      </w:r>
      <w:r w:rsidR="00F40DBA" w:rsidRPr="006169A3">
        <w:rPr>
          <w:rFonts w:ascii="Book Antiqua" w:hAnsi="Book Antiqua"/>
          <w:sz w:val="24"/>
          <w:szCs w:val="24"/>
        </w:rPr>
        <w:t xml:space="preserve">regarding </w:t>
      </w:r>
      <w:r w:rsidR="00C33D91" w:rsidRPr="006169A3">
        <w:rPr>
          <w:rFonts w:ascii="Book Antiqua" w:hAnsi="Book Antiqua"/>
          <w:sz w:val="24"/>
          <w:szCs w:val="24"/>
        </w:rPr>
        <w:t xml:space="preserve">the pathophysiology </w:t>
      </w:r>
      <w:r w:rsidR="00F40DBA" w:rsidRPr="006169A3">
        <w:rPr>
          <w:rFonts w:ascii="Book Antiqua" w:hAnsi="Book Antiqua"/>
          <w:sz w:val="24"/>
          <w:szCs w:val="24"/>
        </w:rPr>
        <w:t xml:space="preserve">have been </w:t>
      </w:r>
      <w:proofErr w:type="gramStart"/>
      <w:r w:rsidR="00C33D91" w:rsidRPr="006169A3">
        <w:rPr>
          <w:rFonts w:ascii="Book Antiqua" w:hAnsi="Book Antiqua"/>
          <w:sz w:val="24"/>
          <w:szCs w:val="24"/>
        </w:rPr>
        <w:t>suggested</w:t>
      </w:r>
      <w:r w:rsidR="00C33D91"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69535D" w:rsidRPr="006169A3">
        <w:rPr>
          <w:rFonts w:ascii="Book Antiqua" w:hAnsi="Book Antiqua"/>
          <w:sz w:val="24"/>
          <w:szCs w:val="24"/>
          <w:vertAlign w:val="superscript"/>
        </w:rPr>
        <w:t>2</w:t>
      </w:r>
      <w:r w:rsidR="00BD2CE5" w:rsidRPr="006169A3">
        <w:rPr>
          <w:rFonts w:ascii="Book Antiqua" w:hAnsi="Book Antiqua"/>
          <w:sz w:val="24"/>
          <w:szCs w:val="24"/>
          <w:vertAlign w:val="superscript"/>
        </w:rPr>
        <w:t>6</w:t>
      </w:r>
      <w:r w:rsidR="00C33D91" w:rsidRPr="006169A3">
        <w:rPr>
          <w:rFonts w:ascii="Book Antiqua" w:hAnsi="Book Antiqua"/>
          <w:sz w:val="24"/>
          <w:szCs w:val="24"/>
          <w:vertAlign w:val="superscript"/>
        </w:rPr>
        <w:t>]</w:t>
      </w:r>
      <w:r w:rsidR="00F40DBA" w:rsidRPr="006169A3">
        <w:rPr>
          <w:rFonts w:ascii="Book Antiqua" w:hAnsi="Book Antiqua"/>
          <w:sz w:val="24"/>
          <w:szCs w:val="24"/>
          <w:vertAlign w:val="superscript"/>
        </w:rPr>
        <w:t>,</w:t>
      </w:r>
      <w:r w:rsidR="00F40DBA" w:rsidRPr="006169A3">
        <w:rPr>
          <w:rFonts w:ascii="Book Antiqua" w:hAnsi="Book Antiqua"/>
          <w:sz w:val="24"/>
          <w:szCs w:val="24"/>
        </w:rPr>
        <w:t xml:space="preserve"> that is,</w:t>
      </w:r>
      <w:r w:rsidR="00C33D91" w:rsidRPr="006169A3">
        <w:rPr>
          <w:rFonts w:ascii="Book Antiqua" w:hAnsi="Book Antiqua"/>
          <w:sz w:val="24"/>
          <w:szCs w:val="24"/>
        </w:rPr>
        <w:t xml:space="preserve"> destruction of </w:t>
      </w:r>
      <w:proofErr w:type="spellStart"/>
      <w:r w:rsidR="00C33D91" w:rsidRPr="006169A3">
        <w:rPr>
          <w:rFonts w:ascii="Book Antiqua" w:hAnsi="Book Antiqua"/>
          <w:sz w:val="24"/>
          <w:szCs w:val="24"/>
        </w:rPr>
        <w:t>myenteric</w:t>
      </w:r>
      <w:proofErr w:type="spellEnd"/>
      <w:r w:rsidR="00C33D91" w:rsidRPr="006169A3">
        <w:rPr>
          <w:rFonts w:ascii="Book Antiqua" w:hAnsi="Book Antiqua"/>
          <w:sz w:val="24"/>
          <w:szCs w:val="24"/>
        </w:rPr>
        <w:t xml:space="preserve"> plexus and muscle </w:t>
      </w:r>
      <w:proofErr w:type="spellStart"/>
      <w:r w:rsidR="00C33D91" w:rsidRPr="006169A3">
        <w:rPr>
          <w:rFonts w:ascii="Book Antiqua" w:hAnsi="Book Antiqua"/>
          <w:sz w:val="24"/>
          <w:szCs w:val="24"/>
        </w:rPr>
        <w:t>propria</w:t>
      </w:r>
      <w:proofErr w:type="spellEnd"/>
      <w:r w:rsidR="00C33D91" w:rsidRPr="006169A3">
        <w:rPr>
          <w:rFonts w:ascii="Book Antiqua" w:hAnsi="Book Antiqua"/>
          <w:sz w:val="24"/>
          <w:szCs w:val="24"/>
        </w:rPr>
        <w:t xml:space="preserve"> of the colon wall</w:t>
      </w:r>
      <w:r w:rsidR="00F40DBA" w:rsidRPr="006169A3">
        <w:rPr>
          <w:rFonts w:ascii="Book Antiqua" w:hAnsi="Book Antiqua"/>
          <w:sz w:val="24"/>
          <w:szCs w:val="24"/>
        </w:rPr>
        <w:t>, and</w:t>
      </w:r>
      <w:r w:rsidR="00C33D91" w:rsidRPr="006169A3">
        <w:rPr>
          <w:rFonts w:ascii="Book Antiqua" w:hAnsi="Book Antiqua"/>
          <w:sz w:val="24"/>
          <w:szCs w:val="24"/>
        </w:rPr>
        <w:t xml:space="preserve"> excessive use of anticholinergic drugs and sleeping pills. </w:t>
      </w:r>
      <w:r w:rsidR="00F40DBA" w:rsidRPr="006169A3">
        <w:rPr>
          <w:rFonts w:ascii="Book Antiqua" w:hAnsi="Book Antiqua"/>
          <w:sz w:val="24"/>
          <w:szCs w:val="24"/>
        </w:rPr>
        <w:t xml:space="preserve">Our patient </w:t>
      </w:r>
      <w:r w:rsidR="00E11C91" w:rsidRPr="006169A3">
        <w:rPr>
          <w:rFonts w:ascii="Book Antiqua" w:hAnsi="Book Antiqua"/>
          <w:sz w:val="24"/>
          <w:szCs w:val="24"/>
        </w:rPr>
        <w:t xml:space="preserve">had </w:t>
      </w:r>
      <w:r w:rsidR="00963071" w:rsidRPr="006169A3">
        <w:rPr>
          <w:rFonts w:ascii="Book Antiqua" w:hAnsi="Book Antiqua"/>
          <w:sz w:val="24"/>
          <w:szCs w:val="24"/>
        </w:rPr>
        <w:t xml:space="preserve">no history of </w:t>
      </w:r>
      <w:r w:rsidR="005D76B8" w:rsidRPr="006169A3">
        <w:rPr>
          <w:rFonts w:ascii="Book Antiqua" w:hAnsi="Book Antiqua"/>
          <w:sz w:val="24"/>
          <w:szCs w:val="24"/>
        </w:rPr>
        <w:t>IBD</w:t>
      </w:r>
      <w:r w:rsidR="00963071" w:rsidRPr="006169A3">
        <w:rPr>
          <w:rFonts w:ascii="Book Antiqua" w:hAnsi="Book Antiqua"/>
          <w:sz w:val="24"/>
          <w:szCs w:val="24"/>
        </w:rPr>
        <w:t xml:space="preserve"> and no history of drug use</w:t>
      </w:r>
      <w:r w:rsidR="00427B54" w:rsidRPr="006169A3">
        <w:rPr>
          <w:rFonts w:ascii="Book Antiqua" w:hAnsi="Book Antiqua"/>
          <w:sz w:val="24"/>
          <w:szCs w:val="24"/>
        </w:rPr>
        <w:t>,</w:t>
      </w:r>
      <w:r w:rsidR="00963071" w:rsidRPr="006169A3">
        <w:rPr>
          <w:rFonts w:ascii="Book Antiqua" w:hAnsi="Book Antiqua"/>
          <w:sz w:val="24"/>
          <w:szCs w:val="24"/>
        </w:rPr>
        <w:t xml:space="preserve"> such as </w:t>
      </w:r>
      <w:r w:rsidR="00427B54" w:rsidRPr="006169A3">
        <w:rPr>
          <w:rFonts w:ascii="Book Antiqua" w:hAnsi="Book Antiqua"/>
          <w:sz w:val="24"/>
          <w:szCs w:val="24"/>
        </w:rPr>
        <w:t xml:space="preserve">of </w:t>
      </w:r>
      <w:proofErr w:type="spellStart"/>
      <w:r w:rsidR="00963071" w:rsidRPr="006169A3">
        <w:rPr>
          <w:rFonts w:ascii="Book Antiqua" w:hAnsi="Book Antiqua"/>
          <w:sz w:val="24"/>
          <w:szCs w:val="24"/>
        </w:rPr>
        <w:t>anticholinergics</w:t>
      </w:r>
      <w:proofErr w:type="spellEnd"/>
      <w:r w:rsidR="00963071" w:rsidRPr="006169A3">
        <w:rPr>
          <w:rFonts w:ascii="Book Antiqua" w:hAnsi="Book Antiqua"/>
          <w:sz w:val="24"/>
          <w:szCs w:val="24"/>
        </w:rPr>
        <w:t xml:space="preserve"> or hypnotics</w:t>
      </w:r>
      <w:r w:rsidR="00427B54" w:rsidRPr="006169A3">
        <w:rPr>
          <w:rFonts w:ascii="Book Antiqua" w:hAnsi="Book Antiqua"/>
          <w:sz w:val="24"/>
          <w:szCs w:val="24"/>
        </w:rPr>
        <w:t>,</w:t>
      </w:r>
      <w:r w:rsidR="00963071" w:rsidRPr="006169A3">
        <w:rPr>
          <w:rFonts w:ascii="Book Antiqua" w:hAnsi="Book Antiqua"/>
          <w:sz w:val="24"/>
          <w:szCs w:val="24"/>
        </w:rPr>
        <w:t xml:space="preserve"> </w:t>
      </w:r>
      <w:r w:rsidR="00427B54" w:rsidRPr="006169A3">
        <w:rPr>
          <w:rFonts w:ascii="Book Antiqua" w:hAnsi="Book Antiqua"/>
          <w:sz w:val="24"/>
          <w:szCs w:val="24"/>
        </w:rPr>
        <w:t xml:space="preserve">which can </w:t>
      </w:r>
      <w:r w:rsidR="00963071" w:rsidRPr="006169A3">
        <w:rPr>
          <w:rFonts w:ascii="Book Antiqua" w:hAnsi="Book Antiqua"/>
          <w:sz w:val="24"/>
          <w:szCs w:val="24"/>
        </w:rPr>
        <w:t>cause acute colonic pseudo-obstruction</w:t>
      </w:r>
      <w:r w:rsidR="003C710F" w:rsidRPr="006169A3">
        <w:rPr>
          <w:rFonts w:ascii="Book Antiqua" w:hAnsi="Book Antiqua"/>
          <w:sz w:val="24"/>
          <w:szCs w:val="24"/>
        </w:rPr>
        <w:t>.</w:t>
      </w:r>
      <w:r w:rsidR="00E11C91" w:rsidRPr="006169A3">
        <w:rPr>
          <w:rFonts w:ascii="Book Antiqua" w:hAnsi="Book Antiqua"/>
          <w:sz w:val="24"/>
          <w:szCs w:val="24"/>
        </w:rPr>
        <w:t xml:space="preserve"> </w:t>
      </w:r>
      <w:r w:rsidR="003C710F" w:rsidRPr="006169A3">
        <w:rPr>
          <w:rFonts w:ascii="Book Antiqua" w:hAnsi="Book Antiqua"/>
          <w:sz w:val="24"/>
          <w:szCs w:val="24"/>
        </w:rPr>
        <w:t xml:space="preserve">Furthermore, </w:t>
      </w:r>
      <w:r w:rsidR="00E11C91" w:rsidRPr="006169A3">
        <w:rPr>
          <w:rFonts w:ascii="Book Antiqua" w:hAnsi="Book Antiqua"/>
          <w:sz w:val="24"/>
          <w:szCs w:val="24"/>
        </w:rPr>
        <w:t xml:space="preserve">symptoms and signs </w:t>
      </w:r>
      <w:r w:rsidR="00427B54" w:rsidRPr="006169A3">
        <w:rPr>
          <w:rFonts w:ascii="Book Antiqua" w:hAnsi="Book Antiqua"/>
          <w:sz w:val="24"/>
          <w:szCs w:val="24"/>
        </w:rPr>
        <w:t xml:space="preserve">of </w:t>
      </w:r>
      <w:r w:rsidR="00E11C91" w:rsidRPr="006169A3">
        <w:rPr>
          <w:rFonts w:ascii="Book Antiqua" w:hAnsi="Book Antiqua"/>
          <w:sz w:val="24"/>
          <w:szCs w:val="24"/>
        </w:rPr>
        <w:t xml:space="preserve">toxic </w:t>
      </w:r>
      <w:proofErr w:type="spellStart"/>
      <w:r w:rsidR="00E11C91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E11C91" w:rsidRPr="006169A3">
        <w:rPr>
          <w:rFonts w:ascii="Book Antiqua" w:hAnsi="Book Antiqua"/>
          <w:sz w:val="24"/>
          <w:szCs w:val="24"/>
        </w:rPr>
        <w:t xml:space="preserve"> improved after antiviral therapy</w:t>
      </w:r>
      <w:r w:rsidR="003C710F" w:rsidRPr="006169A3">
        <w:rPr>
          <w:rFonts w:ascii="Book Antiqua" w:hAnsi="Book Antiqua"/>
          <w:sz w:val="24"/>
          <w:szCs w:val="24"/>
        </w:rPr>
        <w:t>, and thus,</w:t>
      </w:r>
      <w:r w:rsidR="00E11C91" w:rsidRPr="006169A3">
        <w:rPr>
          <w:rFonts w:ascii="Book Antiqua" w:hAnsi="Book Antiqua"/>
          <w:sz w:val="24"/>
          <w:szCs w:val="24"/>
        </w:rPr>
        <w:t xml:space="preserve"> </w:t>
      </w:r>
      <w:r w:rsidR="00427B54" w:rsidRPr="006169A3">
        <w:rPr>
          <w:rFonts w:ascii="Book Antiqua" w:hAnsi="Book Antiqua"/>
          <w:sz w:val="24"/>
          <w:szCs w:val="24"/>
        </w:rPr>
        <w:t>we conclude</w:t>
      </w:r>
      <w:r w:rsidR="003C710F" w:rsidRPr="006169A3">
        <w:rPr>
          <w:rFonts w:ascii="Book Antiqua" w:hAnsi="Book Antiqua"/>
          <w:sz w:val="24"/>
          <w:szCs w:val="24"/>
        </w:rPr>
        <w:t>d</w:t>
      </w:r>
      <w:r w:rsidR="00427B54" w:rsidRPr="006169A3">
        <w:rPr>
          <w:rFonts w:ascii="Book Antiqua" w:hAnsi="Book Antiqua"/>
          <w:sz w:val="24"/>
          <w:szCs w:val="24"/>
        </w:rPr>
        <w:t xml:space="preserve"> </w:t>
      </w:r>
      <w:r w:rsidR="00BB0661" w:rsidRPr="006169A3">
        <w:rPr>
          <w:rFonts w:ascii="Book Antiqua" w:hAnsi="Book Antiqua"/>
          <w:sz w:val="24"/>
          <w:szCs w:val="24"/>
        </w:rPr>
        <w:t xml:space="preserve">that </w:t>
      </w:r>
      <w:r w:rsidR="00963071" w:rsidRPr="006169A3">
        <w:rPr>
          <w:rFonts w:ascii="Book Antiqua" w:hAnsi="Book Antiqua"/>
          <w:sz w:val="24"/>
          <w:szCs w:val="24"/>
        </w:rPr>
        <w:t xml:space="preserve">toxic </w:t>
      </w:r>
      <w:proofErr w:type="spellStart"/>
      <w:r w:rsidR="00963071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963071" w:rsidRPr="006169A3">
        <w:rPr>
          <w:rFonts w:ascii="Book Antiqua" w:hAnsi="Book Antiqua"/>
          <w:sz w:val="24"/>
          <w:szCs w:val="24"/>
        </w:rPr>
        <w:t xml:space="preserve"> in </w:t>
      </w:r>
      <w:r w:rsidR="00427B54" w:rsidRPr="006169A3">
        <w:rPr>
          <w:rFonts w:ascii="Book Antiqua" w:hAnsi="Book Antiqua"/>
          <w:sz w:val="24"/>
          <w:szCs w:val="24"/>
        </w:rPr>
        <w:t xml:space="preserve">our patient was probably </w:t>
      </w:r>
      <w:r w:rsidR="00963071" w:rsidRPr="006169A3">
        <w:rPr>
          <w:rFonts w:ascii="Book Antiqua" w:hAnsi="Book Antiqua"/>
          <w:sz w:val="24"/>
          <w:szCs w:val="24"/>
        </w:rPr>
        <w:t>caused by CMV colitis</w:t>
      </w:r>
      <w:r w:rsidR="00B16CA2" w:rsidRPr="006169A3">
        <w:rPr>
          <w:rFonts w:ascii="Book Antiqua" w:hAnsi="Book Antiqua"/>
          <w:sz w:val="24"/>
          <w:szCs w:val="24"/>
        </w:rPr>
        <w:t xml:space="preserve"> itself</w:t>
      </w:r>
      <w:r w:rsidR="00963071" w:rsidRPr="006169A3">
        <w:rPr>
          <w:rFonts w:ascii="Book Antiqua" w:hAnsi="Book Antiqua"/>
          <w:sz w:val="24"/>
          <w:szCs w:val="24"/>
        </w:rPr>
        <w:t>.</w:t>
      </w:r>
    </w:p>
    <w:p w14:paraId="555BA136" w14:textId="66DED997" w:rsidR="001A75D6" w:rsidRPr="006169A3" w:rsidRDefault="002C1991" w:rsidP="007841AF">
      <w:pPr>
        <w:wordWrap/>
        <w:spacing w:line="360" w:lineRule="auto"/>
        <w:ind w:firstLineChars="150" w:firstLine="360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Toxic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is one of the most dreaded complications of uncontrolled CMV </w:t>
      </w:r>
      <w:r w:rsidRPr="006169A3">
        <w:rPr>
          <w:rFonts w:ascii="Book Antiqua" w:hAnsi="Book Antiqua"/>
          <w:sz w:val="24"/>
          <w:szCs w:val="24"/>
        </w:rPr>
        <w:lastRenderedPageBreak/>
        <w:t xml:space="preserve">colitis. The rate of toxic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in CMV colitis is approximately 13</w:t>
      </w:r>
      <w:proofErr w:type="gramStart"/>
      <w:r w:rsidRPr="006169A3">
        <w:rPr>
          <w:rFonts w:ascii="Book Antiqua" w:hAnsi="Book Antiqua"/>
          <w:sz w:val="24"/>
          <w:szCs w:val="24"/>
        </w:rPr>
        <w:t>%</w:t>
      </w:r>
      <w:r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Pr="006169A3">
        <w:rPr>
          <w:rFonts w:ascii="Book Antiqua" w:hAnsi="Book Antiqua"/>
          <w:sz w:val="24"/>
          <w:szCs w:val="24"/>
          <w:vertAlign w:val="superscript"/>
        </w:rPr>
        <w:t>1]</w:t>
      </w:r>
      <w:r w:rsidRPr="006169A3">
        <w:rPr>
          <w:rFonts w:ascii="Book Antiqua" w:hAnsi="Book Antiqua"/>
          <w:sz w:val="24"/>
          <w:szCs w:val="24"/>
        </w:rPr>
        <w:t xml:space="preserve">, and its mechanism </w:t>
      </w:r>
      <w:r w:rsidR="00AF0E8C" w:rsidRPr="006169A3">
        <w:rPr>
          <w:rFonts w:ascii="Book Antiqua" w:hAnsi="Book Antiqua"/>
          <w:sz w:val="24"/>
          <w:szCs w:val="24"/>
        </w:rPr>
        <w:t>remains unknown</w:t>
      </w:r>
      <w:r w:rsidRPr="006169A3">
        <w:rPr>
          <w:rFonts w:ascii="Book Antiqua" w:hAnsi="Book Antiqua"/>
          <w:sz w:val="24"/>
          <w:szCs w:val="24"/>
        </w:rPr>
        <w:t xml:space="preserve">. One possible mechanism for the colonic dilatation </w:t>
      </w:r>
      <w:r w:rsidR="00AF0E8C" w:rsidRPr="006169A3">
        <w:rPr>
          <w:rFonts w:ascii="Book Antiqua" w:hAnsi="Book Antiqua"/>
          <w:sz w:val="24"/>
          <w:szCs w:val="24"/>
        </w:rPr>
        <w:t>observed</w:t>
      </w:r>
      <w:r w:rsidRPr="006169A3">
        <w:rPr>
          <w:rFonts w:ascii="Book Antiqua" w:hAnsi="Book Antiqua"/>
          <w:sz w:val="24"/>
          <w:szCs w:val="24"/>
        </w:rPr>
        <w:t xml:space="preserve"> in toxic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is that </w:t>
      </w:r>
      <w:r w:rsidR="00EC6874" w:rsidRPr="006169A3">
        <w:rPr>
          <w:rFonts w:ascii="Book Antiqua" w:hAnsi="Book Antiqua"/>
          <w:sz w:val="24"/>
          <w:szCs w:val="24"/>
        </w:rPr>
        <w:t xml:space="preserve">inflamed </w:t>
      </w:r>
      <w:r w:rsidR="00AF0E8C" w:rsidRPr="006169A3">
        <w:rPr>
          <w:rFonts w:ascii="Book Antiqua" w:hAnsi="Book Antiqua"/>
          <w:sz w:val="24"/>
          <w:szCs w:val="24"/>
        </w:rPr>
        <w:t xml:space="preserve">colonic </w:t>
      </w:r>
      <w:r w:rsidRPr="006169A3">
        <w:rPr>
          <w:rFonts w:ascii="Book Antiqua" w:hAnsi="Book Antiqua"/>
          <w:sz w:val="24"/>
          <w:szCs w:val="24"/>
        </w:rPr>
        <w:t>mucosa</w:t>
      </w:r>
      <w:r w:rsidR="00EC6874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>release</w:t>
      </w:r>
      <w:r w:rsidR="00EC6874" w:rsidRPr="006169A3">
        <w:rPr>
          <w:rFonts w:ascii="Book Antiqua" w:hAnsi="Book Antiqua"/>
          <w:sz w:val="24"/>
          <w:szCs w:val="24"/>
        </w:rPr>
        <w:t>s</w:t>
      </w:r>
      <w:r w:rsidRPr="006169A3">
        <w:rPr>
          <w:rFonts w:ascii="Book Antiqua" w:hAnsi="Book Antiqua"/>
          <w:sz w:val="24"/>
          <w:szCs w:val="24"/>
        </w:rPr>
        <w:t xml:space="preserve"> inflammatory mediators and bacterial products</w:t>
      </w:r>
      <w:r w:rsidR="00EC6874" w:rsidRPr="006169A3">
        <w:rPr>
          <w:rFonts w:ascii="Book Antiqua" w:hAnsi="Book Antiqua"/>
          <w:sz w:val="24"/>
          <w:szCs w:val="24"/>
        </w:rPr>
        <w:t>,</w:t>
      </w:r>
      <w:r w:rsidRPr="006169A3">
        <w:rPr>
          <w:rFonts w:ascii="Book Antiqua" w:hAnsi="Book Antiqua"/>
          <w:sz w:val="24"/>
          <w:szCs w:val="24"/>
        </w:rPr>
        <w:t xml:space="preserve"> </w:t>
      </w:r>
      <w:r w:rsidR="00C82618" w:rsidRPr="006169A3">
        <w:rPr>
          <w:rFonts w:ascii="Book Antiqua" w:hAnsi="Book Antiqua"/>
          <w:sz w:val="24"/>
          <w:szCs w:val="24"/>
        </w:rPr>
        <w:t>which</w:t>
      </w:r>
      <w:r w:rsidR="00EC6874" w:rsidRPr="006169A3">
        <w:rPr>
          <w:rFonts w:ascii="Book Antiqua" w:hAnsi="Book Antiqua"/>
          <w:sz w:val="24"/>
          <w:szCs w:val="24"/>
        </w:rPr>
        <w:t xml:space="preserve"> lead sequentially to</w:t>
      </w:r>
      <w:r w:rsidRPr="006169A3">
        <w:rPr>
          <w:rFonts w:ascii="Book Antiqua" w:hAnsi="Book Antiqua"/>
          <w:sz w:val="24"/>
          <w:szCs w:val="24"/>
        </w:rPr>
        <w:t xml:space="preserve"> induc</w:t>
      </w:r>
      <w:r w:rsidR="00EC6874" w:rsidRPr="006169A3">
        <w:rPr>
          <w:rFonts w:ascii="Book Antiqua" w:hAnsi="Book Antiqua"/>
          <w:sz w:val="24"/>
          <w:szCs w:val="24"/>
        </w:rPr>
        <w:t>e</w:t>
      </w:r>
      <w:r w:rsidRPr="006169A3">
        <w:rPr>
          <w:rFonts w:ascii="Book Antiqua" w:hAnsi="Book Antiqua"/>
          <w:sz w:val="24"/>
          <w:szCs w:val="24"/>
        </w:rPr>
        <w:t xml:space="preserve"> nitric oxide synthase and </w:t>
      </w:r>
      <w:r w:rsidR="00EC6874" w:rsidRPr="006169A3">
        <w:rPr>
          <w:rFonts w:ascii="Book Antiqua" w:hAnsi="Book Antiqua"/>
          <w:sz w:val="24"/>
          <w:szCs w:val="24"/>
        </w:rPr>
        <w:t xml:space="preserve">increase </w:t>
      </w:r>
      <w:r w:rsidRPr="006169A3">
        <w:rPr>
          <w:rFonts w:ascii="Book Antiqua" w:hAnsi="Book Antiqua"/>
          <w:sz w:val="24"/>
          <w:szCs w:val="24"/>
        </w:rPr>
        <w:t xml:space="preserve">the generation of excessive nitric </w:t>
      </w:r>
      <w:proofErr w:type="gramStart"/>
      <w:r w:rsidRPr="006169A3">
        <w:rPr>
          <w:rFonts w:ascii="Book Antiqua" w:hAnsi="Book Antiqua"/>
          <w:sz w:val="24"/>
          <w:szCs w:val="24"/>
        </w:rPr>
        <w:t>oxide</w:t>
      </w:r>
      <w:r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Pr="006169A3">
        <w:rPr>
          <w:rFonts w:ascii="Book Antiqua" w:hAnsi="Book Antiqua"/>
          <w:sz w:val="24"/>
          <w:szCs w:val="24"/>
          <w:vertAlign w:val="superscript"/>
        </w:rPr>
        <w:t>18]</w:t>
      </w:r>
      <w:r w:rsidRPr="006169A3">
        <w:rPr>
          <w:rFonts w:ascii="Book Antiqua" w:hAnsi="Book Antiqua"/>
          <w:sz w:val="24"/>
          <w:szCs w:val="24"/>
        </w:rPr>
        <w:t xml:space="preserve">. It is </w:t>
      </w:r>
      <w:r w:rsidR="002F64F1" w:rsidRPr="006169A3">
        <w:rPr>
          <w:rFonts w:ascii="Book Antiqua" w:hAnsi="Book Antiqua"/>
          <w:sz w:val="24"/>
          <w:szCs w:val="24"/>
        </w:rPr>
        <w:t xml:space="preserve">not easy </w:t>
      </w:r>
      <w:r w:rsidRPr="006169A3">
        <w:rPr>
          <w:rFonts w:ascii="Book Antiqua" w:hAnsi="Book Antiqua"/>
          <w:sz w:val="24"/>
          <w:szCs w:val="24"/>
        </w:rPr>
        <w:t>to</w:t>
      </w:r>
      <w:r w:rsidR="002F64F1" w:rsidRPr="006169A3">
        <w:rPr>
          <w:rFonts w:ascii="Book Antiqua" w:hAnsi="Book Antiqua"/>
          <w:sz w:val="24"/>
          <w:szCs w:val="24"/>
        </w:rPr>
        <w:t xml:space="preserve"> improve </w:t>
      </w:r>
      <w:r w:rsidRPr="006169A3">
        <w:rPr>
          <w:rFonts w:ascii="Book Antiqua" w:hAnsi="Book Antiqua"/>
          <w:sz w:val="24"/>
          <w:szCs w:val="24"/>
        </w:rPr>
        <w:t xml:space="preserve">the clinical course of CMV colitis </w:t>
      </w:r>
      <w:r w:rsidR="002F64F1" w:rsidRPr="006169A3">
        <w:rPr>
          <w:rFonts w:ascii="Book Antiqua" w:hAnsi="Book Antiqua"/>
          <w:sz w:val="24"/>
          <w:szCs w:val="24"/>
        </w:rPr>
        <w:t xml:space="preserve">complicated by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in </w:t>
      </w:r>
      <w:proofErr w:type="spellStart"/>
      <w:r w:rsidRPr="006169A3">
        <w:rPr>
          <w:rFonts w:ascii="Book Antiqua" w:hAnsi="Book Antiqua"/>
          <w:sz w:val="24"/>
          <w:szCs w:val="24"/>
        </w:rPr>
        <w:t>immunocompromised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patients, and even when an antiviral </w:t>
      </w:r>
      <w:r w:rsidR="002F64F1" w:rsidRPr="006169A3">
        <w:rPr>
          <w:rFonts w:ascii="Book Antiqua" w:hAnsi="Book Antiqua"/>
          <w:sz w:val="24"/>
          <w:szCs w:val="24"/>
        </w:rPr>
        <w:t>t</w:t>
      </w:r>
      <w:r w:rsidR="0021434B" w:rsidRPr="006169A3">
        <w:rPr>
          <w:rFonts w:ascii="Book Antiqua" w:hAnsi="Book Antiqua"/>
          <w:sz w:val="24"/>
          <w:szCs w:val="24"/>
        </w:rPr>
        <w:t>herapy</w:t>
      </w:r>
      <w:r w:rsidRPr="006169A3">
        <w:rPr>
          <w:rFonts w:ascii="Book Antiqua" w:hAnsi="Book Antiqua"/>
          <w:sz w:val="24"/>
          <w:szCs w:val="24"/>
        </w:rPr>
        <w:t xml:space="preserve"> is combined with extensive colonic resection, mortality remains </w:t>
      </w:r>
      <w:proofErr w:type="gramStart"/>
      <w:r w:rsidRPr="006169A3">
        <w:rPr>
          <w:rFonts w:ascii="Book Antiqua" w:hAnsi="Book Antiqua"/>
          <w:sz w:val="24"/>
          <w:szCs w:val="24"/>
        </w:rPr>
        <w:t>high</w:t>
      </w:r>
      <w:r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Pr="006169A3">
        <w:rPr>
          <w:rFonts w:ascii="Book Antiqua" w:hAnsi="Book Antiqua"/>
          <w:sz w:val="24"/>
          <w:szCs w:val="24"/>
          <w:vertAlign w:val="superscript"/>
        </w:rPr>
        <w:t>21]</w:t>
      </w:r>
      <w:r w:rsidRPr="006169A3">
        <w:rPr>
          <w:rFonts w:ascii="Book Antiqua" w:hAnsi="Book Antiqua"/>
          <w:sz w:val="24"/>
          <w:szCs w:val="24"/>
        </w:rPr>
        <w:t xml:space="preserve">. Due to a </w:t>
      </w:r>
      <w:proofErr w:type="spellStart"/>
      <w:r w:rsidRPr="006169A3">
        <w:rPr>
          <w:rFonts w:ascii="Book Antiqua" w:hAnsi="Book Antiqua"/>
          <w:sz w:val="24"/>
          <w:szCs w:val="24"/>
        </w:rPr>
        <w:t>sparsity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of reports on the clinical course of </w:t>
      </w:r>
      <w:proofErr w:type="spellStart"/>
      <w:r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patients with CMV colitis</w:t>
      </w:r>
      <w:r w:rsidR="0021434B" w:rsidRPr="006169A3">
        <w:rPr>
          <w:rFonts w:ascii="Book Antiqua" w:hAnsi="Book Antiqua"/>
          <w:sz w:val="24"/>
          <w:szCs w:val="24"/>
        </w:rPr>
        <w:t xml:space="preserve"> complicated by </w:t>
      </w:r>
      <w:proofErr w:type="spellStart"/>
      <w:r w:rsidR="0021434B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>, the proper management of these patients remains un</w:t>
      </w:r>
      <w:r w:rsidR="0021434B" w:rsidRPr="006169A3">
        <w:rPr>
          <w:rFonts w:ascii="Book Antiqua" w:hAnsi="Book Antiqua"/>
          <w:sz w:val="24"/>
          <w:szCs w:val="24"/>
        </w:rPr>
        <w:t>certain</w:t>
      </w:r>
      <w:r w:rsidRPr="006169A3">
        <w:rPr>
          <w:rFonts w:ascii="Book Antiqua" w:hAnsi="Book Antiqua"/>
          <w:sz w:val="24"/>
          <w:szCs w:val="24"/>
        </w:rPr>
        <w:t>. In one case report</w:t>
      </w:r>
      <w:r w:rsidR="004171CA" w:rsidRPr="006169A3">
        <w:rPr>
          <w:rFonts w:ascii="Book Antiqua" w:hAnsi="Book Antiqua"/>
          <w:sz w:val="24"/>
          <w:szCs w:val="24"/>
        </w:rPr>
        <w:t xml:space="preserve"> about </w:t>
      </w:r>
      <w:r w:rsidRPr="006169A3">
        <w:rPr>
          <w:rFonts w:ascii="Book Antiqua" w:hAnsi="Book Antiqua"/>
          <w:sz w:val="24"/>
          <w:szCs w:val="24"/>
        </w:rPr>
        <w:t xml:space="preserve">CMV colitis with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4171CA" w:rsidRPr="006169A3">
        <w:rPr>
          <w:rFonts w:ascii="Book Antiqua" w:hAnsi="Book Antiqua"/>
          <w:sz w:val="24"/>
          <w:szCs w:val="24"/>
        </w:rPr>
        <w:t xml:space="preserve">, </w:t>
      </w:r>
      <w:r w:rsidRPr="006169A3">
        <w:rPr>
          <w:rFonts w:ascii="Book Antiqua" w:hAnsi="Book Antiqua"/>
          <w:sz w:val="24"/>
          <w:szCs w:val="24"/>
        </w:rPr>
        <w:t xml:space="preserve">conservative </w:t>
      </w:r>
      <w:r w:rsidR="006D0ABF" w:rsidRPr="006169A3">
        <w:rPr>
          <w:rFonts w:ascii="Book Antiqua" w:hAnsi="Book Antiqua"/>
          <w:sz w:val="24"/>
          <w:szCs w:val="24"/>
        </w:rPr>
        <w:t>management</w:t>
      </w:r>
      <w:r w:rsidRPr="006169A3">
        <w:rPr>
          <w:rFonts w:ascii="Book Antiqua" w:hAnsi="Book Antiqua"/>
          <w:sz w:val="24"/>
          <w:szCs w:val="24"/>
        </w:rPr>
        <w:t xml:space="preserve"> with </w:t>
      </w:r>
      <w:proofErr w:type="spellStart"/>
      <w:r w:rsidRPr="006169A3">
        <w:rPr>
          <w:rFonts w:ascii="Book Antiqua" w:hAnsi="Book Antiqua"/>
          <w:sz w:val="24"/>
          <w:szCs w:val="24"/>
        </w:rPr>
        <w:t>colonoscopic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decompression </w:t>
      </w:r>
      <w:r w:rsidR="004171CA" w:rsidRPr="006169A3">
        <w:rPr>
          <w:rFonts w:ascii="Book Antiqua" w:hAnsi="Book Antiqua"/>
          <w:sz w:val="24"/>
          <w:szCs w:val="24"/>
        </w:rPr>
        <w:t xml:space="preserve">combined </w:t>
      </w:r>
      <w:r w:rsidRPr="006169A3">
        <w:rPr>
          <w:rFonts w:ascii="Book Antiqua" w:hAnsi="Book Antiqua"/>
          <w:sz w:val="24"/>
          <w:szCs w:val="24"/>
        </w:rPr>
        <w:t>with anti</w:t>
      </w:r>
      <w:r w:rsidR="004171CA" w:rsidRPr="006169A3">
        <w:rPr>
          <w:rFonts w:ascii="Book Antiqua" w:hAnsi="Book Antiqua"/>
          <w:sz w:val="24"/>
          <w:szCs w:val="24"/>
        </w:rPr>
        <w:t>viral agent</w:t>
      </w:r>
      <w:r w:rsidRPr="006169A3">
        <w:rPr>
          <w:rFonts w:ascii="Book Antiqua" w:hAnsi="Book Antiqua"/>
          <w:sz w:val="24"/>
          <w:szCs w:val="24"/>
        </w:rPr>
        <w:t xml:space="preserve"> resulted in a favorable short-term </w:t>
      </w:r>
      <w:proofErr w:type="gramStart"/>
      <w:r w:rsidRPr="006169A3">
        <w:rPr>
          <w:rFonts w:ascii="Book Antiqua" w:hAnsi="Book Antiqua"/>
          <w:sz w:val="24"/>
          <w:szCs w:val="24"/>
        </w:rPr>
        <w:t>outcome</w:t>
      </w:r>
      <w:r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Pr="006169A3">
        <w:rPr>
          <w:rFonts w:ascii="Book Antiqua" w:hAnsi="Book Antiqua"/>
          <w:sz w:val="24"/>
          <w:szCs w:val="24"/>
          <w:vertAlign w:val="superscript"/>
        </w:rPr>
        <w:t>19]</w:t>
      </w:r>
      <w:r w:rsidRPr="006169A3">
        <w:rPr>
          <w:rFonts w:ascii="Book Antiqua" w:hAnsi="Book Antiqua"/>
          <w:sz w:val="24"/>
          <w:szCs w:val="24"/>
        </w:rPr>
        <w:t>.</w:t>
      </w:r>
      <w:r w:rsidR="00C37C54" w:rsidRPr="006169A3">
        <w:rPr>
          <w:rFonts w:ascii="Book Antiqua" w:hAnsi="Book Antiqua"/>
          <w:sz w:val="24"/>
          <w:szCs w:val="24"/>
        </w:rPr>
        <w:t xml:space="preserve"> </w:t>
      </w:r>
      <w:r w:rsidR="00427B54" w:rsidRPr="006169A3">
        <w:rPr>
          <w:rFonts w:ascii="Book Antiqua" w:hAnsi="Book Antiqua"/>
          <w:sz w:val="24"/>
          <w:szCs w:val="24"/>
        </w:rPr>
        <w:t xml:space="preserve">In our patient, </w:t>
      </w:r>
      <w:r w:rsidR="0072203F" w:rsidRPr="006169A3">
        <w:rPr>
          <w:rFonts w:ascii="Book Antiqua" w:hAnsi="Book Antiqua"/>
          <w:sz w:val="24"/>
          <w:szCs w:val="24"/>
        </w:rPr>
        <w:t>CMV</w:t>
      </w:r>
      <w:r w:rsidR="00C37C54" w:rsidRPr="006169A3">
        <w:rPr>
          <w:rFonts w:ascii="Book Antiqua" w:hAnsi="Book Antiqua"/>
          <w:sz w:val="24"/>
          <w:szCs w:val="24"/>
        </w:rPr>
        <w:t xml:space="preserve"> </w:t>
      </w:r>
      <w:r w:rsidR="0072203F" w:rsidRPr="006169A3">
        <w:rPr>
          <w:rFonts w:ascii="Book Antiqua" w:hAnsi="Book Antiqua"/>
          <w:sz w:val="24"/>
          <w:szCs w:val="24"/>
        </w:rPr>
        <w:t>colitis</w:t>
      </w:r>
      <w:r w:rsidR="00CA7196" w:rsidRPr="006169A3">
        <w:rPr>
          <w:rFonts w:ascii="Book Antiqua" w:hAnsi="Book Antiqua"/>
          <w:sz w:val="24"/>
          <w:szCs w:val="24"/>
        </w:rPr>
        <w:t xml:space="preserve"> with toxic </w:t>
      </w:r>
      <w:proofErr w:type="spellStart"/>
      <w:r w:rsidR="00CA7196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72203F" w:rsidRPr="006169A3">
        <w:rPr>
          <w:rFonts w:ascii="Book Antiqua" w:hAnsi="Book Antiqua"/>
          <w:sz w:val="24"/>
          <w:szCs w:val="24"/>
        </w:rPr>
        <w:t xml:space="preserve"> was treated </w:t>
      </w:r>
      <w:r w:rsidR="00427B54" w:rsidRPr="006169A3">
        <w:rPr>
          <w:rFonts w:ascii="Book Antiqua" w:hAnsi="Book Antiqua"/>
          <w:sz w:val="24"/>
          <w:szCs w:val="24"/>
        </w:rPr>
        <w:t xml:space="preserve">by </w:t>
      </w:r>
      <w:r w:rsidR="00CA7196" w:rsidRPr="006169A3">
        <w:rPr>
          <w:rFonts w:ascii="Book Antiqua" w:hAnsi="Book Antiqua"/>
          <w:sz w:val="24"/>
          <w:szCs w:val="24"/>
        </w:rPr>
        <w:t xml:space="preserve">repeated </w:t>
      </w:r>
      <w:proofErr w:type="spellStart"/>
      <w:r w:rsidR="00CA7196" w:rsidRPr="006169A3">
        <w:rPr>
          <w:rFonts w:ascii="Book Antiqua" w:hAnsi="Book Antiqua"/>
          <w:sz w:val="24"/>
          <w:szCs w:val="24"/>
        </w:rPr>
        <w:t>colonoscopic</w:t>
      </w:r>
      <w:proofErr w:type="spellEnd"/>
      <w:r w:rsidR="00CA7196" w:rsidRPr="006169A3">
        <w:rPr>
          <w:rFonts w:ascii="Book Antiqua" w:hAnsi="Book Antiqua"/>
          <w:sz w:val="24"/>
          <w:szCs w:val="24"/>
        </w:rPr>
        <w:t xml:space="preserve"> decompression, </w:t>
      </w:r>
      <w:proofErr w:type="spellStart"/>
      <w:r w:rsidR="0072203F" w:rsidRPr="006169A3">
        <w:rPr>
          <w:rFonts w:ascii="Book Antiqua" w:hAnsi="Book Antiqua"/>
          <w:sz w:val="24"/>
          <w:szCs w:val="24"/>
        </w:rPr>
        <w:t>ganciclovir</w:t>
      </w:r>
      <w:proofErr w:type="spellEnd"/>
      <w:r w:rsidR="00427B54" w:rsidRPr="006169A3">
        <w:rPr>
          <w:rFonts w:ascii="Book Antiqua" w:hAnsi="Book Antiqua"/>
          <w:sz w:val="24"/>
          <w:szCs w:val="24"/>
        </w:rPr>
        <w:t>,</w:t>
      </w:r>
      <w:r w:rsidR="00CA7196" w:rsidRPr="006169A3">
        <w:rPr>
          <w:rFonts w:ascii="Book Antiqua" w:hAnsi="Book Antiqua"/>
          <w:sz w:val="24"/>
          <w:szCs w:val="24"/>
        </w:rPr>
        <w:t xml:space="preserve"> and conservative treatment</w:t>
      </w:r>
      <w:r w:rsidR="00427B54" w:rsidRPr="006169A3">
        <w:rPr>
          <w:rFonts w:ascii="Book Antiqua" w:hAnsi="Book Antiqua"/>
          <w:sz w:val="24"/>
          <w:szCs w:val="24"/>
        </w:rPr>
        <w:t>, and despite</w:t>
      </w:r>
      <w:r w:rsidR="0072203F" w:rsidRPr="006169A3">
        <w:rPr>
          <w:rFonts w:ascii="Book Antiqua" w:hAnsi="Book Antiqua"/>
          <w:sz w:val="24"/>
          <w:szCs w:val="24"/>
        </w:rPr>
        <w:t xml:space="preserve"> </w:t>
      </w:r>
      <w:r w:rsidR="003A30E6" w:rsidRPr="006169A3">
        <w:rPr>
          <w:rFonts w:ascii="Book Antiqua" w:hAnsi="Book Antiqua"/>
          <w:sz w:val="24"/>
          <w:szCs w:val="24"/>
        </w:rPr>
        <w:t xml:space="preserve">several </w:t>
      </w:r>
      <w:r w:rsidR="00427B54" w:rsidRPr="006169A3">
        <w:rPr>
          <w:rFonts w:ascii="Book Antiqua" w:hAnsi="Book Antiqua"/>
          <w:sz w:val="24"/>
          <w:szCs w:val="24"/>
        </w:rPr>
        <w:t xml:space="preserve">episodes </w:t>
      </w:r>
      <w:r w:rsidR="003A30E6" w:rsidRPr="006169A3">
        <w:rPr>
          <w:rFonts w:ascii="Book Antiqua" w:hAnsi="Book Antiqua"/>
          <w:sz w:val="24"/>
          <w:szCs w:val="24"/>
        </w:rPr>
        <w:t xml:space="preserve">of </w:t>
      </w:r>
      <w:r w:rsidR="00CA7196" w:rsidRPr="006169A3">
        <w:rPr>
          <w:rFonts w:ascii="Book Antiqua" w:hAnsi="Book Antiqua"/>
          <w:sz w:val="24"/>
          <w:szCs w:val="24"/>
        </w:rPr>
        <w:t xml:space="preserve">massive </w:t>
      </w:r>
      <w:proofErr w:type="spellStart"/>
      <w:r w:rsidR="00CA7196" w:rsidRPr="006169A3">
        <w:rPr>
          <w:rFonts w:ascii="Book Antiqua" w:hAnsi="Book Antiqua"/>
          <w:sz w:val="24"/>
          <w:szCs w:val="24"/>
        </w:rPr>
        <w:t>hematochezia</w:t>
      </w:r>
      <w:proofErr w:type="spellEnd"/>
      <w:r w:rsidR="00CA7196" w:rsidRPr="006169A3">
        <w:rPr>
          <w:rFonts w:ascii="Book Antiqua" w:hAnsi="Book Antiqua"/>
          <w:sz w:val="24"/>
          <w:szCs w:val="24"/>
        </w:rPr>
        <w:t xml:space="preserve"> </w:t>
      </w:r>
      <w:r w:rsidR="00C6639D" w:rsidRPr="006169A3">
        <w:rPr>
          <w:rFonts w:ascii="Book Antiqua" w:hAnsi="Book Antiqua"/>
          <w:sz w:val="24"/>
          <w:szCs w:val="24"/>
        </w:rPr>
        <w:t>during hospitalization</w:t>
      </w:r>
      <w:r w:rsidR="00A173CA" w:rsidRPr="006169A3">
        <w:rPr>
          <w:rFonts w:ascii="Book Antiqua" w:hAnsi="Book Antiqua"/>
          <w:sz w:val="24"/>
          <w:szCs w:val="24"/>
        </w:rPr>
        <w:t>,</w:t>
      </w:r>
      <w:r w:rsidR="00427B54" w:rsidRPr="006169A3">
        <w:rPr>
          <w:rFonts w:ascii="Book Antiqua" w:hAnsi="Book Antiqua"/>
          <w:sz w:val="24"/>
          <w:szCs w:val="24"/>
        </w:rPr>
        <w:t xml:space="preserve"> the patient achieved full recovery, which</w:t>
      </w:r>
      <w:r w:rsidR="0072203F" w:rsidRPr="006169A3">
        <w:rPr>
          <w:rFonts w:ascii="Book Antiqua" w:hAnsi="Book Antiqua"/>
          <w:sz w:val="24"/>
          <w:szCs w:val="24"/>
        </w:rPr>
        <w:t xml:space="preserve"> suggests that conservative </w:t>
      </w:r>
      <w:r w:rsidR="00F21E90" w:rsidRPr="006169A3">
        <w:rPr>
          <w:rFonts w:ascii="Book Antiqua" w:hAnsi="Book Antiqua"/>
          <w:sz w:val="24"/>
          <w:szCs w:val="24"/>
        </w:rPr>
        <w:t xml:space="preserve">management </w:t>
      </w:r>
      <w:r w:rsidR="00611270" w:rsidRPr="006169A3">
        <w:rPr>
          <w:rFonts w:ascii="Book Antiqua" w:hAnsi="Book Antiqua"/>
          <w:sz w:val="24"/>
          <w:szCs w:val="24"/>
        </w:rPr>
        <w:t>without surgical intervention</w:t>
      </w:r>
      <w:r w:rsidR="0072203F" w:rsidRPr="006169A3">
        <w:rPr>
          <w:rFonts w:ascii="Book Antiqua" w:hAnsi="Book Antiqua"/>
          <w:sz w:val="24"/>
          <w:szCs w:val="24"/>
        </w:rPr>
        <w:t xml:space="preserve"> may be appropriate in </w:t>
      </w:r>
      <w:proofErr w:type="spellStart"/>
      <w:r w:rsidR="0072203F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E73836" w:rsidRPr="006169A3">
        <w:rPr>
          <w:rFonts w:ascii="Book Antiqua" w:hAnsi="Book Antiqua"/>
          <w:sz w:val="24"/>
          <w:szCs w:val="24"/>
        </w:rPr>
        <w:t xml:space="preserve"> </w:t>
      </w:r>
      <w:r w:rsidR="0072203F" w:rsidRPr="006169A3">
        <w:rPr>
          <w:rFonts w:ascii="Book Antiqua" w:hAnsi="Book Antiqua"/>
          <w:sz w:val="24"/>
          <w:szCs w:val="24"/>
        </w:rPr>
        <w:t xml:space="preserve">patients with </w:t>
      </w:r>
      <w:proofErr w:type="spellStart"/>
      <w:r w:rsidR="0072203F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72203F" w:rsidRPr="006169A3">
        <w:rPr>
          <w:rFonts w:ascii="Book Antiqua" w:hAnsi="Book Antiqua"/>
          <w:sz w:val="24"/>
          <w:szCs w:val="24"/>
        </w:rPr>
        <w:t xml:space="preserve">. </w:t>
      </w:r>
      <w:r w:rsidR="00D01A24" w:rsidRPr="006169A3">
        <w:rPr>
          <w:rFonts w:ascii="Book Antiqua" w:hAnsi="Book Antiqua"/>
          <w:sz w:val="24"/>
          <w:szCs w:val="24"/>
        </w:rPr>
        <w:t xml:space="preserve">We </w:t>
      </w:r>
      <w:r w:rsidR="003C710F" w:rsidRPr="006169A3">
        <w:rPr>
          <w:rFonts w:ascii="Book Antiqua" w:hAnsi="Book Antiqua"/>
          <w:sz w:val="24"/>
          <w:szCs w:val="24"/>
        </w:rPr>
        <w:t xml:space="preserve">believe this rationale is supported by the presence of a </w:t>
      </w:r>
      <w:r w:rsidR="0072203F" w:rsidRPr="006169A3">
        <w:rPr>
          <w:rFonts w:ascii="Book Antiqua" w:hAnsi="Book Antiqua"/>
          <w:sz w:val="24"/>
          <w:szCs w:val="24"/>
        </w:rPr>
        <w:t xml:space="preserve">relatively </w:t>
      </w:r>
      <w:r w:rsidR="00D01A24" w:rsidRPr="006169A3">
        <w:rPr>
          <w:rFonts w:ascii="Book Antiqua" w:hAnsi="Book Antiqua"/>
          <w:sz w:val="24"/>
          <w:szCs w:val="24"/>
        </w:rPr>
        <w:t xml:space="preserve">robust </w:t>
      </w:r>
      <w:r w:rsidR="0072203F" w:rsidRPr="006169A3">
        <w:rPr>
          <w:rFonts w:ascii="Book Antiqua" w:hAnsi="Book Antiqua"/>
          <w:sz w:val="24"/>
          <w:szCs w:val="24"/>
        </w:rPr>
        <w:t>immune system and resultant ability</w:t>
      </w:r>
      <w:r w:rsidR="00C37C54" w:rsidRPr="006169A3">
        <w:rPr>
          <w:rFonts w:ascii="Book Antiqua" w:hAnsi="Book Antiqua"/>
          <w:sz w:val="24"/>
          <w:szCs w:val="24"/>
        </w:rPr>
        <w:t xml:space="preserve"> </w:t>
      </w:r>
      <w:r w:rsidR="0072203F" w:rsidRPr="006169A3">
        <w:rPr>
          <w:rFonts w:ascii="Book Antiqua" w:hAnsi="Book Antiqua"/>
          <w:sz w:val="24"/>
          <w:szCs w:val="24"/>
        </w:rPr>
        <w:t xml:space="preserve">to recover. </w:t>
      </w:r>
      <w:r w:rsidR="003C710F" w:rsidRPr="006169A3">
        <w:rPr>
          <w:rFonts w:ascii="Book Antiqua" w:hAnsi="Book Antiqua"/>
          <w:sz w:val="24"/>
          <w:szCs w:val="24"/>
        </w:rPr>
        <w:t xml:space="preserve">However, a </w:t>
      </w:r>
      <w:r w:rsidR="0072203F" w:rsidRPr="006169A3">
        <w:rPr>
          <w:rFonts w:ascii="Book Antiqua" w:hAnsi="Book Antiqua"/>
          <w:sz w:val="24"/>
          <w:szCs w:val="24"/>
        </w:rPr>
        <w:t xml:space="preserve">larger number of similar cases are </w:t>
      </w:r>
      <w:r w:rsidR="0096711A" w:rsidRPr="006169A3">
        <w:rPr>
          <w:rFonts w:ascii="Book Antiqua" w:hAnsi="Book Antiqua"/>
          <w:sz w:val="24"/>
          <w:szCs w:val="24"/>
        </w:rPr>
        <w:t>required</w:t>
      </w:r>
      <w:r w:rsidR="0096711A" w:rsidRPr="006169A3" w:rsidDel="0096711A">
        <w:rPr>
          <w:rFonts w:ascii="Book Antiqua" w:hAnsi="Book Antiqua"/>
          <w:sz w:val="24"/>
          <w:szCs w:val="24"/>
        </w:rPr>
        <w:t xml:space="preserve"> </w:t>
      </w:r>
      <w:r w:rsidR="0072203F" w:rsidRPr="006169A3">
        <w:rPr>
          <w:rFonts w:ascii="Book Antiqua" w:hAnsi="Book Antiqua"/>
          <w:sz w:val="24"/>
          <w:szCs w:val="24"/>
        </w:rPr>
        <w:t xml:space="preserve">to </w:t>
      </w:r>
      <w:r w:rsidR="00BA37D4" w:rsidRPr="006169A3">
        <w:rPr>
          <w:rFonts w:ascii="Book Antiqua" w:hAnsi="Book Antiqua"/>
          <w:sz w:val="24"/>
          <w:szCs w:val="24"/>
        </w:rPr>
        <w:t>evaluate</w:t>
      </w:r>
      <w:r w:rsidR="0072203F" w:rsidRPr="006169A3">
        <w:rPr>
          <w:rFonts w:ascii="Book Antiqua" w:hAnsi="Book Antiqua"/>
          <w:sz w:val="24"/>
          <w:szCs w:val="24"/>
        </w:rPr>
        <w:t xml:space="preserve"> the eff</w:t>
      </w:r>
      <w:r w:rsidR="00BA37D4" w:rsidRPr="006169A3">
        <w:rPr>
          <w:rFonts w:ascii="Book Antiqua" w:hAnsi="Book Antiqua"/>
          <w:sz w:val="24"/>
          <w:szCs w:val="24"/>
        </w:rPr>
        <w:t>icacy</w:t>
      </w:r>
      <w:r w:rsidR="0072203F" w:rsidRPr="006169A3">
        <w:rPr>
          <w:rFonts w:ascii="Book Antiqua" w:hAnsi="Book Antiqua"/>
          <w:sz w:val="24"/>
          <w:szCs w:val="24"/>
        </w:rPr>
        <w:t xml:space="preserve"> of this treatment.</w:t>
      </w:r>
    </w:p>
    <w:p w14:paraId="37448130" w14:textId="71A470F9" w:rsidR="009E51A2" w:rsidRPr="006169A3" w:rsidRDefault="00AA44D9" w:rsidP="007841AF">
      <w:pPr>
        <w:wordWrap/>
        <w:spacing w:line="360" w:lineRule="auto"/>
        <w:ind w:firstLineChars="150" w:firstLine="360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>The treatment</w:t>
      </w:r>
      <w:r w:rsidR="00D01A24" w:rsidRPr="006169A3">
        <w:rPr>
          <w:rFonts w:ascii="Book Antiqua" w:hAnsi="Book Antiqua"/>
          <w:sz w:val="24"/>
          <w:szCs w:val="24"/>
        </w:rPr>
        <w:t>s</w:t>
      </w:r>
      <w:r w:rsidRPr="006169A3">
        <w:rPr>
          <w:rFonts w:ascii="Book Antiqua" w:hAnsi="Book Antiqua"/>
          <w:sz w:val="24"/>
          <w:szCs w:val="24"/>
        </w:rPr>
        <w:t xml:space="preserve"> of choice </w:t>
      </w:r>
      <w:r w:rsidR="00D01A24" w:rsidRPr="006169A3">
        <w:rPr>
          <w:rFonts w:ascii="Book Antiqua" w:hAnsi="Book Antiqua"/>
          <w:sz w:val="24"/>
          <w:szCs w:val="24"/>
        </w:rPr>
        <w:t xml:space="preserve">for </w:t>
      </w:r>
      <w:r w:rsidRPr="006169A3">
        <w:rPr>
          <w:rFonts w:ascii="Book Antiqua" w:hAnsi="Book Antiqua"/>
          <w:sz w:val="24"/>
          <w:szCs w:val="24"/>
        </w:rPr>
        <w:t xml:space="preserve">CMV infection are antiviral drugs, such as </w:t>
      </w:r>
      <w:proofErr w:type="spellStart"/>
      <w:r w:rsidRPr="006169A3">
        <w:rPr>
          <w:rFonts w:ascii="Book Antiqua" w:hAnsi="Book Antiqua"/>
          <w:sz w:val="24"/>
          <w:szCs w:val="24"/>
        </w:rPr>
        <w:t>ganciclovir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or </w:t>
      </w:r>
      <w:proofErr w:type="spellStart"/>
      <w:r w:rsidRPr="006169A3">
        <w:rPr>
          <w:rFonts w:ascii="Book Antiqua" w:hAnsi="Book Antiqua"/>
          <w:sz w:val="24"/>
          <w:szCs w:val="24"/>
        </w:rPr>
        <w:t>foscarnet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. </w:t>
      </w:r>
      <w:r w:rsidR="00D01A24" w:rsidRPr="006169A3">
        <w:rPr>
          <w:rFonts w:ascii="Book Antiqua" w:hAnsi="Book Antiqua"/>
          <w:sz w:val="24"/>
          <w:szCs w:val="24"/>
        </w:rPr>
        <w:t xml:space="preserve">However, in </w:t>
      </w:r>
      <w:r w:rsidRPr="006169A3">
        <w:rPr>
          <w:rFonts w:ascii="Book Antiqua" w:hAnsi="Book Antiqua"/>
          <w:sz w:val="24"/>
          <w:szCs w:val="24"/>
        </w:rPr>
        <w:t>a meta-analysis</w:t>
      </w:r>
      <w:r w:rsidR="005B5AA5" w:rsidRPr="006169A3">
        <w:rPr>
          <w:rFonts w:ascii="Book Antiqua" w:hAnsi="Book Antiqua"/>
          <w:sz w:val="24"/>
          <w:szCs w:val="24"/>
        </w:rPr>
        <w:t>,</w:t>
      </w:r>
      <w:r w:rsidRPr="006169A3">
        <w:rPr>
          <w:rFonts w:ascii="Book Antiqua" w:hAnsi="Book Antiqua"/>
          <w:sz w:val="24"/>
          <w:szCs w:val="24"/>
        </w:rPr>
        <w:t xml:space="preserve"> patients </w:t>
      </w:r>
      <w:r w:rsidR="00D01A24" w:rsidRPr="006169A3">
        <w:rPr>
          <w:rFonts w:ascii="Book Antiqua" w:hAnsi="Book Antiqua"/>
          <w:sz w:val="24"/>
          <w:szCs w:val="24"/>
        </w:rPr>
        <w:t xml:space="preserve">aged </w:t>
      </w:r>
      <w:r w:rsidRPr="006169A3">
        <w:rPr>
          <w:rFonts w:ascii="Book Antiqua" w:hAnsi="Book Antiqua"/>
          <w:sz w:val="24"/>
          <w:szCs w:val="24"/>
        </w:rPr>
        <w:t xml:space="preserve">less than 55 years </w:t>
      </w:r>
      <w:r w:rsidR="00D01A24" w:rsidRPr="006169A3">
        <w:rPr>
          <w:rFonts w:ascii="Book Antiqua" w:hAnsi="Book Antiqua"/>
          <w:sz w:val="24"/>
          <w:szCs w:val="24"/>
        </w:rPr>
        <w:t xml:space="preserve">without a </w:t>
      </w:r>
      <w:r w:rsidRPr="006169A3">
        <w:rPr>
          <w:rFonts w:ascii="Book Antiqua" w:hAnsi="Book Antiqua"/>
          <w:sz w:val="24"/>
          <w:szCs w:val="24"/>
        </w:rPr>
        <w:t xml:space="preserve">concomitant disease </w:t>
      </w:r>
      <w:r w:rsidR="00D01A24" w:rsidRPr="006169A3">
        <w:rPr>
          <w:rFonts w:ascii="Book Antiqua" w:hAnsi="Book Antiqua"/>
          <w:sz w:val="24"/>
          <w:szCs w:val="24"/>
        </w:rPr>
        <w:t xml:space="preserve">achieved </w:t>
      </w:r>
      <w:r w:rsidRPr="006169A3">
        <w:rPr>
          <w:rFonts w:ascii="Book Antiqua" w:hAnsi="Book Antiqua"/>
          <w:sz w:val="24"/>
          <w:szCs w:val="24"/>
        </w:rPr>
        <w:t xml:space="preserve">spontaneous </w:t>
      </w:r>
      <w:proofErr w:type="gramStart"/>
      <w:r w:rsidRPr="006169A3">
        <w:rPr>
          <w:rFonts w:ascii="Book Antiqua" w:hAnsi="Book Antiqua"/>
          <w:sz w:val="24"/>
          <w:szCs w:val="24"/>
        </w:rPr>
        <w:t>remission</w:t>
      </w:r>
      <w:r w:rsidR="00490854" w:rsidRPr="006169A3">
        <w:rPr>
          <w:rFonts w:ascii="Book Antiqua" w:hAnsi="Book Antiqua"/>
          <w:sz w:val="24"/>
          <w:szCs w:val="24"/>
          <w:vertAlign w:val="superscript"/>
        </w:rPr>
        <w:t>[</w:t>
      </w:r>
      <w:proofErr w:type="gramEnd"/>
      <w:r w:rsidR="00490854" w:rsidRPr="006169A3">
        <w:rPr>
          <w:rFonts w:ascii="Book Antiqua" w:hAnsi="Book Antiqua"/>
          <w:sz w:val="24"/>
          <w:szCs w:val="24"/>
          <w:vertAlign w:val="superscript"/>
        </w:rPr>
        <w:t>5]</w:t>
      </w:r>
      <w:r w:rsidR="00D01A24" w:rsidRPr="006169A3">
        <w:rPr>
          <w:rFonts w:ascii="Book Antiqua" w:hAnsi="Book Antiqua"/>
          <w:sz w:val="24"/>
          <w:szCs w:val="24"/>
        </w:rPr>
        <w:t>, which</w:t>
      </w:r>
      <w:r w:rsidRPr="006169A3">
        <w:rPr>
          <w:rFonts w:ascii="Book Antiqua" w:hAnsi="Book Antiqua"/>
          <w:sz w:val="24"/>
          <w:szCs w:val="24"/>
        </w:rPr>
        <w:t xml:space="preserve"> suggest</w:t>
      </w:r>
      <w:r w:rsidR="00D01A24" w:rsidRPr="006169A3">
        <w:rPr>
          <w:rFonts w:ascii="Book Antiqua" w:hAnsi="Book Antiqua"/>
          <w:sz w:val="24"/>
          <w:szCs w:val="24"/>
        </w:rPr>
        <w:t>s</w:t>
      </w:r>
      <w:r w:rsidRPr="006169A3">
        <w:rPr>
          <w:rFonts w:ascii="Book Antiqua" w:hAnsi="Book Antiqua"/>
          <w:sz w:val="24"/>
          <w:szCs w:val="24"/>
        </w:rPr>
        <w:t xml:space="preserve"> that in some specific </w:t>
      </w:r>
      <w:proofErr w:type="spellStart"/>
      <w:r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patients, antiviral therapy might not be necessary</w:t>
      </w:r>
      <w:r w:rsidR="003C710F" w:rsidRPr="006169A3">
        <w:rPr>
          <w:rFonts w:ascii="Book Antiqua" w:hAnsi="Book Antiqua"/>
          <w:sz w:val="24"/>
          <w:szCs w:val="24"/>
        </w:rPr>
        <w:t xml:space="preserve"> and concurs</w:t>
      </w:r>
      <w:r w:rsidRPr="006169A3">
        <w:rPr>
          <w:rFonts w:ascii="Book Antiqua" w:hAnsi="Book Antiqua"/>
          <w:sz w:val="24"/>
          <w:szCs w:val="24"/>
        </w:rPr>
        <w:t xml:space="preserve"> </w:t>
      </w:r>
      <w:r w:rsidR="003C710F" w:rsidRPr="006169A3">
        <w:rPr>
          <w:rFonts w:ascii="Book Antiqua" w:hAnsi="Book Antiqua"/>
          <w:sz w:val="24"/>
          <w:szCs w:val="24"/>
        </w:rPr>
        <w:t xml:space="preserve">with the </w:t>
      </w:r>
      <w:r w:rsidRPr="006169A3">
        <w:rPr>
          <w:rFonts w:ascii="Book Antiqua" w:hAnsi="Book Antiqua"/>
          <w:sz w:val="24"/>
          <w:szCs w:val="24"/>
        </w:rPr>
        <w:t>conclusion</w:t>
      </w:r>
      <w:r w:rsidR="003C710F" w:rsidRPr="006169A3">
        <w:rPr>
          <w:rFonts w:ascii="Book Antiqua" w:hAnsi="Book Antiqua"/>
          <w:sz w:val="24"/>
          <w:szCs w:val="24"/>
        </w:rPr>
        <w:t>s</w:t>
      </w:r>
      <w:r w:rsidRPr="006169A3">
        <w:rPr>
          <w:rFonts w:ascii="Book Antiqua" w:hAnsi="Book Antiqua"/>
          <w:sz w:val="24"/>
          <w:szCs w:val="24"/>
        </w:rPr>
        <w:t xml:space="preserve"> </w:t>
      </w:r>
      <w:r w:rsidR="003C710F" w:rsidRPr="006169A3">
        <w:rPr>
          <w:rFonts w:ascii="Book Antiqua" w:hAnsi="Book Antiqua"/>
          <w:sz w:val="24"/>
          <w:szCs w:val="24"/>
        </w:rPr>
        <w:t xml:space="preserve">of </w:t>
      </w:r>
      <w:r w:rsidRPr="006169A3">
        <w:rPr>
          <w:rFonts w:ascii="Book Antiqua" w:hAnsi="Book Antiqua"/>
          <w:sz w:val="24"/>
          <w:szCs w:val="24"/>
        </w:rPr>
        <w:t>other authors</w:t>
      </w:r>
      <w:r w:rsidR="002865D4" w:rsidRPr="006169A3">
        <w:rPr>
          <w:rFonts w:ascii="Book Antiqua" w:hAnsi="Book Antiqua"/>
          <w:sz w:val="24"/>
          <w:szCs w:val="24"/>
          <w:vertAlign w:val="superscript"/>
        </w:rPr>
        <w:t>[</w:t>
      </w:r>
      <w:r w:rsidR="005B5AA5" w:rsidRPr="006169A3">
        <w:rPr>
          <w:rFonts w:ascii="Book Antiqua" w:hAnsi="Book Antiqua"/>
          <w:sz w:val="24"/>
          <w:szCs w:val="24"/>
          <w:vertAlign w:val="superscript"/>
        </w:rPr>
        <w:t>1</w:t>
      </w:r>
      <w:r w:rsidR="00BD2CE5" w:rsidRPr="006169A3">
        <w:rPr>
          <w:rFonts w:ascii="Book Antiqua" w:hAnsi="Book Antiqua"/>
          <w:sz w:val="24"/>
          <w:szCs w:val="24"/>
          <w:vertAlign w:val="superscript"/>
        </w:rPr>
        <w:t>7</w:t>
      </w:r>
      <w:r w:rsidR="002865D4" w:rsidRPr="006169A3">
        <w:rPr>
          <w:rFonts w:ascii="Book Antiqua" w:hAnsi="Book Antiqua"/>
          <w:sz w:val="24"/>
          <w:szCs w:val="24"/>
          <w:vertAlign w:val="superscript"/>
        </w:rPr>
        <w:t>]</w:t>
      </w:r>
      <w:r w:rsidRPr="006169A3">
        <w:rPr>
          <w:rFonts w:ascii="Book Antiqua" w:hAnsi="Book Antiqua"/>
          <w:sz w:val="24"/>
          <w:szCs w:val="24"/>
        </w:rPr>
        <w:t xml:space="preserve">. </w:t>
      </w:r>
      <w:r w:rsidR="00CB3C90" w:rsidRPr="006169A3">
        <w:rPr>
          <w:rFonts w:ascii="Book Antiqua" w:hAnsi="Book Antiqua"/>
          <w:sz w:val="24"/>
          <w:szCs w:val="24"/>
        </w:rPr>
        <w:t xml:space="preserve">However, in </w:t>
      </w:r>
      <w:r w:rsidR="00D01A24" w:rsidRPr="006169A3">
        <w:rPr>
          <w:rFonts w:ascii="Book Antiqua" w:hAnsi="Book Antiqua"/>
          <w:sz w:val="24"/>
          <w:szCs w:val="24"/>
        </w:rPr>
        <w:t>our patient</w:t>
      </w:r>
      <w:r w:rsidR="00CB3C90" w:rsidRPr="006169A3">
        <w:rPr>
          <w:rFonts w:ascii="Book Antiqua" w:hAnsi="Book Antiqua"/>
          <w:sz w:val="24"/>
          <w:szCs w:val="24"/>
        </w:rPr>
        <w:t xml:space="preserve">, despite </w:t>
      </w:r>
      <w:r w:rsidR="00D01A24" w:rsidRPr="006169A3">
        <w:rPr>
          <w:rFonts w:ascii="Book Antiqua" w:hAnsi="Book Antiqua"/>
          <w:sz w:val="24"/>
          <w:szCs w:val="24"/>
        </w:rPr>
        <w:t xml:space="preserve">an </w:t>
      </w:r>
      <w:proofErr w:type="spellStart"/>
      <w:r w:rsidR="00CB3C90"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="00CB3C90" w:rsidRPr="006169A3">
        <w:rPr>
          <w:rFonts w:ascii="Book Antiqua" w:hAnsi="Book Antiqua"/>
          <w:sz w:val="24"/>
          <w:szCs w:val="24"/>
        </w:rPr>
        <w:t xml:space="preserve"> </w:t>
      </w:r>
      <w:r w:rsidR="00D01A24" w:rsidRPr="006169A3">
        <w:rPr>
          <w:rFonts w:ascii="Book Antiqua" w:hAnsi="Book Antiqua"/>
          <w:sz w:val="24"/>
          <w:szCs w:val="24"/>
        </w:rPr>
        <w:t>status</w:t>
      </w:r>
      <w:r w:rsidR="00CB3C90" w:rsidRPr="006169A3">
        <w:rPr>
          <w:rFonts w:ascii="Book Antiqua" w:hAnsi="Book Antiqua"/>
          <w:sz w:val="24"/>
          <w:szCs w:val="24"/>
        </w:rPr>
        <w:t xml:space="preserve">, CMV infection presented as </w:t>
      </w:r>
      <w:r w:rsidR="00C6639D" w:rsidRPr="006169A3">
        <w:rPr>
          <w:rFonts w:ascii="Book Antiqua" w:hAnsi="Book Antiqua"/>
          <w:sz w:val="24"/>
          <w:szCs w:val="24"/>
        </w:rPr>
        <w:t xml:space="preserve">extensive </w:t>
      </w:r>
      <w:proofErr w:type="spellStart"/>
      <w:r w:rsidR="00C6639D"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="00C6639D" w:rsidRPr="006169A3">
        <w:rPr>
          <w:rFonts w:ascii="Book Antiqua" w:hAnsi="Book Antiqua"/>
          <w:sz w:val="24"/>
          <w:szCs w:val="24"/>
        </w:rPr>
        <w:t xml:space="preserve"> involving </w:t>
      </w:r>
      <w:r w:rsidR="00D01A24" w:rsidRPr="006169A3">
        <w:rPr>
          <w:rFonts w:ascii="Book Antiqua" w:hAnsi="Book Antiqua"/>
          <w:sz w:val="24"/>
          <w:szCs w:val="24"/>
        </w:rPr>
        <w:t xml:space="preserve">the </w:t>
      </w:r>
      <w:r w:rsidR="00C6639D" w:rsidRPr="006169A3">
        <w:rPr>
          <w:rFonts w:ascii="Book Antiqua" w:hAnsi="Book Antiqua"/>
          <w:sz w:val="24"/>
          <w:szCs w:val="24"/>
        </w:rPr>
        <w:t xml:space="preserve">distal ileum and </w:t>
      </w:r>
      <w:r w:rsidR="00D01A24" w:rsidRPr="006169A3">
        <w:rPr>
          <w:rFonts w:ascii="Book Antiqua" w:hAnsi="Book Antiqua"/>
          <w:sz w:val="24"/>
          <w:szCs w:val="24"/>
        </w:rPr>
        <w:t xml:space="preserve">the </w:t>
      </w:r>
      <w:r w:rsidR="00C6639D" w:rsidRPr="006169A3">
        <w:rPr>
          <w:rFonts w:ascii="Book Antiqua" w:hAnsi="Book Antiqua"/>
          <w:sz w:val="24"/>
          <w:szCs w:val="24"/>
        </w:rPr>
        <w:t>entire colon complicate</w:t>
      </w:r>
      <w:r w:rsidR="00D01A24" w:rsidRPr="006169A3">
        <w:rPr>
          <w:rFonts w:ascii="Book Antiqua" w:hAnsi="Book Antiqua"/>
          <w:sz w:val="24"/>
          <w:szCs w:val="24"/>
        </w:rPr>
        <w:t>d</w:t>
      </w:r>
      <w:r w:rsidR="00C6639D" w:rsidRPr="006169A3">
        <w:rPr>
          <w:rFonts w:ascii="Book Antiqua" w:hAnsi="Book Antiqua"/>
          <w:sz w:val="24"/>
          <w:szCs w:val="24"/>
        </w:rPr>
        <w:t xml:space="preserve"> </w:t>
      </w:r>
      <w:r w:rsidR="00D01A24" w:rsidRPr="006169A3">
        <w:rPr>
          <w:rFonts w:ascii="Book Antiqua" w:hAnsi="Book Antiqua"/>
          <w:sz w:val="24"/>
          <w:szCs w:val="24"/>
        </w:rPr>
        <w:t xml:space="preserve">by </w:t>
      </w:r>
      <w:r w:rsidR="00CB3C90" w:rsidRPr="006169A3">
        <w:rPr>
          <w:rFonts w:ascii="Book Antiqua" w:hAnsi="Book Antiqua"/>
          <w:sz w:val="24"/>
          <w:szCs w:val="24"/>
        </w:rPr>
        <w:t xml:space="preserve">toxic </w:t>
      </w:r>
      <w:proofErr w:type="spellStart"/>
      <w:r w:rsidR="00CB3C90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CB3C90" w:rsidRPr="006169A3">
        <w:rPr>
          <w:rFonts w:ascii="Book Antiqua" w:hAnsi="Book Antiqua"/>
          <w:sz w:val="24"/>
          <w:szCs w:val="24"/>
        </w:rPr>
        <w:t xml:space="preserve"> and massive </w:t>
      </w:r>
      <w:r w:rsidR="00C6639D" w:rsidRPr="006169A3">
        <w:rPr>
          <w:rFonts w:ascii="Book Antiqua" w:hAnsi="Book Antiqua"/>
          <w:sz w:val="24"/>
          <w:szCs w:val="24"/>
        </w:rPr>
        <w:t xml:space="preserve">intestinal </w:t>
      </w:r>
      <w:r w:rsidR="00CB3C90" w:rsidRPr="006169A3">
        <w:rPr>
          <w:rFonts w:ascii="Book Antiqua" w:hAnsi="Book Antiqua"/>
          <w:sz w:val="24"/>
          <w:szCs w:val="24"/>
        </w:rPr>
        <w:t xml:space="preserve">bleeding, </w:t>
      </w:r>
      <w:r w:rsidR="00882492" w:rsidRPr="006169A3">
        <w:rPr>
          <w:rFonts w:ascii="Book Antiqua" w:hAnsi="Book Antiqua"/>
          <w:sz w:val="24"/>
          <w:szCs w:val="24"/>
        </w:rPr>
        <w:t>and recover</w:t>
      </w:r>
      <w:r w:rsidR="00D01A24" w:rsidRPr="006169A3">
        <w:rPr>
          <w:rFonts w:ascii="Book Antiqua" w:hAnsi="Book Antiqua"/>
          <w:sz w:val="24"/>
          <w:szCs w:val="24"/>
        </w:rPr>
        <w:t>y</w:t>
      </w:r>
      <w:r w:rsidR="00882492" w:rsidRPr="006169A3">
        <w:rPr>
          <w:rFonts w:ascii="Book Antiqua" w:hAnsi="Book Antiqua"/>
          <w:sz w:val="24"/>
          <w:szCs w:val="24"/>
        </w:rPr>
        <w:t xml:space="preserve"> </w:t>
      </w:r>
      <w:r w:rsidR="00D01A24" w:rsidRPr="006169A3">
        <w:rPr>
          <w:rFonts w:ascii="Book Antiqua" w:hAnsi="Book Antiqua"/>
          <w:sz w:val="24"/>
          <w:szCs w:val="24"/>
        </w:rPr>
        <w:t xml:space="preserve">was attributed to </w:t>
      </w:r>
      <w:proofErr w:type="spellStart"/>
      <w:r w:rsidR="00882492" w:rsidRPr="006169A3">
        <w:rPr>
          <w:rFonts w:ascii="Book Antiqua" w:hAnsi="Book Antiqua"/>
          <w:sz w:val="24"/>
          <w:szCs w:val="24"/>
        </w:rPr>
        <w:t>ganciclovir</w:t>
      </w:r>
      <w:proofErr w:type="spellEnd"/>
      <w:r w:rsidR="00882492" w:rsidRPr="006169A3">
        <w:rPr>
          <w:rFonts w:ascii="Book Antiqua" w:hAnsi="Book Antiqua"/>
          <w:sz w:val="24"/>
          <w:szCs w:val="24"/>
        </w:rPr>
        <w:t xml:space="preserve">. </w:t>
      </w:r>
      <w:r w:rsidR="00615AC8" w:rsidRPr="006169A3">
        <w:rPr>
          <w:rFonts w:ascii="Book Antiqua" w:hAnsi="Book Antiqua"/>
          <w:sz w:val="24"/>
          <w:szCs w:val="24"/>
        </w:rPr>
        <w:t xml:space="preserve">In the present case, given the severity of the clinical picture and the </w:t>
      </w:r>
      <w:r w:rsidR="00615AC8" w:rsidRPr="006169A3">
        <w:rPr>
          <w:rFonts w:ascii="Book Antiqua" w:hAnsi="Book Antiqua"/>
          <w:sz w:val="24"/>
          <w:szCs w:val="24"/>
        </w:rPr>
        <w:lastRenderedPageBreak/>
        <w:t xml:space="preserve">absence of alternative diagnosis, it seems evident that the correct attitude was to treat by </w:t>
      </w:r>
      <w:proofErr w:type="spellStart"/>
      <w:r w:rsidR="00615AC8" w:rsidRPr="006169A3">
        <w:rPr>
          <w:rFonts w:ascii="Book Antiqua" w:hAnsi="Book Antiqua"/>
          <w:sz w:val="24"/>
          <w:szCs w:val="24"/>
        </w:rPr>
        <w:t>ganciclovir</w:t>
      </w:r>
      <w:proofErr w:type="spellEnd"/>
      <w:r w:rsidR="00615AC8" w:rsidRPr="006169A3">
        <w:rPr>
          <w:rFonts w:ascii="Book Antiqua" w:hAnsi="Book Antiqua"/>
          <w:sz w:val="24"/>
          <w:szCs w:val="24"/>
        </w:rPr>
        <w:t xml:space="preserve"> (in the absence of contraindication) without delay, what has been done successfully.</w:t>
      </w:r>
    </w:p>
    <w:p w14:paraId="7E49578C" w14:textId="458A7B1D" w:rsidR="009863F4" w:rsidRPr="006169A3" w:rsidRDefault="009863F4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</w:p>
    <w:p w14:paraId="60AEA96B" w14:textId="77777777" w:rsidR="009863F4" w:rsidRPr="006169A3" w:rsidRDefault="009863F4" w:rsidP="007841AF">
      <w:pPr>
        <w:wordWrap/>
        <w:spacing w:line="360" w:lineRule="auto"/>
        <w:outlineLvl w:val="0"/>
        <w:rPr>
          <w:rFonts w:ascii="Book Antiqua" w:hAnsi="Book Antiqua"/>
          <w:b/>
          <w:bCs/>
          <w:sz w:val="24"/>
          <w:szCs w:val="24"/>
        </w:rPr>
      </w:pPr>
      <w:r w:rsidRPr="006169A3">
        <w:rPr>
          <w:rFonts w:ascii="Book Antiqua" w:hAnsi="Book Antiqua"/>
          <w:b/>
          <w:bCs/>
          <w:sz w:val="24"/>
          <w:szCs w:val="24"/>
        </w:rPr>
        <w:t>CONCLUSION</w:t>
      </w:r>
    </w:p>
    <w:p w14:paraId="5A1CEFD8" w14:textId="313758BC" w:rsidR="001A75D6" w:rsidRPr="006169A3" w:rsidRDefault="00C71B51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>The described case</w:t>
      </w:r>
      <w:r w:rsidR="00FB6BB0" w:rsidRPr="006169A3">
        <w:rPr>
          <w:rFonts w:ascii="Book Antiqua" w:hAnsi="Book Antiqua"/>
          <w:sz w:val="24"/>
          <w:szCs w:val="24"/>
        </w:rPr>
        <w:t xml:space="preserve"> illustrates that </w:t>
      </w:r>
      <w:r w:rsidR="00DE06AF" w:rsidRPr="006169A3">
        <w:rPr>
          <w:rFonts w:ascii="Book Antiqua" w:hAnsi="Book Antiqua"/>
          <w:sz w:val="24"/>
          <w:szCs w:val="24"/>
        </w:rPr>
        <w:t xml:space="preserve">CMV </w:t>
      </w:r>
      <w:proofErr w:type="spellStart"/>
      <w:r w:rsidR="00DE06AF"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="00DE06AF" w:rsidRPr="006169A3">
        <w:rPr>
          <w:rFonts w:ascii="Book Antiqua" w:hAnsi="Book Antiqua"/>
          <w:sz w:val="24"/>
          <w:szCs w:val="24"/>
        </w:rPr>
        <w:t xml:space="preserve"> should be considered as a possible differential diagnosis in an elderly patient with symptoms of </w:t>
      </w:r>
      <w:proofErr w:type="spellStart"/>
      <w:r w:rsidR="00DE06AF"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="00DE06AF" w:rsidRPr="006169A3">
        <w:rPr>
          <w:rFonts w:ascii="Book Antiqua" w:hAnsi="Book Antiqua"/>
          <w:sz w:val="24"/>
          <w:szCs w:val="24"/>
        </w:rPr>
        <w:t xml:space="preserve"> or </w:t>
      </w:r>
      <w:proofErr w:type="spellStart"/>
      <w:r w:rsidR="00DE06AF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DE06AF" w:rsidRPr="006169A3">
        <w:rPr>
          <w:rFonts w:ascii="Book Antiqua" w:hAnsi="Book Antiqua"/>
          <w:sz w:val="24"/>
          <w:szCs w:val="24"/>
        </w:rPr>
        <w:t xml:space="preserve"> of unknown cause, even when the </w:t>
      </w:r>
      <w:r w:rsidR="000022F8" w:rsidRPr="006169A3">
        <w:rPr>
          <w:rFonts w:ascii="Book Antiqua" w:hAnsi="Book Antiqua"/>
          <w:sz w:val="24"/>
          <w:szCs w:val="24"/>
        </w:rPr>
        <w:t>patient has</w:t>
      </w:r>
      <w:r w:rsidR="00DE06AF" w:rsidRPr="006169A3">
        <w:rPr>
          <w:rFonts w:ascii="Book Antiqua" w:hAnsi="Book Antiqua"/>
          <w:sz w:val="24"/>
          <w:szCs w:val="24"/>
        </w:rPr>
        <w:t xml:space="preserve"> no </w:t>
      </w:r>
      <w:r w:rsidR="00FB6BB0" w:rsidRPr="006169A3">
        <w:rPr>
          <w:rFonts w:ascii="Book Antiqua" w:hAnsi="Book Antiqua"/>
          <w:sz w:val="24"/>
          <w:szCs w:val="24"/>
        </w:rPr>
        <w:t xml:space="preserve">history of immunosuppressive disease or </w:t>
      </w:r>
      <w:r w:rsidR="00D01A24" w:rsidRPr="006169A3">
        <w:rPr>
          <w:rFonts w:ascii="Book Antiqua" w:hAnsi="Book Antiqua"/>
          <w:sz w:val="24"/>
          <w:szCs w:val="24"/>
        </w:rPr>
        <w:t>therapy</w:t>
      </w:r>
      <w:r w:rsidR="00FB6BB0" w:rsidRPr="006169A3">
        <w:rPr>
          <w:rFonts w:ascii="Book Antiqua" w:hAnsi="Book Antiqua"/>
          <w:sz w:val="24"/>
          <w:szCs w:val="24"/>
        </w:rPr>
        <w:t xml:space="preserve">. Colonoscopy </w:t>
      </w:r>
      <w:r w:rsidR="00D01A24" w:rsidRPr="006169A3">
        <w:rPr>
          <w:rFonts w:ascii="Book Antiqua" w:hAnsi="Book Antiqua"/>
          <w:sz w:val="24"/>
          <w:szCs w:val="24"/>
        </w:rPr>
        <w:t xml:space="preserve">and </w:t>
      </w:r>
      <w:proofErr w:type="spellStart"/>
      <w:r w:rsidR="00FB6BB0" w:rsidRPr="006169A3">
        <w:rPr>
          <w:rFonts w:ascii="Book Antiqua" w:hAnsi="Book Antiqua"/>
          <w:sz w:val="24"/>
          <w:szCs w:val="24"/>
        </w:rPr>
        <w:t>histo</w:t>
      </w:r>
      <w:r w:rsidR="00EC433B" w:rsidRPr="006169A3">
        <w:rPr>
          <w:rFonts w:ascii="Book Antiqua" w:hAnsi="Book Antiqua"/>
          <w:sz w:val="24"/>
          <w:szCs w:val="24"/>
        </w:rPr>
        <w:t>pathologic</w:t>
      </w:r>
      <w:proofErr w:type="spellEnd"/>
      <w:r w:rsidR="00FB6BB0" w:rsidRPr="006169A3">
        <w:rPr>
          <w:rFonts w:ascii="Book Antiqua" w:hAnsi="Book Antiqua"/>
          <w:sz w:val="24"/>
          <w:szCs w:val="24"/>
        </w:rPr>
        <w:t xml:space="preserve"> evaluation of mucosal</w:t>
      </w:r>
      <w:r w:rsidR="00731D05" w:rsidRPr="006169A3">
        <w:rPr>
          <w:rFonts w:ascii="Book Antiqua" w:hAnsi="Book Antiqua"/>
          <w:sz w:val="24"/>
          <w:szCs w:val="24"/>
        </w:rPr>
        <w:t xml:space="preserve"> </w:t>
      </w:r>
      <w:r w:rsidR="00FB6BB0" w:rsidRPr="006169A3">
        <w:rPr>
          <w:rFonts w:ascii="Book Antiqua" w:hAnsi="Book Antiqua"/>
          <w:sz w:val="24"/>
          <w:szCs w:val="24"/>
        </w:rPr>
        <w:t xml:space="preserve">biopsies </w:t>
      </w:r>
      <w:r w:rsidR="00A173CA" w:rsidRPr="006169A3">
        <w:rPr>
          <w:rFonts w:ascii="Book Antiqua" w:hAnsi="Book Antiqua"/>
          <w:sz w:val="24"/>
          <w:szCs w:val="24"/>
        </w:rPr>
        <w:t>are</w:t>
      </w:r>
      <w:r w:rsidR="00FB6BB0" w:rsidRPr="006169A3">
        <w:rPr>
          <w:rFonts w:ascii="Book Antiqua" w:hAnsi="Book Antiqua"/>
          <w:sz w:val="24"/>
          <w:szCs w:val="24"/>
        </w:rPr>
        <w:t xml:space="preserve"> essential for the diagnosis of</w:t>
      </w:r>
      <w:r w:rsidR="00731D05" w:rsidRPr="006169A3">
        <w:rPr>
          <w:rFonts w:ascii="Book Antiqua" w:hAnsi="Book Antiqua"/>
          <w:sz w:val="24"/>
          <w:szCs w:val="24"/>
        </w:rPr>
        <w:t xml:space="preserve"> </w:t>
      </w:r>
      <w:r w:rsidR="00FB6BB0" w:rsidRPr="006169A3">
        <w:rPr>
          <w:rFonts w:ascii="Book Antiqua" w:hAnsi="Book Antiqua"/>
          <w:sz w:val="24"/>
          <w:szCs w:val="24"/>
        </w:rPr>
        <w:t>CMV</w:t>
      </w:r>
      <w:r w:rsidR="00731D05" w:rsidRPr="006169A3">
        <w:rPr>
          <w:rFonts w:ascii="Book Antiqua" w:hAnsi="Book Antiqua"/>
          <w:sz w:val="24"/>
          <w:szCs w:val="24"/>
        </w:rPr>
        <w:t xml:space="preserve"> </w:t>
      </w:r>
      <w:r w:rsidR="00FB6BB0" w:rsidRPr="006169A3">
        <w:rPr>
          <w:rFonts w:ascii="Book Antiqua" w:hAnsi="Book Antiqua"/>
          <w:sz w:val="24"/>
          <w:szCs w:val="24"/>
        </w:rPr>
        <w:t>colitis, and</w:t>
      </w:r>
      <w:r w:rsidR="00731D05" w:rsidRPr="006169A3">
        <w:rPr>
          <w:rFonts w:ascii="Book Antiqua" w:hAnsi="Book Antiqua"/>
          <w:sz w:val="24"/>
          <w:szCs w:val="24"/>
        </w:rPr>
        <w:t xml:space="preserve"> </w:t>
      </w:r>
      <w:r w:rsidR="00FB6BB0" w:rsidRPr="006169A3">
        <w:rPr>
          <w:rFonts w:ascii="Book Antiqua" w:hAnsi="Book Antiqua"/>
          <w:sz w:val="24"/>
          <w:szCs w:val="24"/>
        </w:rPr>
        <w:t>a high degree of clinical suspicion is required</w:t>
      </w:r>
      <w:r w:rsidR="00396C62" w:rsidRPr="006169A3">
        <w:rPr>
          <w:rFonts w:ascii="Book Antiqua" w:hAnsi="Book Antiqua"/>
          <w:sz w:val="24"/>
          <w:szCs w:val="24"/>
        </w:rPr>
        <w:t xml:space="preserve"> </w:t>
      </w:r>
      <w:r w:rsidR="00D01A24" w:rsidRPr="006169A3">
        <w:rPr>
          <w:rFonts w:ascii="Book Antiqua" w:hAnsi="Book Antiqua"/>
          <w:sz w:val="24"/>
          <w:szCs w:val="24"/>
        </w:rPr>
        <w:t xml:space="preserve">when a </w:t>
      </w:r>
      <w:r w:rsidR="00396C62" w:rsidRPr="006169A3">
        <w:rPr>
          <w:rFonts w:ascii="Book Antiqua" w:hAnsi="Book Antiqua"/>
          <w:sz w:val="24"/>
          <w:szCs w:val="24"/>
        </w:rPr>
        <w:t xml:space="preserve">patient </w:t>
      </w:r>
      <w:r w:rsidR="00D01A24" w:rsidRPr="006169A3">
        <w:rPr>
          <w:rFonts w:ascii="Book Antiqua" w:hAnsi="Book Antiqua"/>
          <w:sz w:val="24"/>
          <w:szCs w:val="24"/>
        </w:rPr>
        <w:t xml:space="preserve">being treated </w:t>
      </w:r>
      <w:r w:rsidR="008C2EBE" w:rsidRPr="006169A3">
        <w:rPr>
          <w:rFonts w:ascii="Book Antiqua" w:hAnsi="Book Antiqua"/>
          <w:sz w:val="24"/>
          <w:szCs w:val="24"/>
        </w:rPr>
        <w:t>conservative</w:t>
      </w:r>
      <w:r w:rsidR="00D01A24" w:rsidRPr="006169A3">
        <w:rPr>
          <w:rFonts w:ascii="Book Antiqua" w:hAnsi="Book Antiqua"/>
          <w:sz w:val="24"/>
          <w:szCs w:val="24"/>
        </w:rPr>
        <w:t>ly</w:t>
      </w:r>
      <w:r w:rsidR="008C2EBE" w:rsidRPr="006169A3">
        <w:rPr>
          <w:rFonts w:ascii="Book Antiqua" w:hAnsi="Book Antiqua"/>
          <w:sz w:val="24"/>
          <w:szCs w:val="24"/>
        </w:rPr>
        <w:t xml:space="preserve"> </w:t>
      </w:r>
      <w:r w:rsidR="00D01A24" w:rsidRPr="006169A3">
        <w:rPr>
          <w:rFonts w:ascii="Book Antiqua" w:hAnsi="Book Antiqua"/>
          <w:sz w:val="24"/>
          <w:szCs w:val="24"/>
        </w:rPr>
        <w:t>fails to improve</w:t>
      </w:r>
      <w:r w:rsidR="00396C62" w:rsidRPr="006169A3">
        <w:rPr>
          <w:rFonts w:ascii="Book Antiqua" w:hAnsi="Book Antiqua"/>
          <w:sz w:val="24"/>
          <w:szCs w:val="24"/>
        </w:rPr>
        <w:t>. Early suspici</w:t>
      </w:r>
      <w:r w:rsidR="00E66BAC" w:rsidRPr="006169A3">
        <w:rPr>
          <w:rFonts w:ascii="Book Antiqua" w:hAnsi="Book Antiqua"/>
          <w:sz w:val="24"/>
          <w:szCs w:val="24"/>
        </w:rPr>
        <w:t>o</w:t>
      </w:r>
      <w:r w:rsidR="00396C62" w:rsidRPr="006169A3">
        <w:rPr>
          <w:rFonts w:ascii="Book Antiqua" w:hAnsi="Book Antiqua"/>
          <w:sz w:val="24"/>
          <w:szCs w:val="24"/>
        </w:rPr>
        <w:t>n and diagnosis</w:t>
      </w:r>
      <w:r w:rsidR="00E66BAC" w:rsidRPr="006169A3">
        <w:rPr>
          <w:rFonts w:ascii="Book Antiqua" w:hAnsi="Book Antiqua"/>
          <w:sz w:val="24"/>
          <w:szCs w:val="24"/>
        </w:rPr>
        <w:t xml:space="preserve"> </w:t>
      </w:r>
      <w:r w:rsidR="00D01A24" w:rsidRPr="006169A3">
        <w:rPr>
          <w:rFonts w:ascii="Book Antiqua" w:hAnsi="Book Antiqua"/>
          <w:sz w:val="24"/>
          <w:szCs w:val="24"/>
        </w:rPr>
        <w:t xml:space="preserve">are </w:t>
      </w:r>
      <w:r w:rsidR="00E66BAC" w:rsidRPr="006169A3">
        <w:rPr>
          <w:rFonts w:ascii="Book Antiqua" w:hAnsi="Book Antiqua"/>
          <w:sz w:val="24"/>
          <w:szCs w:val="24"/>
        </w:rPr>
        <w:t xml:space="preserve">essential, </w:t>
      </w:r>
      <w:r w:rsidR="00396C62" w:rsidRPr="006169A3">
        <w:rPr>
          <w:rFonts w:ascii="Book Antiqua" w:hAnsi="Book Antiqua"/>
          <w:sz w:val="24"/>
          <w:szCs w:val="24"/>
        </w:rPr>
        <w:t>and early antiviral t</w:t>
      </w:r>
      <w:r w:rsidR="00E66BAC" w:rsidRPr="006169A3">
        <w:rPr>
          <w:rFonts w:ascii="Book Antiqua" w:hAnsi="Book Antiqua"/>
          <w:sz w:val="24"/>
          <w:szCs w:val="24"/>
        </w:rPr>
        <w:t>reatment</w:t>
      </w:r>
      <w:r w:rsidR="00396C62" w:rsidRPr="006169A3">
        <w:rPr>
          <w:rFonts w:ascii="Book Antiqua" w:hAnsi="Book Antiqua"/>
          <w:sz w:val="24"/>
          <w:szCs w:val="24"/>
        </w:rPr>
        <w:t xml:space="preserve"> should be considered esp</w:t>
      </w:r>
      <w:r w:rsidR="00E66BAC" w:rsidRPr="006169A3">
        <w:rPr>
          <w:rFonts w:ascii="Book Antiqua" w:hAnsi="Book Antiqua"/>
          <w:sz w:val="24"/>
          <w:szCs w:val="24"/>
        </w:rPr>
        <w:t>ecially</w:t>
      </w:r>
      <w:r w:rsidR="00396C62" w:rsidRPr="006169A3">
        <w:rPr>
          <w:rFonts w:ascii="Book Antiqua" w:hAnsi="Book Antiqua"/>
          <w:sz w:val="24"/>
          <w:szCs w:val="24"/>
        </w:rPr>
        <w:t xml:space="preserve"> in severe CMV </w:t>
      </w:r>
      <w:proofErr w:type="spellStart"/>
      <w:r w:rsidR="00396C62"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="00396C62" w:rsidRPr="006169A3">
        <w:rPr>
          <w:rFonts w:ascii="Book Antiqua" w:hAnsi="Book Antiqua"/>
          <w:sz w:val="24"/>
          <w:szCs w:val="24"/>
        </w:rPr>
        <w:t xml:space="preserve"> with </w:t>
      </w:r>
      <w:r w:rsidR="00D01A24" w:rsidRPr="006169A3">
        <w:rPr>
          <w:rFonts w:ascii="Book Antiqua" w:hAnsi="Book Antiqua"/>
          <w:sz w:val="24"/>
          <w:szCs w:val="24"/>
        </w:rPr>
        <w:t xml:space="preserve">a potentially </w:t>
      </w:r>
      <w:r w:rsidR="00E66BAC" w:rsidRPr="006169A3">
        <w:rPr>
          <w:rFonts w:ascii="Book Antiqua" w:hAnsi="Book Antiqua"/>
          <w:sz w:val="24"/>
          <w:szCs w:val="24"/>
        </w:rPr>
        <w:t xml:space="preserve">fatal </w:t>
      </w:r>
      <w:r w:rsidR="00396C62" w:rsidRPr="006169A3">
        <w:rPr>
          <w:rFonts w:ascii="Book Antiqua" w:hAnsi="Book Antiqua"/>
          <w:sz w:val="24"/>
          <w:szCs w:val="24"/>
        </w:rPr>
        <w:t xml:space="preserve">complication </w:t>
      </w:r>
      <w:r w:rsidR="00E66BAC" w:rsidRPr="006169A3">
        <w:rPr>
          <w:rFonts w:ascii="Book Antiqua" w:hAnsi="Book Antiqua"/>
          <w:sz w:val="24"/>
          <w:szCs w:val="24"/>
        </w:rPr>
        <w:t xml:space="preserve">such as toxic </w:t>
      </w:r>
      <w:proofErr w:type="spellStart"/>
      <w:r w:rsidR="00E66BAC"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="00E66BAC" w:rsidRPr="006169A3">
        <w:rPr>
          <w:rFonts w:ascii="Book Antiqua" w:hAnsi="Book Antiqua"/>
          <w:sz w:val="24"/>
          <w:szCs w:val="24"/>
        </w:rPr>
        <w:t xml:space="preserve"> </w:t>
      </w:r>
      <w:r w:rsidR="00D01A24" w:rsidRPr="006169A3">
        <w:rPr>
          <w:rFonts w:ascii="Book Antiqua" w:hAnsi="Book Antiqua"/>
          <w:sz w:val="24"/>
          <w:szCs w:val="24"/>
        </w:rPr>
        <w:t xml:space="preserve">or </w:t>
      </w:r>
      <w:r w:rsidR="00E66BAC" w:rsidRPr="006169A3">
        <w:rPr>
          <w:rFonts w:ascii="Book Antiqua" w:hAnsi="Book Antiqua"/>
          <w:sz w:val="24"/>
          <w:szCs w:val="24"/>
        </w:rPr>
        <w:t>massive hem</w:t>
      </w:r>
      <w:r w:rsidR="00510DB0" w:rsidRPr="006169A3">
        <w:rPr>
          <w:rFonts w:ascii="Book Antiqua" w:hAnsi="Book Antiqua"/>
          <w:sz w:val="24"/>
          <w:szCs w:val="24"/>
        </w:rPr>
        <w:t>orrhage.</w:t>
      </w:r>
    </w:p>
    <w:p w14:paraId="453779EE" w14:textId="77777777" w:rsidR="00003FFF" w:rsidRPr="006169A3" w:rsidRDefault="00003FFF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</w:p>
    <w:p w14:paraId="7C4D8848" w14:textId="77777777" w:rsidR="009F3079" w:rsidRPr="006169A3" w:rsidRDefault="00A3459E" w:rsidP="007841AF">
      <w:pPr>
        <w:wordWrap/>
        <w:spacing w:line="360" w:lineRule="auto"/>
        <w:rPr>
          <w:rFonts w:ascii="Book Antiqua" w:hAnsi="Book Antiqua"/>
          <w:b/>
          <w:sz w:val="24"/>
          <w:szCs w:val="24"/>
        </w:rPr>
      </w:pPr>
      <w:bookmarkStart w:id="148" w:name="_Hlk527535009"/>
      <w:bookmarkEnd w:id="148"/>
      <w:r w:rsidRPr="006169A3">
        <w:rPr>
          <w:rFonts w:ascii="Book Antiqua" w:hAnsi="Book Antiqua"/>
          <w:b/>
          <w:sz w:val="24"/>
          <w:szCs w:val="24"/>
        </w:rPr>
        <w:t>REFERENCES</w:t>
      </w:r>
    </w:p>
    <w:p w14:paraId="03CD19F2" w14:textId="77777777" w:rsidR="00C2603C" w:rsidRPr="006169A3" w:rsidRDefault="00C2603C" w:rsidP="007841AF">
      <w:pPr>
        <w:wordWrap/>
        <w:spacing w:line="360" w:lineRule="auto"/>
        <w:rPr>
          <w:rFonts w:ascii="Book Antiqua" w:eastAsiaTheme="minorEastAsi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1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Klauber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E</w:t>
      </w:r>
      <w:r w:rsidRPr="006169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69A3">
        <w:rPr>
          <w:rFonts w:ascii="Book Antiqua" w:hAnsi="Book Antiqua"/>
          <w:sz w:val="24"/>
          <w:szCs w:val="24"/>
        </w:rPr>
        <w:t>Briski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LE, </w:t>
      </w:r>
      <w:proofErr w:type="spellStart"/>
      <w:r w:rsidRPr="006169A3">
        <w:rPr>
          <w:rFonts w:ascii="Book Antiqua" w:hAnsi="Book Antiqua"/>
          <w:sz w:val="24"/>
          <w:szCs w:val="24"/>
        </w:rPr>
        <w:t>Khatib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R. Cytomegalovirus colitis in the </w:t>
      </w:r>
      <w:proofErr w:type="spellStart"/>
      <w:r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host: an overview.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Scand</w:t>
      </w:r>
      <w:proofErr w:type="spellEnd"/>
      <w:r w:rsidRPr="006169A3">
        <w:rPr>
          <w:rFonts w:ascii="Book Antiqua" w:hAnsi="Book Antiqua"/>
          <w:i/>
          <w:sz w:val="24"/>
          <w:szCs w:val="24"/>
        </w:rPr>
        <w:t xml:space="preserve"> J Infect Dis</w:t>
      </w:r>
      <w:r w:rsidRPr="006169A3">
        <w:rPr>
          <w:rFonts w:ascii="Book Antiqua" w:hAnsi="Book Antiqua"/>
          <w:sz w:val="24"/>
          <w:szCs w:val="24"/>
        </w:rPr>
        <w:t xml:space="preserve"> 1998; </w:t>
      </w:r>
      <w:r w:rsidRPr="006169A3">
        <w:rPr>
          <w:rFonts w:ascii="Book Antiqua" w:hAnsi="Book Antiqua"/>
          <w:b/>
          <w:sz w:val="24"/>
          <w:szCs w:val="24"/>
        </w:rPr>
        <w:t>30</w:t>
      </w:r>
      <w:r w:rsidRPr="006169A3">
        <w:rPr>
          <w:rFonts w:ascii="Book Antiqua" w:hAnsi="Book Antiqua"/>
          <w:sz w:val="24"/>
          <w:szCs w:val="24"/>
        </w:rPr>
        <w:t>: 559-564 [PMID: 10225382 DOI: 10.1080/00365549850161098]</w:t>
      </w:r>
    </w:p>
    <w:p w14:paraId="6E690259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2 </w:t>
      </w:r>
      <w:r w:rsidRPr="006169A3">
        <w:rPr>
          <w:rFonts w:ascii="Book Antiqua" w:hAnsi="Book Antiqua"/>
          <w:b/>
          <w:sz w:val="24"/>
          <w:szCs w:val="24"/>
        </w:rPr>
        <w:t>Chan KS</w:t>
      </w:r>
      <w:r w:rsidRPr="006169A3">
        <w:rPr>
          <w:rFonts w:ascii="Book Antiqua" w:hAnsi="Book Antiqua"/>
          <w:sz w:val="24"/>
          <w:szCs w:val="24"/>
        </w:rPr>
        <w:t xml:space="preserve">, Yang CC, Chen CM, Yang HH, Lee CC, Chuang YC, Yu WL. Cytomegalovirus colitis in intensive care unit patients: difficulties in clinical diagnosis. </w:t>
      </w:r>
      <w:r w:rsidRPr="006169A3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Crit</w:t>
      </w:r>
      <w:proofErr w:type="spellEnd"/>
      <w:r w:rsidRPr="006169A3">
        <w:rPr>
          <w:rFonts w:ascii="Book Antiqua" w:hAnsi="Book Antiqua"/>
          <w:i/>
          <w:sz w:val="24"/>
          <w:szCs w:val="24"/>
        </w:rPr>
        <w:t xml:space="preserve"> Care</w:t>
      </w:r>
      <w:r w:rsidRPr="006169A3">
        <w:rPr>
          <w:rFonts w:ascii="Book Antiqua" w:hAnsi="Book Antiqua"/>
          <w:sz w:val="24"/>
          <w:szCs w:val="24"/>
        </w:rPr>
        <w:t xml:space="preserve"> 2014; </w:t>
      </w:r>
      <w:r w:rsidRPr="006169A3">
        <w:rPr>
          <w:rFonts w:ascii="Book Antiqua" w:hAnsi="Book Antiqua"/>
          <w:b/>
          <w:sz w:val="24"/>
          <w:szCs w:val="24"/>
        </w:rPr>
        <w:t>29</w:t>
      </w:r>
      <w:r w:rsidRPr="006169A3">
        <w:rPr>
          <w:rFonts w:ascii="Book Antiqua" w:hAnsi="Book Antiqua"/>
          <w:sz w:val="24"/>
          <w:szCs w:val="24"/>
        </w:rPr>
        <w:t>: 474.e1-474.e6 [PMID: 24556151 DOI: 10.1016/j.jcrc.2014.01.003]</w:t>
      </w:r>
    </w:p>
    <w:p w14:paraId="4D8BFB54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3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Harano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Y</w:t>
      </w:r>
      <w:r w:rsidRPr="006169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69A3">
        <w:rPr>
          <w:rFonts w:ascii="Book Antiqua" w:hAnsi="Book Antiqua"/>
          <w:sz w:val="24"/>
          <w:szCs w:val="24"/>
        </w:rPr>
        <w:t>Kotajima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6169A3">
        <w:rPr>
          <w:rFonts w:ascii="Book Antiqua" w:hAnsi="Book Antiqua"/>
          <w:sz w:val="24"/>
          <w:szCs w:val="24"/>
        </w:rPr>
        <w:t>Arioka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H. Case of cytomegalovirus colitis in an </w:t>
      </w:r>
      <w:proofErr w:type="spellStart"/>
      <w:r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patient: a rare cause of abdominal pain and diarrhea in the elderly.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Int</w:t>
      </w:r>
      <w:proofErr w:type="spellEnd"/>
      <w:r w:rsidRPr="006169A3">
        <w:rPr>
          <w:rFonts w:ascii="Book Antiqua" w:hAnsi="Book Antiqua"/>
          <w:i/>
          <w:sz w:val="24"/>
          <w:szCs w:val="24"/>
        </w:rPr>
        <w:t xml:space="preserve"> J Gen Med</w:t>
      </w:r>
      <w:r w:rsidRPr="006169A3">
        <w:rPr>
          <w:rFonts w:ascii="Book Antiqua" w:hAnsi="Book Antiqua"/>
          <w:sz w:val="24"/>
          <w:szCs w:val="24"/>
        </w:rPr>
        <w:t xml:space="preserve"> 2015; </w:t>
      </w:r>
      <w:r w:rsidRPr="006169A3">
        <w:rPr>
          <w:rFonts w:ascii="Book Antiqua" w:hAnsi="Book Antiqua"/>
          <w:b/>
          <w:sz w:val="24"/>
          <w:szCs w:val="24"/>
        </w:rPr>
        <w:t>8</w:t>
      </w:r>
      <w:r w:rsidRPr="006169A3">
        <w:rPr>
          <w:rFonts w:ascii="Book Antiqua" w:hAnsi="Book Antiqua"/>
          <w:sz w:val="24"/>
          <w:szCs w:val="24"/>
        </w:rPr>
        <w:t>: 97-100 [PMID: 25767404 DOI: 10.2147/IJGM.S63771]</w:t>
      </w:r>
    </w:p>
    <w:p w14:paraId="0E35AE0B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4 </w:t>
      </w:r>
      <w:r w:rsidRPr="006169A3">
        <w:rPr>
          <w:rFonts w:ascii="Book Antiqua" w:hAnsi="Book Antiqua"/>
          <w:b/>
          <w:sz w:val="24"/>
          <w:szCs w:val="24"/>
        </w:rPr>
        <w:t>Chen YM</w:t>
      </w:r>
      <w:r w:rsidRPr="006169A3">
        <w:rPr>
          <w:rFonts w:ascii="Book Antiqua" w:hAnsi="Book Antiqua"/>
          <w:sz w:val="24"/>
          <w:szCs w:val="24"/>
        </w:rPr>
        <w:t xml:space="preserve">, Hung YP, Huang CF, Lee NY, Chen CY, Sung JM, Chang CM, Chen PL, Lee CC, Wu YH, Lin HJ, </w:t>
      </w:r>
      <w:proofErr w:type="spellStart"/>
      <w:r w:rsidRPr="006169A3">
        <w:rPr>
          <w:rFonts w:ascii="Book Antiqua" w:hAnsi="Book Antiqua"/>
          <w:sz w:val="24"/>
          <w:szCs w:val="24"/>
        </w:rPr>
        <w:t>Ko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WC. </w:t>
      </w:r>
      <w:proofErr w:type="gramStart"/>
      <w:r w:rsidRPr="006169A3">
        <w:rPr>
          <w:rFonts w:ascii="Book Antiqua" w:hAnsi="Book Antiqua"/>
          <w:sz w:val="24"/>
          <w:szCs w:val="24"/>
        </w:rPr>
        <w:t xml:space="preserve">Cytomegalovirus disease in </w:t>
      </w:r>
      <w:proofErr w:type="spellStart"/>
      <w:r w:rsidRPr="006169A3">
        <w:rPr>
          <w:rFonts w:ascii="Book Antiqua" w:hAnsi="Book Antiqua"/>
          <w:sz w:val="24"/>
          <w:szCs w:val="24"/>
        </w:rPr>
        <w:t>nonimmunocompromised</w:t>
      </w:r>
      <w:proofErr w:type="spellEnd"/>
      <w:r w:rsidRPr="006169A3">
        <w:rPr>
          <w:rFonts w:ascii="Book Antiqua" w:hAnsi="Book Antiqua"/>
          <w:sz w:val="24"/>
          <w:szCs w:val="24"/>
        </w:rPr>
        <w:t>, human immunodeficiency virus-negative adults with chronic kidney disease.</w:t>
      </w:r>
      <w:proofErr w:type="gramEnd"/>
      <w:r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Microbiol</w:t>
      </w:r>
      <w:proofErr w:type="spellEnd"/>
      <w:r w:rsidRPr="006169A3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Immunol</w:t>
      </w:r>
      <w:proofErr w:type="spellEnd"/>
      <w:r w:rsidRPr="006169A3">
        <w:rPr>
          <w:rFonts w:ascii="Book Antiqua" w:hAnsi="Book Antiqua"/>
          <w:i/>
          <w:sz w:val="24"/>
          <w:szCs w:val="24"/>
        </w:rPr>
        <w:t xml:space="preserve"> Infect</w:t>
      </w:r>
      <w:r w:rsidRPr="006169A3">
        <w:rPr>
          <w:rFonts w:ascii="Book Antiqua" w:hAnsi="Book Antiqua"/>
          <w:sz w:val="24"/>
          <w:szCs w:val="24"/>
        </w:rPr>
        <w:t xml:space="preserve"> 2014; </w:t>
      </w:r>
      <w:r w:rsidRPr="006169A3">
        <w:rPr>
          <w:rFonts w:ascii="Book Antiqua" w:hAnsi="Book Antiqua"/>
          <w:b/>
          <w:sz w:val="24"/>
          <w:szCs w:val="24"/>
        </w:rPr>
        <w:t>47</w:t>
      </w:r>
      <w:r w:rsidRPr="006169A3">
        <w:rPr>
          <w:rFonts w:ascii="Book Antiqua" w:hAnsi="Book Antiqua"/>
          <w:sz w:val="24"/>
          <w:szCs w:val="24"/>
        </w:rPr>
        <w:t xml:space="preserve">: 345-349 [PMID: 23481408 </w:t>
      </w:r>
      <w:r w:rsidRPr="006169A3">
        <w:rPr>
          <w:rFonts w:ascii="Book Antiqua" w:hAnsi="Book Antiqua"/>
          <w:sz w:val="24"/>
          <w:szCs w:val="24"/>
        </w:rPr>
        <w:lastRenderedPageBreak/>
        <w:t>DOI: 10.1016/j.jmii.2013.01.011]</w:t>
      </w:r>
    </w:p>
    <w:p w14:paraId="3C629E62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5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Galiatsatos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P</w:t>
      </w:r>
      <w:r w:rsidRPr="006169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69A3">
        <w:rPr>
          <w:rFonts w:ascii="Book Antiqua" w:hAnsi="Book Antiqua"/>
          <w:sz w:val="24"/>
          <w:szCs w:val="24"/>
        </w:rPr>
        <w:t>Shrier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I, </w:t>
      </w:r>
      <w:proofErr w:type="spellStart"/>
      <w:r w:rsidRPr="006169A3">
        <w:rPr>
          <w:rFonts w:ascii="Book Antiqua" w:hAnsi="Book Antiqua"/>
          <w:sz w:val="24"/>
          <w:szCs w:val="24"/>
        </w:rPr>
        <w:t>Lamoureux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6169A3">
        <w:rPr>
          <w:rFonts w:ascii="Book Antiqua" w:hAnsi="Book Antiqua"/>
          <w:sz w:val="24"/>
          <w:szCs w:val="24"/>
        </w:rPr>
        <w:t>Szilagyi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A. Meta-analysis of outcome of cytomegalovirus colitis in </w:t>
      </w:r>
      <w:proofErr w:type="spellStart"/>
      <w:r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hosts. </w:t>
      </w:r>
      <w:r w:rsidRPr="006169A3">
        <w:rPr>
          <w:rFonts w:ascii="Book Antiqua" w:hAnsi="Book Antiqua"/>
          <w:i/>
          <w:sz w:val="24"/>
          <w:szCs w:val="24"/>
        </w:rPr>
        <w:t xml:space="preserve">Dig Dis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Sci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2005; </w:t>
      </w:r>
      <w:r w:rsidRPr="006169A3">
        <w:rPr>
          <w:rFonts w:ascii="Book Antiqua" w:hAnsi="Book Antiqua"/>
          <w:b/>
          <w:sz w:val="24"/>
          <w:szCs w:val="24"/>
        </w:rPr>
        <w:t>50</w:t>
      </w:r>
      <w:r w:rsidRPr="006169A3">
        <w:rPr>
          <w:rFonts w:ascii="Book Antiqua" w:hAnsi="Book Antiqua"/>
          <w:sz w:val="24"/>
          <w:szCs w:val="24"/>
        </w:rPr>
        <w:t>: 609-616 [PMID: 15844689 DOI: 10.1007/s10620-005-2544-6]</w:t>
      </w:r>
    </w:p>
    <w:p w14:paraId="2E62ECE5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6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Ko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JH</w:t>
      </w:r>
      <w:r w:rsidRPr="006169A3">
        <w:rPr>
          <w:rFonts w:ascii="Book Antiqua" w:hAnsi="Book Antiqua"/>
          <w:sz w:val="24"/>
          <w:szCs w:val="24"/>
        </w:rPr>
        <w:t xml:space="preserve">, Peck KR, Lee WJ, Lee JY, Cho SY, Ha YE, Kang CI, Chung DR, Kim YH, Lee NY, Kim KM, Song JH. </w:t>
      </w:r>
      <w:proofErr w:type="gramStart"/>
      <w:r w:rsidRPr="006169A3">
        <w:rPr>
          <w:rFonts w:ascii="Book Antiqua" w:hAnsi="Book Antiqua"/>
          <w:sz w:val="24"/>
          <w:szCs w:val="24"/>
        </w:rPr>
        <w:t xml:space="preserve">Clinical presentation and risk factors for cytomegalovirus colitis in </w:t>
      </w:r>
      <w:proofErr w:type="spellStart"/>
      <w:r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adult patients.</w:t>
      </w:r>
      <w:proofErr w:type="gramEnd"/>
      <w:r w:rsidRPr="006169A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6169A3">
        <w:rPr>
          <w:rFonts w:ascii="Book Antiqua" w:hAnsi="Book Antiqua"/>
          <w:i/>
          <w:sz w:val="24"/>
          <w:szCs w:val="24"/>
        </w:rPr>
        <w:t xml:space="preserve"> Infect Dis</w:t>
      </w:r>
      <w:r w:rsidRPr="006169A3">
        <w:rPr>
          <w:rFonts w:ascii="Book Antiqua" w:hAnsi="Book Antiqua"/>
          <w:sz w:val="24"/>
          <w:szCs w:val="24"/>
        </w:rPr>
        <w:t xml:space="preserve"> 2015; </w:t>
      </w:r>
      <w:r w:rsidRPr="006169A3">
        <w:rPr>
          <w:rFonts w:ascii="Book Antiqua" w:hAnsi="Book Antiqua"/>
          <w:b/>
          <w:sz w:val="24"/>
          <w:szCs w:val="24"/>
        </w:rPr>
        <w:t>60</w:t>
      </w:r>
      <w:r w:rsidRPr="006169A3">
        <w:rPr>
          <w:rFonts w:ascii="Book Antiqua" w:hAnsi="Book Antiqua"/>
          <w:sz w:val="24"/>
          <w:szCs w:val="24"/>
        </w:rPr>
        <w:t>: e20-e26 [PMID: 25452594 DOI: 10.1093/</w:t>
      </w:r>
      <w:proofErr w:type="spellStart"/>
      <w:r w:rsidRPr="006169A3">
        <w:rPr>
          <w:rFonts w:ascii="Book Antiqua" w:hAnsi="Book Antiqua"/>
          <w:sz w:val="24"/>
          <w:szCs w:val="24"/>
        </w:rPr>
        <w:t>cid</w:t>
      </w:r>
      <w:proofErr w:type="spellEnd"/>
      <w:r w:rsidRPr="006169A3">
        <w:rPr>
          <w:rFonts w:ascii="Book Antiqua" w:hAnsi="Book Antiqua"/>
          <w:sz w:val="24"/>
          <w:szCs w:val="24"/>
        </w:rPr>
        <w:t>/ciu969]</w:t>
      </w:r>
    </w:p>
    <w:p w14:paraId="2426D81F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7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Siciliano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RF</w:t>
      </w:r>
      <w:r w:rsidRPr="006169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69A3">
        <w:rPr>
          <w:rFonts w:ascii="Book Antiqua" w:hAnsi="Book Antiqua"/>
          <w:sz w:val="24"/>
          <w:szCs w:val="24"/>
        </w:rPr>
        <w:t>Castelli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JB, Randi BA, Vieira RD, </w:t>
      </w:r>
      <w:proofErr w:type="spellStart"/>
      <w:r w:rsidRPr="006169A3">
        <w:rPr>
          <w:rFonts w:ascii="Book Antiqua" w:hAnsi="Book Antiqua"/>
          <w:sz w:val="24"/>
          <w:szCs w:val="24"/>
        </w:rPr>
        <w:t>Strabelli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TM. </w:t>
      </w:r>
      <w:proofErr w:type="gramStart"/>
      <w:r w:rsidRPr="006169A3">
        <w:rPr>
          <w:rFonts w:ascii="Book Antiqua" w:hAnsi="Book Antiqua"/>
          <w:sz w:val="24"/>
          <w:szCs w:val="24"/>
        </w:rPr>
        <w:t xml:space="preserve">Cytomegalovirus colitis in </w:t>
      </w:r>
      <w:proofErr w:type="spellStart"/>
      <w:r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critically ill patients.</w:t>
      </w:r>
      <w:proofErr w:type="gramEnd"/>
      <w:r w:rsidRPr="006169A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Int</w:t>
      </w:r>
      <w:proofErr w:type="spellEnd"/>
      <w:r w:rsidRPr="006169A3">
        <w:rPr>
          <w:rFonts w:ascii="Book Antiqua" w:hAnsi="Book Antiqua"/>
          <w:i/>
          <w:sz w:val="24"/>
          <w:szCs w:val="24"/>
        </w:rPr>
        <w:t xml:space="preserve"> J Infect Dis</w:t>
      </w:r>
      <w:r w:rsidRPr="006169A3">
        <w:rPr>
          <w:rFonts w:ascii="Book Antiqua" w:hAnsi="Book Antiqua"/>
          <w:sz w:val="24"/>
          <w:szCs w:val="24"/>
        </w:rPr>
        <w:t xml:space="preserve"> 2014; </w:t>
      </w:r>
      <w:r w:rsidRPr="006169A3">
        <w:rPr>
          <w:rFonts w:ascii="Book Antiqua" w:hAnsi="Book Antiqua"/>
          <w:b/>
          <w:sz w:val="24"/>
          <w:szCs w:val="24"/>
        </w:rPr>
        <w:t>20</w:t>
      </w:r>
      <w:r w:rsidRPr="006169A3">
        <w:rPr>
          <w:rFonts w:ascii="Book Antiqua" w:hAnsi="Book Antiqua"/>
          <w:sz w:val="24"/>
          <w:szCs w:val="24"/>
        </w:rPr>
        <w:t>: 71-73 [PMID: 24406737 DOI: 10.1016/j.ijid.2013.11.008]</w:t>
      </w:r>
    </w:p>
    <w:p w14:paraId="013DE951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8 </w:t>
      </w:r>
      <w:r w:rsidRPr="006169A3">
        <w:rPr>
          <w:rFonts w:ascii="Book Antiqua" w:hAnsi="Book Antiqua"/>
          <w:b/>
          <w:sz w:val="24"/>
          <w:szCs w:val="24"/>
        </w:rPr>
        <w:t>You DM</w:t>
      </w:r>
      <w:r w:rsidRPr="006169A3">
        <w:rPr>
          <w:rFonts w:ascii="Book Antiqua" w:hAnsi="Book Antiqua"/>
          <w:sz w:val="24"/>
          <w:szCs w:val="24"/>
        </w:rPr>
        <w:t xml:space="preserve">, Johnson MD. </w:t>
      </w:r>
      <w:proofErr w:type="gramStart"/>
      <w:r w:rsidRPr="006169A3">
        <w:rPr>
          <w:rFonts w:ascii="Book Antiqua" w:hAnsi="Book Antiqua"/>
          <w:sz w:val="24"/>
          <w:szCs w:val="24"/>
        </w:rPr>
        <w:t>Cytomegalovirus infection and the gastrointestinal tract.</w:t>
      </w:r>
      <w:proofErr w:type="gramEnd"/>
      <w:r w:rsidRPr="006169A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Curr</w:t>
      </w:r>
      <w:proofErr w:type="spellEnd"/>
      <w:r w:rsidRPr="006169A3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6169A3">
        <w:rPr>
          <w:rFonts w:ascii="Book Antiqua" w:hAnsi="Book Antiqua"/>
          <w:i/>
          <w:sz w:val="24"/>
          <w:szCs w:val="24"/>
        </w:rPr>
        <w:t xml:space="preserve"> Rep</w:t>
      </w:r>
      <w:r w:rsidRPr="006169A3">
        <w:rPr>
          <w:rFonts w:ascii="Book Antiqua" w:hAnsi="Book Antiqua"/>
          <w:sz w:val="24"/>
          <w:szCs w:val="24"/>
        </w:rPr>
        <w:t xml:space="preserve"> 2012; </w:t>
      </w:r>
      <w:r w:rsidRPr="006169A3">
        <w:rPr>
          <w:rFonts w:ascii="Book Antiqua" w:hAnsi="Book Antiqua"/>
          <w:b/>
          <w:sz w:val="24"/>
          <w:szCs w:val="24"/>
        </w:rPr>
        <w:t>14</w:t>
      </w:r>
      <w:r w:rsidRPr="006169A3">
        <w:rPr>
          <w:rFonts w:ascii="Book Antiqua" w:hAnsi="Book Antiqua"/>
          <w:sz w:val="24"/>
          <w:szCs w:val="24"/>
        </w:rPr>
        <w:t>: 334-342 [PMID: 22588614 DOI: 10.1007/s11894-012-0266-4]</w:t>
      </w:r>
    </w:p>
    <w:p w14:paraId="3F2C89EA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9 </w:t>
      </w:r>
      <w:r w:rsidRPr="006169A3">
        <w:rPr>
          <w:rFonts w:ascii="Book Antiqua" w:hAnsi="Book Antiqua"/>
          <w:b/>
          <w:sz w:val="24"/>
          <w:szCs w:val="24"/>
        </w:rPr>
        <w:t>Hasegawa T</w:t>
      </w:r>
      <w:r w:rsidRPr="006169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69A3">
        <w:rPr>
          <w:rFonts w:ascii="Book Antiqua" w:hAnsi="Book Antiqua"/>
          <w:sz w:val="24"/>
          <w:szCs w:val="24"/>
        </w:rPr>
        <w:t>Aomatsu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K, Nakamura M, </w:t>
      </w:r>
      <w:proofErr w:type="spellStart"/>
      <w:r w:rsidRPr="006169A3">
        <w:rPr>
          <w:rFonts w:ascii="Book Antiqua" w:hAnsi="Book Antiqua"/>
          <w:sz w:val="24"/>
          <w:szCs w:val="24"/>
        </w:rPr>
        <w:t>Aomatsu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6169A3">
        <w:rPr>
          <w:rFonts w:ascii="Book Antiqua" w:hAnsi="Book Antiqua"/>
          <w:sz w:val="24"/>
          <w:szCs w:val="24"/>
        </w:rPr>
        <w:t>Aomatsu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K. Cytomegalovirus colitis followed by ischemic colitis in a non-</w:t>
      </w:r>
      <w:proofErr w:type="spellStart"/>
      <w:r w:rsidRPr="006169A3">
        <w:rPr>
          <w:rFonts w:ascii="Book Antiqua" w:hAnsi="Book Antiqua"/>
          <w:sz w:val="24"/>
          <w:szCs w:val="24"/>
        </w:rPr>
        <w:t>immunocompromised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adult: a case report. </w:t>
      </w:r>
      <w:r w:rsidRPr="006169A3">
        <w:rPr>
          <w:rFonts w:ascii="Book Antiqua" w:hAnsi="Book Antiqua"/>
          <w:i/>
          <w:sz w:val="24"/>
          <w:szCs w:val="24"/>
        </w:rPr>
        <w:t xml:space="preserve">World J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2015; </w:t>
      </w:r>
      <w:r w:rsidRPr="006169A3">
        <w:rPr>
          <w:rFonts w:ascii="Book Antiqua" w:hAnsi="Book Antiqua"/>
          <w:b/>
          <w:sz w:val="24"/>
          <w:szCs w:val="24"/>
        </w:rPr>
        <w:t>21</w:t>
      </w:r>
      <w:r w:rsidRPr="006169A3">
        <w:rPr>
          <w:rFonts w:ascii="Book Antiqua" w:hAnsi="Book Antiqua"/>
          <w:sz w:val="24"/>
          <w:szCs w:val="24"/>
        </w:rPr>
        <w:t>: 3750-3754 [PMID: 25834346 DOI: 10.3748/wjg.v21.i12.3750]</w:t>
      </w:r>
    </w:p>
    <w:p w14:paraId="2AB3A669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10 </w:t>
      </w:r>
      <w:r w:rsidRPr="006169A3">
        <w:rPr>
          <w:rFonts w:ascii="Book Antiqua" w:hAnsi="Book Antiqua"/>
          <w:b/>
          <w:sz w:val="24"/>
          <w:szCs w:val="24"/>
        </w:rPr>
        <w:t>Bernard S</w:t>
      </w:r>
      <w:r w:rsidRPr="006169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69A3">
        <w:rPr>
          <w:rFonts w:ascii="Book Antiqua" w:hAnsi="Book Antiqua"/>
          <w:sz w:val="24"/>
          <w:szCs w:val="24"/>
        </w:rPr>
        <w:t>Germi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6169A3">
        <w:rPr>
          <w:rFonts w:ascii="Book Antiqua" w:hAnsi="Book Antiqua"/>
          <w:sz w:val="24"/>
          <w:szCs w:val="24"/>
        </w:rPr>
        <w:t>Lupo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6169A3">
        <w:rPr>
          <w:rFonts w:ascii="Book Antiqua" w:hAnsi="Book Antiqua"/>
          <w:sz w:val="24"/>
          <w:szCs w:val="24"/>
        </w:rPr>
        <w:t>Laverrière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MH, Masse V, </w:t>
      </w:r>
      <w:proofErr w:type="spellStart"/>
      <w:r w:rsidRPr="006169A3">
        <w:rPr>
          <w:rFonts w:ascii="Book Antiqua" w:hAnsi="Book Antiqua"/>
          <w:sz w:val="24"/>
          <w:szCs w:val="24"/>
        </w:rPr>
        <w:t>Morand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6169A3">
        <w:rPr>
          <w:rFonts w:ascii="Book Antiqua" w:hAnsi="Book Antiqua"/>
          <w:sz w:val="24"/>
          <w:szCs w:val="24"/>
        </w:rPr>
        <w:t>Gavazzi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G. Symptomatic cytomegalovirus gastrointestinal infection with positive quantitative real-time PCR findings in apparently </w:t>
      </w:r>
      <w:proofErr w:type="spellStart"/>
      <w:r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patients: a case series.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6169A3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Microbiol</w:t>
      </w:r>
      <w:proofErr w:type="spellEnd"/>
      <w:r w:rsidRPr="006169A3">
        <w:rPr>
          <w:rFonts w:ascii="Book Antiqua" w:hAnsi="Book Antiqua"/>
          <w:i/>
          <w:sz w:val="24"/>
          <w:szCs w:val="24"/>
        </w:rPr>
        <w:t xml:space="preserve"> Infect</w:t>
      </w:r>
      <w:r w:rsidRPr="006169A3">
        <w:rPr>
          <w:rFonts w:ascii="Book Antiqua" w:hAnsi="Book Antiqua"/>
          <w:sz w:val="24"/>
          <w:szCs w:val="24"/>
        </w:rPr>
        <w:t xml:space="preserve"> 2015; </w:t>
      </w:r>
      <w:r w:rsidRPr="006169A3">
        <w:rPr>
          <w:rFonts w:ascii="Book Antiqua" w:hAnsi="Book Antiqua"/>
          <w:b/>
          <w:sz w:val="24"/>
          <w:szCs w:val="24"/>
        </w:rPr>
        <w:t>21</w:t>
      </w:r>
      <w:r w:rsidRPr="006169A3">
        <w:rPr>
          <w:rFonts w:ascii="Book Antiqua" w:hAnsi="Book Antiqua"/>
          <w:sz w:val="24"/>
          <w:szCs w:val="24"/>
        </w:rPr>
        <w:t>: 1121.e1-1121.e7 [PMID: 26004014 DOI: 10.1016/j.cmi.2015.05.016]</w:t>
      </w:r>
    </w:p>
    <w:p w14:paraId="4903C543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proofErr w:type="gramStart"/>
      <w:r w:rsidRPr="006169A3">
        <w:rPr>
          <w:rFonts w:ascii="Book Antiqua" w:hAnsi="Book Antiqua"/>
          <w:sz w:val="24"/>
          <w:szCs w:val="24"/>
        </w:rPr>
        <w:t xml:space="preserve">11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Schmucker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DL</w:t>
      </w:r>
      <w:r w:rsidRPr="006169A3">
        <w:rPr>
          <w:rFonts w:ascii="Book Antiqua" w:hAnsi="Book Antiqua"/>
          <w:sz w:val="24"/>
          <w:szCs w:val="24"/>
        </w:rPr>
        <w:t>, Heyworth MF, Owen RL, Daniels CK. Impact of aging on gastrointestinal mucosal immunity.</w:t>
      </w:r>
      <w:proofErr w:type="gramEnd"/>
      <w:r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i/>
          <w:sz w:val="24"/>
          <w:szCs w:val="24"/>
        </w:rPr>
        <w:t xml:space="preserve">Dig Dis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Sci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1996; </w:t>
      </w:r>
      <w:r w:rsidRPr="006169A3">
        <w:rPr>
          <w:rFonts w:ascii="Book Antiqua" w:hAnsi="Book Antiqua"/>
          <w:b/>
          <w:sz w:val="24"/>
          <w:szCs w:val="24"/>
        </w:rPr>
        <w:t>41</w:t>
      </w:r>
      <w:r w:rsidRPr="006169A3">
        <w:rPr>
          <w:rFonts w:ascii="Book Antiqua" w:hAnsi="Book Antiqua"/>
          <w:sz w:val="24"/>
          <w:szCs w:val="24"/>
        </w:rPr>
        <w:t>: 1183-1193 [PMID: 8654151 DOI: 10.1007/BF02088236]</w:t>
      </w:r>
    </w:p>
    <w:p w14:paraId="30B3813E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12 </w:t>
      </w:r>
      <w:r w:rsidRPr="006169A3">
        <w:rPr>
          <w:rFonts w:ascii="Book Antiqua" w:hAnsi="Book Antiqua"/>
          <w:b/>
          <w:sz w:val="24"/>
          <w:szCs w:val="24"/>
        </w:rPr>
        <w:t>Kishore J</w:t>
      </w:r>
      <w:r w:rsidRPr="006169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69A3">
        <w:rPr>
          <w:rFonts w:ascii="Book Antiqua" w:hAnsi="Book Antiqua"/>
          <w:sz w:val="24"/>
          <w:szCs w:val="24"/>
        </w:rPr>
        <w:t>Ghosha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U, </w:t>
      </w:r>
      <w:proofErr w:type="spellStart"/>
      <w:r w:rsidRPr="006169A3">
        <w:rPr>
          <w:rFonts w:ascii="Book Antiqua" w:hAnsi="Book Antiqua"/>
          <w:sz w:val="24"/>
          <w:szCs w:val="24"/>
        </w:rPr>
        <w:t>Ghosha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UC, </w:t>
      </w:r>
      <w:proofErr w:type="spellStart"/>
      <w:r w:rsidRPr="006169A3">
        <w:rPr>
          <w:rFonts w:ascii="Book Antiqua" w:hAnsi="Book Antiqua"/>
          <w:sz w:val="24"/>
          <w:szCs w:val="24"/>
        </w:rPr>
        <w:t>Krishnani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N, Kumar S, Singh M, </w:t>
      </w:r>
      <w:proofErr w:type="spellStart"/>
      <w:r w:rsidRPr="006169A3">
        <w:rPr>
          <w:rFonts w:ascii="Book Antiqua" w:hAnsi="Book Antiqua"/>
          <w:sz w:val="24"/>
          <w:szCs w:val="24"/>
        </w:rPr>
        <w:t>Ayyagari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A. Infection with cytomegalovirus in patients with inflammatory bowel disease: prevalence, clinical significance and outcome. </w:t>
      </w:r>
      <w:r w:rsidRPr="006169A3">
        <w:rPr>
          <w:rFonts w:ascii="Book Antiqua" w:hAnsi="Book Antiqua"/>
          <w:i/>
          <w:sz w:val="24"/>
          <w:szCs w:val="24"/>
        </w:rPr>
        <w:t xml:space="preserve">J Med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Microbio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2004; </w:t>
      </w:r>
      <w:r w:rsidRPr="006169A3">
        <w:rPr>
          <w:rFonts w:ascii="Book Antiqua" w:hAnsi="Book Antiqua"/>
          <w:b/>
          <w:sz w:val="24"/>
          <w:szCs w:val="24"/>
        </w:rPr>
        <w:t>53</w:t>
      </w:r>
      <w:r w:rsidRPr="006169A3">
        <w:rPr>
          <w:rFonts w:ascii="Book Antiqua" w:hAnsi="Book Antiqua"/>
          <w:sz w:val="24"/>
          <w:szCs w:val="24"/>
        </w:rPr>
        <w:t>: 1155-1160 [PMID: 15496396 DOI: 10.1099/jmm.0.45629-0]</w:t>
      </w:r>
    </w:p>
    <w:p w14:paraId="7172028F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lastRenderedPageBreak/>
        <w:t xml:space="preserve">13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Woywodt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A</w:t>
      </w:r>
      <w:r w:rsidRPr="006169A3">
        <w:rPr>
          <w:rFonts w:ascii="Book Antiqua" w:hAnsi="Book Antiqua"/>
          <w:sz w:val="24"/>
          <w:szCs w:val="24"/>
        </w:rPr>
        <w:t xml:space="preserve">, Choi M, Schneider W, </w:t>
      </w:r>
      <w:proofErr w:type="spellStart"/>
      <w:r w:rsidRPr="006169A3">
        <w:rPr>
          <w:rFonts w:ascii="Book Antiqua" w:hAnsi="Book Antiqua"/>
          <w:sz w:val="24"/>
          <w:szCs w:val="24"/>
        </w:rPr>
        <w:t>Kettritz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6169A3">
        <w:rPr>
          <w:rFonts w:ascii="Book Antiqua" w:hAnsi="Book Antiqua"/>
          <w:sz w:val="24"/>
          <w:szCs w:val="24"/>
        </w:rPr>
        <w:t>Göbe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U. Cytomegalovirus colitis during </w:t>
      </w:r>
      <w:proofErr w:type="spellStart"/>
      <w:r w:rsidRPr="006169A3">
        <w:rPr>
          <w:rFonts w:ascii="Book Antiqua" w:hAnsi="Book Antiqua"/>
          <w:sz w:val="24"/>
          <w:szCs w:val="24"/>
        </w:rPr>
        <w:t>mycophenolate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169A3">
        <w:rPr>
          <w:rFonts w:ascii="Book Antiqua" w:hAnsi="Book Antiqua"/>
          <w:sz w:val="24"/>
          <w:szCs w:val="24"/>
        </w:rPr>
        <w:t>mofeti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therapy for Wegener's </w:t>
      </w:r>
      <w:proofErr w:type="spellStart"/>
      <w:r w:rsidRPr="006169A3">
        <w:rPr>
          <w:rFonts w:ascii="Book Antiqua" w:hAnsi="Book Antiqua"/>
          <w:sz w:val="24"/>
          <w:szCs w:val="24"/>
        </w:rPr>
        <w:t>granulomatosis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. </w:t>
      </w:r>
      <w:r w:rsidRPr="006169A3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Nephro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2000; </w:t>
      </w:r>
      <w:r w:rsidRPr="006169A3">
        <w:rPr>
          <w:rFonts w:ascii="Book Antiqua" w:hAnsi="Book Antiqua"/>
          <w:b/>
          <w:sz w:val="24"/>
          <w:szCs w:val="24"/>
        </w:rPr>
        <w:t>20</w:t>
      </w:r>
      <w:r w:rsidRPr="006169A3">
        <w:rPr>
          <w:rFonts w:ascii="Book Antiqua" w:hAnsi="Book Antiqua"/>
          <w:sz w:val="24"/>
          <w:szCs w:val="24"/>
        </w:rPr>
        <w:t>: 468-472 [PMID: 11146314 DOI: 10.1159/000046201]</w:t>
      </w:r>
    </w:p>
    <w:p w14:paraId="3DD91C63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14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Roskell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DE</w:t>
      </w:r>
      <w:r w:rsidRPr="006169A3">
        <w:rPr>
          <w:rFonts w:ascii="Book Antiqua" w:hAnsi="Book Antiqua"/>
          <w:sz w:val="24"/>
          <w:szCs w:val="24"/>
        </w:rPr>
        <w:t xml:space="preserve">, Hyde GM, Campbell AP, Jewell DP, Gray W. HIV associated cytomegalovirus colitis as a mimic of inflammatory bowel disease. </w:t>
      </w:r>
      <w:r w:rsidRPr="006169A3">
        <w:rPr>
          <w:rFonts w:ascii="Book Antiqua" w:hAnsi="Book Antiqua"/>
          <w:i/>
          <w:sz w:val="24"/>
          <w:szCs w:val="24"/>
        </w:rPr>
        <w:t>Gut</w:t>
      </w:r>
      <w:r w:rsidRPr="006169A3">
        <w:rPr>
          <w:rFonts w:ascii="Book Antiqua" w:hAnsi="Book Antiqua"/>
          <w:sz w:val="24"/>
          <w:szCs w:val="24"/>
        </w:rPr>
        <w:t xml:space="preserve"> 1995; </w:t>
      </w:r>
      <w:r w:rsidRPr="006169A3">
        <w:rPr>
          <w:rFonts w:ascii="Book Antiqua" w:hAnsi="Book Antiqua"/>
          <w:b/>
          <w:sz w:val="24"/>
          <w:szCs w:val="24"/>
        </w:rPr>
        <w:t>37</w:t>
      </w:r>
      <w:r w:rsidRPr="006169A3">
        <w:rPr>
          <w:rFonts w:ascii="Book Antiqua" w:hAnsi="Book Antiqua"/>
          <w:sz w:val="24"/>
          <w:szCs w:val="24"/>
        </w:rPr>
        <w:t>: 148-150 [PMID: 7672667 DOI: 10.1136/gut.37.1.148]</w:t>
      </w:r>
    </w:p>
    <w:p w14:paraId="4D22E64B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15 </w:t>
      </w:r>
      <w:r w:rsidRPr="006169A3">
        <w:rPr>
          <w:rFonts w:ascii="Book Antiqua" w:hAnsi="Book Antiqua"/>
          <w:b/>
          <w:sz w:val="24"/>
          <w:szCs w:val="24"/>
        </w:rPr>
        <w:t>Sakamoto I</w:t>
      </w:r>
      <w:r w:rsidRPr="006169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69A3">
        <w:rPr>
          <w:rFonts w:ascii="Book Antiqua" w:hAnsi="Book Antiqua"/>
          <w:sz w:val="24"/>
          <w:szCs w:val="24"/>
        </w:rPr>
        <w:t>Shirai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6169A3">
        <w:rPr>
          <w:rFonts w:ascii="Book Antiqua" w:hAnsi="Book Antiqua"/>
          <w:sz w:val="24"/>
          <w:szCs w:val="24"/>
        </w:rPr>
        <w:t>Kamide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T, Igarashi M, Koike J, Ito A, Takagi A, Miwa T, </w:t>
      </w:r>
      <w:proofErr w:type="spellStart"/>
      <w:r w:rsidRPr="006169A3">
        <w:rPr>
          <w:rFonts w:ascii="Book Antiqua" w:hAnsi="Book Antiqua"/>
          <w:sz w:val="24"/>
          <w:szCs w:val="24"/>
        </w:rPr>
        <w:t>Kajiwara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H. Cytomegalovirus </w:t>
      </w:r>
      <w:proofErr w:type="spellStart"/>
      <w:r w:rsidRPr="006169A3">
        <w:rPr>
          <w:rFonts w:ascii="Book Antiqua" w:hAnsi="Book Antiqua"/>
          <w:sz w:val="24"/>
          <w:szCs w:val="24"/>
        </w:rPr>
        <w:t>enterocolitis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in an </w:t>
      </w:r>
      <w:proofErr w:type="spellStart"/>
      <w:r w:rsidRPr="006169A3">
        <w:rPr>
          <w:rFonts w:ascii="Book Antiqua" w:hAnsi="Book Antiqua"/>
          <w:sz w:val="24"/>
          <w:szCs w:val="24"/>
        </w:rPr>
        <w:t>immunocompetent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individual. </w:t>
      </w:r>
      <w:r w:rsidRPr="006169A3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6169A3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2002; </w:t>
      </w:r>
      <w:r w:rsidRPr="006169A3">
        <w:rPr>
          <w:rFonts w:ascii="Book Antiqua" w:hAnsi="Book Antiqua"/>
          <w:b/>
          <w:sz w:val="24"/>
          <w:szCs w:val="24"/>
        </w:rPr>
        <w:t>34</w:t>
      </w:r>
      <w:r w:rsidRPr="006169A3">
        <w:rPr>
          <w:rFonts w:ascii="Book Antiqua" w:hAnsi="Book Antiqua"/>
          <w:sz w:val="24"/>
          <w:szCs w:val="24"/>
        </w:rPr>
        <w:t>: 243-246 [PMID: 11873105 DOI: 10.1097/00004836-200203000-00010]</w:t>
      </w:r>
    </w:p>
    <w:p w14:paraId="4EE9AD67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16 </w:t>
      </w:r>
      <w:r w:rsidRPr="006169A3">
        <w:rPr>
          <w:rFonts w:ascii="Book Antiqua" w:hAnsi="Book Antiqua"/>
          <w:b/>
          <w:sz w:val="24"/>
          <w:szCs w:val="24"/>
        </w:rPr>
        <w:t>Buckner FS</w:t>
      </w:r>
      <w:r w:rsidRPr="006169A3">
        <w:rPr>
          <w:rFonts w:ascii="Book Antiqua" w:hAnsi="Book Antiqua"/>
          <w:sz w:val="24"/>
          <w:szCs w:val="24"/>
        </w:rPr>
        <w:t xml:space="preserve">, Pomeroy C. Cytomegalovirus disease of the gastrointestinal tract in patients without AIDS.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6169A3">
        <w:rPr>
          <w:rFonts w:ascii="Book Antiqua" w:hAnsi="Book Antiqua"/>
          <w:i/>
          <w:sz w:val="24"/>
          <w:szCs w:val="24"/>
        </w:rPr>
        <w:t xml:space="preserve"> Infect Dis</w:t>
      </w:r>
      <w:r w:rsidRPr="006169A3">
        <w:rPr>
          <w:rFonts w:ascii="Book Antiqua" w:hAnsi="Book Antiqua"/>
          <w:sz w:val="24"/>
          <w:szCs w:val="24"/>
        </w:rPr>
        <w:t xml:space="preserve"> 1993; </w:t>
      </w:r>
      <w:r w:rsidRPr="006169A3">
        <w:rPr>
          <w:rFonts w:ascii="Book Antiqua" w:hAnsi="Book Antiqua"/>
          <w:b/>
          <w:sz w:val="24"/>
          <w:szCs w:val="24"/>
        </w:rPr>
        <w:t>17</w:t>
      </w:r>
      <w:r w:rsidRPr="006169A3">
        <w:rPr>
          <w:rFonts w:ascii="Book Antiqua" w:hAnsi="Book Antiqua"/>
          <w:sz w:val="24"/>
          <w:szCs w:val="24"/>
        </w:rPr>
        <w:t>: 644-656 [PMID: 8268345 DOI: 10.1093/</w:t>
      </w:r>
      <w:proofErr w:type="spellStart"/>
      <w:r w:rsidRPr="006169A3">
        <w:rPr>
          <w:rFonts w:ascii="Book Antiqua" w:hAnsi="Book Antiqua"/>
          <w:sz w:val="24"/>
          <w:szCs w:val="24"/>
        </w:rPr>
        <w:t>clinids</w:t>
      </w:r>
      <w:proofErr w:type="spellEnd"/>
      <w:r w:rsidRPr="006169A3">
        <w:rPr>
          <w:rFonts w:ascii="Book Antiqua" w:hAnsi="Book Antiqua"/>
          <w:sz w:val="24"/>
          <w:szCs w:val="24"/>
        </w:rPr>
        <w:t>/17.4.644]</w:t>
      </w:r>
    </w:p>
    <w:p w14:paraId="75AE204E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17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Shrestha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BM</w:t>
      </w:r>
      <w:r w:rsidRPr="006169A3">
        <w:rPr>
          <w:rFonts w:ascii="Book Antiqua" w:hAnsi="Book Antiqua"/>
          <w:sz w:val="24"/>
          <w:szCs w:val="24"/>
        </w:rPr>
        <w:t xml:space="preserve">, Parton D, Gray A, </w:t>
      </w:r>
      <w:proofErr w:type="spellStart"/>
      <w:r w:rsidRPr="006169A3">
        <w:rPr>
          <w:rFonts w:ascii="Book Antiqua" w:hAnsi="Book Antiqua"/>
          <w:sz w:val="24"/>
          <w:szCs w:val="24"/>
        </w:rPr>
        <w:t>Shephard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D, Griffith D, Westmoreland D, Griffin P, Lord R, </w:t>
      </w:r>
      <w:proofErr w:type="spellStart"/>
      <w:r w:rsidRPr="006169A3">
        <w:rPr>
          <w:rFonts w:ascii="Book Antiqua" w:hAnsi="Book Antiqua"/>
          <w:sz w:val="24"/>
          <w:szCs w:val="24"/>
        </w:rPr>
        <w:t>Salama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JR, Moore RH. </w:t>
      </w:r>
      <w:proofErr w:type="gramStart"/>
      <w:r w:rsidRPr="006169A3">
        <w:rPr>
          <w:rFonts w:ascii="Book Antiqua" w:hAnsi="Book Antiqua"/>
          <w:sz w:val="24"/>
          <w:szCs w:val="24"/>
        </w:rPr>
        <w:t>Cytomegalovirus involving gastrointestinal tract in renal transplant recipients.</w:t>
      </w:r>
      <w:proofErr w:type="gramEnd"/>
      <w:r w:rsidRPr="006169A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6169A3">
        <w:rPr>
          <w:rFonts w:ascii="Book Antiqua" w:hAnsi="Book Antiqua"/>
          <w:i/>
          <w:sz w:val="24"/>
          <w:szCs w:val="24"/>
        </w:rPr>
        <w:t xml:space="preserve"> Transplant</w:t>
      </w:r>
      <w:r w:rsidRPr="006169A3">
        <w:rPr>
          <w:rFonts w:ascii="Book Antiqua" w:hAnsi="Book Antiqua"/>
          <w:sz w:val="24"/>
          <w:szCs w:val="24"/>
        </w:rPr>
        <w:t xml:space="preserve"> 1996; </w:t>
      </w:r>
      <w:r w:rsidRPr="006169A3">
        <w:rPr>
          <w:rFonts w:ascii="Book Antiqua" w:hAnsi="Book Antiqua"/>
          <w:b/>
          <w:sz w:val="24"/>
          <w:szCs w:val="24"/>
        </w:rPr>
        <w:t>10</w:t>
      </w:r>
      <w:r w:rsidRPr="006169A3">
        <w:rPr>
          <w:rFonts w:ascii="Book Antiqua" w:hAnsi="Book Antiqua"/>
          <w:sz w:val="24"/>
          <w:szCs w:val="24"/>
        </w:rPr>
        <w:t>: 170-175 [PMID: 8664513]</w:t>
      </w:r>
    </w:p>
    <w:p w14:paraId="341A5303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18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Orloff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JJ</w:t>
      </w:r>
      <w:r w:rsidRPr="006169A3">
        <w:rPr>
          <w:rFonts w:ascii="Book Antiqua" w:hAnsi="Book Antiqua"/>
          <w:sz w:val="24"/>
          <w:szCs w:val="24"/>
        </w:rPr>
        <w:t xml:space="preserve">, Saito R, </w:t>
      </w:r>
      <w:proofErr w:type="spellStart"/>
      <w:r w:rsidRPr="006169A3">
        <w:rPr>
          <w:rFonts w:ascii="Book Antiqua" w:hAnsi="Book Antiqua"/>
          <w:sz w:val="24"/>
          <w:szCs w:val="24"/>
        </w:rPr>
        <w:t>Lasky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S, Dave H. Toxic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in cytomegalovirus colitis. </w:t>
      </w:r>
      <w:r w:rsidRPr="006169A3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1989; </w:t>
      </w:r>
      <w:r w:rsidRPr="006169A3">
        <w:rPr>
          <w:rFonts w:ascii="Book Antiqua" w:hAnsi="Book Antiqua"/>
          <w:b/>
          <w:sz w:val="24"/>
          <w:szCs w:val="24"/>
        </w:rPr>
        <w:t>84</w:t>
      </w:r>
      <w:r w:rsidRPr="006169A3">
        <w:rPr>
          <w:rFonts w:ascii="Book Antiqua" w:hAnsi="Book Antiqua"/>
          <w:sz w:val="24"/>
          <w:szCs w:val="24"/>
        </w:rPr>
        <w:t>: 794-797 [PMID: 2545094]</w:t>
      </w:r>
    </w:p>
    <w:p w14:paraId="70EF6B89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19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Beaugerie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L</w:t>
      </w:r>
      <w:r w:rsidRPr="006169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69A3">
        <w:rPr>
          <w:rFonts w:ascii="Book Antiqua" w:hAnsi="Book Antiqua"/>
          <w:sz w:val="24"/>
          <w:szCs w:val="24"/>
        </w:rPr>
        <w:t>Ngô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6169A3">
        <w:rPr>
          <w:rFonts w:ascii="Book Antiqua" w:hAnsi="Book Antiqua"/>
          <w:sz w:val="24"/>
          <w:szCs w:val="24"/>
        </w:rPr>
        <w:t>Goujard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6169A3">
        <w:rPr>
          <w:rFonts w:ascii="Book Antiqua" w:hAnsi="Book Antiqua"/>
          <w:sz w:val="24"/>
          <w:szCs w:val="24"/>
        </w:rPr>
        <w:t>Gharakhania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6169A3">
        <w:rPr>
          <w:rFonts w:ascii="Book Antiqua" w:hAnsi="Book Antiqua"/>
          <w:sz w:val="24"/>
          <w:szCs w:val="24"/>
        </w:rPr>
        <w:t>Carbonne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6169A3">
        <w:rPr>
          <w:rFonts w:ascii="Book Antiqua" w:hAnsi="Book Antiqua"/>
          <w:sz w:val="24"/>
          <w:szCs w:val="24"/>
        </w:rPr>
        <w:t>Luboinski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6169A3">
        <w:rPr>
          <w:rFonts w:ascii="Book Antiqua" w:hAnsi="Book Antiqua"/>
          <w:sz w:val="24"/>
          <w:szCs w:val="24"/>
        </w:rPr>
        <w:t>Malafosse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6169A3">
        <w:rPr>
          <w:rFonts w:ascii="Book Antiqua" w:hAnsi="Book Antiqua"/>
          <w:sz w:val="24"/>
          <w:szCs w:val="24"/>
        </w:rPr>
        <w:t>Rozenbaum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W, Le </w:t>
      </w:r>
      <w:proofErr w:type="spellStart"/>
      <w:r w:rsidRPr="006169A3">
        <w:rPr>
          <w:rFonts w:ascii="Book Antiqua" w:hAnsi="Book Antiqua"/>
          <w:sz w:val="24"/>
          <w:szCs w:val="24"/>
        </w:rPr>
        <w:t>Quintrec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Y. Etiology and management of toxic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in patients with human immunodeficiency virus infection. </w:t>
      </w:r>
      <w:r w:rsidRPr="006169A3">
        <w:rPr>
          <w:rFonts w:ascii="Book Antiqua" w:hAnsi="Book Antiqua"/>
          <w:i/>
          <w:sz w:val="24"/>
          <w:szCs w:val="24"/>
        </w:rPr>
        <w:t>Gastroenterology</w:t>
      </w:r>
      <w:r w:rsidRPr="006169A3">
        <w:rPr>
          <w:rFonts w:ascii="Book Antiqua" w:hAnsi="Book Antiqua"/>
          <w:sz w:val="24"/>
          <w:szCs w:val="24"/>
        </w:rPr>
        <w:t xml:space="preserve"> 1994; </w:t>
      </w:r>
      <w:r w:rsidRPr="006169A3">
        <w:rPr>
          <w:rFonts w:ascii="Book Antiqua" w:hAnsi="Book Antiqua"/>
          <w:b/>
          <w:sz w:val="24"/>
          <w:szCs w:val="24"/>
        </w:rPr>
        <w:t>107</w:t>
      </w:r>
      <w:r w:rsidRPr="006169A3">
        <w:rPr>
          <w:rFonts w:ascii="Book Antiqua" w:hAnsi="Book Antiqua"/>
          <w:sz w:val="24"/>
          <w:szCs w:val="24"/>
        </w:rPr>
        <w:t>: 858-863 [PMID: 8076773 DOI: 10.1016/0016-5085(94)90137-6]</w:t>
      </w:r>
    </w:p>
    <w:p w14:paraId="2BFD519E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20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Kotanagi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H</w:t>
      </w:r>
      <w:r w:rsidRPr="006169A3">
        <w:rPr>
          <w:rFonts w:ascii="Book Antiqua" w:hAnsi="Book Antiqua"/>
          <w:sz w:val="24"/>
          <w:szCs w:val="24"/>
        </w:rPr>
        <w:t xml:space="preserve">, Fukuoka T, Shibata Y, Yoshioka T, </w:t>
      </w:r>
      <w:proofErr w:type="spellStart"/>
      <w:r w:rsidRPr="006169A3">
        <w:rPr>
          <w:rFonts w:ascii="Book Antiqua" w:hAnsi="Book Antiqua"/>
          <w:sz w:val="24"/>
          <w:szCs w:val="24"/>
        </w:rPr>
        <w:t>Aizawa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O, Saito Y, Koyama K, </w:t>
      </w:r>
      <w:proofErr w:type="spellStart"/>
      <w:r w:rsidRPr="006169A3">
        <w:rPr>
          <w:rFonts w:ascii="Book Antiqua" w:hAnsi="Book Antiqua"/>
          <w:sz w:val="24"/>
          <w:szCs w:val="24"/>
        </w:rPr>
        <w:t>Otaka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M, Chiba M, Saito M. A case of toxic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in ulcerative colitis associated with cytomegalovirus infection. </w:t>
      </w:r>
      <w:r w:rsidRPr="006169A3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1994; </w:t>
      </w:r>
      <w:r w:rsidRPr="006169A3">
        <w:rPr>
          <w:rFonts w:ascii="Book Antiqua" w:hAnsi="Book Antiqua"/>
          <w:b/>
          <w:sz w:val="24"/>
          <w:szCs w:val="24"/>
        </w:rPr>
        <w:t>29</w:t>
      </w:r>
      <w:r w:rsidRPr="006169A3">
        <w:rPr>
          <w:rFonts w:ascii="Book Antiqua" w:hAnsi="Book Antiqua"/>
          <w:sz w:val="24"/>
          <w:szCs w:val="24"/>
        </w:rPr>
        <w:t>: 501-505 [PMID: 7951862 DOI: 10.1007/BF02361250]</w:t>
      </w:r>
    </w:p>
    <w:p w14:paraId="3030F523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21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Machens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A</w:t>
      </w:r>
      <w:r w:rsidRPr="006169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69A3">
        <w:rPr>
          <w:rFonts w:ascii="Book Antiqua" w:hAnsi="Book Antiqua"/>
          <w:sz w:val="24"/>
          <w:szCs w:val="24"/>
        </w:rPr>
        <w:t>Bloechle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C, Achilles EG, </w:t>
      </w:r>
      <w:proofErr w:type="spellStart"/>
      <w:r w:rsidRPr="006169A3">
        <w:rPr>
          <w:rFonts w:ascii="Book Antiqua" w:hAnsi="Book Antiqua"/>
          <w:sz w:val="24"/>
          <w:szCs w:val="24"/>
        </w:rPr>
        <w:t>Bause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HW, </w:t>
      </w:r>
      <w:proofErr w:type="spellStart"/>
      <w:r w:rsidRPr="006169A3">
        <w:rPr>
          <w:rFonts w:ascii="Book Antiqua" w:hAnsi="Book Antiqua"/>
          <w:sz w:val="24"/>
          <w:szCs w:val="24"/>
        </w:rPr>
        <w:t>Izbicki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JR. Toxic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caused by cytomegalovirus colitis in a multiply injured patient. </w:t>
      </w:r>
      <w:r w:rsidRPr="006169A3">
        <w:rPr>
          <w:rFonts w:ascii="Book Antiqua" w:hAnsi="Book Antiqua"/>
          <w:i/>
          <w:sz w:val="24"/>
          <w:szCs w:val="24"/>
        </w:rPr>
        <w:t>J Trauma</w:t>
      </w:r>
      <w:r w:rsidRPr="006169A3">
        <w:rPr>
          <w:rFonts w:ascii="Book Antiqua" w:hAnsi="Book Antiqua"/>
          <w:sz w:val="24"/>
          <w:szCs w:val="24"/>
        </w:rPr>
        <w:t xml:space="preserve"> 1996; </w:t>
      </w:r>
      <w:r w:rsidRPr="006169A3">
        <w:rPr>
          <w:rFonts w:ascii="Book Antiqua" w:hAnsi="Book Antiqua"/>
          <w:b/>
          <w:sz w:val="24"/>
          <w:szCs w:val="24"/>
        </w:rPr>
        <w:t>40</w:t>
      </w:r>
      <w:r w:rsidRPr="006169A3">
        <w:rPr>
          <w:rFonts w:ascii="Book Antiqua" w:hAnsi="Book Antiqua"/>
          <w:sz w:val="24"/>
          <w:szCs w:val="24"/>
        </w:rPr>
        <w:t>: 644-646 [PMID: 8614049 DOI: 10.1097/00005373-199604000-00023]</w:t>
      </w:r>
    </w:p>
    <w:p w14:paraId="61391847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proofErr w:type="gramStart"/>
      <w:r w:rsidRPr="006169A3">
        <w:rPr>
          <w:rFonts w:ascii="Book Antiqua" w:hAnsi="Book Antiqua"/>
          <w:sz w:val="24"/>
          <w:szCs w:val="24"/>
        </w:rPr>
        <w:lastRenderedPageBreak/>
        <w:t xml:space="preserve">22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Sheth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SG</w:t>
      </w:r>
      <w:r w:rsidRPr="006169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69A3">
        <w:rPr>
          <w:rFonts w:ascii="Book Antiqua" w:hAnsi="Book Antiqua"/>
          <w:sz w:val="24"/>
          <w:szCs w:val="24"/>
        </w:rPr>
        <w:t>LaMont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JT. Toxic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>.</w:t>
      </w:r>
      <w:proofErr w:type="gramEnd"/>
      <w:r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i/>
          <w:sz w:val="24"/>
          <w:szCs w:val="24"/>
        </w:rPr>
        <w:t>Lancet</w:t>
      </w:r>
      <w:r w:rsidRPr="006169A3">
        <w:rPr>
          <w:rFonts w:ascii="Book Antiqua" w:hAnsi="Book Antiqua"/>
          <w:sz w:val="24"/>
          <w:szCs w:val="24"/>
        </w:rPr>
        <w:t xml:space="preserve"> 1998; </w:t>
      </w:r>
      <w:r w:rsidRPr="006169A3">
        <w:rPr>
          <w:rFonts w:ascii="Book Antiqua" w:hAnsi="Book Antiqua"/>
          <w:b/>
          <w:sz w:val="24"/>
          <w:szCs w:val="24"/>
        </w:rPr>
        <w:t>351</w:t>
      </w:r>
      <w:r w:rsidRPr="006169A3">
        <w:rPr>
          <w:rFonts w:ascii="Book Antiqua" w:hAnsi="Book Antiqua"/>
          <w:sz w:val="24"/>
          <w:szCs w:val="24"/>
        </w:rPr>
        <w:t>: 509-513 [PMID: 9482465 DOI: 10.1016/S0140-6736(97)10475-5]</w:t>
      </w:r>
    </w:p>
    <w:p w14:paraId="66655074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23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Mukhopadhya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A</w:t>
      </w:r>
      <w:r w:rsidRPr="006169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69A3">
        <w:rPr>
          <w:rFonts w:ascii="Book Antiqua" w:hAnsi="Book Antiqua"/>
          <w:sz w:val="24"/>
          <w:szCs w:val="24"/>
        </w:rPr>
        <w:t>Sama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SC, </w:t>
      </w:r>
      <w:proofErr w:type="spellStart"/>
      <w:r w:rsidRPr="006169A3">
        <w:rPr>
          <w:rFonts w:ascii="Book Antiqua" w:hAnsi="Book Antiqua"/>
          <w:sz w:val="24"/>
          <w:szCs w:val="24"/>
        </w:rPr>
        <w:t>Patra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6169A3">
        <w:rPr>
          <w:rFonts w:ascii="Book Antiqua" w:hAnsi="Book Antiqua"/>
          <w:sz w:val="24"/>
          <w:szCs w:val="24"/>
        </w:rPr>
        <w:t>Eape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CE, Abraham A, Thomas PP, </w:t>
      </w:r>
      <w:proofErr w:type="spellStart"/>
      <w:r w:rsidRPr="006169A3">
        <w:rPr>
          <w:rFonts w:ascii="Book Antiqua" w:hAnsi="Book Antiqua"/>
          <w:sz w:val="24"/>
          <w:szCs w:val="24"/>
        </w:rPr>
        <w:t>Chandy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GM. Toxic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in a renal allograft recipient with cytomegalovirus colitis. </w:t>
      </w:r>
      <w:r w:rsidRPr="006169A3">
        <w:rPr>
          <w:rFonts w:ascii="Book Antiqua" w:hAnsi="Book Antiqua"/>
          <w:i/>
          <w:sz w:val="24"/>
          <w:szCs w:val="24"/>
        </w:rPr>
        <w:t xml:space="preserve">Indian J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2001; </w:t>
      </w:r>
      <w:r w:rsidRPr="006169A3">
        <w:rPr>
          <w:rFonts w:ascii="Book Antiqua" w:hAnsi="Book Antiqua"/>
          <w:b/>
          <w:sz w:val="24"/>
          <w:szCs w:val="24"/>
        </w:rPr>
        <w:t>20</w:t>
      </w:r>
      <w:r w:rsidRPr="006169A3">
        <w:rPr>
          <w:rFonts w:ascii="Book Antiqua" w:hAnsi="Book Antiqua"/>
          <w:sz w:val="24"/>
          <w:szCs w:val="24"/>
        </w:rPr>
        <w:t>: 114-115 [PMID: 11400807]</w:t>
      </w:r>
    </w:p>
    <w:p w14:paraId="57CC6B39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t xml:space="preserve">24 </w:t>
      </w:r>
      <w:r w:rsidRPr="006169A3">
        <w:rPr>
          <w:rFonts w:ascii="Book Antiqua" w:hAnsi="Book Antiqua"/>
          <w:b/>
          <w:sz w:val="24"/>
          <w:szCs w:val="24"/>
        </w:rPr>
        <w:t>Shimada Y</w:t>
      </w:r>
      <w:r w:rsidRPr="006169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6169A3">
        <w:rPr>
          <w:rFonts w:ascii="Book Antiqua" w:hAnsi="Book Antiqua"/>
          <w:sz w:val="24"/>
          <w:szCs w:val="24"/>
        </w:rPr>
        <w:t>Iiai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T, Okamoto H, </w:t>
      </w:r>
      <w:proofErr w:type="spellStart"/>
      <w:r w:rsidRPr="006169A3">
        <w:rPr>
          <w:rFonts w:ascii="Book Antiqua" w:hAnsi="Book Antiqua"/>
          <w:sz w:val="24"/>
          <w:szCs w:val="24"/>
        </w:rPr>
        <w:t>Suda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6169A3">
        <w:rPr>
          <w:rFonts w:ascii="Book Antiqua" w:hAnsi="Book Antiqua"/>
          <w:sz w:val="24"/>
          <w:szCs w:val="24"/>
        </w:rPr>
        <w:t>Hatakeyama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6169A3">
        <w:rPr>
          <w:rFonts w:ascii="Book Antiqua" w:hAnsi="Book Antiqua"/>
          <w:sz w:val="24"/>
          <w:szCs w:val="24"/>
        </w:rPr>
        <w:t>Honma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6169A3">
        <w:rPr>
          <w:rFonts w:ascii="Book Antiqua" w:hAnsi="Book Antiqua"/>
          <w:sz w:val="24"/>
          <w:szCs w:val="24"/>
        </w:rPr>
        <w:t>Ajioka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Y. Toxic </w:t>
      </w:r>
      <w:proofErr w:type="spellStart"/>
      <w:r w:rsidRPr="006169A3">
        <w:rPr>
          <w:rFonts w:ascii="Book Antiqua" w:hAnsi="Book Antiqua"/>
          <w:sz w:val="24"/>
          <w:szCs w:val="24"/>
        </w:rPr>
        <w:t>megacolon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associated with cytomegalovirus infection in ulcerative colitis. </w:t>
      </w:r>
      <w:r w:rsidRPr="006169A3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2003; </w:t>
      </w:r>
      <w:r w:rsidRPr="006169A3">
        <w:rPr>
          <w:rFonts w:ascii="Book Antiqua" w:hAnsi="Book Antiqua"/>
          <w:b/>
          <w:sz w:val="24"/>
          <w:szCs w:val="24"/>
        </w:rPr>
        <w:t>38</w:t>
      </w:r>
      <w:r w:rsidRPr="006169A3">
        <w:rPr>
          <w:rFonts w:ascii="Book Antiqua" w:hAnsi="Book Antiqua"/>
          <w:sz w:val="24"/>
          <w:szCs w:val="24"/>
        </w:rPr>
        <w:t>: 1107-1108 [PMID: 14673733 DOI: 10.1007/s00535-003-1217-5]</w:t>
      </w:r>
    </w:p>
    <w:p w14:paraId="583A57ED" w14:textId="77777777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proofErr w:type="gramStart"/>
      <w:r w:rsidRPr="006169A3">
        <w:rPr>
          <w:rFonts w:ascii="Book Antiqua" w:hAnsi="Book Antiqua"/>
          <w:sz w:val="24"/>
          <w:szCs w:val="24"/>
        </w:rPr>
        <w:t xml:space="preserve">25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Berk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T</w:t>
      </w:r>
      <w:r w:rsidRPr="006169A3">
        <w:rPr>
          <w:rFonts w:ascii="Book Antiqua" w:hAnsi="Book Antiqua"/>
          <w:sz w:val="24"/>
          <w:szCs w:val="24"/>
        </w:rPr>
        <w:t>, Gordon SJ, Choi HY, Cooper HS.</w:t>
      </w:r>
      <w:proofErr w:type="gramEnd"/>
      <w:r w:rsidRPr="006169A3">
        <w:rPr>
          <w:rFonts w:ascii="Book Antiqua" w:hAnsi="Book Antiqua"/>
          <w:sz w:val="24"/>
          <w:szCs w:val="24"/>
        </w:rPr>
        <w:t xml:space="preserve"> Cytomegalovirus infection of the colon: a possible role in exacerbations of inflammatory bowel disease. </w:t>
      </w:r>
      <w:r w:rsidRPr="006169A3">
        <w:rPr>
          <w:rFonts w:ascii="Book Antiqua" w:hAnsi="Book Antiqua"/>
          <w:i/>
          <w:sz w:val="24"/>
          <w:szCs w:val="24"/>
        </w:rPr>
        <w:t xml:space="preserve">Am J </w:t>
      </w:r>
      <w:proofErr w:type="spellStart"/>
      <w:r w:rsidRPr="006169A3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1985; </w:t>
      </w:r>
      <w:r w:rsidRPr="006169A3">
        <w:rPr>
          <w:rFonts w:ascii="Book Antiqua" w:hAnsi="Book Antiqua"/>
          <w:b/>
          <w:sz w:val="24"/>
          <w:szCs w:val="24"/>
        </w:rPr>
        <w:t>80</w:t>
      </w:r>
      <w:r w:rsidRPr="006169A3">
        <w:rPr>
          <w:rFonts w:ascii="Book Antiqua" w:hAnsi="Book Antiqua"/>
          <w:sz w:val="24"/>
          <w:szCs w:val="24"/>
        </w:rPr>
        <w:t>: 355-360 [PMID: 2859801]</w:t>
      </w:r>
    </w:p>
    <w:p w14:paraId="514C005B" w14:textId="5150EEF2" w:rsidR="00C2603C" w:rsidRPr="006169A3" w:rsidRDefault="00C2603C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proofErr w:type="gramStart"/>
      <w:r w:rsidRPr="006169A3">
        <w:rPr>
          <w:rFonts w:ascii="Book Antiqua" w:hAnsi="Book Antiqua"/>
          <w:sz w:val="24"/>
          <w:szCs w:val="24"/>
        </w:rPr>
        <w:t xml:space="preserve">26 </w:t>
      </w:r>
      <w:bookmarkStart w:id="149" w:name="OLE_LINK11"/>
      <w:bookmarkStart w:id="150" w:name="OLE_LINK9"/>
      <w:bookmarkStart w:id="151" w:name="OLE_LINK10"/>
      <w:bookmarkStart w:id="152" w:name="OLE_LINK8"/>
      <w:proofErr w:type="spellStart"/>
      <w:r w:rsidRPr="006169A3">
        <w:rPr>
          <w:rFonts w:ascii="Book Antiqua" w:hAnsi="Book Antiqua"/>
          <w:b/>
          <w:sz w:val="24"/>
          <w:szCs w:val="24"/>
        </w:rPr>
        <w:t>Kirsner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JB,</w:t>
      </w:r>
      <w:r w:rsidRPr="006169A3">
        <w:rPr>
          <w:rFonts w:ascii="Book Antiqua" w:hAnsi="Book Antiqua"/>
          <w:sz w:val="24"/>
          <w:szCs w:val="24"/>
        </w:rPr>
        <w:t xml:space="preserve"> Shorter RG.</w:t>
      </w:r>
      <w:proofErr w:type="gramEnd"/>
      <w:r w:rsidRPr="006169A3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6169A3">
        <w:rPr>
          <w:rFonts w:ascii="Book Antiqua" w:hAnsi="Book Antiqua"/>
          <w:sz w:val="24"/>
          <w:szCs w:val="24"/>
        </w:rPr>
        <w:t>Inflammatory bowel disease.</w:t>
      </w:r>
      <w:bookmarkEnd w:id="149"/>
      <w:proofErr w:type="gramEnd"/>
      <w:r w:rsidRPr="006169A3">
        <w:rPr>
          <w:rFonts w:ascii="Book Antiqua" w:hAnsi="Book Antiqua"/>
          <w:sz w:val="24"/>
          <w:szCs w:val="24"/>
        </w:rPr>
        <w:t xml:space="preserve"> 1</w:t>
      </w:r>
      <w:r w:rsidRPr="006169A3">
        <w:rPr>
          <w:rFonts w:ascii="Book Antiqua" w:hAnsi="Book Antiqua"/>
          <w:sz w:val="24"/>
          <w:szCs w:val="24"/>
          <w:vertAlign w:val="superscript"/>
        </w:rPr>
        <w:t>st</w:t>
      </w:r>
      <w:r w:rsidRPr="006169A3">
        <w:rPr>
          <w:rFonts w:ascii="Book Antiqua" w:hAnsi="Book Antiqua"/>
          <w:sz w:val="24"/>
          <w:szCs w:val="24"/>
        </w:rPr>
        <w:t xml:space="preserve"> ed</w:t>
      </w:r>
      <w:bookmarkEnd w:id="150"/>
      <w:r w:rsidR="00C62B15" w:rsidRPr="006169A3">
        <w:rPr>
          <w:rFonts w:ascii="Book Antiqua" w:hAnsi="Book Antiqua"/>
          <w:sz w:val="24"/>
          <w:szCs w:val="24"/>
        </w:rPr>
        <w:t xml:space="preserve">. </w:t>
      </w:r>
      <w:r w:rsidRPr="006169A3">
        <w:rPr>
          <w:rFonts w:ascii="Book Antiqua" w:hAnsi="Book Antiqua"/>
          <w:sz w:val="24"/>
          <w:szCs w:val="24"/>
        </w:rPr>
        <w:t>Philadelphia</w:t>
      </w:r>
      <w:r w:rsidR="00054721" w:rsidRPr="006169A3">
        <w:rPr>
          <w:rFonts w:ascii="Book Antiqua" w:eastAsia="宋体" w:hAnsi="Book Antiqua"/>
          <w:sz w:val="24"/>
          <w:szCs w:val="24"/>
          <w:lang w:eastAsia="zh-CN"/>
        </w:rPr>
        <w:t>:</w:t>
      </w:r>
      <w:r w:rsidRPr="006169A3">
        <w:rPr>
          <w:rFonts w:ascii="Book Antiqua" w:hAnsi="Book Antiqua"/>
          <w:sz w:val="24"/>
          <w:szCs w:val="24"/>
        </w:rPr>
        <w:t xml:space="preserve"> Lea and </w:t>
      </w:r>
      <w:proofErr w:type="spellStart"/>
      <w:r w:rsidRPr="006169A3">
        <w:rPr>
          <w:rFonts w:ascii="Book Antiqua" w:hAnsi="Book Antiqua"/>
          <w:sz w:val="24"/>
          <w:szCs w:val="24"/>
        </w:rPr>
        <w:t>Febiger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Co., 1975</w:t>
      </w:r>
      <w:bookmarkEnd w:id="151"/>
      <w:bookmarkEnd w:id="152"/>
      <w:r w:rsidR="00C62B15" w:rsidRPr="006169A3">
        <w:rPr>
          <w:rFonts w:ascii="Book Antiqua" w:hAnsi="Book Antiqua"/>
          <w:sz w:val="24"/>
          <w:szCs w:val="24"/>
        </w:rPr>
        <w:t>: 210-211</w:t>
      </w:r>
    </w:p>
    <w:p w14:paraId="35BBD49F" w14:textId="3E59AF8C" w:rsidR="003809E2" w:rsidRPr="006169A3" w:rsidRDefault="003809E2" w:rsidP="007841AF">
      <w:pPr>
        <w:wordWrap/>
        <w:spacing w:line="360" w:lineRule="auto"/>
        <w:outlineLvl w:val="0"/>
        <w:rPr>
          <w:rFonts w:ascii="Book Antiqua" w:hAnsi="Book Antiqua"/>
          <w:sz w:val="24"/>
          <w:szCs w:val="24"/>
        </w:rPr>
      </w:pPr>
    </w:p>
    <w:p w14:paraId="40C62836" w14:textId="23B8682F" w:rsidR="00080838" w:rsidRPr="006169A3" w:rsidRDefault="00080838" w:rsidP="00F9279A">
      <w:pPr>
        <w:suppressAutoHyphens/>
        <w:spacing w:line="360" w:lineRule="auto"/>
        <w:jc w:val="right"/>
        <w:rPr>
          <w:rFonts w:ascii="Book Antiqua" w:hAnsi="Book Antiqua" w:cs="Mangal"/>
          <w:b/>
          <w:bCs/>
          <w:sz w:val="24"/>
          <w:szCs w:val="24"/>
          <w:lang w:val="it-IT" w:bidi="hi-IN"/>
        </w:rPr>
      </w:pPr>
      <w:bookmarkStart w:id="153" w:name="OLE_LINK502"/>
      <w:bookmarkStart w:id="154" w:name="OLE_LINK480"/>
      <w:bookmarkStart w:id="155" w:name="OLE_LINK2090"/>
      <w:bookmarkStart w:id="156" w:name="OLE_LINK2200"/>
      <w:bookmarkStart w:id="157" w:name="OLE_LINK2199"/>
      <w:bookmarkStart w:id="158" w:name="OLE_LINK2198"/>
      <w:bookmarkStart w:id="159" w:name="OLE_LINK2162"/>
      <w:bookmarkStart w:id="160" w:name="OLE_LINK1963"/>
      <w:bookmarkStart w:id="161" w:name="OLE_LINK1962"/>
      <w:bookmarkStart w:id="162" w:name="OLE_LINK1813"/>
      <w:bookmarkStart w:id="163" w:name="OLE_LINK1812"/>
      <w:bookmarkStart w:id="164" w:name="OLE_LINK1811"/>
      <w:bookmarkStart w:id="165" w:name="OLE_LINK1807"/>
      <w:bookmarkStart w:id="166" w:name="OLE_LINK1806"/>
      <w:bookmarkStart w:id="167" w:name="OLE_LINK1755"/>
      <w:bookmarkStart w:id="168" w:name="OLE_LINK1636"/>
      <w:bookmarkStart w:id="169" w:name="OLE_LINK1845"/>
      <w:bookmarkStart w:id="170" w:name="OLE_LINK1844"/>
      <w:bookmarkStart w:id="171" w:name="OLE_LINK1843"/>
      <w:bookmarkStart w:id="172" w:name="OLE_LINK1803"/>
      <w:bookmarkStart w:id="173" w:name="OLE_LINK1802"/>
      <w:bookmarkStart w:id="174" w:name="OLE_LINK1801"/>
      <w:bookmarkStart w:id="175" w:name="OLE_LINK1800"/>
      <w:bookmarkStart w:id="176" w:name="OLE_LINK1282"/>
      <w:bookmarkStart w:id="177" w:name="OLE_LINK1266"/>
      <w:bookmarkStart w:id="178" w:name="OLE_LINK1264"/>
      <w:bookmarkStart w:id="179" w:name="OLE_LINK1261"/>
      <w:bookmarkStart w:id="180" w:name="OLE_LINK1260"/>
      <w:bookmarkStart w:id="181" w:name="OLE_LINK968"/>
      <w:bookmarkStart w:id="182" w:name="OLE_LINK1072"/>
      <w:bookmarkStart w:id="183" w:name="OLE_LINK1071"/>
      <w:bookmarkStart w:id="184" w:name="OLE_LINK1044"/>
      <w:bookmarkStart w:id="185" w:name="OLE_LINK1043"/>
      <w:bookmarkStart w:id="186" w:name="OLE_LINK1042"/>
      <w:bookmarkStart w:id="187" w:name="OLE_LINK1041"/>
      <w:bookmarkStart w:id="188" w:name="OLE_LINK1040"/>
      <w:bookmarkStart w:id="189" w:name="OLE_LINK1039"/>
      <w:bookmarkStart w:id="190" w:name="OLE_LINK1038"/>
      <w:bookmarkStart w:id="191" w:name="OLE_LINK1037"/>
      <w:bookmarkStart w:id="192" w:name="OLE_LINK1036"/>
      <w:bookmarkStart w:id="193" w:name="OLE_LINK1035"/>
      <w:bookmarkStart w:id="194" w:name="OLE_LINK987"/>
      <w:bookmarkStart w:id="195" w:name="OLE_LINK947"/>
      <w:bookmarkStart w:id="196" w:name="OLE_LINK946"/>
      <w:bookmarkStart w:id="197" w:name="OLE_LINK945"/>
      <w:bookmarkStart w:id="198" w:name="OLE_LINK1127"/>
      <w:bookmarkStart w:id="199" w:name="OLE_LINK962"/>
      <w:bookmarkStart w:id="200" w:name="OLE_LINK959"/>
      <w:bookmarkStart w:id="201" w:name="OLE_LINK958"/>
      <w:bookmarkStart w:id="202" w:name="OLE_LINK1185"/>
      <w:bookmarkStart w:id="203" w:name="OLE_LINK1159"/>
      <w:bookmarkStart w:id="204" w:name="OLE_LINK1158"/>
      <w:bookmarkStart w:id="205" w:name="OLE_LINK1157"/>
      <w:bookmarkStart w:id="206" w:name="OLE_LINK1156"/>
      <w:bookmarkStart w:id="207" w:name="OLE_LINK1065"/>
      <w:bookmarkStart w:id="208" w:name="OLE_LINK1064"/>
      <w:bookmarkStart w:id="209" w:name="OLE_LINK1023"/>
      <w:bookmarkStart w:id="210" w:name="OLE_LINK1022"/>
      <w:bookmarkStart w:id="211" w:name="OLE_LINK1021"/>
      <w:bookmarkStart w:id="212" w:name="OLE_LINK2183"/>
      <w:bookmarkStart w:id="213" w:name="OLE_LINK2182"/>
      <w:bookmarkStart w:id="214" w:name="OLE_LINK2181"/>
      <w:r w:rsidRPr="006169A3">
        <w:rPr>
          <w:rFonts w:ascii="Book Antiqua" w:eastAsia="Lucida Sans Unicode" w:hAnsi="Book Antiqua" w:cs="Arial"/>
          <w:b/>
          <w:noProof/>
          <w:sz w:val="24"/>
          <w:szCs w:val="24"/>
          <w:lang w:val="it-IT" w:eastAsia="hi-IN" w:bidi="hi-IN"/>
        </w:rPr>
        <w:t>P-Reviewer</w:t>
      </w:r>
      <w:r w:rsidRPr="006169A3">
        <w:rPr>
          <w:rFonts w:ascii="Book Antiqua" w:hAnsi="Book Antiqua" w:cs="Arial"/>
          <w:b/>
          <w:noProof/>
          <w:sz w:val="24"/>
          <w:szCs w:val="24"/>
          <w:lang w:val="it-IT" w:bidi="hi-IN"/>
        </w:rPr>
        <w:t>:</w:t>
      </w:r>
      <w:r w:rsidRPr="006169A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6169A3">
        <w:rPr>
          <w:rFonts w:ascii="Book Antiqua" w:eastAsia="微软雅黑" w:hAnsi="Book Antiqua"/>
          <w:sz w:val="24"/>
          <w:szCs w:val="24"/>
        </w:rPr>
        <w:t>Osawa</w:t>
      </w:r>
      <w:proofErr w:type="spellEnd"/>
      <w:r w:rsidRPr="006169A3">
        <w:rPr>
          <w:rFonts w:ascii="Book Antiqua" w:eastAsia="微软雅黑" w:hAnsi="Book Antiqua"/>
          <w:sz w:val="24"/>
          <w:szCs w:val="24"/>
        </w:rPr>
        <w:t xml:space="preserve"> S, </w:t>
      </w:r>
      <w:proofErr w:type="spellStart"/>
      <w:r w:rsidRPr="006169A3">
        <w:rPr>
          <w:rFonts w:ascii="Book Antiqua" w:eastAsia="微软雅黑" w:hAnsi="Book Antiqua"/>
          <w:sz w:val="24"/>
          <w:szCs w:val="24"/>
        </w:rPr>
        <w:t>Pozzetto</w:t>
      </w:r>
      <w:proofErr w:type="spellEnd"/>
      <w:r w:rsidRPr="006169A3">
        <w:rPr>
          <w:rFonts w:ascii="Book Antiqua" w:eastAsia="微软雅黑" w:hAnsi="Book Antiqua"/>
          <w:sz w:val="24"/>
          <w:szCs w:val="24"/>
        </w:rPr>
        <w:t xml:space="preserve"> B </w:t>
      </w:r>
      <w:r w:rsidRPr="006169A3">
        <w:rPr>
          <w:rFonts w:ascii="Book Antiqua" w:eastAsia="Lucida Sans Unicode" w:hAnsi="Book Antiqua" w:cs="Mangal"/>
          <w:b/>
          <w:bCs/>
          <w:sz w:val="24"/>
          <w:szCs w:val="24"/>
          <w:lang w:val="it-IT" w:eastAsia="hi-IN" w:bidi="hi-IN"/>
        </w:rPr>
        <w:t>S-Editor</w:t>
      </w:r>
      <w:r w:rsidRPr="006169A3">
        <w:rPr>
          <w:rFonts w:ascii="Book Antiqua" w:hAnsi="Book Antiqua" w:cs="Mangal"/>
          <w:b/>
          <w:bCs/>
          <w:sz w:val="24"/>
          <w:szCs w:val="24"/>
          <w:lang w:val="it-IT" w:bidi="hi-IN"/>
        </w:rPr>
        <w:t>:</w:t>
      </w:r>
      <w:r w:rsidRPr="006169A3">
        <w:rPr>
          <w:rFonts w:ascii="Book Antiqua" w:eastAsia="Lucida Sans Unicode" w:hAnsi="Book Antiqua" w:cs="Mangal"/>
          <w:bCs/>
          <w:sz w:val="24"/>
          <w:szCs w:val="24"/>
          <w:lang w:val="it-IT" w:eastAsia="hi-IN" w:bidi="hi-IN"/>
        </w:rPr>
        <w:t xml:space="preserve"> </w:t>
      </w:r>
      <w:r w:rsidRPr="006169A3">
        <w:rPr>
          <w:rFonts w:ascii="Book Antiqua" w:hAnsi="Book Antiqua" w:cs="Mangal"/>
          <w:bCs/>
          <w:sz w:val="24"/>
          <w:szCs w:val="24"/>
          <w:lang w:val="it-IT" w:bidi="hi-IN"/>
        </w:rPr>
        <w:t>Dou Y</w:t>
      </w:r>
      <w:r w:rsidRPr="006169A3">
        <w:rPr>
          <w:rFonts w:ascii="Book Antiqua" w:eastAsia="Lucida Sans Unicode" w:hAnsi="Book Antiqua" w:cs="Mangal"/>
          <w:b/>
          <w:bCs/>
          <w:sz w:val="24"/>
          <w:szCs w:val="24"/>
          <w:lang w:val="it-IT" w:eastAsia="hi-IN" w:bidi="hi-IN"/>
        </w:rPr>
        <w:t xml:space="preserve"> L-Editor</w:t>
      </w:r>
      <w:r w:rsidRPr="006169A3">
        <w:rPr>
          <w:rFonts w:ascii="Book Antiqua" w:hAnsi="Book Antiqua" w:cs="Mangal"/>
          <w:b/>
          <w:bCs/>
          <w:sz w:val="24"/>
          <w:szCs w:val="24"/>
          <w:lang w:val="it-IT" w:bidi="hi-IN"/>
        </w:rPr>
        <w:t>:</w:t>
      </w:r>
      <w:r w:rsidR="006169A3">
        <w:rPr>
          <w:rFonts w:ascii="Book Antiqua" w:eastAsia="宋体" w:hAnsi="Book Antiqua" w:cs="Mangal" w:hint="eastAsia"/>
          <w:b/>
          <w:bCs/>
          <w:sz w:val="24"/>
          <w:szCs w:val="24"/>
          <w:lang w:val="it-IT" w:eastAsia="zh-CN" w:bidi="hi-IN"/>
        </w:rPr>
        <w:t xml:space="preserve"> </w:t>
      </w:r>
      <w:r w:rsidR="006169A3" w:rsidRPr="006169A3">
        <w:rPr>
          <w:rFonts w:ascii="Book Antiqua" w:eastAsia="宋体" w:hAnsi="Book Antiqua" w:cs="Mangal" w:hint="eastAsia"/>
          <w:bCs/>
          <w:sz w:val="24"/>
          <w:szCs w:val="24"/>
          <w:lang w:val="it-IT" w:eastAsia="zh-CN" w:bidi="hi-IN"/>
        </w:rPr>
        <w:t>A</w:t>
      </w:r>
      <w:r w:rsidRPr="006169A3">
        <w:rPr>
          <w:rFonts w:ascii="Book Antiqua" w:eastAsia="Lucida Sans Unicode" w:hAnsi="Book Antiqua" w:cs="Mangal"/>
          <w:b/>
          <w:bCs/>
          <w:sz w:val="24"/>
          <w:szCs w:val="24"/>
          <w:lang w:val="it-IT" w:eastAsia="hi-IN" w:bidi="hi-IN"/>
        </w:rPr>
        <w:t xml:space="preserve"> E-Editor</w:t>
      </w:r>
      <w:r w:rsidRPr="006169A3">
        <w:rPr>
          <w:rFonts w:ascii="Book Antiqua" w:hAnsi="Book Antiqua" w:cs="Mangal"/>
          <w:b/>
          <w:bCs/>
          <w:sz w:val="24"/>
          <w:szCs w:val="24"/>
          <w:lang w:val="it-IT" w:bidi="hi-IN"/>
        </w:rPr>
        <w:t>:</w:t>
      </w:r>
      <w:r w:rsidR="006169A3" w:rsidRPr="006169A3">
        <w:t xml:space="preserve"> </w:t>
      </w:r>
      <w:r w:rsidR="006169A3" w:rsidRPr="006169A3">
        <w:rPr>
          <w:rFonts w:ascii="Book Antiqua" w:hAnsi="Book Antiqua" w:cs="Mangal"/>
          <w:bCs/>
          <w:sz w:val="24"/>
          <w:szCs w:val="24"/>
          <w:lang w:val="it-IT" w:bidi="hi-IN"/>
        </w:rPr>
        <w:t>Xing YX</w:t>
      </w:r>
    </w:p>
    <w:p w14:paraId="6A1A208D" w14:textId="77777777" w:rsidR="00F9279A" w:rsidRPr="006169A3" w:rsidRDefault="00F9279A" w:rsidP="00080838">
      <w:pPr>
        <w:shd w:val="clear" w:color="auto" w:fill="FFFFFF"/>
        <w:spacing w:line="360" w:lineRule="auto"/>
        <w:rPr>
          <w:rFonts w:ascii="Book Antiqua" w:eastAsia="宋体" w:hAnsi="Book Antiqua" w:cs="Helvetica"/>
          <w:b/>
          <w:sz w:val="24"/>
          <w:szCs w:val="24"/>
          <w:lang w:eastAsia="zh-CN"/>
        </w:rPr>
      </w:pPr>
    </w:p>
    <w:p w14:paraId="0D016B39" w14:textId="77777777" w:rsidR="00080838" w:rsidRPr="006169A3" w:rsidRDefault="00080838" w:rsidP="00080838">
      <w:pPr>
        <w:shd w:val="clear" w:color="auto" w:fill="FFFFFF"/>
        <w:spacing w:line="360" w:lineRule="auto"/>
        <w:rPr>
          <w:rFonts w:ascii="Book Antiqua" w:hAnsi="Book Antiqua" w:cs="Helvetica"/>
          <w:b/>
          <w:sz w:val="24"/>
          <w:szCs w:val="24"/>
        </w:rPr>
      </w:pPr>
      <w:r w:rsidRPr="006169A3">
        <w:rPr>
          <w:rFonts w:ascii="Book Antiqua" w:hAnsi="Book Antiqua" w:cs="Helvetica"/>
          <w:b/>
          <w:sz w:val="24"/>
          <w:szCs w:val="24"/>
        </w:rPr>
        <w:t xml:space="preserve">Specialty type: </w:t>
      </w:r>
      <w:r w:rsidRPr="006169A3">
        <w:rPr>
          <w:rFonts w:ascii="Book Antiqua" w:eastAsia="微软雅黑" w:hAnsi="Book Antiqua"/>
          <w:sz w:val="24"/>
          <w:szCs w:val="24"/>
        </w:rPr>
        <w:t>Medicine, Research and Experimental</w:t>
      </w:r>
    </w:p>
    <w:p w14:paraId="0A7B27C0" w14:textId="5306DA4C" w:rsidR="00080838" w:rsidRPr="006169A3" w:rsidRDefault="00080838" w:rsidP="00080838">
      <w:pPr>
        <w:shd w:val="clear" w:color="auto" w:fill="FFFFFF"/>
        <w:spacing w:line="360" w:lineRule="auto"/>
        <w:rPr>
          <w:rFonts w:ascii="Book Antiqua" w:hAnsi="Book Antiqua" w:cs="Helvetica"/>
          <w:b/>
          <w:sz w:val="24"/>
          <w:szCs w:val="24"/>
        </w:rPr>
      </w:pPr>
      <w:r w:rsidRPr="006169A3">
        <w:rPr>
          <w:rFonts w:ascii="Book Antiqua" w:hAnsi="Book Antiqua" w:cs="Helvetica"/>
          <w:b/>
          <w:sz w:val="24"/>
          <w:szCs w:val="24"/>
        </w:rPr>
        <w:t xml:space="preserve">Country of origin: </w:t>
      </w:r>
      <w:r w:rsidR="00E8266C">
        <w:rPr>
          <w:rFonts w:ascii="Book Antiqua" w:hAnsi="Book Antiqua" w:cs="Helvetica"/>
          <w:bCs/>
          <w:sz w:val="24"/>
          <w:szCs w:val="24"/>
        </w:rPr>
        <w:t>South Korea</w:t>
      </w:r>
      <w:bookmarkStart w:id="215" w:name="_GoBack"/>
      <w:bookmarkEnd w:id="215"/>
    </w:p>
    <w:p w14:paraId="31B0B383" w14:textId="77777777" w:rsidR="00080838" w:rsidRPr="006169A3" w:rsidRDefault="00080838" w:rsidP="00080838">
      <w:pPr>
        <w:shd w:val="clear" w:color="auto" w:fill="FFFFFF"/>
        <w:spacing w:line="360" w:lineRule="auto"/>
        <w:rPr>
          <w:rFonts w:ascii="Book Antiqua" w:hAnsi="Book Antiqua" w:cs="Helvetica"/>
          <w:b/>
          <w:sz w:val="24"/>
          <w:szCs w:val="24"/>
        </w:rPr>
      </w:pPr>
      <w:r w:rsidRPr="006169A3">
        <w:rPr>
          <w:rFonts w:ascii="Book Antiqua" w:hAnsi="Book Antiqua" w:cs="Helvetica"/>
          <w:b/>
          <w:sz w:val="24"/>
          <w:szCs w:val="24"/>
        </w:rPr>
        <w:t>Peer-review report classification</w:t>
      </w:r>
    </w:p>
    <w:p w14:paraId="62E37C5C" w14:textId="77777777" w:rsidR="00080838" w:rsidRPr="006169A3" w:rsidRDefault="00080838" w:rsidP="00080838">
      <w:pPr>
        <w:shd w:val="clear" w:color="auto" w:fill="FFFFFF"/>
        <w:spacing w:line="360" w:lineRule="auto"/>
        <w:rPr>
          <w:rFonts w:ascii="Book Antiqua" w:hAnsi="Book Antiqua" w:cs="Helvetica"/>
          <w:sz w:val="24"/>
          <w:szCs w:val="24"/>
        </w:rPr>
      </w:pPr>
      <w:r w:rsidRPr="006169A3">
        <w:rPr>
          <w:rFonts w:ascii="Book Antiqua" w:hAnsi="Book Antiqua" w:cs="Helvetica"/>
          <w:sz w:val="24"/>
          <w:szCs w:val="24"/>
        </w:rPr>
        <w:t xml:space="preserve">Grade </w:t>
      </w:r>
      <w:proofErr w:type="gramStart"/>
      <w:r w:rsidRPr="006169A3">
        <w:rPr>
          <w:rFonts w:ascii="Book Antiqua" w:hAnsi="Book Antiqua" w:cs="Helvetica"/>
          <w:sz w:val="24"/>
          <w:szCs w:val="24"/>
        </w:rPr>
        <w:t>A</w:t>
      </w:r>
      <w:proofErr w:type="gramEnd"/>
      <w:r w:rsidRPr="006169A3">
        <w:rPr>
          <w:rFonts w:ascii="Book Antiqua" w:hAnsi="Book Antiqua" w:cs="Helvetica"/>
          <w:sz w:val="24"/>
          <w:szCs w:val="24"/>
        </w:rPr>
        <w:t xml:space="preserve"> (Excellent): 0</w:t>
      </w:r>
    </w:p>
    <w:p w14:paraId="4C26B21C" w14:textId="1D6E965B" w:rsidR="00080838" w:rsidRPr="006169A3" w:rsidRDefault="00080838" w:rsidP="00080838">
      <w:pPr>
        <w:shd w:val="clear" w:color="auto" w:fill="FFFFFF"/>
        <w:spacing w:line="360" w:lineRule="auto"/>
        <w:rPr>
          <w:rFonts w:ascii="Book Antiqua" w:hAnsi="Book Antiqua" w:cs="Helvetica"/>
          <w:sz w:val="24"/>
          <w:szCs w:val="24"/>
        </w:rPr>
      </w:pPr>
      <w:r w:rsidRPr="006169A3">
        <w:rPr>
          <w:rFonts w:ascii="Book Antiqua" w:hAnsi="Book Antiqua" w:cs="Helvetica"/>
          <w:sz w:val="24"/>
          <w:szCs w:val="24"/>
        </w:rPr>
        <w:t>Grade B (Very good): B</w:t>
      </w:r>
    </w:p>
    <w:p w14:paraId="038BAA1A" w14:textId="0B2FED98" w:rsidR="00080838" w:rsidRPr="006169A3" w:rsidRDefault="00080838" w:rsidP="00080838">
      <w:pPr>
        <w:shd w:val="clear" w:color="auto" w:fill="FFFFFF"/>
        <w:spacing w:line="360" w:lineRule="auto"/>
        <w:rPr>
          <w:rFonts w:ascii="Book Antiqua" w:hAnsi="Book Antiqua" w:cs="Helvetica"/>
          <w:sz w:val="24"/>
          <w:szCs w:val="24"/>
        </w:rPr>
      </w:pPr>
      <w:r w:rsidRPr="006169A3">
        <w:rPr>
          <w:rFonts w:ascii="Book Antiqua" w:hAnsi="Book Antiqua" w:cs="Helvetica"/>
          <w:sz w:val="24"/>
          <w:szCs w:val="24"/>
        </w:rPr>
        <w:t>Grade C (Good): C</w:t>
      </w:r>
    </w:p>
    <w:p w14:paraId="20095754" w14:textId="77777777" w:rsidR="00080838" w:rsidRPr="006169A3" w:rsidRDefault="00080838" w:rsidP="00080838">
      <w:pPr>
        <w:shd w:val="clear" w:color="auto" w:fill="FFFFFF"/>
        <w:spacing w:line="360" w:lineRule="auto"/>
        <w:rPr>
          <w:rFonts w:ascii="Book Antiqua" w:hAnsi="Book Antiqua" w:cs="Helvetica"/>
          <w:sz w:val="24"/>
          <w:szCs w:val="24"/>
        </w:rPr>
      </w:pPr>
      <w:r w:rsidRPr="006169A3">
        <w:rPr>
          <w:rFonts w:ascii="Book Antiqua" w:hAnsi="Book Antiqua" w:cs="Helvetica"/>
          <w:sz w:val="24"/>
          <w:szCs w:val="24"/>
        </w:rPr>
        <w:t xml:space="preserve">Grade D (Fair): </w:t>
      </w:r>
      <w:bookmarkEnd w:id="153"/>
      <w:bookmarkEnd w:id="154"/>
      <w:r w:rsidRPr="006169A3">
        <w:rPr>
          <w:rFonts w:ascii="Book Antiqua" w:hAnsi="Book Antiqua" w:cs="Helvetica"/>
          <w:sz w:val="24"/>
          <w:szCs w:val="24"/>
        </w:rPr>
        <w:t>0</w:t>
      </w:r>
    </w:p>
    <w:p w14:paraId="2167E79E" w14:textId="77777777" w:rsidR="00080838" w:rsidRPr="006169A3" w:rsidRDefault="00080838" w:rsidP="00080838">
      <w:pPr>
        <w:shd w:val="clear" w:color="auto" w:fill="FFFFFF"/>
        <w:spacing w:line="360" w:lineRule="auto"/>
        <w:rPr>
          <w:rFonts w:ascii="Book Antiqua" w:hAnsi="Book Antiqua" w:cs="Helvetica"/>
          <w:sz w:val="24"/>
          <w:szCs w:val="24"/>
          <w:lang w:val="de-DE"/>
        </w:rPr>
      </w:pPr>
      <w:r w:rsidRPr="006169A3">
        <w:rPr>
          <w:rFonts w:ascii="Book Antiqua" w:hAnsi="Book Antiqua" w:cs="Helvetica"/>
          <w:sz w:val="24"/>
          <w:szCs w:val="24"/>
        </w:rPr>
        <w:t>Grade E (Poor): 0</w:t>
      </w:r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</w:p>
    <w:p w14:paraId="34C0853D" w14:textId="77777777" w:rsidR="007841AF" w:rsidRPr="006169A3" w:rsidRDefault="007841AF">
      <w:pPr>
        <w:widowControl/>
        <w:wordWrap/>
        <w:autoSpaceDE/>
        <w:autoSpaceDN/>
        <w:jc w:val="left"/>
        <w:rPr>
          <w:rFonts w:ascii="Book Antiqua" w:hAnsi="Book Antiqua"/>
          <w:b/>
          <w:sz w:val="24"/>
          <w:szCs w:val="24"/>
        </w:rPr>
      </w:pPr>
      <w:r w:rsidRPr="006169A3">
        <w:rPr>
          <w:rFonts w:ascii="Book Antiqua" w:hAnsi="Book Antiqua"/>
          <w:b/>
          <w:sz w:val="24"/>
          <w:szCs w:val="24"/>
        </w:rPr>
        <w:br w:type="page"/>
      </w:r>
    </w:p>
    <w:p w14:paraId="7AD111D0" w14:textId="72C96F52" w:rsidR="009F3079" w:rsidRPr="006169A3" w:rsidRDefault="004C5301" w:rsidP="007841AF">
      <w:pPr>
        <w:wordWrap/>
        <w:spacing w:line="360" w:lineRule="auto"/>
        <w:rPr>
          <w:rFonts w:ascii="Book Antiqua" w:hAnsi="Book Antiqua"/>
          <w:b/>
          <w:sz w:val="24"/>
          <w:szCs w:val="24"/>
        </w:rPr>
      </w:pPr>
      <w:r w:rsidRPr="006169A3">
        <w:rPr>
          <w:rFonts w:ascii="Book Antiqua" w:hAnsi="Book Antiqua"/>
          <w:b/>
          <w:noProof/>
          <w:sz w:val="24"/>
          <w:szCs w:val="24"/>
          <w:lang w:eastAsia="zh-CN"/>
        </w:rPr>
        <w:lastRenderedPageBreak/>
        <w:drawing>
          <wp:inline distT="0" distB="0" distL="0" distR="0" wp14:anchorId="71E22836" wp14:editId="0C2D8D8A">
            <wp:extent cx="3527232" cy="3951799"/>
            <wp:effectExtent l="19050" t="0" r="0" b="0"/>
            <wp:docPr id="2" name="그림 2">
              <a:extLst xmlns:a="http://schemas.openxmlformats.org/drawingml/2006/main">
                <a:ext uri="{FF2B5EF4-FFF2-40B4-BE49-F238E27FC236}">
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B5A85AAE-3EB4-4904-9466-1E28683A2F2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내용 개체 틀 4">
                      <a:extLst>
                        <a:ext uri="{FF2B5EF4-FFF2-40B4-BE49-F238E27FC236}">
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B5A85AAE-3EB4-4904-9466-1E28683A2F2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7733" cy="395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046F3" w14:textId="21382374" w:rsidR="004313C6" w:rsidRPr="006169A3" w:rsidRDefault="004313C6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b/>
          <w:sz w:val="24"/>
          <w:szCs w:val="24"/>
        </w:rPr>
        <w:t xml:space="preserve">Figure 1 </w:t>
      </w:r>
      <w:r w:rsidR="00C2603C" w:rsidRPr="006169A3">
        <w:rPr>
          <w:rFonts w:ascii="Book Antiqua" w:hAnsi="Book Antiqua"/>
          <w:b/>
          <w:sz w:val="24"/>
          <w:szCs w:val="24"/>
        </w:rPr>
        <w:t>An</w:t>
      </w:r>
      <w:r w:rsidRPr="006169A3">
        <w:rPr>
          <w:rFonts w:ascii="Book Antiqua" w:hAnsi="Book Antiqua"/>
          <w:b/>
          <w:sz w:val="24"/>
          <w:szCs w:val="24"/>
        </w:rPr>
        <w:t xml:space="preserve"> X-ray image of the abdomen. </w:t>
      </w:r>
      <w:r w:rsidR="00283B1F" w:rsidRPr="006169A3">
        <w:rPr>
          <w:rFonts w:ascii="Book Antiqua" w:hAnsi="Book Antiqua"/>
          <w:sz w:val="24"/>
          <w:szCs w:val="24"/>
        </w:rPr>
        <w:t>A</w:t>
      </w:r>
      <w:r w:rsidRPr="006169A3">
        <w:rPr>
          <w:rFonts w:ascii="Book Antiqua" w:hAnsi="Book Antiqua"/>
          <w:sz w:val="24"/>
          <w:szCs w:val="24"/>
        </w:rPr>
        <w:t>bdominal film</w:t>
      </w:r>
      <w:r w:rsidR="00283B1F" w:rsidRPr="006169A3">
        <w:rPr>
          <w:rFonts w:ascii="Book Antiqua" w:hAnsi="Book Antiqua"/>
          <w:sz w:val="24"/>
          <w:szCs w:val="24"/>
        </w:rPr>
        <w:t xml:space="preserve"> showing marked distensions of loops of the large and small intestines.</w:t>
      </w:r>
    </w:p>
    <w:p w14:paraId="429A5C43" w14:textId="77777777" w:rsidR="00C2603C" w:rsidRPr="006169A3" w:rsidRDefault="00C2603C" w:rsidP="007841AF">
      <w:pPr>
        <w:widowControl/>
        <w:wordWrap/>
        <w:autoSpaceDE/>
        <w:autoSpaceDN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br w:type="page"/>
      </w:r>
    </w:p>
    <w:p w14:paraId="4C033102" w14:textId="043D66B8" w:rsidR="00004312" w:rsidRPr="006169A3" w:rsidRDefault="00004312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noProof/>
          <w:sz w:val="24"/>
          <w:szCs w:val="24"/>
          <w:lang w:eastAsia="zh-CN"/>
        </w:rPr>
        <w:lastRenderedPageBreak/>
        <mc:AlternateContent>
          <mc:Choice Requires="wpg">
            <w:drawing>
              <wp:inline distT="0" distB="0" distL="0" distR="0" wp14:anchorId="4A9BAC97" wp14:editId="5139054E">
                <wp:extent cx="1877695" cy="2028871"/>
                <wp:effectExtent l="0" t="0" r="8255" b="0"/>
                <wp:docPr id="4" name="그룹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877695" cy="2028871"/>
                          <a:chOff x="0" y="0"/>
                          <a:chExt cx="5801784" cy="6273845"/>
                        </a:xfrm>
                      </wpg:grpSpPr>
                      <pic:pic xmlns:pic="http://schemas.openxmlformats.org/drawingml/2006/picture">
                        <pic:nvPicPr>
                          <pic:cNvPr id="15" name="내용 개체 틀 4">
                            <a:extLst>
                              <a:ext uri="{FF2B5EF4-FFF2-40B4-BE49-F238E27FC236}">
  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67F3C249-891A-4CB4-B1DB-F10BD356329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1784" cy="435133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" name="직사각형 8">
                          <a:extLst>
                            <a:ext uri="{FF2B5EF4-FFF2-40B4-BE49-F238E27FC236}">
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3BEE06BF-3630-4628-B9EE-A7830689DC83}"/>
                            </a:ext>
                          </a:extLst>
                        </wps:cNvPr>
                        <wps:cNvSpPr/>
                        <wps:spPr>
                          <a:xfrm>
                            <a:off x="378426" y="3823272"/>
                            <a:ext cx="586653" cy="245057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A2D5B6B" w14:textId="77777777" w:rsidR="004C189A" w:rsidRDefault="004C189A" w:rsidP="004C189A">
                              <w:pPr>
                                <w:pStyle w:val="aa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eastAsiaTheme="minorEastAsia" w:hAnsi="Arial" w:cs="Arial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A-1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group w14:anchorId="4A9BAC97" id="그룹 9" o:spid="_x0000_s1026" style="width:147.85pt;height:159.75pt;mso-position-horizontal-relative:char;mso-position-vertical-relative:line" coordsize="58017,6273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내용 개체 틀 4" o:spid="_x0000_s1027" type="#_x0000_t75" style="position:absolute;width:58017;height:43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">
                  <v:imagedata r:id="rId12" o:title=""/>
                  <v:path arrowok="t"/>
                </v:shape>
                <v:rect id="직사각형 8" o:spid="_x0000_s1028" style="position:absolute;left:3784;top:38232;width:5866;height:24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" filled="f" stroked="f">
                  <v:textbox style="mso-fit-shape-to-text:t">
                    <w:txbxContent>
                      <w:p w14:paraId="4A2D5B6B" w14:textId="77777777" w:rsidR="004C189A" w:rsidRDefault="004C189A" w:rsidP="004C189A">
                        <w:pPr>
                          <w:pStyle w:val="ae"/>
                          <w:spacing w:before="0" w:beforeAutospacing="0" w:after="0" w:afterAutospacing="0"/>
                        </w:pPr>
                        <w:r>
                          <w:rPr>
                            <w:rFonts w:ascii="Arial" w:eastAsiaTheme="minorEastAsia" w:hAnsi="Arial" w:cs="Arial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A-1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 w:rsidRPr="006169A3">
        <w:rPr>
          <w:rFonts w:ascii="Book Antiqua" w:hAnsi="Book Antiqua"/>
          <w:noProof/>
          <w:sz w:val="24"/>
          <w:szCs w:val="24"/>
          <w:lang w:eastAsia="zh-CN"/>
        </w:rPr>
        <mc:AlternateContent>
          <mc:Choice Requires="wpg">
            <w:drawing>
              <wp:inline distT="0" distB="0" distL="0" distR="0" wp14:anchorId="138D631F" wp14:editId="32205150">
                <wp:extent cx="1913890" cy="2028871"/>
                <wp:effectExtent l="0" t="0" r="0" b="0"/>
                <wp:docPr id="9" name="그룹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913890" cy="2028871"/>
                          <a:chOff x="0" y="0"/>
                          <a:chExt cx="5801784" cy="6273845"/>
                        </a:xfrm>
                      </wpg:grpSpPr>
                      <pic:pic xmlns:pic="http://schemas.openxmlformats.org/drawingml/2006/picture">
                        <pic:nvPicPr>
                          <pic:cNvPr id="20" name="내용 개체 틀 4">
                            <a:extLst>
                              <a:ext uri="{FF2B5EF4-FFF2-40B4-BE49-F238E27FC236}">
  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97C673CC-0E7E-47A2-BA5F-07B07CA722A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1784" cy="435133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" name="직사각형 7">
                          <a:extLst>
                            <a:ext uri="{FF2B5EF4-FFF2-40B4-BE49-F238E27FC236}">
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BDD3E38B-007E-42F5-A492-87982BE4DEB5}"/>
                            </a:ext>
                          </a:extLst>
                        </wps:cNvPr>
                        <wps:cNvSpPr/>
                        <wps:spPr>
                          <a:xfrm>
                            <a:off x="378426" y="3823272"/>
                            <a:ext cx="585183" cy="245057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7B21BAF" w14:textId="77777777" w:rsidR="004C189A" w:rsidRDefault="004C189A" w:rsidP="004C189A">
                              <w:pPr>
                                <w:pStyle w:val="aa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eastAsiaTheme="minorEastAsia" w:hAnsi="Arial" w:cs="Arial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A-2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group w14:anchorId="138D631F" id="그룹 8" o:spid="_x0000_s1029" style="width:150.7pt;height:159.75pt;mso-position-horizontal-relative:char;mso-position-vertical-relative:line" coordsize="58017,6273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">
                <v:shape id="내용 개체 틀 4" o:spid="_x0000_s1030" type="#_x0000_t75" style="position:absolute;width:58017;height:43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">
                  <v:imagedata r:id="rId14" o:title=""/>
                  <v:path arrowok="t"/>
                </v:shape>
                <v:rect id="직사각형 7" o:spid="_x0000_s1031" style="position:absolute;left:3784;top:38232;width:5852;height:24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" filled="f" stroked="f">
                  <v:textbox style="mso-fit-shape-to-text:t">
                    <w:txbxContent>
                      <w:p w14:paraId="67B21BAF" w14:textId="77777777" w:rsidR="004C189A" w:rsidRDefault="004C189A" w:rsidP="004C189A">
                        <w:pPr>
                          <w:pStyle w:val="ae"/>
                          <w:spacing w:before="0" w:beforeAutospacing="0" w:after="0" w:afterAutospacing="0"/>
                        </w:pPr>
                        <w:r>
                          <w:rPr>
                            <w:rFonts w:ascii="Arial" w:eastAsiaTheme="minorEastAsia" w:hAnsi="Arial" w:cs="Arial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A-2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 w:rsidRPr="006169A3">
        <w:rPr>
          <w:rFonts w:ascii="Book Antiqua" w:hAnsi="Book Antiqua"/>
          <w:noProof/>
          <w:sz w:val="24"/>
          <w:szCs w:val="24"/>
          <w:lang w:eastAsia="zh-CN"/>
        </w:rPr>
        <mc:AlternateContent>
          <mc:Choice Requires="wpg">
            <w:drawing>
              <wp:inline distT="0" distB="0" distL="0" distR="0" wp14:anchorId="1CDC349E" wp14:editId="46DB60F9">
                <wp:extent cx="1868805" cy="2028871"/>
                <wp:effectExtent l="0" t="0" r="0" b="0"/>
                <wp:docPr id="7" name="그룹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868805" cy="2028871"/>
                          <a:chOff x="0" y="0"/>
                          <a:chExt cx="5801784" cy="6273845"/>
                        </a:xfrm>
                      </wpg:grpSpPr>
                      <pic:pic xmlns:pic="http://schemas.openxmlformats.org/drawingml/2006/picture">
                        <pic:nvPicPr>
                          <pic:cNvPr id="22" name="내용 개체 틀 4">
                            <a:extLst>
                              <a:ext uri="{FF2B5EF4-FFF2-40B4-BE49-F238E27FC236}">
  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12081DCE-70D4-48A9-8906-A7594CB46B7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1784" cy="435133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" name="직사각형 7">
                          <a:extLst>
                            <a:ext uri="{FF2B5EF4-FFF2-40B4-BE49-F238E27FC236}">
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C70C8B02-14C3-420D-960A-96A9D60094D2}"/>
                            </a:ext>
                          </a:extLst>
                        </wps:cNvPr>
                        <wps:cNvSpPr/>
                        <wps:spPr>
                          <a:xfrm>
                            <a:off x="378428" y="3823272"/>
                            <a:ext cx="585501" cy="245057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950AAC0" w14:textId="77777777" w:rsidR="004C189A" w:rsidRDefault="004C189A" w:rsidP="004C189A">
                              <w:pPr>
                                <w:pStyle w:val="aa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eastAsiaTheme="minorEastAsia" w:hAnsi="Arial" w:cs="Arial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A-3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group w14:anchorId="1CDC349E" id="_x0000_s1032" style="width:147.15pt;height:159.75pt;mso-position-horizontal-relative:char;mso-position-vertical-relative:line" coordsize="58017,6273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">
                <v:shape id="내용 개체 틀 4" o:spid="_x0000_s1033" type="#_x0000_t75" style="position:absolute;width:58017;height:43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">
                  <v:imagedata r:id="rId16" o:title=""/>
                  <v:path arrowok="t"/>
                </v:shape>
                <v:rect id="직사각형 7" o:spid="_x0000_s1034" style="position:absolute;left:3784;top:38232;width:5855;height:24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" filled="f" stroked="f">
                  <v:textbox style="mso-fit-shape-to-text:t">
                    <w:txbxContent>
                      <w:p w14:paraId="4950AAC0" w14:textId="77777777" w:rsidR="004C189A" w:rsidRDefault="004C189A" w:rsidP="004C189A">
                        <w:pPr>
                          <w:pStyle w:val="ae"/>
                          <w:spacing w:before="0" w:beforeAutospacing="0" w:after="0" w:afterAutospacing="0"/>
                        </w:pPr>
                        <w:r>
                          <w:rPr>
                            <w:rFonts w:ascii="Arial" w:eastAsiaTheme="minorEastAsia" w:hAnsi="Arial" w:cs="Arial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A-3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317BF5DA" w14:textId="77777777" w:rsidR="00004312" w:rsidRPr="006169A3" w:rsidRDefault="00004312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noProof/>
          <w:sz w:val="24"/>
          <w:szCs w:val="24"/>
          <w:lang w:eastAsia="zh-CN"/>
        </w:rPr>
        <mc:AlternateContent>
          <mc:Choice Requires="wpg">
            <w:drawing>
              <wp:inline distT="0" distB="0" distL="0" distR="0" wp14:anchorId="6924068C" wp14:editId="261C1DC0">
                <wp:extent cx="1883410" cy="2037798"/>
                <wp:effectExtent l="0" t="0" r="2540" b="0"/>
                <wp:docPr id="8" name="그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883410" cy="2037798"/>
                          <a:chOff x="0" y="0"/>
                          <a:chExt cx="5801784" cy="6256278"/>
                        </a:xfrm>
                      </wpg:grpSpPr>
                      <pic:pic xmlns:pic="http://schemas.openxmlformats.org/drawingml/2006/picture">
                        <pic:nvPicPr>
                          <pic:cNvPr id="24" name="내용 개체 틀 4">
                            <a:extLst>
                              <a:ext uri="{FF2B5EF4-FFF2-40B4-BE49-F238E27FC236}">
  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478C9442-4AC0-4216-B0E6-B8237FC8C0A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1784" cy="435133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직사각형 6">
                          <a:extLst>
                            <a:ext uri="{FF2B5EF4-FFF2-40B4-BE49-F238E27FC236}">
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AFC1F8BE-EE3D-439D-82C8-9C001CE26DC4}"/>
                            </a:ext>
                          </a:extLst>
                        </wps:cNvPr>
                        <wps:cNvSpPr/>
                        <wps:spPr>
                          <a:xfrm>
                            <a:off x="378426" y="3823272"/>
                            <a:ext cx="586829" cy="243300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49A9B12" w14:textId="77777777" w:rsidR="004C189A" w:rsidRDefault="004C189A" w:rsidP="004C189A">
                              <w:pPr>
                                <w:pStyle w:val="aa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eastAsiaTheme="minorEastAsia" w:hAnsi="Arial" w:cs="Arial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B-1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group w14:anchorId="6924068C" id="그룹 7" o:spid="_x0000_s1035" style="width:148.3pt;height:160.45pt;mso-position-horizontal-relative:char;mso-position-vertical-relative:line" coordsize="58017,6256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">
                <v:shape id="내용 개체 틀 4" o:spid="_x0000_s1036" type="#_x0000_t75" style="position:absolute;width:58017;height:43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">
                  <v:imagedata r:id="rId18" o:title=""/>
                  <v:path arrowok="t"/>
                </v:shape>
                <v:rect id="직사각형 6" o:spid="_x0000_s1037" style="position:absolute;left:3784;top:38232;width:5868;height:24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" filled="f" stroked="f">
                  <v:textbox style="mso-fit-shape-to-text:t">
                    <w:txbxContent>
                      <w:p w14:paraId="549A9B12" w14:textId="77777777" w:rsidR="004C189A" w:rsidRDefault="004C189A" w:rsidP="004C189A">
                        <w:pPr>
                          <w:pStyle w:val="ae"/>
                          <w:spacing w:before="0" w:beforeAutospacing="0" w:after="0" w:afterAutospacing="0"/>
                        </w:pPr>
                        <w:r>
                          <w:rPr>
                            <w:rFonts w:ascii="Arial" w:eastAsiaTheme="minorEastAsia" w:hAnsi="Arial" w:cs="Arial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B-1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 w:rsidRPr="006169A3">
        <w:rPr>
          <w:rFonts w:ascii="Book Antiqua" w:hAnsi="Book Antiqua"/>
          <w:noProof/>
          <w:sz w:val="24"/>
          <w:szCs w:val="24"/>
          <w:lang w:eastAsia="zh-CN"/>
        </w:rPr>
        <mc:AlternateContent>
          <mc:Choice Requires="wpg">
            <w:drawing>
              <wp:inline distT="0" distB="0" distL="0" distR="0" wp14:anchorId="1FAE1004" wp14:editId="73A924F2">
                <wp:extent cx="1894205" cy="2037798"/>
                <wp:effectExtent l="0" t="0" r="0" b="0"/>
                <wp:docPr id="11" name="그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894205" cy="2037798"/>
                          <a:chOff x="0" y="0"/>
                          <a:chExt cx="5801784" cy="6256278"/>
                        </a:xfrm>
                      </wpg:grpSpPr>
                      <pic:pic xmlns:pic="http://schemas.openxmlformats.org/drawingml/2006/picture">
                        <pic:nvPicPr>
                          <pic:cNvPr id="27" name="내용 개체 틀 4">
                            <a:extLst>
                              <a:ext uri="{FF2B5EF4-FFF2-40B4-BE49-F238E27FC236}">
  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32B01B08-0BDC-40D1-B854-C78E7DDF71B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1784" cy="435133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직사각형 6">
                          <a:extLst>
                            <a:ext uri="{FF2B5EF4-FFF2-40B4-BE49-F238E27FC236}">
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A43E2E33-8769-4211-AD9A-A9C0D5EC8CEA}"/>
                            </a:ext>
                          </a:extLst>
                        </wps:cNvPr>
                        <wps:cNvSpPr/>
                        <wps:spPr>
                          <a:xfrm>
                            <a:off x="378426" y="3823272"/>
                            <a:ext cx="585430" cy="243300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EE4D643" w14:textId="77777777" w:rsidR="004C189A" w:rsidRDefault="004C189A" w:rsidP="004C189A">
                              <w:pPr>
                                <w:pStyle w:val="aa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eastAsiaTheme="minorEastAsia" w:hAnsi="Arial" w:cs="Arial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B-2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group w14:anchorId="1FAE1004" id="_x0000_s1038" style="width:149.15pt;height:160.45pt;mso-position-horizontal-relative:char;mso-position-vertical-relative:line" coordsize="58017,6256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">
                <v:shape id="내용 개체 틀 4" o:spid="_x0000_s1039" type="#_x0000_t75" style="position:absolute;width:58017;height:43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">
                  <v:imagedata r:id="rId20" o:title=""/>
                  <v:path arrowok="t"/>
                </v:shape>
                <v:rect id="직사각형 6" o:spid="_x0000_s1040" style="position:absolute;left:3784;top:38232;width:5854;height:24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" filled="f" stroked="f">
                  <v:textbox style="mso-fit-shape-to-text:t">
                    <w:txbxContent>
                      <w:p w14:paraId="7EE4D643" w14:textId="77777777" w:rsidR="004C189A" w:rsidRDefault="004C189A" w:rsidP="004C189A">
                        <w:pPr>
                          <w:pStyle w:val="ae"/>
                          <w:spacing w:before="0" w:beforeAutospacing="0" w:after="0" w:afterAutospacing="0"/>
                        </w:pPr>
                        <w:r>
                          <w:rPr>
                            <w:rFonts w:ascii="Arial" w:eastAsiaTheme="minorEastAsia" w:hAnsi="Arial" w:cs="Arial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B-2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7B937F5D" w14:textId="77777777" w:rsidR="00004312" w:rsidRPr="006169A3" w:rsidRDefault="00004312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noProof/>
          <w:sz w:val="24"/>
          <w:szCs w:val="24"/>
          <w:lang w:eastAsia="zh-CN"/>
        </w:rPr>
        <mc:AlternateContent>
          <mc:Choice Requires="wpg">
            <w:drawing>
              <wp:inline distT="0" distB="0" distL="0" distR="0" wp14:anchorId="3AFB3A4C" wp14:editId="52F83C1E">
                <wp:extent cx="1892935" cy="2086338"/>
                <wp:effectExtent l="0" t="0" r="0" b="0"/>
                <wp:docPr id="14" name="그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892935" cy="2086338"/>
                          <a:chOff x="0" y="0"/>
                          <a:chExt cx="5801784" cy="6164999"/>
                        </a:xfrm>
                      </wpg:grpSpPr>
                      <pic:pic xmlns:pic="http://schemas.openxmlformats.org/drawingml/2006/picture">
                        <pic:nvPicPr>
                          <pic:cNvPr id="30" name="내용 개체 틀 4">
                            <a:extLst>
                              <a:ext uri="{FF2B5EF4-FFF2-40B4-BE49-F238E27FC236}">
  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5B696069-F0B1-4056-A5AB-51CBC63AB78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1784" cy="435133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" name="직사각형 6">
                          <a:extLst>
                            <a:ext uri="{FF2B5EF4-FFF2-40B4-BE49-F238E27FC236}">
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1FB95594-8126-48E8-BF49-C5511EBAD784}"/>
                            </a:ext>
                          </a:extLst>
                        </wps:cNvPr>
                        <wps:cNvSpPr/>
                        <wps:spPr>
                          <a:xfrm>
                            <a:off x="378428" y="3823270"/>
                            <a:ext cx="587769" cy="234172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A835F48" w14:textId="77777777" w:rsidR="004C189A" w:rsidRDefault="004C189A" w:rsidP="004C189A">
                              <w:pPr>
                                <w:pStyle w:val="aa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eastAsiaTheme="minorEastAsia" w:hAnsi="Arial" w:cs="Arial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C-1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group w14:anchorId="3AFB3A4C" id="_x0000_s1041" style="width:149.05pt;height:164.3pt;mso-position-horizontal-relative:char;mso-position-vertical-relative:line" coordsize="58017,6164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">
                <v:shape id="내용 개체 틀 4" o:spid="_x0000_s1042" type="#_x0000_t75" style="position:absolute;width:58017;height:43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">
                  <v:imagedata r:id="rId22" o:title=""/>
                  <v:path arrowok="t"/>
                </v:shape>
                <v:rect id="직사각형 6" o:spid="_x0000_s1043" style="position:absolute;left:3784;top:38232;width:5877;height:23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" filled="f" stroked="f">
                  <v:textbox style="mso-fit-shape-to-text:t">
                    <w:txbxContent>
                      <w:p w14:paraId="5A835F48" w14:textId="77777777" w:rsidR="004C189A" w:rsidRDefault="004C189A" w:rsidP="004C189A">
                        <w:pPr>
                          <w:pStyle w:val="ae"/>
                          <w:spacing w:before="0" w:beforeAutospacing="0" w:after="0" w:afterAutospacing="0"/>
                        </w:pPr>
                        <w:r>
                          <w:rPr>
                            <w:rFonts w:ascii="Arial" w:eastAsiaTheme="minorEastAsia" w:hAnsi="Arial" w:cs="Arial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C-1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 w:rsidRPr="006169A3">
        <w:rPr>
          <w:rFonts w:ascii="Book Antiqua" w:hAnsi="Book Antiqua"/>
          <w:noProof/>
          <w:sz w:val="24"/>
          <w:szCs w:val="24"/>
          <w:lang w:eastAsia="zh-CN"/>
        </w:rPr>
        <mc:AlternateContent>
          <mc:Choice Requires="wpg">
            <w:drawing>
              <wp:inline distT="0" distB="0" distL="0" distR="0" wp14:anchorId="182721D1" wp14:editId="30491D61">
                <wp:extent cx="1908175" cy="2085780"/>
                <wp:effectExtent l="0" t="0" r="0" b="0"/>
                <wp:docPr id="26" name="그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908175" cy="2085780"/>
                          <a:chOff x="0" y="0"/>
                          <a:chExt cx="5801784" cy="6166009"/>
                        </a:xfrm>
                      </wpg:grpSpPr>
                      <pic:pic xmlns:pic="http://schemas.openxmlformats.org/drawingml/2006/picture">
                        <pic:nvPicPr>
                          <pic:cNvPr id="33" name="내용 개체 틀 4">
                            <a:extLst>
                              <a:ext uri="{FF2B5EF4-FFF2-40B4-BE49-F238E27FC236}">
  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EB650A03-F3D9-4968-B2B2-7B43E55A573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1784" cy="435133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직사각형 6">
                          <a:extLst>
                            <a:ext uri="{FF2B5EF4-FFF2-40B4-BE49-F238E27FC236}">
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91B537EC-C567-42BB-AA06-CD6E34F9F3B9}"/>
                            </a:ext>
                          </a:extLst>
                        </wps:cNvPr>
                        <wps:cNvSpPr/>
                        <wps:spPr>
                          <a:xfrm>
                            <a:off x="378428" y="3823270"/>
                            <a:ext cx="586936" cy="234273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4756D38" w14:textId="77777777" w:rsidR="004C189A" w:rsidRDefault="004C189A" w:rsidP="004C189A">
                              <w:pPr>
                                <w:pStyle w:val="aa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eastAsiaTheme="minorEastAsia" w:hAnsi="Arial" w:cs="Arial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C-2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group w14:anchorId="182721D1" id="_x0000_s1044" style="width:150.25pt;height:164.25pt;mso-position-horizontal-relative:char;mso-position-vertical-relative:line" coordsize="58017,6166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">
                <v:shape id="내용 개체 틀 4" o:spid="_x0000_s1045" type="#_x0000_t75" style="position:absolute;width:58017;height:43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">
                  <v:imagedata r:id="rId24" o:title=""/>
                  <v:path arrowok="t"/>
                </v:shape>
                <v:rect id="직사각형 6" o:spid="_x0000_s1046" style="position:absolute;left:3784;top:38232;width:5869;height:234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" filled="f" stroked="f">
                  <v:textbox style="mso-fit-shape-to-text:t">
                    <w:txbxContent>
                      <w:p w14:paraId="14756D38" w14:textId="77777777" w:rsidR="004C189A" w:rsidRDefault="004C189A" w:rsidP="004C189A">
                        <w:pPr>
                          <w:pStyle w:val="ae"/>
                          <w:spacing w:before="0" w:beforeAutospacing="0" w:after="0" w:afterAutospacing="0"/>
                        </w:pPr>
                        <w:r>
                          <w:rPr>
                            <w:rFonts w:ascii="Arial" w:eastAsiaTheme="minorEastAsia" w:hAnsi="Arial" w:cs="Arial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C-2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 w:rsidRPr="006169A3">
        <w:rPr>
          <w:rFonts w:ascii="Book Antiqua" w:hAnsi="Book Antiqua"/>
          <w:noProof/>
          <w:sz w:val="24"/>
          <w:szCs w:val="24"/>
          <w:lang w:eastAsia="zh-CN"/>
        </w:rPr>
        <mc:AlternateContent>
          <mc:Choice Requires="wpg">
            <w:drawing>
              <wp:inline distT="0" distB="0" distL="0" distR="0" wp14:anchorId="7FF8CC87" wp14:editId="06CB6363">
                <wp:extent cx="1893570" cy="2086338"/>
                <wp:effectExtent l="0" t="0" r="0" b="0"/>
                <wp:docPr id="29" name="그룹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893570" cy="2086338"/>
                          <a:chOff x="0" y="0"/>
                          <a:chExt cx="5801784" cy="6164999"/>
                        </a:xfrm>
                      </wpg:grpSpPr>
                      <pic:pic xmlns:pic="http://schemas.openxmlformats.org/drawingml/2006/picture">
                        <pic:nvPicPr>
                          <pic:cNvPr id="36" name="내용 개체 틀 4">
                            <a:extLst>
                              <a:ext uri="{FF2B5EF4-FFF2-40B4-BE49-F238E27FC236}">
  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069465D7-D66B-4BD8-806D-87E62DDF436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1784" cy="435133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7" name="직사각형 6">
                          <a:extLst>
                            <a:ext uri="{FF2B5EF4-FFF2-40B4-BE49-F238E27FC236}">
  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se="http://schemas.microsoft.com/office/word/2015/wordml/symex" xmlns:a16="http://schemas.microsoft.com/office/drawing/2014/main" id="{33491F9D-CAE6-4B31-A34E-74C2395E7FA2}"/>
                            </a:ext>
                          </a:extLst>
                        </wps:cNvPr>
                        <wps:cNvSpPr/>
                        <wps:spPr>
                          <a:xfrm>
                            <a:off x="378427" y="3823270"/>
                            <a:ext cx="585626" cy="234172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426728B" w14:textId="77777777" w:rsidR="004C189A" w:rsidRDefault="004C189A" w:rsidP="004C189A">
                              <w:pPr>
                                <w:pStyle w:val="aa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eastAsiaTheme="minorEastAsia" w:hAnsi="Arial" w:cs="Arial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C-3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group w14:anchorId="7FF8CC87" id="_x0000_s1047" style="width:149.1pt;height:164.3pt;mso-position-horizontal-relative:char;mso-position-vertical-relative:line" coordsize="58017,6164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">
                <v:shape id="내용 개체 틀 4" o:spid="_x0000_s1048" type="#_x0000_t75" style="position:absolute;width:58017;height:43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">
                  <v:imagedata r:id="rId26" o:title=""/>
                  <v:path arrowok="t"/>
                </v:shape>
                <v:rect id="직사각형 6" o:spid="_x0000_s1049" style="position:absolute;left:3784;top:38232;width:5856;height:23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" filled="f" stroked="f">
                  <v:textbox style="mso-fit-shape-to-text:t">
                    <w:txbxContent>
                      <w:p w14:paraId="2426728B" w14:textId="77777777" w:rsidR="004C189A" w:rsidRDefault="004C189A" w:rsidP="004C189A">
                        <w:pPr>
                          <w:pStyle w:val="ae"/>
                          <w:spacing w:before="0" w:beforeAutospacing="0" w:after="0" w:afterAutospacing="0"/>
                        </w:pPr>
                        <w:r>
                          <w:rPr>
                            <w:rFonts w:ascii="Arial" w:eastAsiaTheme="minorEastAsia" w:hAnsi="Arial" w:cs="Arial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C-3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648A0473" w14:textId="77777777" w:rsidR="00004312" w:rsidRPr="006169A3" w:rsidRDefault="00004312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noProof/>
          <w:sz w:val="24"/>
          <w:szCs w:val="24"/>
          <w:lang w:eastAsia="zh-CN"/>
        </w:rPr>
        <w:drawing>
          <wp:inline distT="0" distB="0" distL="0" distR="0" wp14:anchorId="43B088AF" wp14:editId="6678727F">
            <wp:extent cx="1902900" cy="1427176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192" cy="1448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6169A3">
        <w:rPr>
          <w:rFonts w:ascii="Book Antiqua" w:hAnsi="Book Antiqua"/>
          <w:noProof/>
          <w:sz w:val="24"/>
          <w:szCs w:val="24"/>
          <w:lang w:eastAsia="zh-CN"/>
        </w:rPr>
        <w:drawing>
          <wp:inline distT="0" distB="0" distL="0" distR="0" wp14:anchorId="35CD5292" wp14:editId="20E57C1D">
            <wp:extent cx="1910928" cy="142684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513" cy="14474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D99EC0" w14:textId="496544D3" w:rsidR="00103560" w:rsidRPr="006169A3" w:rsidRDefault="00103560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b/>
          <w:sz w:val="24"/>
          <w:szCs w:val="24"/>
        </w:rPr>
        <w:t>Figure 2 Colonoscopy images</w:t>
      </w:r>
      <w:r w:rsidR="00AE587D" w:rsidRPr="006169A3">
        <w:rPr>
          <w:rFonts w:ascii="Book Antiqua" w:hAnsi="Book Antiqua"/>
          <w:b/>
          <w:sz w:val="24"/>
          <w:szCs w:val="24"/>
        </w:rPr>
        <w:t>.</w:t>
      </w:r>
      <w:r w:rsidRPr="006169A3">
        <w:rPr>
          <w:rFonts w:ascii="Book Antiqua" w:hAnsi="Book Antiqua"/>
          <w:sz w:val="24"/>
          <w:szCs w:val="24"/>
        </w:rPr>
        <w:t xml:space="preserve"> A</w:t>
      </w:r>
      <w:r w:rsidR="00C2603C" w:rsidRPr="006169A3">
        <w:rPr>
          <w:rFonts w:ascii="Book Antiqua" w:hAnsi="Book Antiqua"/>
          <w:sz w:val="24"/>
          <w:szCs w:val="24"/>
        </w:rPr>
        <w:t>-C</w:t>
      </w:r>
      <w:r w:rsidR="003831E5" w:rsidRPr="006169A3">
        <w:rPr>
          <w:rFonts w:ascii="Book Antiqua" w:hAnsi="Book Antiqua"/>
          <w:sz w:val="24"/>
          <w:szCs w:val="24"/>
        </w:rPr>
        <w:t>:</w:t>
      </w:r>
      <w:r w:rsidRPr="006169A3">
        <w:rPr>
          <w:rFonts w:ascii="Book Antiqua" w:hAnsi="Book Antiqua"/>
          <w:sz w:val="24"/>
          <w:szCs w:val="24"/>
        </w:rPr>
        <w:t xml:space="preserve"> Colonoscopy images obtained </w:t>
      </w:r>
      <w:r w:rsidR="00703C73" w:rsidRPr="006169A3">
        <w:rPr>
          <w:rFonts w:ascii="Book Antiqua" w:hAnsi="Book Antiqua"/>
          <w:sz w:val="24"/>
          <w:szCs w:val="24"/>
        </w:rPr>
        <w:t xml:space="preserve">on hospital day 8 </w:t>
      </w:r>
      <w:r w:rsidR="00AF3197" w:rsidRPr="006169A3">
        <w:rPr>
          <w:rFonts w:ascii="Book Antiqua" w:hAnsi="Book Antiqua"/>
          <w:sz w:val="24"/>
          <w:szCs w:val="24"/>
        </w:rPr>
        <w:t>(</w:t>
      </w:r>
      <w:r w:rsidR="00283B1F" w:rsidRPr="006169A3">
        <w:rPr>
          <w:rFonts w:ascii="Book Antiqua" w:hAnsi="Book Antiqua"/>
          <w:sz w:val="24"/>
          <w:szCs w:val="24"/>
        </w:rPr>
        <w:t xml:space="preserve">the </w:t>
      </w:r>
      <w:r w:rsidR="00AF3197" w:rsidRPr="006169A3">
        <w:rPr>
          <w:rFonts w:ascii="Book Antiqua" w:hAnsi="Book Antiqua"/>
          <w:sz w:val="24"/>
          <w:szCs w:val="24"/>
        </w:rPr>
        <w:t xml:space="preserve">next </w:t>
      </w:r>
      <w:r w:rsidR="00283B1F" w:rsidRPr="006169A3">
        <w:rPr>
          <w:rFonts w:ascii="Book Antiqua" w:hAnsi="Book Antiqua"/>
          <w:sz w:val="24"/>
          <w:szCs w:val="24"/>
        </w:rPr>
        <w:t xml:space="preserve">day </w:t>
      </w:r>
      <w:r w:rsidR="00AF3197" w:rsidRPr="006169A3">
        <w:rPr>
          <w:rFonts w:ascii="Book Antiqua" w:hAnsi="Book Antiqua"/>
          <w:sz w:val="24"/>
          <w:szCs w:val="24"/>
        </w:rPr>
        <w:t xml:space="preserve">of </w:t>
      </w:r>
      <w:r w:rsidR="00283B1F" w:rsidRPr="006169A3">
        <w:rPr>
          <w:rFonts w:ascii="Book Antiqua" w:hAnsi="Book Antiqua"/>
          <w:sz w:val="24"/>
          <w:szCs w:val="24"/>
        </w:rPr>
        <w:t xml:space="preserve">the </w:t>
      </w:r>
      <w:r w:rsidRPr="006169A3">
        <w:rPr>
          <w:rFonts w:ascii="Book Antiqua" w:hAnsi="Book Antiqua"/>
          <w:sz w:val="24"/>
          <w:szCs w:val="24"/>
        </w:rPr>
        <w:t xml:space="preserve">first </w:t>
      </w:r>
      <w:r w:rsidR="00283B1F" w:rsidRPr="006169A3">
        <w:rPr>
          <w:rFonts w:ascii="Book Antiqua" w:hAnsi="Book Antiqua"/>
          <w:sz w:val="24"/>
          <w:szCs w:val="24"/>
        </w:rPr>
        <w:t xml:space="preserve">episode of </w:t>
      </w:r>
      <w:r w:rsidRPr="006169A3">
        <w:rPr>
          <w:rFonts w:ascii="Book Antiqua" w:hAnsi="Book Antiqua"/>
          <w:sz w:val="24"/>
          <w:szCs w:val="24"/>
        </w:rPr>
        <w:t xml:space="preserve">massive </w:t>
      </w:r>
      <w:proofErr w:type="spellStart"/>
      <w:r w:rsidRPr="006169A3">
        <w:rPr>
          <w:rFonts w:ascii="Book Antiqua" w:hAnsi="Book Antiqua"/>
          <w:sz w:val="24"/>
          <w:szCs w:val="24"/>
        </w:rPr>
        <w:t>hematochezia</w:t>
      </w:r>
      <w:proofErr w:type="spellEnd"/>
      <w:r w:rsidR="00AF3197" w:rsidRPr="006169A3">
        <w:rPr>
          <w:rFonts w:ascii="Book Antiqua" w:hAnsi="Book Antiqua"/>
          <w:sz w:val="24"/>
          <w:szCs w:val="24"/>
        </w:rPr>
        <w:t>)</w:t>
      </w:r>
      <w:r w:rsidR="00283B1F" w:rsidRPr="006169A3">
        <w:rPr>
          <w:rFonts w:ascii="Book Antiqua" w:hAnsi="Book Antiqua"/>
          <w:sz w:val="24"/>
          <w:szCs w:val="24"/>
        </w:rPr>
        <w:t xml:space="preserve">, </w:t>
      </w:r>
      <w:r w:rsidRPr="006169A3">
        <w:rPr>
          <w:rFonts w:ascii="Book Antiqua" w:hAnsi="Book Antiqua"/>
          <w:sz w:val="24"/>
          <w:szCs w:val="24"/>
        </w:rPr>
        <w:t>showing huge</w:t>
      </w:r>
      <w:r w:rsidR="00283B1F" w:rsidRPr="006169A3">
        <w:rPr>
          <w:rFonts w:ascii="Book Antiqua" w:hAnsi="Book Antiqua"/>
          <w:sz w:val="24"/>
          <w:szCs w:val="24"/>
        </w:rPr>
        <w:t>,</w:t>
      </w:r>
      <w:r w:rsidRPr="006169A3">
        <w:rPr>
          <w:rFonts w:ascii="Book Antiqua" w:hAnsi="Book Antiqua"/>
          <w:sz w:val="24"/>
          <w:szCs w:val="24"/>
        </w:rPr>
        <w:t xml:space="preserve"> variabl</w:t>
      </w:r>
      <w:r w:rsidR="00283B1F" w:rsidRPr="006169A3">
        <w:rPr>
          <w:rFonts w:ascii="Book Antiqua" w:hAnsi="Book Antiqua"/>
          <w:sz w:val="24"/>
          <w:szCs w:val="24"/>
        </w:rPr>
        <w:t>y-</w:t>
      </w:r>
      <w:r w:rsidRPr="006169A3">
        <w:rPr>
          <w:rFonts w:ascii="Book Antiqua" w:hAnsi="Book Antiqua"/>
          <w:sz w:val="24"/>
          <w:szCs w:val="24"/>
        </w:rPr>
        <w:lastRenderedPageBreak/>
        <w:t>sized</w:t>
      </w:r>
      <w:r w:rsidR="00283B1F" w:rsidRPr="006169A3">
        <w:rPr>
          <w:rFonts w:ascii="Book Antiqua" w:hAnsi="Book Antiqua"/>
          <w:sz w:val="24"/>
          <w:szCs w:val="24"/>
        </w:rPr>
        <w:t>,</w:t>
      </w:r>
      <w:r w:rsidRPr="006169A3">
        <w:rPr>
          <w:rFonts w:ascii="Book Antiqua" w:hAnsi="Book Antiqua"/>
          <w:sz w:val="24"/>
          <w:szCs w:val="24"/>
        </w:rPr>
        <w:t xml:space="preserve"> multiple</w:t>
      </w:r>
      <w:r w:rsidR="00283B1F" w:rsidRPr="006169A3">
        <w:rPr>
          <w:rFonts w:ascii="Book Antiqua" w:hAnsi="Book Antiqua"/>
          <w:sz w:val="24"/>
          <w:szCs w:val="24"/>
        </w:rPr>
        <w:t>,</w:t>
      </w:r>
      <w:r w:rsidRPr="006169A3">
        <w:rPr>
          <w:rFonts w:ascii="Book Antiqua" w:hAnsi="Book Antiqua"/>
          <w:sz w:val="24"/>
          <w:szCs w:val="24"/>
        </w:rPr>
        <w:t xml:space="preserve"> diffuse</w:t>
      </w:r>
      <w:r w:rsidR="00283B1F" w:rsidRPr="006169A3">
        <w:rPr>
          <w:rFonts w:ascii="Book Antiqua" w:hAnsi="Book Antiqua"/>
          <w:sz w:val="24"/>
          <w:szCs w:val="24"/>
        </w:rPr>
        <w:t>,</w:t>
      </w:r>
      <w:r w:rsidRPr="006169A3">
        <w:rPr>
          <w:rFonts w:ascii="Book Antiqua" w:hAnsi="Book Antiqua"/>
          <w:sz w:val="24"/>
          <w:szCs w:val="24"/>
        </w:rPr>
        <w:t xml:space="preserve"> deep ulcers at cecum (A) and </w:t>
      </w:r>
      <w:r w:rsidR="00900B47" w:rsidRPr="006169A3">
        <w:rPr>
          <w:rFonts w:ascii="Book Antiqua" w:hAnsi="Book Antiqua"/>
          <w:sz w:val="24"/>
          <w:szCs w:val="24"/>
        </w:rPr>
        <w:t>sigmoid</w:t>
      </w:r>
      <w:r w:rsidRPr="006169A3">
        <w:rPr>
          <w:rFonts w:ascii="Book Antiqua" w:hAnsi="Book Antiqua"/>
          <w:sz w:val="24"/>
          <w:szCs w:val="24"/>
        </w:rPr>
        <w:t xml:space="preserve"> colon (</w:t>
      </w:r>
      <w:r w:rsidR="00C2603C" w:rsidRPr="006169A3">
        <w:rPr>
          <w:rFonts w:ascii="Book Antiqua" w:hAnsi="Book Antiqua"/>
          <w:sz w:val="24"/>
          <w:szCs w:val="24"/>
        </w:rPr>
        <w:t>B</w:t>
      </w:r>
      <w:r w:rsidRPr="006169A3">
        <w:rPr>
          <w:rFonts w:ascii="Book Antiqua" w:hAnsi="Book Antiqua"/>
          <w:sz w:val="24"/>
          <w:szCs w:val="24"/>
        </w:rPr>
        <w:t>), and multiple healing stage</w:t>
      </w:r>
      <w:r w:rsidR="00283B1F" w:rsidRPr="006169A3">
        <w:rPr>
          <w:rFonts w:ascii="Book Antiqua" w:hAnsi="Book Antiqua"/>
          <w:sz w:val="24"/>
          <w:szCs w:val="24"/>
        </w:rPr>
        <w:t>s</w:t>
      </w:r>
      <w:r w:rsidRPr="006169A3">
        <w:rPr>
          <w:rFonts w:ascii="Book Antiqua" w:hAnsi="Book Antiqua"/>
          <w:sz w:val="24"/>
          <w:szCs w:val="24"/>
        </w:rPr>
        <w:t xml:space="preserve"> ulcers at distal ileum (</w:t>
      </w:r>
      <w:r w:rsidR="00C2603C" w:rsidRPr="006169A3">
        <w:rPr>
          <w:rFonts w:ascii="Book Antiqua" w:hAnsi="Book Antiqua"/>
          <w:sz w:val="24"/>
          <w:szCs w:val="24"/>
        </w:rPr>
        <w:t>C</w:t>
      </w:r>
      <w:r w:rsidRPr="006169A3">
        <w:rPr>
          <w:rFonts w:ascii="Book Antiqua" w:hAnsi="Book Antiqua"/>
          <w:sz w:val="24"/>
          <w:szCs w:val="24"/>
        </w:rPr>
        <w:t xml:space="preserve">); </w:t>
      </w:r>
      <w:r w:rsidR="00C2603C" w:rsidRPr="006169A3">
        <w:rPr>
          <w:rFonts w:ascii="Book Antiqua" w:hAnsi="Book Antiqua"/>
          <w:sz w:val="24"/>
          <w:szCs w:val="24"/>
        </w:rPr>
        <w:t>D, E</w:t>
      </w:r>
      <w:r w:rsidR="003831E5" w:rsidRPr="006169A3">
        <w:rPr>
          <w:rFonts w:ascii="Book Antiqua" w:hAnsi="Book Antiqua"/>
          <w:sz w:val="24"/>
          <w:szCs w:val="24"/>
        </w:rPr>
        <w:t>:</w:t>
      </w:r>
      <w:r w:rsidRPr="006169A3">
        <w:rPr>
          <w:rFonts w:ascii="Book Antiqua" w:hAnsi="Book Antiqua"/>
          <w:sz w:val="24"/>
          <w:szCs w:val="24"/>
        </w:rPr>
        <w:t xml:space="preserve"> Follow-up colonoscopy images obtained on hospital day 10 showing oozing blood and multiple ulcers at </w:t>
      </w:r>
      <w:r w:rsidR="00900B47" w:rsidRPr="006169A3">
        <w:rPr>
          <w:rFonts w:ascii="Book Antiqua" w:hAnsi="Book Antiqua"/>
          <w:sz w:val="24"/>
          <w:szCs w:val="24"/>
        </w:rPr>
        <w:t xml:space="preserve">ascending </w:t>
      </w:r>
      <w:r w:rsidRPr="006169A3">
        <w:rPr>
          <w:rFonts w:ascii="Book Antiqua" w:hAnsi="Book Antiqua"/>
          <w:sz w:val="24"/>
          <w:szCs w:val="24"/>
        </w:rPr>
        <w:t>colon (</w:t>
      </w:r>
      <w:r w:rsidR="00C2603C" w:rsidRPr="006169A3">
        <w:rPr>
          <w:rFonts w:ascii="Book Antiqua" w:hAnsi="Book Antiqua"/>
          <w:sz w:val="24"/>
          <w:szCs w:val="24"/>
        </w:rPr>
        <w:t>D</w:t>
      </w:r>
      <w:r w:rsidRPr="006169A3">
        <w:rPr>
          <w:rFonts w:ascii="Book Antiqua" w:hAnsi="Book Antiqua"/>
          <w:sz w:val="24"/>
          <w:szCs w:val="24"/>
        </w:rPr>
        <w:t>) and diffuse</w:t>
      </w:r>
      <w:r w:rsidR="00283B1F" w:rsidRPr="006169A3">
        <w:rPr>
          <w:rFonts w:ascii="Book Antiqua" w:hAnsi="Book Antiqua"/>
          <w:sz w:val="24"/>
          <w:szCs w:val="24"/>
        </w:rPr>
        <w:t>,</w:t>
      </w:r>
      <w:r w:rsidRPr="006169A3">
        <w:rPr>
          <w:rFonts w:ascii="Book Antiqua" w:hAnsi="Book Antiqua"/>
          <w:sz w:val="24"/>
          <w:szCs w:val="24"/>
        </w:rPr>
        <w:t xml:space="preserve"> huge ulcers at rectum (</w:t>
      </w:r>
      <w:r w:rsidR="00C2603C" w:rsidRPr="006169A3">
        <w:rPr>
          <w:rFonts w:ascii="Book Antiqua" w:hAnsi="Book Antiqua"/>
          <w:sz w:val="24"/>
          <w:szCs w:val="24"/>
        </w:rPr>
        <w:t>E</w:t>
      </w:r>
      <w:r w:rsidRPr="006169A3">
        <w:rPr>
          <w:rFonts w:ascii="Book Antiqua" w:hAnsi="Book Antiqua"/>
          <w:sz w:val="24"/>
          <w:szCs w:val="24"/>
        </w:rPr>
        <w:t xml:space="preserve">); </w:t>
      </w:r>
      <w:r w:rsidR="00C2603C" w:rsidRPr="006169A3">
        <w:rPr>
          <w:rFonts w:ascii="Book Antiqua" w:hAnsi="Book Antiqua"/>
          <w:sz w:val="24"/>
          <w:szCs w:val="24"/>
        </w:rPr>
        <w:t>F-</w:t>
      </w:r>
      <w:r w:rsidR="007841AF" w:rsidRPr="006169A3">
        <w:rPr>
          <w:rFonts w:ascii="Book Antiqua" w:hAnsi="Book Antiqua"/>
          <w:sz w:val="24"/>
          <w:szCs w:val="24"/>
        </w:rPr>
        <w:t>H</w:t>
      </w:r>
      <w:r w:rsidR="003831E5" w:rsidRPr="006169A3">
        <w:rPr>
          <w:rFonts w:ascii="Book Antiqua" w:hAnsi="Book Antiqua"/>
          <w:sz w:val="24"/>
          <w:szCs w:val="24"/>
        </w:rPr>
        <w:t>:</w:t>
      </w:r>
      <w:r w:rsidRPr="006169A3">
        <w:rPr>
          <w:rFonts w:ascii="Book Antiqua" w:hAnsi="Book Antiqua"/>
          <w:sz w:val="24"/>
          <w:szCs w:val="24"/>
        </w:rPr>
        <w:t xml:space="preserve"> Follow-up colonoscopy images </w:t>
      </w:r>
      <w:r w:rsidR="00283B1F" w:rsidRPr="006169A3">
        <w:rPr>
          <w:rFonts w:ascii="Book Antiqua" w:hAnsi="Book Antiqua"/>
          <w:sz w:val="24"/>
          <w:szCs w:val="24"/>
        </w:rPr>
        <w:t>obtained on hospital day 14 (</w:t>
      </w:r>
      <w:r w:rsidRPr="006169A3">
        <w:rPr>
          <w:rFonts w:ascii="Book Antiqua" w:hAnsi="Book Antiqua"/>
          <w:sz w:val="24"/>
          <w:szCs w:val="24"/>
        </w:rPr>
        <w:t>7 d</w:t>
      </w:r>
      <w:r w:rsidR="00283B1F" w:rsidRPr="006169A3">
        <w:rPr>
          <w:rFonts w:ascii="Book Antiqua" w:hAnsi="Book Antiqua"/>
          <w:sz w:val="24"/>
          <w:szCs w:val="24"/>
        </w:rPr>
        <w:t xml:space="preserve"> after</w:t>
      </w:r>
      <w:r w:rsidRPr="006169A3">
        <w:rPr>
          <w:rFonts w:ascii="Book Antiqua" w:hAnsi="Book Antiqua"/>
          <w:sz w:val="24"/>
          <w:szCs w:val="24"/>
        </w:rPr>
        <w:t xml:space="preserve"> the </w:t>
      </w:r>
      <w:r w:rsidR="00283B1F" w:rsidRPr="006169A3">
        <w:rPr>
          <w:rFonts w:ascii="Book Antiqua" w:hAnsi="Book Antiqua"/>
          <w:sz w:val="24"/>
          <w:szCs w:val="24"/>
        </w:rPr>
        <w:t xml:space="preserve">first </w:t>
      </w:r>
      <w:proofErr w:type="spellStart"/>
      <w:r w:rsidRPr="006169A3">
        <w:rPr>
          <w:rFonts w:ascii="Book Antiqua" w:hAnsi="Book Antiqua"/>
          <w:sz w:val="24"/>
          <w:szCs w:val="24"/>
        </w:rPr>
        <w:t>hematochezia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</w:t>
      </w:r>
      <w:r w:rsidR="00283B1F" w:rsidRPr="006169A3">
        <w:rPr>
          <w:rFonts w:ascii="Book Antiqua" w:hAnsi="Book Antiqua"/>
          <w:sz w:val="24"/>
          <w:szCs w:val="24"/>
        </w:rPr>
        <w:t xml:space="preserve">event) </w:t>
      </w:r>
      <w:r w:rsidRPr="006169A3">
        <w:rPr>
          <w:rFonts w:ascii="Book Antiqua" w:hAnsi="Book Antiqua"/>
          <w:sz w:val="24"/>
          <w:szCs w:val="24"/>
        </w:rPr>
        <w:t xml:space="preserve">showing huge and </w:t>
      </w:r>
      <w:r w:rsidR="00283B1F" w:rsidRPr="006169A3">
        <w:rPr>
          <w:rFonts w:ascii="Book Antiqua" w:hAnsi="Book Antiqua"/>
          <w:sz w:val="24"/>
          <w:szCs w:val="24"/>
        </w:rPr>
        <w:t>variably-</w:t>
      </w:r>
      <w:r w:rsidRPr="006169A3">
        <w:rPr>
          <w:rFonts w:ascii="Book Antiqua" w:hAnsi="Book Antiqua"/>
          <w:sz w:val="24"/>
          <w:szCs w:val="24"/>
        </w:rPr>
        <w:t>sized</w:t>
      </w:r>
      <w:r w:rsidR="00283B1F" w:rsidRPr="006169A3">
        <w:rPr>
          <w:rFonts w:ascii="Book Antiqua" w:hAnsi="Book Antiqua"/>
          <w:sz w:val="24"/>
          <w:szCs w:val="24"/>
        </w:rPr>
        <w:t>,</w:t>
      </w:r>
      <w:r w:rsidRPr="006169A3">
        <w:rPr>
          <w:rFonts w:ascii="Book Antiqua" w:hAnsi="Book Antiqua"/>
          <w:sz w:val="24"/>
          <w:szCs w:val="24"/>
        </w:rPr>
        <w:t xml:space="preserve"> multiple</w:t>
      </w:r>
      <w:r w:rsidR="00283B1F" w:rsidRPr="006169A3">
        <w:rPr>
          <w:rFonts w:ascii="Book Antiqua" w:hAnsi="Book Antiqua"/>
          <w:sz w:val="24"/>
          <w:szCs w:val="24"/>
        </w:rPr>
        <w:t>,</w:t>
      </w:r>
      <w:r w:rsidRPr="006169A3">
        <w:rPr>
          <w:rFonts w:ascii="Book Antiqua" w:hAnsi="Book Antiqua"/>
          <w:sz w:val="24"/>
          <w:szCs w:val="24"/>
        </w:rPr>
        <w:t xml:space="preserve"> diffuse</w:t>
      </w:r>
      <w:r w:rsidR="00283B1F" w:rsidRPr="006169A3">
        <w:rPr>
          <w:rFonts w:ascii="Book Antiqua" w:hAnsi="Book Antiqua"/>
          <w:sz w:val="24"/>
          <w:szCs w:val="24"/>
        </w:rPr>
        <w:t>,</w:t>
      </w:r>
      <w:r w:rsidRPr="006169A3">
        <w:rPr>
          <w:rFonts w:ascii="Book Antiqua" w:hAnsi="Book Antiqua"/>
          <w:sz w:val="24"/>
          <w:szCs w:val="24"/>
        </w:rPr>
        <w:t xml:space="preserve"> healing stage ulcer</w:t>
      </w:r>
      <w:r w:rsidR="00283B1F" w:rsidRPr="006169A3">
        <w:rPr>
          <w:rFonts w:ascii="Book Antiqua" w:hAnsi="Book Antiqua"/>
          <w:sz w:val="24"/>
          <w:szCs w:val="24"/>
        </w:rPr>
        <w:t>s</w:t>
      </w:r>
      <w:r w:rsidRPr="006169A3">
        <w:rPr>
          <w:rFonts w:ascii="Book Antiqua" w:hAnsi="Book Antiqua"/>
          <w:sz w:val="24"/>
          <w:szCs w:val="24"/>
        </w:rPr>
        <w:t xml:space="preserve"> with pinkish granulation tissue </w:t>
      </w:r>
      <w:r w:rsidR="00283B1F" w:rsidRPr="006169A3">
        <w:rPr>
          <w:rFonts w:ascii="Book Antiqua" w:hAnsi="Book Antiqua"/>
          <w:sz w:val="24"/>
          <w:szCs w:val="24"/>
        </w:rPr>
        <w:t xml:space="preserve">bases </w:t>
      </w:r>
      <w:r w:rsidRPr="006169A3">
        <w:rPr>
          <w:rFonts w:ascii="Book Antiqua" w:hAnsi="Book Antiqua"/>
          <w:sz w:val="24"/>
          <w:szCs w:val="24"/>
        </w:rPr>
        <w:t>on cecum (</w:t>
      </w:r>
      <w:r w:rsidR="007841AF" w:rsidRPr="006169A3">
        <w:rPr>
          <w:rFonts w:ascii="Book Antiqua" w:hAnsi="Book Antiqua"/>
          <w:sz w:val="24"/>
          <w:szCs w:val="24"/>
        </w:rPr>
        <w:t>F</w:t>
      </w:r>
      <w:r w:rsidRPr="006169A3">
        <w:rPr>
          <w:rFonts w:ascii="Book Antiqua" w:hAnsi="Book Antiqua"/>
          <w:sz w:val="24"/>
          <w:szCs w:val="24"/>
        </w:rPr>
        <w:t xml:space="preserve">) and </w:t>
      </w:r>
      <w:r w:rsidR="00900B47" w:rsidRPr="006169A3">
        <w:rPr>
          <w:rFonts w:ascii="Book Antiqua" w:hAnsi="Book Antiqua"/>
          <w:sz w:val="24"/>
          <w:szCs w:val="24"/>
        </w:rPr>
        <w:t>sigmoid</w:t>
      </w:r>
      <w:r w:rsidRPr="006169A3">
        <w:rPr>
          <w:rFonts w:ascii="Book Antiqua" w:hAnsi="Book Antiqua"/>
          <w:sz w:val="24"/>
          <w:szCs w:val="24"/>
        </w:rPr>
        <w:t xml:space="preserve"> colon (</w:t>
      </w:r>
      <w:r w:rsidR="007841AF" w:rsidRPr="006169A3">
        <w:rPr>
          <w:rFonts w:ascii="Book Antiqua" w:hAnsi="Book Antiqua"/>
          <w:sz w:val="24"/>
          <w:szCs w:val="24"/>
        </w:rPr>
        <w:t>G</w:t>
      </w:r>
      <w:r w:rsidRPr="006169A3">
        <w:rPr>
          <w:rFonts w:ascii="Book Antiqua" w:hAnsi="Book Antiqua"/>
          <w:sz w:val="24"/>
          <w:szCs w:val="24"/>
        </w:rPr>
        <w:t>), and multiple healing stage ulcers in distal ileum (</w:t>
      </w:r>
      <w:r w:rsidR="007841AF" w:rsidRPr="006169A3">
        <w:rPr>
          <w:rFonts w:ascii="Book Antiqua" w:hAnsi="Book Antiqua"/>
          <w:sz w:val="24"/>
          <w:szCs w:val="24"/>
        </w:rPr>
        <w:t>H</w:t>
      </w:r>
      <w:r w:rsidRPr="006169A3">
        <w:rPr>
          <w:rFonts w:ascii="Book Antiqua" w:hAnsi="Book Antiqua"/>
          <w:sz w:val="24"/>
          <w:szCs w:val="24"/>
        </w:rPr>
        <w:t xml:space="preserve">); </w:t>
      </w:r>
      <w:r w:rsidR="007841AF" w:rsidRPr="006169A3">
        <w:rPr>
          <w:rFonts w:ascii="Book Antiqua" w:hAnsi="Book Antiqua"/>
          <w:sz w:val="24"/>
          <w:szCs w:val="24"/>
        </w:rPr>
        <w:t>I, J</w:t>
      </w:r>
      <w:r w:rsidR="003831E5" w:rsidRPr="006169A3">
        <w:rPr>
          <w:rFonts w:ascii="Book Antiqua" w:hAnsi="Book Antiqua"/>
          <w:sz w:val="24"/>
          <w:szCs w:val="24"/>
        </w:rPr>
        <w:t>:</w:t>
      </w:r>
      <w:r w:rsidRPr="006169A3">
        <w:rPr>
          <w:rFonts w:ascii="Book Antiqua" w:hAnsi="Book Antiqua"/>
          <w:sz w:val="24"/>
          <w:szCs w:val="24"/>
        </w:rPr>
        <w:t xml:space="preserve"> Last follow-up colonoscopy image obtained </w:t>
      </w:r>
      <w:r w:rsidR="00603E28" w:rsidRPr="006169A3">
        <w:rPr>
          <w:rFonts w:ascii="Book Antiqua" w:hAnsi="Book Antiqua"/>
          <w:sz w:val="24"/>
          <w:szCs w:val="24"/>
        </w:rPr>
        <w:t xml:space="preserve">after </w:t>
      </w:r>
      <w:r w:rsidR="000022F8" w:rsidRPr="006169A3">
        <w:rPr>
          <w:rFonts w:ascii="Book Antiqua" w:hAnsi="Book Antiqua"/>
          <w:sz w:val="24"/>
          <w:szCs w:val="24"/>
        </w:rPr>
        <w:t xml:space="preserve">2 </w:t>
      </w:r>
      <w:proofErr w:type="spellStart"/>
      <w:r w:rsidR="000022F8" w:rsidRPr="006169A3">
        <w:rPr>
          <w:rFonts w:ascii="Book Antiqua" w:hAnsi="Book Antiqua"/>
          <w:sz w:val="24"/>
          <w:szCs w:val="24"/>
        </w:rPr>
        <w:t>mo</w:t>
      </w:r>
      <w:proofErr w:type="spellEnd"/>
      <w:r w:rsidR="000022F8" w:rsidRPr="006169A3">
        <w:rPr>
          <w:rFonts w:ascii="Book Antiqua" w:hAnsi="Book Antiqua"/>
          <w:sz w:val="24"/>
          <w:szCs w:val="24"/>
        </w:rPr>
        <w:t xml:space="preserve"> </w:t>
      </w:r>
      <w:r w:rsidR="00603E28" w:rsidRPr="006169A3">
        <w:rPr>
          <w:rFonts w:ascii="Book Antiqua" w:hAnsi="Book Antiqua"/>
          <w:sz w:val="24"/>
          <w:szCs w:val="24"/>
        </w:rPr>
        <w:t xml:space="preserve">of </w:t>
      </w:r>
      <w:r w:rsidR="000022F8" w:rsidRPr="006169A3">
        <w:rPr>
          <w:rFonts w:ascii="Book Antiqua" w:hAnsi="Book Antiqua"/>
          <w:sz w:val="24"/>
          <w:szCs w:val="24"/>
        </w:rPr>
        <w:t>discharge</w:t>
      </w:r>
      <w:r w:rsidR="00283B1F" w:rsidRPr="006169A3">
        <w:rPr>
          <w:rFonts w:ascii="Book Antiqua" w:hAnsi="Book Antiqua"/>
          <w:sz w:val="24"/>
          <w:szCs w:val="24"/>
        </w:rPr>
        <w:t xml:space="preserve"> </w:t>
      </w:r>
      <w:r w:rsidRPr="006169A3">
        <w:rPr>
          <w:rFonts w:ascii="Book Antiqua" w:hAnsi="Book Antiqua"/>
          <w:sz w:val="24"/>
          <w:szCs w:val="24"/>
        </w:rPr>
        <w:t xml:space="preserve">showing several ulcer scars in </w:t>
      </w:r>
      <w:r w:rsidR="00472E45" w:rsidRPr="006169A3">
        <w:rPr>
          <w:rFonts w:ascii="Book Antiqua" w:hAnsi="Book Antiqua"/>
          <w:sz w:val="24"/>
          <w:szCs w:val="24"/>
        </w:rPr>
        <w:t>cecum (</w:t>
      </w:r>
      <w:r w:rsidR="007841AF" w:rsidRPr="006169A3">
        <w:rPr>
          <w:rFonts w:ascii="Book Antiqua" w:hAnsi="Book Antiqua"/>
          <w:sz w:val="24"/>
          <w:szCs w:val="24"/>
        </w:rPr>
        <w:t>I</w:t>
      </w:r>
      <w:r w:rsidR="00472E45" w:rsidRPr="006169A3">
        <w:rPr>
          <w:rFonts w:ascii="Book Antiqua" w:hAnsi="Book Antiqua"/>
          <w:sz w:val="24"/>
          <w:szCs w:val="24"/>
        </w:rPr>
        <w:t xml:space="preserve">) </w:t>
      </w:r>
      <w:r w:rsidRPr="006169A3">
        <w:rPr>
          <w:rFonts w:ascii="Book Antiqua" w:hAnsi="Book Antiqua"/>
          <w:sz w:val="24"/>
          <w:szCs w:val="24"/>
        </w:rPr>
        <w:t xml:space="preserve">and </w:t>
      </w:r>
      <w:r w:rsidR="00472E45" w:rsidRPr="006169A3">
        <w:rPr>
          <w:rFonts w:ascii="Book Antiqua" w:hAnsi="Book Antiqua"/>
          <w:sz w:val="24"/>
          <w:szCs w:val="24"/>
        </w:rPr>
        <w:t>rectum (</w:t>
      </w:r>
      <w:r w:rsidR="007841AF" w:rsidRPr="006169A3">
        <w:rPr>
          <w:rFonts w:ascii="Book Antiqua" w:hAnsi="Book Antiqua"/>
          <w:sz w:val="24"/>
          <w:szCs w:val="24"/>
        </w:rPr>
        <w:t>J</w:t>
      </w:r>
      <w:r w:rsidR="00472E45" w:rsidRPr="006169A3">
        <w:rPr>
          <w:rFonts w:ascii="Book Antiqua" w:hAnsi="Book Antiqua"/>
          <w:sz w:val="24"/>
          <w:szCs w:val="24"/>
        </w:rPr>
        <w:t>)</w:t>
      </w:r>
      <w:r w:rsidR="00283B1F" w:rsidRPr="006169A3">
        <w:rPr>
          <w:rFonts w:ascii="Book Antiqua" w:hAnsi="Book Antiqua"/>
          <w:sz w:val="24"/>
          <w:szCs w:val="24"/>
        </w:rPr>
        <w:t xml:space="preserve"> but no specific lesion</w:t>
      </w:r>
      <w:r w:rsidRPr="006169A3">
        <w:rPr>
          <w:rFonts w:ascii="Book Antiqua" w:hAnsi="Book Antiqua"/>
          <w:sz w:val="24"/>
          <w:szCs w:val="24"/>
        </w:rPr>
        <w:t>.</w:t>
      </w:r>
    </w:p>
    <w:p w14:paraId="1E403B85" w14:textId="77777777" w:rsidR="007841AF" w:rsidRPr="006169A3" w:rsidRDefault="007841AF" w:rsidP="007841AF">
      <w:pPr>
        <w:widowControl/>
        <w:wordWrap/>
        <w:autoSpaceDE/>
        <w:autoSpaceDN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sz w:val="24"/>
          <w:szCs w:val="24"/>
        </w:rPr>
        <w:br w:type="page"/>
      </w:r>
    </w:p>
    <w:p w14:paraId="3ADC7204" w14:textId="0832C1C4" w:rsidR="00954009" w:rsidRPr="006169A3" w:rsidRDefault="00954009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noProof/>
          <w:sz w:val="24"/>
          <w:szCs w:val="24"/>
          <w:lang w:eastAsia="zh-CN"/>
        </w:rPr>
        <w:lastRenderedPageBreak/>
        <w:drawing>
          <wp:inline distT="0" distB="0" distL="0" distR="0" wp14:anchorId="1ED72C8B" wp14:editId="3FD49954">
            <wp:extent cx="2813477" cy="2203437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312" cy="2228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D5B5D" w:rsidRPr="006169A3">
        <w:rPr>
          <w:rFonts w:ascii="Book Antiqua" w:hAnsi="Book Antiqua"/>
          <w:noProof/>
          <w:sz w:val="24"/>
          <w:szCs w:val="24"/>
          <w:lang w:eastAsia="zh-CN"/>
        </w:rPr>
        <w:drawing>
          <wp:inline distT="0" distB="0" distL="0" distR="0" wp14:anchorId="5A0AF445" wp14:editId="7149E337">
            <wp:extent cx="2822159" cy="2206293"/>
            <wp:effectExtent l="0" t="0" r="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159" cy="22062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0ED3DA" w14:textId="77777777" w:rsidR="004C5301" w:rsidRPr="007841AF" w:rsidRDefault="00103560" w:rsidP="007841AF">
      <w:pPr>
        <w:wordWrap/>
        <w:spacing w:line="360" w:lineRule="auto"/>
        <w:rPr>
          <w:rFonts w:ascii="Book Antiqua" w:hAnsi="Book Antiqua"/>
          <w:sz w:val="24"/>
          <w:szCs w:val="24"/>
        </w:rPr>
      </w:pPr>
      <w:r w:rsidRPr="006169A3">
        <w:rPr>
          <w:rFonts w:ascii="Book Antiqua" w:hAnsi="Book Antiqua"/>
          <w:b/>
          <w:sz w:val="24"/>
          <w:szCs w:val="24"/>
        </w:rPr>
        <w:t>Figure 3 Patholog</w:t>
      </w:r>
      <w:r w:rsidR="00451D12" w:rsidRPr="006169A3">
        <w:rPr>
          <w:rFonts w:ascii="Book Antiqua" w:hAnsi="Book Antiqua"/>
          <w:b/>
          <w:sz w:val="24"/>
          <w:szCs w:val="24"/>
        </w:rPr>
        <w:t xml:space="preserve">y findings of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hematoxylin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-eosin and </w:t>
      </w:r>
      <w:proofErr w:type="spellStart"/>
      <w:r w:rsidRPr="006169A3">
        <w:rPr>
          <w:rFonts w:ascii="Book Antiqua" w:hAnsi="Book Antiqua"/>
          <w:b/>
          <w:sz w:val="24"/>
          <w:szCs w:val="24"/>
        </w:rPr>
        <w:t>immunohistochemical</w:t>
      </w:r>
      <w:proofErr w:type="spellEnd"/>
      <w:r w:rsidRPr="006169A3">
        <w:rPr>
          <w:rFonts w:ascii="Book Antiqua" w:hAnsi="Book Antiqua"/>
          <w:b/>
          <w:sz w:val="24"/>
          <w:szCs w:val="24"/>
        </w:rPr>
        <w:t xml:space="preserve"> </w:t>
      </w:r>
      <w:r w:rsidR="00451D12" w:rsidRPr="006169A3">
        <w:rPr>
          <w:rFonts w:ascii="Book Antiqua" w:hAnsi="Book Antiqua"/>
          <w:b/>
          <w:sz w:val="24"/>
          <w:szCs w:val="24"/>
        </w:rPr>
        <w:t>stained biopsy sections</w:t>
      </w:r>
      <w:r w:rsidRPr="006169A3">
        <w:rPr>
          <w:rFonts w:ascii="Book Antiqua" w:hAnsi="Book Antiqua"/>
          <w:b/>
          <w:sz w:val="24"/>
          <w:szCs w:val="24"/>
        </w:rPr>
        <w:t xml:space="preserve">. </w:t>
      </w:r>
      <w:r w:rsidRPr="006169A3">
        <w:rPr>
          <w:rFonts w:ascii="Book Antiqua" w:hAnsi="Book Antiqua"/>
          <w:sz w:val="24"/>
          <w:szCs w:val="24"/>
        </w:rPr>
        <w:t xml:space="preserve">A: </w:t>
      </w:r>
      <w:r w:rsidR="00451D12" w:rsidRPr="006169A3">
        <w:rPr>
          <w:rFonts w:ascii="Book Antiqua" w:hAnsi="Book Antiqua"/>
          <w:sz w:val="24"/>
          <w:szCs w:val="24"/>
        </w:rPr>
        <w:t>The b</w:t>
      </w:r>
      <w:r w:rsidRPr="006169A3">
        <w:rPr>
          <w:rFonts w:ascii="Book Antiqua" w:hAnsi="Book Antiqua"/>
          <w:sz w:val="24"/>
          <w:szCs w:val="24"/>
        </w:rPr>
        <w:t>lack arrow shows cytomegalovirus inclusion bodies (HE staining, × 400); B: Red arrows show cytomegalovirus-positive cells (</w:t>
      </w:r>
      <w:proofErr w:type="spellStart"/>
      <w:r w:rsidRPr="006169A3">
        <w:rPr>
          <w:rFonts w:ascii="Book Antiqua" w:hAnsi="Book Antiqua"/>
          <w:sz w:val="24"/>
          <w:szCs w:val="24"/>
        </w:rPr>
        <w:t>immunohistochemical</w:t>
      </w:r>
      <w:proofErr w:type="spellEnd"/>
      <w:r w:rsidRPr="006169A3">
        <w:rPr>
          <w:rFonts w:ascii="Book Antiqua" w:hAnsi="Book Antiqua"/>
          <w:sz w:val="24"/>
          <w:szCs w:val="24"/>
        </w:rPr>
        <w:t xml:space="preserve"> staining, × 400).</w:t>
      </w:r>
    </w:p>
    <w:sectPr w:rsidR="004C5301" w:rsidRPr="007841AF" w:rsidSect="008F3774">
      <w:footerReference w:type="default" r:id="rId31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AA6A4D" w14:textId="77777777" w:rsidR="008C1A1D" w:rsidRDefault="008C1A1D" w:rsidP="00040A3F">
      <w:r>
        <w:separator/>
      </w:r>
    </w:p>
  </w:endnote>
  <w:endnote w:type="continuationSeparator" w:id="0">
    <w:p w14:paraId="717E1A93" w14:textId="77777777" w:rsidR="008C1A1D" w:rsidRDefault="008C1A1D" w:rsidP="00040A3F">
      <w:r>
        <w:continuationSeparator/>
      </w:r>
    </w:p>
  </w:endnote>
  <w:endnote w:type="continuationNotice" w:id="1">
    <w:p w14:paraId="4327D78F" w14:textId="77777777" w:rsidR="008C1A1D" w:rsidRDefault="008C1A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Kartika">
    <w:altName w:val="Bell MT"/>
    <w:charset w:val="00"/>
    <w:family w:val="roman"/>
    <w:pitch w:val="variable"/>
    <w:sig w:usb0="00800003" w:usb1="00000000" w:usb2="00000000" w:usb3="00000000" w:csb0="00000001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">
    <w:altName w:val="等线"/>
    <w:charset w:val="88"/>
    <w:family w:val="auto"/>
    <w:pitch w:val="default"/>
    <w:sig w:usb0="00000000" w:usb1="00000000" w:usb2="00000010" w:usb3="00000000" w:csb0="0010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3068757"/>
      <w:docPartObj>
        <w:docPartGallery w:val="Page Numbers (Bottom of Page)"/>
        <w:docPartUnique/>
      </w:docPartObj>
    </w:sdtPr>
    <w:sdtEndPr/>
    <w:sdtContent>
      <w:p w14:paraId="6664F774" w14:textId="0034DE2E" w:rsidR="00A454C4" w:rsidRDefault="000022F8">
        <w:pPr>
          <w:pStyle w:val="a5"/>
          <w:jc w:val="center"/>
        </w:pPr>
        <w:r>
          <w:fldChar w:fldCharType="begin"/>
        </w:r>
        <w:r w:rsidR="00A454C4">
          <w:instrText>PAGE   \* MERGEFORMAT</w:instrText>
        </w:r>
        <w:r>
          <w:fldChar w:fldCharType="separate"/>
        </w:r>
        <w:r w:rsidR="00E8266C" w:rsidRPr="00E8266C">
          <w:rPr>
            <w:noProof/>
            <w:lang w:val="ko-KR"/>
          </w:rPr>
          <w:t>15</w:t>
        </w:r>
        <w:r>
          <w:fldChar w:fldCharType="end"/>
        </w:r>
      </w:p>
    </w:sdtContent>
  </w:sdt>
  <w:p w14:paraId="4A761B52" w14:textId="77777777" w:rsidR="00A454C4" w:rsidRDefault="00A454C4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E8CA84" w14:textId="77777777" w:rsidR="008C1A1D" w:rsidRDefault="008C1A1D" w:rsidP="00040A3F">
      <w:r>
        <w:separator/>
      </w:r>
    </w:p>
  </w:footnote>
  <w:footnote w:type="continuationSeparator" w:id="0">
    <w:p w14:paraId="48C10EDF" w14:textId="77777777" w:rsidR="008C1A1D" w:rsidRDefault="008C1A1D" w:rsidP="00040A3F">
      <w:r>
        <w:continuationSeparator/>
      </w:r>
    </w:p>
  </w:footnote>
  <w:footnote w:type="continuationNotice" w:id="1">
    <w:p w14:paraId="751D4AE9" w14:textId="77777777" w:rsidR="008C1A1D" w:rsidRDefault="008C1A1D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56466"/>
    <w:multiLevelType w:val="hybridMultilevel"/>
    <w:tmpl w:val="75CE05C2"/>
    <w:lvl w:ilvl="0" w:tplc="C9DEEA4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1F233926"/>
    <w:multiLevelType w:val="hybridMultilevel"/>
    <w:tmpl w:val="39D057C4"/>
    <w:lvl w:ilvl="0" w:tplc="E912D5B6">
      <w:numFmt w:val="bullet"/>
      <w:lvlText w:val=""/>
      <w:lvlJc w:val="left"/>
      <w:pPr>
        <w:ind w:left="76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>
    <w:nsid w:val="27B75A93"/>
    <w:multiLevelType w:val="hybridMultilevel"/>
    <w:tmpl w:val="FCD40934"/>
    <w:lvl w:ilvl="0" w:tplc="B36CDEE0">
      <w:numFmt w:val="bullet"/>
      <w:lvlText w:val=""/>
      <w:lvlJc w:val="left"/>
      <w:pPr>
        <w:ind w:left="76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>
    <w:nsid w:val="38C3428F"/>
    <w:multiLevelType w:val="hybridMultilevel"/>
    <w:tmpl w:val="A942C940"/>
    <w:lvl w:ilvl="0" w:tplc="B8E01AFC">
      <w:numFmt w:val="bullet"/>
      <w:lvlText w:val=""/>
      <w:lvlJc w:val="left"/>
      <w:pPr>
        <w:ind w:left="76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>
    <w:nsid w:val="5D5C5E32"/>
    <w:multiLevelType w:val="hybridMultilevel"/>
    <w:tmpl w:val="F37C9A0E"/>
    <w:lvl w:ilvl="0" w:tplc="0A84AB7A">
      <w:numFmt w:val="bullet"/>
      <w:lvlText w:val=""/>
      <w:lvlJc w:val="left"/>
      <w:pPr>
        <w:ind w:left="76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>
    <w:nsid w:val="713602DD"/>
    <w:multiLevelType w:val="hybridMultilevel"/>
    <w:tmpl w:val="1930B7AE"/>
    <w:lvl w:ilvl="0" w:tplc="D324849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zC0NDIxMTW3NLZQ0lEKTi0uzszPAykwrgUAVwkfUSwAAAA="/>
  </w:docVars>
  <w:rsids>
    <w:rsidRoot w:val="00E3297A"/>
    <w:rsid w:val="000022F8"/>
    <w:rsid w:val="00002562"/>
    <w:rsid w:val="00003FFF"/>
    <w:rsid w:val="00004312"/>
    <w:rsid w:val="000047BB"/>
    <w:rsid w:val="00004C34"/>
    <w:rsid w:val="000050C1"/>
    <w:rsid w:val="000052C8"/>
    <w:rsid w:val="000053DC"/>
    <w:rsid w:val="00007274"/>
    <w:rsid w:val="0000784C"/>
    <w:rsid w:val="00007BB7"/>
    <w:rsid w:val="00010311"/>
    <w:rsid w:val="00010B7C"/>
    <w:rsid w:val="00011D49"/>
    <w:rsid w:val="00011E1C"/>
    <w:rsid w:val="0001372B"/>
    <w:rsid w:val="00014743"/>
    <w:rsid w:val="0001550D"/>
    <w:rsid w:val="00015716"/>
    <w:rsid w:val="00015B6B"/>
    <w:rsid w:val="00015D7C"/>
    <w:rsid w:val="0001766E"/>
    <w:rsid w:val="00017C73"/>
    <w:rsid w:val="00020179"/>
    <w:rsid w:val="0002071A"/>
    <w:rsid w:val="00020C2F"/>
    <w:rsid w:val="00020CD7"/>
    <w:rsid w:val="00021FD2"/>
    <w:rsid w:val="0002209D"/>
    <w:rsid w:val="000222C6"/>
    <w:rsid w:val="00022DE5"/>
    <w:rsid w:val="000246C6"/>
    <w:rsid w:val="00025A8B"/>
    <w:rsid w:val="00026BE6"/>
    <w:rsid w:val="00026C84"/>
    <w:rsid w:val="00027FF9"/>
    <w:rsid w:val="00031939"/>
    <w:rsid w:val="00033E1D"/>
    <w:rsid w:val="00034946"/>
    <w:rsid w:val="000365F1"/>
    <w:rsid w:val="000366A4"/>
    <w:rsid w:val="00040A3F"/>
    <w:rsid w:val="00040AF2"/>
    <w:rsid w:val="000414A6"/>
    <w:rsid w:val="0004265F"/>
    <w:rsid w:val="00042EC8"/>
    <w:rsid w:val="00044172"/>
    <w:rsid w:val="0004436D"/>
    <w:rsid w:val="00045FBF"/>
    <w:rsid w:val="0004628C"/>
    <w:rsid w:val="000462F6"/>
    <w:rsid w:val="00047071"/>
    <w:rsid w:val="0004715F"/>
    <w:rsid w:val="0004786B"/>
    <w:rsid w:val="000505EE"/>
    <w:rsid w:val="00051085"/>
    <w:rsid w:val="00051594"/>
    <w:rsid w:val="000519CD"/>
    <w:rsid w:val="000519FF"/>
    <w:rsid w:val="000524A8"/>
    <w:rsid w:val="0005285B"/>
    <w:rsid w:val="00053D48"/>
    <w:rsid w:val="00053EF2"/>
    <w:rsid w:val="0005408C"/>
    <w:rsid w:val="00054721"/>
    <w:rsid w:val="00054C9E"/>
    <w:rsid w:val="00055E09"/>
    <w:rsid w:val="00055F8D"/>
    <w:rsid w:val="00057D57"/>
    <w:rsid w:val="00057E6F"/>
    <w:rsid w:val="00057F1A"/>
    <w:rsid w:val="000601EE"/>
    <w:rsid w:val="00060DF5"/>
    <w:rsid w:val="000657D7"/>
    <w:rsid w:val="00066143"/>
    <w:rsid w:val="00066CBA"/>
    <w:rsid w:val="00066D23"/>
    <w:rsid w:val="00067AA1"/>
    <w:rsid w:val="00070176"/>
    <w:rsid w:val="00070FA8"/>
    <w:rsid w:val="000722D8"/>
    <w:rsid w:val="000723C1"/>
    <w:rsid w:val="00072A2C"/>
    <w:rsid w:val="00072C7B"/>
    <w:rsid w:val="00073536"/>
    <w:rsid w:val="000751BC"/>
    <w:rsid w:val="000752E2"/>
    <w:rsid w:val="00076649"/>
    <w:rsid w:val="00076677"/>
    <w:rsid w:val="00077CBA"/>
    <w:rsid w:val="00080838"/>
    <w:rsid w:val="00080A73"/>
    <w:rsid w:val="00080D76"/>
    <w:rsid w:val="000836E5"/>
    <w:rsid w:val="00083D5F"/>
    <w:rsid w:val="00084527"/>
    <w:rsid w:val="00084A96"/>
    <w:rsid w:val="0008517E"/>
    <w:rsid w:val="00085749"/>
    <w:rsid w:val="00086C26"/>
    <w:rsid w:val="000901E2"/>
    <w:rsid w:val="0009077C"/>
    <w:rsid w:val="000907B5"/>
    <w:rsid w:val="000907E0"/>
    <w:rsid w:val="00091B26"/>
    <w:rsid w:val="000924D8"/>
    <w:rsid w:val="00092CD7"/>
    <w:rsid w:val="00093D90"/>
    <w:rsid w:val="000952F6"/>
    <w:rsid w:val="0009540A"/>
    <w:rsid w:val="00097007"/>
    <w:rsid w:val="00097311"/>
    <w:rsid w:val="0009736B"/>
    <w:rsid w:val="00097698"/>
    <w:rsid w:val="000A1200"/>
    <w:rsid w:val="000A2F2E"/>
    <w:rsid w:val="000A37C4"/>
    <w:rsid w:val="000A41F4"/>
    <w:rsid w:val="000A4BA8"/>
    <w:rsid w:val="000A5817"/>
    <w:rsid w:val="000A59ED"/>
    <w:rsid w:val="000A5CBD"/>
    <w:rsid w:val="000A65DB"/>
    <w:rsid w:val="000A6608"/>
    <w:rsid w:val="000A7C0E"/>
    <w:rsid w:val="000B002E"/>
    <w:rsid w:val="000B01C2"/>
    <w:rsid w:val="000B09B6"/>
    <w:rsid w:val="000B1A04"/>
    <w:rsid w:val="000B1DE7"/>
    <w:rsid w:val="000B2F0A"/>
    <w:rsid w:val="000B45D9"/>
    <w:rsid w:val="000B4A9C"/>
    <w:rsid w:val="000B599E"/>
    <w:rsid w:val="000B605D"/>
    <w:rsid w:val="000C0830"/>
    <w:rsid w:val="000C0F09"/>
    <w:rsid w:val="000C1877"/>
    <w:rsid w:val="000C2C05"/>
    <w:rsid w:val="000C38DA"/>
    <w:rsid w:val="000C3917"/>
    <w:rsid w:val="000C47C0"/>
    <w:rsid w:val="000C4B2B"/>
    <w:rsid w:val="000C4C55"/>
    <w:rsid w:val="000C59DD"/>
    <w:rsid w:val="000C5A6F"/>
    <w:rsid w:val="000C5E4B"/>
    <w:rsid w:val="000C5F0B"/>
    <w:rsid w:val="000C606B"/>
    <w:rsid w:val="000C633A"/>
    <w:rsid w:val="000C6F90"/>
    <w:rsid w:val="000D19D0"/>
    <w:rsid w:val="000D2462"/>
    <w:rsid w:val="000D2DA3"/>
    <w:rsid w:val="000D432F"/>
    <w:rsid w:val="000D4AE8"/>
    <w:rsid w:val="000D5383"/>
    <w:rsid w:val="000D5BB2"/>
    <w:rsid w:val="000D718A"/>
    <w:rsid w:val="000D7AF0"/>
    <w:rsid w:val="000D7DC8"/>
    <w:rsid w:val="000E04ED"/>
    <w:rsid w:val="000E12B5"/>
    <w:rsid w:val="000E2678"/>
    <w:rsid w:val="000E2B8B"/>
    <w:rsid w:val="000E34DD"/>
    <w:rsid w:val="000E383F"/>
    <w:rsid w:val="000E3E13"/>
    <w:rsid w:val="000E4E2D"/>
    <w:rsid w:val="000E5B02"/>
    <w:rsid w:val="000E5BC0"/>
    <w:rsid w:val="000E5C6C"/>
    <w:rsid w:val="000F08EC"/>
    <w:rsid w:val="000F10CF"/>
    <w:rsid w:val="000F1106"/>
    <w:rsid w:val="000F2D19"/>
    <w:rsid w:val="000F3268"/>
    <w:rsid w:val="000F38B6"/>
    <w:rsid w:val="000F4655"/>
    <w:rsid w:val="000F5022"/>
    <w:rsid w:val="000F6044"/>
    <w:rsid w:val="000F64B3"/>
    <w:rsid w:val="000F68AE"/>
    <w:rsid w:val="000F71B4"/>
    <w:rsid w:val="001000B7"/>
    <w:rsid w:val="001010F4"/>
    <w:rsid w:val="00102A5B"/>
    <w:rsid w:val="00102CCA"/>
    <w:rsid w:val="001034CD"/>
    <w:rsid w:val="00103560"/>
    <w:rsid w:val="0010371F"/>
    <w:rsid w:val="001040D5"/>
    <w:rsid w:val="00104B47"/>
    <w:rsid w:val="001052E7"/>
    <w:rsid w:val="001054EA"/>
    <w:rsid w:val="001068DD"/>
    <w:rsid w:val="00106A0F"/>
    <w:rsid w:val="00107569"/>
    <w:rsid w:val="00110005"/>
    <w:rsid w:val="00110010"/>
    <w:rsid w:val="0011078A"/>
    <w:rsid w:val="00110DD1"/>
    <w:rsid w:val="00111712"/>
    <w:rsid w:val="00112D5C"/>
    <w:rsid w:val="00115CB3"/>
    <w:rsid w:val="00115E89"/>
    <w:rsid w:val="00116BB6"/>
    <w:rsid w:val="00117364"/>
    <w:rsid w:val="0012005E"/>
    <w:rsid w:val="0012194B"/>
    <w:rsid w:val="00121CDC"/>
    <w:rsid w:val="001229E3"/>
    <w:rsid w:val="00124586"/>
    <w:rsid w:val="00125B35"/>
    <w:rsid w:val="00125C21"/>
    <w:rsid w:val="0012644F"/>
    <w:rsid w:val="0012678A"/>
    <w:rsid w:val="0012788D"/>
    <w:rsid w:val="00127DDA"/>
    <w:rsid w:val="00130D2B"/>
    <w:rsid w:val="001313C6"/>
    <w:rsid w:val="00131A60"/>
    <w:rsid w:val="0013264F"/>
    <w:rsid w:val="00133578"/>
    <w:rsid w:val="00134283"/>
    <w:rsid w:val="0013443C"/>
    <w:rsid w:val="00134B1C"/>
    <w:rsid w:val="0013554E"/>
    <w:rsid w:val="0013558B"/>
    <w:rsid w:val="00136CAB"/>
    <w:rsid w:val="0013770F"/>
    <w:rsid w:val="00140706"/>
    <w:rsid w:val="00140DFE"/>
    <w:rsid w:val="00140EF6"/>
    <w:rsid w:val="00142F10"/>
    <w:rsid w:val="0014359D"/>
    <w:rsid w:val="00143D30"/>
    <w:rsid w:val="00143D92"/>
    <w:rsid w:val="00144EBF"/>
    <w:rsid w:val="00145F24"/>
    <w:rsid w:val="00146E3E"/>
    <w:rsid w:val="001477B3"/>
    <w:rsid w:val="00147D1D"/>
    <w:rsid w:val="00147F58"/>
    <w:rsid w:val="00147F62"/>
    <w:rsid w:val="00150F5F"/>
    <w:rsid w:val="00150F61"/>
    <w:rsid w:val="00151DBC"/>
    <w:rsid w:val="0015426C"/>
    <w:rsid w:val="00154BF3"/>
    <w:rsid w:val="00155983"/>
    <w:rsid w:val="00155993"/>
    <w:rsid w:val="001562B1"/>
    <w:rsid w:val="0015639D"/>
    <w:rsid w:val="00156806"/>
    <w:rsid w:val="0016348B"/>
    <w:rsid w:val="0016352C"/>
    <w:rsid w:val="0016371F"/>
    <w:rsid w:val="00163D70"/>
    <w:rsid w:val="001646F8"/>
    <w:rsid w:val="00164C17"/>
    <w:rsid w:val="0016537F"/>
    <w:rsid w:val="0016653A"/>
    <w:rsid w:val="001667EA"/>
    <w:rsid w:val="00167D36"/>
    <w:rsid w:val="00171708"/>
    <w:rsid w:val="00172EA4"/>
    <w:rsid w:val="001739A5"/>
    <w:rsid w:val="00174F47"/>
    <w:rsid w:val="00175539"/>
    <w:rsid w:val="00175CE4"/>
    <w:rsid w:val="00175DDB"/>
    <w:rsid w:val="00176128"/>
    <w:rsid w:val="00177898"/>
    <w:rsid w:val="00177E09"/>
    <w:rsid w:val="0018085B"/>
    <w:rsid w:val="00182670"/>
    <w:rsid w:val="0018289F"/>
    <w:rsid w:val="00183CA4"/>
    <w:rsid w:val="00183F0F"/>
    <w:rsid w:val="00184381"/>
    <w:rsid w:val="00184916"/>
    <w:rsid w:val="00186518"/>
    <w:rsid w:val="001871A9"/>
    <w:rsid w:val="00187729"/>
    <w:rsid w:val="00187A0D"/>
    <w:rsid w:val="00192A0B"/>
    <w:rsid w:val="00192A6A"/>
    <w:rsid w:val="001933D1"/>
    <w:rsid w:val="00194044"/>
    <w:rsid w:val="00194462"/>
    <w:rsid w:val="00194888"/>
    <w:rsid w:val="00195522"/>
    <w:rsid w:val="00195DB7"/>
    <w:rsid w:val="00197381"/>
    <w:rsid w:val="00197E17"/>
    <w:rsid w:val="001A0D98"/>
    <w:rsid w:val="001A1FDE"/>
    <w:rsid w:val="001A227C"/>
    <w:rsid w:val="001A2607"/>
    <w:rsid w:val="001A4273"/>
    <w:rsid w:val="001A6248"/>
    <w:rsid w:val="001A7115"/>
    <w:rsid w:val="001A75D6"/>
    <w:rsid w:val="001A7D66"/>
    <w:rsid w:val="001B0CDF"/>
    <w:rsid w:val="001B0D96"/>
    <w:rsid w:val="001B1748"/>
    <w:rsid w:val="001B3152"/>
    <w:rsid w:val="001B3878"/>
    <w:rsid w:val="001B3A05"/>
    <w:rsid w:val="001B433E"/>
    <w:rsid w:val="001B593A"/>
    <w:rsid w:val="001B5AE9"/>
    <w:rsid w:val="001B66C7"/>
    <w:rsid w:val="001B67CA"/>
    <w:rsid w:val="001B72C1"/>
    <w:rsid w:val="001B7356"/>
    <w:rsid w:val="001B7D0B"/>
    <w:rsid w:val="001B7D92"/>
    <w:rsid w:val="001C0972"/>
    <w:rsid w:val="001C11C8"/>
    <w:rsid w:val="001C12D2"/>
    <w:rsid w:val="001C2D18"/>
    <w:rsid w:val="001C3EE6"/>
    <w:rsid w:val="001C4402"/>
    <w:rsid w:val="001C4DB5"/>
    <w:rsid w:val="001C4E23"/>
    <w:rsid w:val="001C666C"/>
    <w:rsid w:val="001C6688"/>
    <w:rsid w:val="001C7711"/>
    <w:rsid w:val="001C784E"/>
    <w:rsid w:val="001C7DA0"/>
    <w:rsid w:val="001D0D43"/>
    <w:rsid w:val="001D10B4"/>
    <w:rsid w:val="001D1769"/>
    <w:rsid w:val="001D1EE2"/>
    <w:rsid w:val="001D26BD"/>
    <w:rsid w:val="001D2CDF"/>
    <w:rsid w:val="001D56E8"/>
    <w:rsid w:val="001D5C10"/>
    <w:rsid w:val="001D651C"/>
    <w:rsid w:val="001D6B65"/>
    <w:rsid w:val="001D6E63"/>
    <w:rsid w:val="001D724B"/>
    <w:rsid w:val="001D7BA3"/>
    <w:rsid w:val="001E1A52"/>
    <w:rsid w:val="001E1CF8"/>
    <w:rsid w:val="001E254F"/>
    <w:rsid w:val="001E2FE6"/>
    <w:rsid w:val="001E572A"/>
    <w:rsid w:val="001E7118"/>
    <w:rsid w:val="001E7761"/>
    <w:rsid w:val="001F0088"/>
    <w:rsid w:val="001F2C3C"/>
    <w:rsid w:val="001F3219"/>
    <w:rsid w:val="001F3E8C"/>
    <w:rsid w:val="001F6446"/>
    <w:rsid w:val="001F70E3"/>
    <w:rsid w:val="001F71EC"/>
    <w:rsid w:val="00200338"/>
    <w:rsid w:val="00200F1C"/>
    <w:rsid w:val="002014E0"/>
    <w:rsid w:val="00201880"/>
    <w:rsid w:val="00202E76"/>
    <w:rsid w:val="00203466"/>
    <w:rsid w:val="00203B6F"/>
    <w:rsid w:val="00203C80"/>
    <w:rsid w:val="00205765"/>
    <w:rsid w:val="002061E3"/>
    <w:rsid w:val="0020628A"/>
    <w:rsid w:val="002067C9"/>
    <w:rsid w:val="00207B4A"/>
    <w:rsid w:val="002101A2"/>
    <w:rsid w:val="002101DC"/>
    <w:rsid w:val="00210894"/>
    <w:rsid w:val="00210EF5"/>
    <w:rsid w:val="0021146E"/>
    <w:rsid w:val="00211AA8"/>
    <w:rsid w:val="002122F1"/>
    <w:rsid w:val="00213DEF"/>
    <w:rsid w:val="0021434B"/>
    <w:rsid w:val="00215125"/>
    <w:rsid w:val="00216345"/>
    <w:rsid w:val="00217C83"/>
    <w:rsid w:val="0022089D"/>
    <w:rsid w:val="00220F24"/>
    <w:rsid w:val="002218AB"/>
    <w:rsid w:val="002227E7"/>
    <w:rsid w:val="002231C2"/>
    <w:rsid w:val="002233DD"/>
    <w:rsid w:val="00223B87"/>
    <w:rsid w:val="0022441E"/>
    <w:rsid w:val="00226648"/>
    <w:rsid w:val="00230F51"/>
    <w:rsid w:val="00231D79"/>
    <w:rsid w:val="00233354"/>
    <w:rsid w:val="00234694"/>
    <w:rsid w:val="002357D9"/>
    <w:rsid w:val="0023718E"/>
    <w:rsid w:val="00242C3D"/>
    <w:rsid w:val="00242FBE"/>
    <w:rsid w:val="00243B89"/>
    <w:rsid w:val="0024445E"/>
    <w:rsid w:val="00244752"/>
    <w:rsid w:val="0024517E"/>
    <w:rsid w:val="002453DF"/>
    <w:rsid w:val="002465A2"/>
    <w:rsid w:val="002473AC"/>
    <w:rsid w:val="002477EB"/>
    <w:rsid w:val="002500A0"/>
    <w:rsid w:val="0025057A"/>
    <w:rsid w:val="002505AD"/>
    <w:rsid w:val="00250E56"/>
    <w:rsid w:val="0025150C"/>
    <w:rsid w:val="00251E63"/>
    <w:rsid w:val="00252809"/>
    <w:rsid w:val="00253784"/>
    <w:rsid w:val="002547A2"/>
    <w:rsid w:val="002566FD"/>
    <w:rsid w:val="00257062"/>
    <w:rsid w:val="002573FA"/>
    <w:rsid w:val="00265BB3"/>
    <w:rsid w:val="00266DA7"/>
    <w:rsid w:val="00266E24"/>
    <w:rsid w:val="00266FF2"/>
    <w:rsid w:val="00270BDE"/>
    <w:rsid w:val="00271501"/>
    <w:rsid w:val="0027167B"/>
    <w:rsid w:val="002722A7"/>
    <w:rsid w:val="002728AC"/>
    <w:rsid w:val="00273772"/>
    <w:rsid w:val="00274A87"/>
    <w:rsid w:val="002750DF"/>
    <w:rsid w:val="0027670F"/>
    <w:rsid w:val="002768E4"/>
    <w:rsid w:val="00276B0C"/>
    <w:rsid w:val="00277317"/>
    <w:rsid w:val="00277606"/>
    <w:rsid w:val="0028033D"/>
    <w:rsid w:val="002805C2"/>
    <w:rsid w:val="0028192B"/>
    <w:rsid w:val="00281AD3"/>
    <w:rsid w:val="00281D97"/>
    <w:rsid w:val="00282031"/>
    <w:rsid w:val="002829E2"/>
    <w:rsid w:val="0028395E"/>
    <w:rsid w:val="00283B1F"/>
    <w:rsid w:val="0028598D"/>
    <w:rsid w:val="002865D4"/>
    <w:rsid w:val="002918EA"/>
    <w:rsid w:val="002945BA"/>
    <w:rsid w:val="00294660"/>
    <w:rsid w:val="002962BB"/>
    <w:rsid w:val="002966F5"/>
    <w:rsid w:val="00296945"/>
    <w:rsid w:val="00296F29"/>
    <w:rsid w:val="0029786C"/>
    <w:rsid w:val="002A0226"/>
    <w:rsid w:val="002A2934"/>
    <w:rsid w:val="002A49F6"/>
    <w:rsid w:val="002A4A91"/>
    <w:rsid w:val="002A53AC"/>
    <w:rsid w:val="002A5EB5"/>
    <w:rsid w:val="002A67D0"/>
    <w:rsid w:val="002A6B4B"/>
    <w:rsid w:val="002B0102"/>
    <w:rsid w:val="002B1A9C"/>
    <w:rsid w:val="002B1B3E"/>
    <w:rsid w:val="002B2C15"/>
    <w:rsid w:val="002B3614"/>
    <w:rsid w:val="002B36B2"/>
    <w:rsid w:val="002B4061"/>
    <w:rsid w:val="002B429F"/>
    <w:rsid w:val="002B42F8"/>
    <w:rsid w:val="002B4AFD"/>
    <w:rsid w:val="002B4DB6"/>
    <w:rsid w:val="002B52B5"/>
    <w:rsid w:val="002B572F"/>
    <w:rsid w:val="002B6463"/>
    <w:rsid w:val="002B7C92"/>
    <w:rsid w:val="002C0A4E"/>
    <w:rsid w:val="002C1432"/>
    <w:rsid w:val="002C1991"/>
    <w:rsid w:val="002C1BA4"/>
    <w:rsid w:val="002C37EC"/>
    <w:rsid w:val="002C4B5A"/>
    <w:rsid w:val="002C5C9A"/>
    <w:rsid w:val="002D0892"/>
    <w:rsid w:val="002D0A00"/>
    <w:rsid w:val="002D1C33"/>
    <w:rsid w:val="002D2B6A"/>
    <w:rsid w:val="002D31D7"/>
    <w:rsid w:val="002D42EB"/>
    <w:rsid w:val="002D438A"/>
    <w:rsid w:val="002D4638"/>
    <w:rsid w:val="002D4678"/>
    <w:rsid w:val="002D4851"/>
    <w:rsid w:val="002D5A78"/>
    <w:rsid w:val="002D6FED"/>
    <w:rsid w:val="002D730E"/>
    <w:rsid w:val="002E0631"/>
    <w:rsid w:val="002E0798"/>
    <w:rsid w:val="002E15D9"/>
    <w:rsid w:val="002E183E"/>
    <w:rsid w:val="002E2D52"/>
    <w:rsid w:val="002E3D73"/>
    <w:rsid w:val="002E4873"/>
    <w:rsid w:val="002E49D6"/>
    <w:rsid w:val="002E6D06"/>
    <w:rsid w:val="002E7198"/>
    <w:rsid w:val="002E7470"/>
    <w:rsid w:val="002E776B"/>
    <w:rsid w:val="002F10F5"/>
    <w:rsid w:val="002F157D"/>
    <w:rsid w:val="002F1B51"/>
    <w:rsid w:val="002F1E84"/>
    <w:rsid w:val="002F243B"/>
    <w:rsid w:val="002F365B"/>
    <w:rsid w:val="002F3E4A"/>
    <w:rsid w:val="002F4AA5"/>
    <w:rsid w:val="002F531D"/>
    <w:rsid w:val="002F5390"/>
    <w:rsid w:val="002F579E"/>
    <w:rsid w:val="002F62D3"/>
    <w:rsid w:val="002F64F1"/>
    <w:rsid w:val="002F6C30"/>
    <w:rsid w:val="002F7125"/>
    <w:rsid w:val="0030014B"/>
    <w:rsid w:val="003002A8"/>
    <w:rsid w:val="003003E8"/>
    <w:rsid w:val="003007A4"/>
    <w:rsid w:val="00301269"/>
    <w:rsid w:val="003018DD"/>
    <w:rsid w:val="00302D7F"/>
    <w:rsid w:val="003030EF"/>
    <w:rsid w:val="003042E0"/>
    <w:rsid w:val="00304966"/>
    <w:rsid w:val="00305236"/>
    <w:rsid w:val="0030762B"/>
    <w:rsid w:val="003076C8"/>
    <w:rsid w:val="003112EE"/>
    <w:rsid w:val="00311550"/>
    <w:rsid w:val="00311822"/>
    <w:rsid w:val="003119D9"/>
    <w:rsid w:val="00312938"/>
    <w:rsid w:val="00313133"/>
    <w:rsid w:val="003136FC"/>
    <w:rsid w:val="003144A9"/>
    <w:rsid w:val="00315686"/>
    <w:rsid w:val="00317BC1"/>
    <w:rsid w:val="00317DE2"/>
    <w:rsid w:val="00320F9F"/>
    <w:rsid w:val="00322CCC"/>
    <w:rsid w:val="00323EF1"/>
    <w:rsid w:val="003240B5"/>
    <w:rsid w:val="00324368"/>
    <w:rsid w:val="00325727"/>
    <w:rsid w:val="00326F75"/>
    <w:rsid w:val="0033075C"/>
    <w:rsid w:val="00330833"/>
    <w:rsid w:val="00331F9D"/>
    <w:rsid w:val="003320C5"/>
    <w:rsid w:val="003325F3"/>
    <w:rsid w:val="00332850"/>
    <w:rsid w:val="00332B10"/>
    <w:rsid w:val="003334B3"/>
    <w:rsid w:val="00333A1D"/>
    <w:rsid w:val="003345FD"/>
    <w:rsid w:val="00334E82"/>
    <w:rsid w:val="0033546A"/>
    <w:rsid w:val="003359D6"/>
    <w:rsid w:val="00336716"/>
    <w:rsid w:val="00336EAA"/>
    <w:rsid w:val="003374F8"/>
    <w:rsid w:val="00337596"/>
    <w:rsid w:val="00337D86"/>
    <w:rsid w:val="00337DBF"/>
    <w:rsid w:val="00340504"/>
    <w:rsid w:val="00340DCE"/>
    <w:rsid w:val="003420C7"/>
    <w:rsid w:val="00342505"/>
    <w:rsid w:val="0034392B"/>
    <w:rsid w:val="003441A7"/>
    <w:rsid w:val="003452FE"/>
    <w:rsid w:val="00345899"/>
    <w:rsid w:val="0034725F"/>
    <w:rsid w:val="00347866"/>
    <w:rsid w:val="0035105C"/>
    <w:rsid w:val="00351423"/>
    <w:rsid w:val="003526ED"/>
    <w:rsid w:val="00352924"/>
    <w:rsid w:val="00352C18"/>
    <w:rsid w:val="00353407"/>
    <w:rsid w:val="0035499D"/>
    <w:rsid w:val="0035601F"/>
    <w:rsid w:val="0036108D"/>
    <w:rsid w:val="00364DB0"/>
    <w:rsid w:val="0036560A"/>
    <w:rsid w:val="00366E44"/>
    <w:rsid w:val="00366F7A"/>
    <w:rsid w:val="003677F1"/>
    <w:rsid w:val="0037149B"/>
    <w:rsid w:val="00371904"/>
    <w:rsid w:val="003730E8"/>
    <w:rsid w:val="00374470"/>
    <w:rsid w:val="00374E96"/>
    <w:rsid w:val="003809E2"/>
    <w:rsid w:val="00380B45"/>
    <w:rsid w:val="00381BD8"/>
    <w:rsid w:val="00381E4E"/>
    <w:rsid w:val="00382927"/>
    <w:rsid w:val="00382D37"/>
    <w:rsid w:val="00382D76"/>
    <w:rsid w:val="003831E5"/>
    <w:rsid w:val="00383EA3"/>
    <w:rsid w:val="00383FF9"/>
    <w:rsid w:val="00384841"/>
    <w:rsid w:val="0038781C"/>
    <w:rsid w:val="00387F92"/>
    <w:rsid w:val="0039171B"/>
    <w:rsid w:val="00393528"/>
    <w:rsid w:val="00394163"/>
    <w:rsid w:val="00394541"/>
    <w:rsid w:val="00394670"/>
    <w:rsid w:val="003955A1"/>
    <w:rsid w:val="00396862"/>
    <w:rsid w:val="00396C62"/>
    <w:rsid w:val="003A1390"/>
    <w:rsid w:val="003A1A73"/>
    <w:rsid w:val="003A2D14"/>
    <w:rsid w:val="003A30E6"/>
    <w:rsid w:val="003A3A10"/>
    <w:rsid w:val="003A3BCF"/>
    <w:rsid w:val="003A4961"/>
    <w:rsid w:val="003A6559"/>
    <w:rsid w:val="003A688A"/>
    <w:rsid w:val="003A6BAE"/>
    <w:rsid w:val="003A6BB7"/>
    <w:rsid w:val="003A7A4A"/>
    <w:rsid w:val="003B02BD"/>
    <w:rsid w:val="003B03C5"/>
    <w:rsid w:val="003B1031"/>
    <w:rsid w:val="003B127E"/>
    <w:rsid w:val="003B12B8"/>
    <w:rsid w:val="003B252C"/>
    <w:rsid w:val="003B334C"/>
    <w:rsid w:val="003B418D"/>
    <w:rsid w:val="003B425A"/>
    <w:rsid w:val="003B546E"/>
    <w:rsid w:val="003B560F"/>
    <w:rsid w:val="003B59D2"/>
    <w:rsid w:val="003B5BB9"/>
    <w:rsid w:val="003B6778"/>
    <w:rsid w:val="003B708F"/>
    <w:rsid w:val="003C01FF"/>
    <w:rsid w:val="003C050F"/>
    <w:rsid w:val="003C096E"/>
    <w:rsid w:val="003C11A7"/>
    <w:rsid w:val="003C18BA"/>
    <w:rsid w:val="003C1F44"/>
    <w:rsid w:val="003C2897"/>
    <w:rsid w:val="003C4039"/>
    <w:rsid w:val="003C425B"/>
    <w:rsid w:val="003C4AF1"/>
    <w:rsid w:val="003C6C8A"/>
    <w:rsid w:val="003C710F"/>
    <w:rsid w:val="003C7EF2"/>
    <w:rsid w:val="003D08A0"/>
    <w:rsid w:val="003D11E4"/>
    <w:rsid w:val="003D2639"/>
    <w:rsid w:val="003D432C"/>
    <w:rsid w:val="003D46C6"/>
    <w:rsid w:val="003D5082"/>
    <w:rsid w:val="003D51AA"/>
    <w:rsid w:val="003D6CF8"/>
    <w:rsid w:val="003D71BD"/>
    <w:rsid w:val="003D730E"/>
    <w:rsid w:val="003E0281"/>
    <w:rsid w:val="003E130E"/>
    <w:rsid w:val="003E1C25"/>
    <w:rsid w:val="003E227E"/>
    <w:rsid w:val="003E2735"/>
    <w:rsid w:val="003E2893"/>
    <w:rsid w:val="003E2A49"/>
    <w:rsid w:val="003E47E6"/>
    <w:rsid w:val="003E4B50"/>
    <w:rsid w:val="003E5B1C"/>
    <w:rsid w:val="003E686D"/>
    <w:rsid w:val="003E7588"/>
    <w:rsid w:val="003F161C"/>
    <w:rsid w:val="003F1798"/>
    <w:rsid w:val="003F1C52"/>
    <w:rsid w:val="003F2558"/>
    <w:rsid w:val="003F548F"/>
    <w:rsid w:val="003F7148"/>
    <w:rsid w:val="003F78D0"/>
    <w:rsid w:val="004008E8"/>
    <w:rsid w:val="00400A7E"/>
    <w:rsid w:val="0040146B"/>
    <w:rsid w:val="004017D9"/>
    <w:rsid w:val="004017E5"/>
    <w:rsid w:val="00402788"/>
    <w:rsid w:val="0040321F"/>
    <w:rsid w:val="00403EB7"/>
    <w:rsid w:val="00406128"/>
    <w:rsid w:val="0040614F"/>
    <w:rsid w:val="00406649"/>
    <w:rsid w:val="00407E5E"/>
    <w:rsid w:val="004102C7"/>
    <w:rsid w:val="00412778"/>
    <w:rsid w:val="004152DC"/>
    <w:rsid w:val="0041544D"/>
    <w:rsid w:val="00417016"/>
    <w:rsid w:val="004171CA"/>
    <w:rsid w:val="00420E33"/>
    <w:rsid w:val="00421854"/>
    <w:rsid w:val="004220B6"/>
    <w:rsid w:val="004220E7"/>
    <w:rsid w:val="00422D06"/>
    <w:rsid w:val="00422D15"/>
    <w:rsid w:val="00423F16"/>
    <w:rsid w:val="00424A96"/>
    <w:rsid w:val="00424C4B"/>
    <w:rsid w:val="00424CB3"/>
    <w:rsid w:val="00424E12"/>
    <w:rsid w:val="00425ADC"/>
    <w:rsid w:val="00425DD6"/>
    <w:rsid w:val="004274CA"/>
    <w:rsid w:val="004279C4"/>
    <w:rsid w:val="00427B54"/>
    <w:rsid w:val="004302FF"/>
    <w:rsid w:val="004313C6"/>
    <w:rsid w:val="0043140F"/>
    <w:rsid w:val="0043456F"/>
    <w:rsid w:val="00435CFE"/>
    <w:rsid w:val="00435FC2"/>
    <w:rsid w:val="004366F8"/>
    <w:rsid w:val="004366FB"/>
    <w:rsid w:val="00436731"/>
    <w:rsid w:val="00436F10"/>
    <w:rsid w:val="00437B90"/>
    <w:rsid w:val="00440B73"/>
    <w:rsid w:val="00443379"/>
    <w:rsid w:val="004433FC"/>
    <w:rsid w:val="004434BA"/>
    <w:rsid w:val="004437C8"/>
    <w:rsid w:val="00443AB8"/>
    <w:rsid w:val="00443C6A"/>
    <w:rsid w:val="00445F6D"/>
    <w:rsid w:val="00446EBC"/>
    <w:rsid w:val="00447808"/>
    <w:rsid w:val="00447D8D"/>
    <w:rsid w:val="00447DA2"/>
    <w:rsid w:val="004504E1"/>
    <w:rsid w:val="00451365"/>
    <w:rsid w:val="00451D12"/>
    <w:rsid w:val="00451EA4"/>
    <w:rsid w:val="00452A03"/>
    <w:rsid w:val="00452E9D"/>
    <w:rsid w:val="0045339B"/>
    <w:rsid w:val="004535D1"/>
    <w:rsid w:val="00454F86"/>
    <w:rsid w:val="00455470"/>
    <w:rsid w:val="004557F3"/>
    <w:rsid w:val="00455D23"/>
    <w:rsid w:val="00456210"/>
    <w:rsid w:val="00456A0F"/>
    <w:rsid w:val="00460215"/>
    <w:rsid w:val="00462666"/>
    <w:rsid w:val="00462867"/>
    <w:rsid w:val="00463675"/>
    <w:rsid w:val="004636CC"/>
    <w:rsid w:val="004638FE"/>
    <w:rsid w:val="00463D4D"/>
    <w:rsid w:val="00463F8F"/>
    <w:rsid w:val="00464AB9"/>
    <w:rsid w:val="00466868"/>
    <w:rsid w:val="00466D2D"/>
    <w:rsid w:val="004673AC"/>
    <w:rsid w:val="004675C2"/>
    <w:rsid w:val="00467975"/>
    <w:rsid w:val="004679B7"/>
    <w:rsid w:val="00467C29"/>
    <w:rsid w:val="004709E2"/>
    <w:rsid w:val="00470F0E"/>
    <w:rsid w:val="00471912"/>
    <w:rsid w:val="00472E45"/>
    <w:rsid w:val="00473D92"/>
    <w:rsid w:val="00474D23"/>
    <w:rsid w:val="004750DA"/>
    <w:rsid w:val="00476160"/>
    <w:rsid w:val="00477157"/>
    <w:rsid w:val="00477DF9"/>
    <w:rsid w:val="00480839"/>
    <w:rsid w:val="00481583"/>
    <w:rsid w:val="00482512"/>
    <w:rsid w:val="004829F2"/>
    <w:rsid w:val="00483423"/>
    <w:rsid w:val="00483C24"/>
    <w:rsid w:val="00483E01"/>
    <w:rsid w:val="00483E83"/>
    <w:rsid w:val="00484060"/>
    <w:rsid w:val="0048453B"/>
    <w:rsid w:val="004856F1"/>
    <w:rsid w:val="0048711B"/>
    <w:rsid w:val="00490854"/>
    <w:rsid w:val="00490EF8"/>
    <w:rsid w:val="00491047"/>
    <w:rsid w:val="00493CFB"/>
    <w:rsid w:val="00493D3A"/>
    <w:rsid w:val="00494C34"/>
    <w:rsid w:val="00495886"/>
    <w:rsid w:val="00496468"/>
    <w:rsid w:val="004969D0"/>
    <w:rsid w:val="00496FE3"/>
    <w:rsid w:val="004970D8"/>
    <w:rsid w:val="00497638"/>
    <w:rsid w:val="004A08C2"/>
    <w:rsid w:val="004A43BA"/>
    <w:rsid w:val="004A4442"/>
    <w:rsid w:val="004A4854"/>
    <w:rsid w:val="004A4FB6"/>
    <w:rsid w:val="004A518B"/>
    <w:rsid w:val="004A7FEC"/>
    <w:rsid w:val="004B0DFE"/>
    <w:rsid w:val="004B1AA5"/>
    <w:rsid w:val="004B204C"/>
    <w:rsid w:val="004B2FC1"/>
    <w:rsid w:val="004B4908"/>
    <w:rsid w:val="004B515F"/>
    <w:rsid w:val="004B51AD"/>
    <w:rsid w:val="004B5247"/>
    <w:rsid w:val="004B7272"/>
    <w:rsid w:val="004B79BC"/>
    <w:rsid w:val="004C02FB"/>
    <w:rsid w:val="004C0FE5"/>
    <w:rsid w:val="004C189A"/>
    <w:rsid w:val="004C50FB"/>
    <w:rsid w:val="004C5301"/>
    <w:rsid w:val="004C545C"/>
    <w:rsid w:val="004C57AD"/>
    <w:rsid w:val="004C653D"/>
    <w:rsid w:val="004C6864"/>
    <w:rsid w:val="004D15D6"/>
    <w:rsid w:val="004D2304"/>
    <w:rsid w:val="004D288A"/>
    <w:rsid w:val="004D3D63"/>
    <w:rsid w:val="004D4362"/>
    <w:rsid w:val="004D4697"/>
    <w:rsid w:val="004D4DC2"/>
    <w:rsid w:val="004D4ECC"/>
    <w:rsid w:val="004D5387"/>
    <w:rsid w:val="004D6DFD"/>
    <w:rsid w:val="004E0598"/>
    <w:rsid w:val="004E277B"/>
    <w:rsid w:val="004E2E8C"/>
    <w:rsid w:val="004E33AD"/>
    <w:rsid w:val="004E3479"/>
    <w:rsid w:val="004E355A"/>
    <w:rsid w:val="004E367C"/>
    <w:rsid w:val="004E4A44"/>
    <w:rsid w:val="004E53FD"/>
    <w:rsid w:val="004E5569"/>
    <w:rsid w:val="004E65A7"/>
    <w:rsid w:val="004E6780"/>
    <w:rsid w:val="004F04BF"/>
    <w:rsid w:val="004F1335"/>
    <w:rsid w:val="004F212A"/>
    <w:rsid w:val="004F236F"/>
    <w:rsid w:val="004F2437"/>
    <w:rsid w:val="004F3893"/>
    <w:rsid w:val="004F406A"/>
    <w:rsid w:val="004F4095"/>
    <w:rsid w:val="004F4560"/>
    <w:rsid w:val="004F4CFF"/>
    <w:rsid w:val="004F5716"/>
    <w:rsid w:val="004F77A9"/>
    <w:rsid w:val="004F795C"/>
    <w:rsid w:val="004F7FB7"/>
    <w:rsid w:val="005003A4"/>
    <w:rsid w:val="00501B40"/>
    <w:rsid w:val="00504965"/>
    <w:rsid w:val="00504EC0"/>
    <w:rsid w:val="0050509E"/>
    <w:rsid w:val="00505172"/>
    <w:rsid w:val="005057C1"/>
    <w:rsid w:val="00507112"/>
    <w:rsid w:val="005071B7"/>
    <w:rsid w:val="005079D0"/>
    <w:rsid w:val="00510430"/>
    <w:rsid w:val="00510DA4"/>
    <w:rsid w:val="00510DB0"/>
    <w:rsid w:val="00511E7C"/>
    <w:rsid w:val="005131CA"/>
    <w:rsid w:val="0051363B"/>
    <w:rsid w:val="00513AD0"/>
    <w:rsid w:val="00514432"/>
    <w:rsid w:val="0051510A"/>
    <w:rsid w:val="00516508"/>
    <w:rsid w:val="005209D4"/>
    <w:rsid w:val="005213EF"/>
    <w:rsid w:val="005216E2"/>
    <w:rsid w:val="005226CD"/>
    <w:rsid w:val="00522B0B"/>
    <w:rsid w:val="00523E6D"/>
    <w:rsid w:val="00524EA9"/>
    <w:rsid w:val="00527ACB"/>
    <w:rsid w:val="00527FAF"/>
    <w:rsid w:val="0053059C"/>
    <w:rsid w:val="00531C78"/>
    <w:rsid w:val="005321FC"/>
    <w:rsid w:val="00532820"/>
    <w:rsid w:val="00532894"/>
    <w:rsid w:val="00534D7C"/>
    <w:rsid w:val="00535AFA"/>
    <w:rsid w:val="00536263"/>
    <w:rsid w:val="0053626A"/>
    <w:rsid w:val="00536917"/>
    <w:rsid w:val="00537087"/>
    <w:rsid w:val="00537B23"/>
    <w:rsid w:val="00537E07"/>
    <w:rsid w:val="00540BE0"/>
    <w:rsid w:val="005413ED"/>
    <w:rsid w:val="00541646"/>
    <w:rsid w:val="00541C18"/>
    <w:rsid w:val="005423FD"/>
    <w:rsid w:val="00543591"/>
    <w:rsid w:val="005437E5"/>
    <w:rsid w:val="00543B3D"/>
    <w:rsid w:val="00544911"/>
    <w:rsid w:val="00544BD8"/>
    <w:rsid w:val="0054534A"/>
    <w:rsid w:val="00545452"/>
    <w:rsid w:val="005455B5"/>
    <w:rsid w:val="00545CE5"/>
    <w:rsid w:val="00547A48"/>
    <w:rsid w:val="00547F0C"/>
    <w:rsid w:val="00550ABF"/>
    <w:rsid w:val="00551098"/>
    <w:rsid w:val="0055147D"/>
    <w:rsid w:val="00551EEA"/>
    <w:rsid w:val="00552C74"/>
    <w:rsid w:val="0055408A"/>
    <w:rsid w:val="005542C1"/>
    <w:rsid w:val="00554A18"/>
    <w:rsid w:val="005573E1"/>
    <w:rsid w:val="0056005E"/>
    <w:rsid w:val="0056214E"/>
    <w:rsid w:val="00562E82"/>
    <w:rsid w:val="005633CC"/>
    <w:rsid w:val="00563775"/>
    <w:rsid w:val="005646CA"/>
    <w:rsid w:val="00564C2F"/>
    <w:rsid w:val="00565886"/>
    <w:rsid w:val="00567079"/>
    <w:rsid w:val="00567225"/>
    <w:rsid w:val="005672DB"/>
    <w:rsid w:val="0056749D"/>
    <w:rsid w:val="00567C3E"/>
    <w:rsid w:val="00567EDD"/>
    <w:rsid w:val="005701BD"/>
    <w:rsid w:val="005701F7"/>
    <w:rsid w:val="00570ACD"/>
    <w:rsid w:val="00572131"/>
    <w:rsid w:val="005730AB"/>
    <w:rsid w:val="005734B8"/>
    <w:rsid w:val="00573F4B"/>
    <w:rsid w:val="00574013"/>
    <w:rsid w:val="0057454A"/>
    <w:rsid w:val="00574B13"/>
    <w:rsid w:val="00575CB1"/>
    <w:rsid w:val="00576835"/>
    <w:rsid w:val="005777F1"/>
    <w:rsid w:val="005805E9"/>
    <w:rsid w:val="00580C23"/>
    <w:rsid w:val="005829F4"/>
    <w:rsid w:val="00582A5A"/>
    <w:rsid w:val="005834F6"/>
    <w:rsid w:val="005836F0"/>
    <w:rsid w:val="005837D0"/>
    <w:rsid w:val="005848A6"/>
    <w:rsid w:val="00584BD3"/>
    <w:rsid w:val="00584F46"/>
    <w:rsid w:val="00585211"/>
    <w:rsid w:val="005856DB"/>
    <w:rsid w:val="00585C1C"/>
    <w:rsid w:val="00586398"/>
    <w:rsid w:val="005908CE"/>
    <w:rsid w:val="005926BE"/>
    <w:rsid w:val="00592AAF"/>
    <w:rsid w:val="00592D05"/>
    <w:rsid w:val="00594792"/>
    <w:rsid w:val="00594C7B"/>
    <w:rsid w:val="00594EA6"/>
    <w:rsid w:val="0059581C"/>
    <w:rsid w:val="00595D7D"/>
    <w:rsid w:val="00596176"/>
    <w:rsid w:val="005974F1"/>
    <w:rsid w:val="005A0145"/>
    <w:rsid w:val="005A055C"/>
    <w:rsid w:val="005A0CCE"/>
    <w:rsid w:val="005A5C8C"/>
    <w:rsid w:val="005A603D"/>
    <w:rsid w:val="005A6A8D"/>
    <w:rsid w:val="005B08C0"/>
    <w:rsid w:val="005B168C"/>
    <w:rsid w:val="005B17C7"/>
    <w:rsid w:val="005B1BF9"/>
    <w:rsid w:val="005B1E96"/>
    <w:rsid w:val="005B215B"/>
    <w:rsid w:val="005B402A"/>
    <w:rsid w:val="005B4746"/>
    <w:rsid w:val="005B4D1B"/>
    <w:rsid w:val="005B53D1"/>
    <w:rsid w:val="005B5AA5"/>
    <w:rsid w:val="005B6F8A"/>
    <w:rsid w:val="005B74FC"/>
    <w:rsid w:val="005B7584"/>
    <w:rsid w:val="005B76DD"/>
    <w:rsid w:val="005C031B"/>
    <w:rsid w:val="005C0594"/>
    <w:rsid w:val="005C0D4D"/>
    <w:rsid w:val="005C0E29"/>
    <w:rsid w:val="005C0FEC"/>
    <w:rsid w:val="005C1174"/>
    <w:rsid w:val="005C16D3"/>
    <w:rsid w:val="005C17CC"/>
    <w:rsid w:val="005C1C75"/>
    <w:rsid w:val="005C1EB4"/>
    <w:rsid w:val="005C2D01"/>
    <w:rsid w:val="005C35EF"/>
    <w:rsid w:val="005C40F2"/>
    <w:rsid w:val="005C5203"/>
    <w:rsid w:val="005C6505"/>
    <w:rsid w:val="005C68E0"/>
    <w:rsid w:val="005C6E8C"/>
    <w:rsid w:val="005C7C6A"/>
    <w:rsid w:val="005D0BA4"/>
    <w:rsid w:val="005D0FD3"/>
    <w:rsid w:val="005D1396"/>
    <w:rsid w:val="005D14BD"/>
    <w:rsid w:val="005D2490"/>
    <w:rsid w:val="005D2A7E"/>
    <w:rsid w:val="005D4799"/>
    <w:rsid w:val="005D4809"/>
    <w:rsid w:val="005D50FB"/>
    <w:rsid w:val="005D5F06"/>
    <w:rsid w:val="005D7262"/>
    <w:rsid w:val="005D76B8"/>
    <w:rsid w:val="005E0711"/>
    <w:rsid w:val="005E0F13"/>
    <w:rsid w:val="005E0F77"/>
    <w:rsid w:val="005E2A7F"/>
    <w:rsid w:val="005E2ECE"/>
    <w:rsid w:val="005E3A7B"/>
    <w:rsid w:val="005E55EF"/>
    <w:rsid w:val="005E688F"/>
    <w:rsid w:val="005E69AF"/>
    <w:rsid w:val="005E744B"/>
    <w:rsid w:val="005E782D"/>
    <w:rsid w:val="005F0C46"/>
    <w:rsid w:val="005F0CEB"/>
    <w:rsid w:val="005F0F95"/>
    <w:rsid w:val="005F1327"/>
    <w:rsid w:val="005F1AC7"/>
    <w:rsid w:val="005F3201"/>
    <w:rsid w:val="005F4503"/>
    <w:rsid w:val="005F469D"/>
    <w:rsid w:val="005F478C"/>
    <w:rsid w:val="005F5053"/>
    <w:rsid w:val="005F52C8"/>
    <w:rsid w:val="005F581E"/>
    <w:rsid w:val="005F6932"/>
    <w:rsid w:val="005F7652"/>
    <w:rsid w:val="006006C4"/>
    <w:rsid w:val="00602837"/>
    <w:rsid w:val="00603E28"/>
    <w:rsid w:val="00604BFF"/>
    <w:rsid w:val="00605751"/>
    <w:rsid w:val="00605C6D"/>
    <w:rsid w:val="006071E1"/>
    <w:rsid w:val="00607819"/>
    <w:rsid w:val="006078CF"/>
    <w:rsid w:val="00607CFA"/>
    <w:rsid w:val="00610EF4"/>
    <w:rsid w:val="00611270"/>
    <w:rsid w:val="00612055"/>
    <w:rsid w:val="00613EBF"/>
    <w:rsid w:val="006144AE"/>
    <w:rsid w:val="00614FF3"/>
    <w:rsid w:val="00615AC8"/>
    <w:rsid w:val="00615B43"/>
    <w:rsid w:val="00615E6F"/>
    <w:rsid w:val="00616425"/>
    <w:rsid w:val="006164D0"/>
    <w:rsid w:val="006169A3"/>
    <w:rsid w:val="00616B38"/>
    <w:rsid w:val="0061711C"/>
    <w:rsid w:val="0061739D"/>
    <w:rsid w:val="00621CF9"/>
    <w:rsid w:val="006224F4"/>
    <w:rsid w:val="006231C6"/>
    <w:rsid w:val="006237A4"/>
    <w:rsid w:val="00624B81"/>
    <w:rsid w:val="00626BD7"/>
    <w:rsid w:val="00627909"/>
    <w:rsid w:val="00627B3F"/>
    <w:rsid w:val="00627FD6"/>
    <w:rsid w:val="00632338"/>
    <w:rsid w:val="006335C3"/>
    <w:rsid w:val="006344D2"/>
    <w:rsid w:val="00634C93"/>
    <w:rsid w:val="0063545B"/>
    <w:rsid w:val="00635A28"/>
    <w:rsid w:val="0063704B"/>
    <w:rsid w:val="006374F5"/>
    <w:rsid w:val="00640718"/>
    <w:rsid w:val="00640CBF"/>
    <w:rsid w:val="00640E71"/>
    <w:rsid w:val="00642F0F"/>
    <w:rsid w:val="006432AA"/>
    <w:rsid w:val="00643B51"/>
    <w:rsid w:val="00643B77"/>
    <w:rsid w:val="00643C8A"/>
    <w:rsid w:val="00643D67"/>
    <w:rsid w:val="006447DC"/>
    <w:rsid w:val="0064652A"/>
    <w:rsid w:val="00647146"/>
    <w:rsid w:val="00647703"/>
    <w:rsid w:val="00650BD2"/>
    <w:rsid w:val="0065104B"/>
    <w:rsid w:val="00652469"/>
    <w:rsid w:val="00653ED2"/>
    <w:rsid w:val="00655AC2"/>
    <w:rsid w:val="00656397"/>
    <w:rsid w:val="006600F7"/>
    <w:rsid w:val="00660141"/>
    <w:rsid w:val="006605F5"/>
    <w:rsid w:val="006610AC"/>
    <w:rsid w:val="006617D4"/>
    <w:rsid w:val="006619E2"/>
    <w:rsid w:val="00661C0D"/>
    <w:rsid w:val="00663ECC"/>
    <w:rsid w:val="00664141"/>
    <w:rsid w:val="00664425"/>
    <w:rsid w:val="0066644C"/>
    <w:rsid w:val="00666E79"/>
    <w:rsid w:val="00666EBC"/>
    <w:rsid w:val="00666FF7"/>
    <w:rsid w:val="00667113"/>
    <w:rsid w:val="00667CC3"/>
    <w:rsid w:val="00670016"/>
    <w:rsid w:val="006707DF"/>
    <w:rsid w:val="00670A41"/>
    <w:rsid w:val="00671481"/>
    <w:rsid w:val="0067335F"/>
    <w:rsid w:val="006738F7"/>
    <w:rsid w:val="0067394B"/>
    <w:rsid w:val="00673E1E"/>
    <w:rsid w:val="006748D4"/>
    <w:rsid w:val="006779AA"/>
    <w:rsid w:val="00681FDA"/>
    <w:rsid w:val="00682369"/>
    <w:rsid w:val="0068367C"/>
    <w:rsid w:val="00683AA8"/>
    <w:rsid w:val="00683FF9"/>
    <w:rsid w:val="00684077"/>
    <w:rsid w:val="00684D38"/>
    <w:rsid w:val="0068522F"/>
    <w:rsid w:val="0068662E"/>
    <w:rsid w:val="006869D2"/>
    <w:rsid w:val="006901E0"/>
    <w:rsid w:val="0069137E"/>
    <w:rsid w:val="0069154F"/>
    <w:rsid w:val="00691878"/>
    <w:rsid w:val="006923FE"/>
    <w:rsid w:val="00692D9E"/>
    <w:rsid w:val="006936BE"/>
    <w:rsid w:val="0069535D"/>
    <w:rsid w:val="00695CD3"/>
    <w:rsid w:val="00696C31"/>
    <w:rsid w:val="00696DAB"/>
    <w:rsid w:val="00697145"/>
    <w:rsid w:val="00697459"/>
    <w:rsid w:val="00697CEA"/>
    <w:rsid w:val="006A010C"/>
    <w:rsid w:val="006A0161"/>
    <w:rsid w:val="006A0DA2"/>
    <w:rsid w:val="006A1AA6"/>
    <w:rsid w:val="006A3062"/>
    <w:rsid w:val="006A4229"/>
    <w:rsid w:val="006A4704"/>
    <w:rsid w:val="006A487D"/>
    <w:rsid w:val="006A4A1B"/>
    <w:rsid w:val="006A55F7"/>
    <w:rsid w:val="006A6072"/>
    <w:rsid w:val="006A607B"/>
    <w:rsid w:val="006A6233"/>
    <w:rsid w:val="006A671B"/>
    <w:rsid w:val="006A69D3"/>
    <w:rsid w:val="006A7042"/>
    <w:rsid w:val="006A722F"/>
    <w:rsid w:val="006B0D8C"/>
    <w:rsid w:val="006B1E5B"/>
    <w:rsid w:val="006B22AC"/>
    <w:rsid w:val="006B239E"/>
    <w:rsid w:val="006B3AC1"/>
    <w:rsid w:val="006B3BBF"/>
    <w:rsid w:val="006B3D4C"/>
    <w:rsid w:val="006B4C66"/>
    <w:rsid w:val="006B65C6"/>
    <w:rsid w:val="006B6AB7"/>
    <w:rsid w:val="006B6E79"/>
    <w:rsid w:val="006B725B"/>
    <w:rsid w:val="006B7A2A"/>
    <w:rsid w:val="006B7C6C"/>
    <w:rsid w:val="006C0257"/>
    <w:rsid w:val="006C15BC"/>
    <w:rsid w:val="006C203B"/>
    <w:rsid w:val="006C24E0"/>
    <w:rsid w:val="006C305B"/>
    <w:rsid w:val="006C3175"/>
    <w:rsid w:val="006C392F"/>
    <w:rsid w:val="006C4BFB"/>
    <w:rsid w:val="006C5694"/>
    <w:rsid w:val="006C5B09"/>
    <w:rsid w:val="006C6B7D"/>
    <w:rsid w:val="006C6D46"/>
    <w:rsid w:val="006C6EFF"/>
    <w:rsid w:val="006C6F13"/>
    <w:rsid w:val="006C7EC3"/>
    <w:rsid w:val="006C7F68"/>
    <w:rsid w:val="006D0117"/>
    <w:rsid w:val="006D079D"/>
    <w:rsid w:val="006D085E"/>
    <w:rsid w:val="006D0ABF"/>
    <w:rsid w:val="006D1872"/>
    <w:rsid w:val="006D1C66"/>
    <w:rsid w:val="006D2C36"/>
    <w:rsid w:val="006D32D1"/>
    <w:rsid w:val="006D3597"/>
    <w:rsid w:val="006D376A"/>
    <w:rsid w:val="006D5324"/>
    <w:rsid w:val="006D5B5D"/>
    <w:rsid w:val="006E0541"/>
    <w:rsid w:val="006E0810"/>
    <w:rsid w:val="006E0ACF"/>
    <w:rsid w:val="006E1679"/>
    <w:rsid w:val="006E1EEF"/>
    <w:rsid w:val="006E1F32"/>
    <w:rsid w:val="006E222E"/>
    <w:rsid w:val="006E2930"/>
    <w:rsid w:val="006E2E5C"/>
    <w:rsid w:val="006E5011"/>
    <w:rsid w:val="006E50A8"/>
    <w:rsid w:val="006E78DA"/>
    <w:rsid w:val="006E7B46"/>
    <w:rsid w:val="006F1109"/>
    <w:rsid w:val="006F1D18"/>
    <w:rsid w:val="006F257A"/>
    <w:rsid w:val="006F618A"/>
    <w:rsid w:val="006F73CF"/>
    <w:rsid w:val="006F75AF"/>
    <w:rsid w:val="006F7A7C"/>
    <w:rsid w:val="006F7F5C"/>
    <w:rsid w:val="0070035A"/>
    <w:rsid w:val="00700FA0"/>
    <w:rsid w:val="0070148F"/>
    <w:rsid w:val="007020D5"/>
    <w:rsid w:val="00702DC2"/>
    <w:rsid w:val="00702DD1"/>
    <w:rsid w:val="00703C73"/>
    <w:rsid w:val="0070446B"/>
    <w:rsid w:val="00704EE4"/>
    <w:rsid w:val="00710758"/>
    <w:rsid w:val="007109DF"/>
    <w:rsid w:val="00711543"/>
    <w:rsid w:val="007120FA"/>
    <w:rsid w:val="00712783"/>
    <w:rsid w:val="00712D71"/>
    <w:rsid w:val="0071377D"/>
    <w:rsid w:val="00713E8E"/>
    <w:rsid w:val="0071492F"/>
    <w:rsid w:val="00714DED"/>
    <w:rsid w:val="00715338"/>
    <w:rsid w:val="007153E1"/>
    <w:rsid w:val="00715C63"/>
    <w:rsid w:val="00715D14"/>
    <w:rsid w:val="00715D69"/>
    <w:rsid w:val="007163BE"/>
    <w:rsid w:val="00716A8D"/>
    <w:rsid w:val="00716D82"/>
    <w:rsid w:val="00717542"/>
    <w:rsid w:val="007175D5"/>
    <w:rsid w:val="007200E8"/>
    <w:rsid w:val="00721F92"/>
    <w:rsid w:val="0072203F"/>
    <w:rsid w:val="007225AE"/>
    <w:rsid w:val="00722EAB"/>
    <w:rsid w:val="007230EB"/>
    <w:rsid w:val="00723D18"/>
    <w:rsid w:val="00723D84"/>
    <w:rsid w:val="0072400F"/>
    <w:rsid w:val="00724504"/>
    <w:rsid w:val="007251AE"/>
    <w:rsid w:val="0072525C"/>
    <w:rsid w:val="007259C7"/>
    <w:rsid w:val="007265F4"/>
    <w:rsid w:val="0072671C"/>
    <w:rsid w:val="0073092D"/>
    <w:rsid w:val="00730939"/>
    <w:rsid w:val="00730C1F"/>
    <w:rsid w:val="00730DB7"/>
    <w:rsid w:val="00731339"/>
    <w:rsid w:val="00731D05"/>
    <w:rsid w:val="00732523"/>
    <w:rsid w:val="0073356B"/>
    <w:rsid w:val="007343AC"/>
    <w:rsid w:val="00734C40"/>
    <w:rsid w:val="00735215"/>
    <w:rsid w:val="00735336"/>
    <w:rsid w:val="00735937"/>
    <w:rsid w:val="00735AA8"/>
    <w:rsid w:val="007368DB"/>
    <w:rsid w:val="00736C93"/>
    <w:rsid w:val="00737056"/>
    <w:rsid w:val="00737121"/>
    <w:rsid w:val="00740A67"/>
    <w:rsid w:val="00741684"/>
    <w:rsid w:val="007426AE"/>
    <w:rsid w:val="007426ED"/>
    <w:rsid w:val="00742F64"/>
    <w:rsid w:val="00742FD6"/>
    <w:rsid w:val="007449A7"/>
    <w:rsid w:val="007452CC"/>
    <w:rsid w:val="00745331"/>
    <w:rsid w:val="00745C7C"/>
    <w:rsid w:val="00746251"/>
    <w:rsid w:val="00747AA3"/>
    <w:rsid w:val="00750A2F"/>
    <w:rsid w:val="0075187E"/>
    <w:rsid w:val="007519D6"/>
    <w:rsid w:val="00752395"/>
    <w:rsid w:val="00752452"/>
    <w:rsid w:val="007528DD"/>
    <w:rsid w:val="00752C26"/>
    <w:rsid w:val="00753B51"/>
    <w:rsid w:val="007541BC"/>
    <w:rsid w:val="00754482"/>
    <w:rsid w:val="007563DF"/>
    <w:rsid w:val="00756777"/>
    <w:rsid w:val="007578B8"/>
    <w:rsid w:val="00760F0C"/>
    <w:rsid w:val="0076174D"/>
    <w:rsid w:val="0076267F"/>
    <w:rsid w:val="0076268B"/>
    <w:rsid w:val="007629FE"/>
    <w:rsid w:val="00763733"/>
    <w:rsid w:val="00763ABA"/>
    <w:rsid w:val="007652AD"/>
    <w:rsid w:val="007656C6"/>
    <w:rsid w:val="00765A89"/>
    <w:rsid w:val="00766CF7"/>
    <w:rsid w:val="00767B31"/>
    <w:rsid w:val="00767DE0"/>
    <w:rsid w:val="007709A5"/>
    <w:rsid w:val="00771743"/>
    <w:rsid w:val="00771FBF"/>
    <w:rsid w:val="0077225A"/>
    <w:rsid w:val="007733E1"/>
    <w:rsid w:val="007739F9"/>
    <w:rsid w:val="00774B27"/>
    <w:rsid w:val="00775676"/>
    <w:rsid w:val="007766E2"/>
    <w:rsid w:val="007777B5"/>
    <w:rsid w:val="007800DD"/>
    <w:rsid w:val="0078077C"/>
    <w:rsid w:val="007825DE"/>
    <w:rsid w:val="0078271D"/>
    <w:rsid w:val="007838F6"/>
    <w:rsid w:val="00783B44"/>
    <w:rsid w:val="00783CF4"/>
    <w:rsid w:val="007841AF"/>
    <w:rsid w:val="00784CB0"/>
    <w:rsid w:val="00785E2D"/>
    <w:rsid w:val="00785F14"/>
    <w:rsid w:val="00787F36"/>
    <w:rsid w:val="00791305"/>
    <w:rsid w:val="007913D4"/>
    <w:rsid w:val="00791634"/>
    <w:rsid w:val="007936AD"/>
    <w:rsid w:val="00793E5E"/>
    <w:rsid w:val="0079417B"/>
    <w:rsid w:val="0079458F"/>
    <w:rsid w:val="00795A4B"/>
    <w:rsid w:val="007961F7"/>
    <w:rsid w:val="007965BB"/>
    <w:rsid w:val="007A01A2"/>
    <w:rsid w:val="007A0DF6"/>
    <w:rsid w:val="007A2551"/>
    <w:rsid w:val="007A2770"/>
    <w:rsid w:val="007A35A5"/>
    <w:rsid w:val="007A3B30"/>
    <w:rsid w:val="007A3BF0"/>
    <w:rsid w:val="007A3EF7"/>
    <w:rsid w:val="007A4F0B"/>
    <w:rsid w:val="007A4FAA"/>
    <w:rsid w:val="007A7232"/>
    <w:rsid w:val="007A73F1"/>
    <w:rsid w:val="007A7D3B"/>
    <w:rsid w:val="007B0AB1"/>
    <w:rsid w:val="007B3B82"/>
    <w:rsid w:val="007B3D73"/>
    <w:rsid w:val="007B4FAF"/>
    <w:rsid w:val="007B55DF"/>
    <w:rsid w:val="007B6890"/>
    <w:rsid w:val="007B7862"/>
    <w:rsid w:val="007B7E00"/>
    <w:rsid w:val="007C0FFA"/>
    <w:rsid w:val="007C31AF"/>
    <w:rsid w:val="007C34A7"/>
    <w:rsid w:val="007C4A0D"/>
    <w:rsid w:val="007C53E5"/>
    <w:rsid w:val="007C5703"/>
    <w:rsid w:val="007C5E5A"/>
    <w:rsid w:val="007C6E70"/>
    <w:rsid w:val="007C6F1A"/>
    <w:rsid w:val="007D084D"/>
    <w:rsid w:val="007D096C"/>
    <w:rsid w:val="007D0D4C"/>
    <w:rsid w:val="007D1086"/>
    <w:rsid w:val="007D21DA"/>
    <w:rsid w:val="007D2F2F"/>
    <w:rsid w:val="007D3122"/>
    <w:rsid w:val="007D444F"/>
    <w:rsid w:val="007D4588"/>
    <w:rsid w:val="007D4EA5"/>
    <w:rsid w:val="007D4F44"/>
    <w:rsid w:val="007D51B4"/>
    <w:rsid w:val="007D5222"/>
    <w:rsid w:val="007D5D95"/>
    <w:rsid w:val="007D6D92"/>
    <w:rsid w:val="007D7D75"/>
    <w:rsid w:val="007D7DF5"/>
    <w:rsid w:val="007D7FD7"/>
    <w:rsid w:val="007E0984"/>
    <w:rsid w:val="007E1193"/>
    <w:rsid w:val="007E26C4"/>
    <w:rsid w:val="007E2884"/>
    <w:rsid w:val="007E3CAA"/>
    <w:rsid w:val="007E43B5"/>
    <w:rsid w:val="007E4C79"/>
    <w:rsid w:val="007E6AE9"/>
    <w:rsid w:val="007E6C79"/>
    <w:rsid w:val="007E7B2F"/>
    <w:rsid w:val="007E7F0F"/>
    <w:rsid w:val="007F0E25"/>
    <w:rsid w:val="007F0E8D"/>
    <w:rsid w:val="007F13DB"/>
    <w:rsid w:val="007F143C"/>
    <w:rsid w:val="007F2017"/>
    <w:rsid w:val="007F2830"/>
    <w:rsid w:val="007F2B95"/>
    <w:rsid w:val="007F4C7B"/>
    <w:rsid w:val="007F4EAA"/>
    <w:rsid w:val="007F6362"/>
    <w:rsid w:val="007F6A90"/>
    <w:rsid w:val="007F754E"/>
    <w:rsid w:val="007F7B8C"/>
    <w:rsid w:val="007F7F73"/>
    <w:rsid w:val="0080001E"/>
    <w:rsid w:val="00800338"/>
    <w:rsid w:val="008023B3"/>
    <w:rsid w:val="00802A3B"/>
    <w:rsid w:val="00803212"/>
    <w:rsid w:val="00803A6B"/>
    <w:rsid w:val="0080462F"/>
    <w:rsid w:val="008046AB"/>
    <w:rsid w:val="0080582B"/>
    <w:rsid w:val="008102FD"/>
    <w:rsid w:val="0081131F"/>
    <w:rsid w:val="00812012"/>
    <w:rsid w:val="008132C4"/>
    <w:rsid w:val="00815047"/>
    <w:rsid w:val="00815EE0"/>
    <w:rsid w:val="0081607E"/>
    <w:rsid w:val="00816C7C"/>
    <w:rsid w:val="008171DF"/>
    <w:rsid w:val="0081724D"/>
    <w:rsid w:val="00821878"/>
    <w:rsid w:val="00821CEE"/>
    <w:rsid w:val="00823D23"/>
    <w:rsid w:val="0082479C"/>
    <w:rsid w:val="00824A23"/>
    <w:rsid w:val="00824CDA"/>
    <w:rsid w:val="00825CAE"/>
    <w:rsid w:val="00827A75"/>
    <w:rsid w:val="00827D53"/>
    <w:rsid w:val="00830431"/>
    <w:rsid w:val="008304B8"/>
    <w:rsid w:val="00830B3E"/>
    <w:rsid w:val="00830CA4"/>
    <w:rsid w:val="00830DFE"/>
    <w:rsid w:val="00831291"/>
    <w:rsid w:val="00833418"/>
    <w:rsid w:val="00833893"/>
    <w:rsid w:val="00833CE2"/>
    <w:rsid w:val="00833DEE"/>
    <w:rsid w:val="00835004"/>
    <w:rsid w:val="008358F3"/>
    <w:rsid w:val="00835946"/>
    <w:rsid w:val="00837658"/>
    <w:rsid w:val="00840180"/>
    <w:rsid w:val="0084067D"/>
    <w:rsid w:val="008425DC"/>
    <w:rsid w:val="00842816"/>
    <w:rsid w:val="00842CC9"/>
    <w:rsid w:val="00842CCD"/>
    <w:rsid w:val="008438FE"/>
    <w:rsid w:val="00843AB3"/>
    <w:rsid w:val="008440EB"/>
    <w:rsid w:val="008445EC"/>
    <w:rsid w:val="0084563D"/>
    <w:rsid w:val="00846419"/>
    <w:rsid w:val="008470C8"/>
    <w:rsid w:val="008473A1"/>
    <w:rsid w:val="00850581"/>
    <w:rsid w:val="00852319"/>
    <w:rsid w:val="0085444B"/>
    <w:rsid w:val="00854B74"/>
    <w:rsid w:val="00854C2F"/>
    <w:rsid w:val="008550DF"/>
    <w:rsid w:val="008565CA"/>
    <w:rsid w:val="00857386"/>
    <w:rsid w:val="008579B1"/>
    <w:rsid w:val="008607AC"/>
    <w:rsid w:val="00861BF6"/>
    <w:rsid w:val="0086526F"/>
    <w:rsid w:val="0086545B"/>
    <w:rsid w:val="008654F4"/>
    <w:rsid w:val="008657A8"/>
    <w:rsid w:val="00865C9E"/>
    <w:rsid w:val="00871B23"/>
    <w:rsid w:val="00872D5A"/>
    <w:rsid w:val="008734EF"/>
    <w:rsid w:val="0087432D"/>
    <w:rsid w:val="008744AA"/>
    <w:rsid w:val="00875EBD"/>
    <w:rsid w:val="008768CA"/>
    <w:rsid w:val="0087765A"/>
    <w:rsid w:val="00877B7A"/>
    <w:rsid w:val="00880811"/>
    <w:rsid w:val="00880B0E"/>
    <w:rsid w:val="0088126C"/>
    <w:rsid w:val="00881D69"/>
    <w:rsid w:val="00882492"/>
    <w:rsid w:val="00882582"/>
    <w:rsid w:val="0088260D"/>
    <w:rsid w:val="00883756"/>
    <w:rsid w:val="00883B69"/>
    <w:rsid w:val="00883D1D"/>
    <w:rsid w:val="00884CBF"/>
    <w:rsid w:val="008850D7"/>
    <w:rsid w:val="0088551C"/>
    <w:rsid w:val="008866F9"/>
    <w:rsid w:val="008871EC"/>
    <w:rsid w:val="00887AC2"/>
    <w:rsid w:val="0089085F"/>
    <w:rsid w:val="00891784"/>
    <w:rsid w:val="008923AB"/>
    <w:rsid w:val="00893D20"/>
    <w:rsid w:val="008946DB"/>
    <w:rsid w:val="008952C3"/>
    <w:rsid w:val="00895977"/>
    <w:rsid w:val="00895A96"/>
    <w:rsid w:val="0089639E"/>
    <w:rsid w:val="00897964"/>
    <w:rsid w:val="008A0140"/>
    <w:rsid w:val="008A129D"/>
    <w:rsid w:val="008A132D"/>
    <w:rsid w:val="008A40FB"/>
    <w:rsid w:val="008A5255"/>
    <w:rsid w:val="008A6810"/>
    <w:rsid w:val="008A6E5E"/>
    <w:rsid w:val="008B1A2F"/>
    <w:rsid w:val="008B1DDF"/>
    <w:rsid w:val="008B32D3"/>
    <w:rsid w:val="008B4D80"/>
    <w:rsid w:val="008B5531"/>
    <w:rsid w:val="008B7A3F"/>
    <w:rsid w:val="008B7FE2"/>
    <w:rsid w:val="008C1531"/>
    <w:rsid w:val="008C1A1D"/>
    <w:rsid w:val="008C1A97"/>
    <w:rsid w:val="008C2768"/>
    <w:rsid w:val="008C2EBE"/>
    <w:rsid w:val="008C3D3D"/>
    <w:rsid w:val="008C4302"/>
    <w:rsid w:val="008C4C87"/>
    <w:rsid w:val="008C5E31"/>
    <w:rsid w:val="008C642A"/>
    <w:rsid w:val="008C64ED"/>
    <w:rsid w:val="008C6995"/>
    <w:rsid w:val="008C7723"/>
    <w:rsid w:val="008C7789"/>
    <w:rsid w:val="008D19A6"/>
    <w:rsid w:val="008D1A41"/>
    <w:rsid w:val="008D1B06"/>
    <w:rsid w:val="008D2105"/>
    <w:rsid w:val="008D2277"/>
    <w:rsid w:val="008D2E66"/>
    <w:rsid w:val="008D39C5"/>
    <w:rsid w:val="008D57AE"/>
    <w:rsid w:val="008D636F"/>
    <w:rsid w:val="008D7247"/>
    <w:rsid w:val="008E0077"/>
    <w:rsid w:val="008E02FB"/>
    <w:rsid w:val="008E0F6F"/>
    <w:rsid w:val="008E1FA2"/>
    <w:rsid w:val="008E20D1"/>
    <w:rsid w:val="008E224F"/>
    <w:rsid w:val="008E25FE"/>
    <w:rsid w:val="008E396D"/>
    <w:rsid w:val="008E4365"/>
    <w:rsid w:val="008E43AE"/>
    <w:rsid w:val="008E5DCE"/>
    <w:rsid w:val="008F04EC"/>
    <w:rsid w:val="008F3352"/>
    <w:rsid w:val="008F352C"/>
    <w:rsid w:val="008F3774"/>
    <w:rsid w:val="008F446B"/>
    <w:rsid w:val="008F4516"/>
    <w:rsid w:val="008F53B0"/>
    <w:rsid w:val="008F5C04"/>
    <w:rsid w:val="008F6117"/>
    <w:rsid w:val="008F6B0E"/>
    <w:rsid w:val="00900038"/>
    <w:rsid w:val="00900B47"/>
    <w:rsid w:val="009015F1"/>
    <w:rsid w:val="00901BA6"/>
    <w:rsid w:val="00901C40"/>
    <w:rsid w:val="00901F6D"/>
    <w:rsid w:val="00902120"/>
    <w:rsid w:val="0090228D"/>
    <w:rsid w:val="00902ED6"/>
    <w:rsid w:val="009030CE"/>
    <w:rsid w:val="009040FA"/>
    <w:rsid w:val="00904525"/>
    <w:rsid w:val="00904CC9"/>
    <w:rsid w:val="00904F29"/>
    <w:rsid w:val="009075C4"/>
    <w:rsid w:val="009103DA"/>
    <w:rsid w:val="00910F83"/>
    <w:rsid w:val="00913737"/>
    <w:rsid w:val="0091446E"/>
    <w:rsid w:val="0091552F"/>
    <w:rsid w:val="009157CC"/>
    <w:rsid w:val="0091617D"/>
    <w:rsid w:val="00916980"/>
    <w:rsid w:val="00916B19"/>
    <w:rsid w:val="00916BED"/>
    <w:rsid w:val="00917B15"/>
    <w:rsid w:val="00921AE1"/>
    <w:rsid w:val="00921C3F"/>
    <w:rsid w:val="00922052"/>
    <w:rsid w:val="009224CC"/>
    <w:rsid w:val="00922879"/>
    <w:rsid w:val="00923D23"/>
    <w:rsid w:val="0092598D"/>
    <w:rsid w:val="009260DA"/>
    <w:rsid w:val="00927F0B"/>
    <w:rsid w:val="00931B35"/>
    <w:rsid w:val="00932BF6"/>
    <w:rsid w:val="00933B21"/>
    <w:rsid w:val="00935260"/>
    <w:rsid w:val="0093534E"/>
    <w:rsid w:val="009354E5"/>
    <w:rsid w:val="009356EA"/>
    <w:rsid w:val="009359D4"/>
    <w:rsid w:val="00936EA3"/>
    <w:rsid w:val="00940BC8"/>
    <w:rsid w:val="0094133F"/>
    <w:rsid w:val="0094157D"/>
    <w:rsid w:val="009417A6"/>
    <w:rsid w:val="00942235"/>
    <w:rsid w:val="009430E6"/>
    <w:rsid w:val="00944FFA"/>
    <w:rsid w:val="0094671C"/>
    <w:rsid w:val="00946778"/>
    <w:rsid w:val="00947782"/>
    <w:rsid w:val="00950006"/>
    <w:rsid w:val="00950234"/>
    <w:rsid w:val="00950318"/>
    <w:rsid w:val="00950361"/>
    <w:rsid w:val="00950C4D"/>
    <w:rsid w:val="00950CBA"/>
    <w:rsid w:val="00952064"/>
    <w:rsid w:val="00952239"/>
    <w:rsid w:val="00953728"/>
    <w:rsid w:val="00954009"/>
    <w:rsid w:val="00954E23"/>
    <w:rsid w:val="00955BE4"/>
    <w:rsid w:val="00956117"/>
    <w:rsid w:val="00956658"/>
    <w:rsid w:val="00956731"/>
    <w:rsid w:val="00956AC9"/>
    <w:rsid w:val="00956E3B"/>
    <w:rsid w:val="00957E88"/>
    <w:rsid w:val="00957EF0"/>
    <w:rsid w:val="009619B5"/>
    <w:rsid w:val="009629F3"/>
    <w:rsid w:val="00963071"/>
    <w:rsid w:val="0096406A"/>
    <w:rsid w:val="00964074"/>
    <w:rsid w:val="009653DB"/>
    <w:rsid w:val="009657C8"/>
    <w:rsid w:val="009658FF"/>
    <w:rsid w:val="00965C4A"/>
    <w:rsid w:val="00966168"/>
    <w:rsid w:val="0096711A"/>
    <w:rsid w:val="009671C6"/>
    <w:rsid w:val="0096732B"/>
    <w:rsid w:val="009705B9"/>
    <w:rsid w:val="009709FA"/>
    <w:rsid w:val="00970E85"/>
    <w:rsid w:val="00971F7E"/>
    <w:rsid w:val="009725B0"/>
    <w:rsid w:val="0097267A"/>
    <w:rsid w:val="009730AF"/>
    <w:rsid w:val="0097347E"/>
    <w:rsid w:val="009737EB"/>
    <w:rsid w:val="00974FAE"/>
    <w:rsid w:val="00975710"/>
    <w:rsid w:val="00976F69"/>
    <w:rsid w:val="00980872"/>
    <w:rsid w:val="00980C8B"/>
    <w:rsid w:val="009823C1"/>
    <w:rsid w:val="00982CE3"/>
    <w:rsid w:val="00982F1D"/>
    <w:rsid w:val="009841A1"/>
    <w:rsid w:val="00984381"/>
    <w:rsid w:val="00984564"/>
    <w:rsid w:val="009848A9"/>
    <w:rsid w:val="00984F2A"/>
    <w:rsid w:val="009863F4"/>
    <w:rsid w:val="009866B6"/>
    <w:rsid w:val="009866BD"/>
    <w:rsid w:val="00986964"/>
    <w:rsid w:val="00986FA0"/>
    <w:rsid w:val="0098768F"/>
    <w:rsid w:val="00990CC3"/>
    <w:rsid w:val="00990E07"/>
    <w:rsid w:val="009910CB"/>
    <w:rsid w:val="00991302"/>
    <w:rsid w:val="00991574"/>
    <w:rsid w:val="0099158D"/>
    <w:rsid w:val="00991623"/>
    <w:rsid w:val="00992FEB"/>
    <w:rsid w:val="00993351"/>
    <w:rsid w:val="009944FF"/>
    <w:rsid w:val="00994599"/>
    <w:rsid w:val="00994728"/>
    <w:rsid w:val="0099494D"/>
    <w:rsid w:val="00994ECF"/>
    <w:rsid w:val="00995431"/>
    <w:rsid w:val="0099693F"/>
    <w:rsid w:val="0099770A"/>
    <w:rsid w:val="009A09C8"/>
    <w:rsid w:val="009A0AA4"/>
    <w:rsid w:val="009A0B1E"/>
    <w:rsid w:val="009A203A"/>
    <w:rsid w:val="009A214A"/>
    <w:rsid w:val="009A2316"/>
    <w:rsid w:val="009A3053"/>
    <w:rsid w:val="009A3D27"/>
    <w:rsid w:val="009A5541"/>
    <w:rsid w:val="009A7FC2"/>
    <w:rsid w:val="009B0F6E"/>
    <w:rsid w:val="009B110F"/>
    <w:rsid w:val="009B1415"/>
    <w:rsid w:val="009B2DCD"/>
    <w:rsid w:val="009B3F5B"/>
    <w:rsid w:val="009B5368"/>
    <w:rsid w:val="009B5681"/>
    <w:rsid w:val="009B56D4"/>
    <w:rsid w:val="009B5749"/>
    <w:rsid w:val="009B680B"/>
    <w:rsid w:val="009B69D3"/>
    <w:rsid w:val="009B69F3"/>
    <w:rsid w:val="009C0C7B"/>
    <w:rsid w:val="009C142D"/>
    <w:rsid w:val="009C3417"/>
    <w:rsid w:val="009C4276"/>
    <w:rsid w:val="009C7795"/>
    <w:rsid w:val="009C77DE"/>
    <w:rsid w:val="009D007D"/>
    <w:rsid w:val="009D00A5"/>
    <w:rsid w:val="009D01B5"/>
    <w:rsid w:val="009D06F5"/>
    <w:rsid w:val="009D11A6"/>
    <w:rsid w:val="009D149E"/>
    <w:rsid w:val="009D194E"/>
    <w:rsid w:val="009D1CC3"/>
    <w:rsid w:val="009D2054"/>
    <w:rsid w:val="009D336B"/>
    <w:rsid w:val="009D3427"/>
    <w:rsid w:val="009D3DD6"/>
    <w:rsid w:val="009D4EEC"/>
    <w:rsid w:val="009D7A90"/>
    <w:rsid w:val="009E04D7"/>
    <w:rsid w:val="009E0571"/>
    <w:rsid w:val="009E1723"/>
    <w:rsid w:val="009E187F"/>
    <w:rsid w:val="009E1FD1"/>
    <w:rsid w:val="009E2618"/>
    <w:rsid w:val="009E2BAF"/>
    <w:rsid w:val="009E3218"/>
    <w:rsid w:val="009E32A7"/>
    <w:rsid w:val="009E51A2"/>
    <w:rsid w:val="009E6D1E"/>
    <w:rsid w:val="009E75C2"/>
    <w:rsid w:val="009E7A74"/>
    <w:rsid w:val="009E7AF9"/>
    <w:rsid w:val="009F0B44"/>
    <w:rsid w:val="009F195D"/>
    <w:rsid w:val="009F232A"/>
    <w:rsid w:val="009F2963"/>
    <w:rsid w:val="009F3079"/>
    <w:rsid w:val="009F3955"/>
    <w:rsid w:val="009F3DDC"/>
    <w:rsid w:val="009F6693"/>
    <w:rsid w:val="009F7136"/>
    <w:rsid w:val="00A01A25"/>
    <w:rsid w:val="00A01DFF"/>
    <w:rsid w:val="00A01E47"/>
    <w:rsid w:val="00A02411"/>
    <w:rsid w:val="00A0285F"/>
    <w:rsid w:val="00A03447"/>
    <w:rsid w:val="00A034BC"/>
    <w:rsid w:val="00A03627"/>
    <w:rsid w:val="00A03D24"/>
    <w:rsid w:val="00A055D6"/>
    <w:rsid w:val="00A104D5"/>
    <w:rsid w:val="00A11E3B"/>
    <w:rsid w:val="00A12449"/>
    <w:rsid w:val="00A124C5"/>
    <w:rsid w:val="00A12DCE"/>
    <w:rsid w:val="00A13A62"/>
    <w:rsid w:val="00A14388"/>
    <w:rsid w:val="00A15C70"/>
    <w:rsid w:val="00A1616C"/>
    <w:rsid w:val="00A173CA"/>
    <w:rsid w:val="00A17A42"/>
    <w:rsid w:val="00A208AA"/>
    <w:rsid w:val="00A20F2D"/>
    <w:rsid w:val="00A210CB"/>
    <w:rsid w:val="00A214A3"/>
    <w:rsid w:val="00A226FB"/>
    <w:rsid w:val="00A24DAC"/>
    <w:rsid w:val="00A260DC"/>
    <w:rsid w:val="00A27712"/>
    <w:rsid w:val="00A30487"/>
    <w:rsid w:val="00A312A4"/>
    <w:rsid w:val="00A3250E"/>
    <w:rsid w:val="00A3359B"/>
    <w:rsid w:val="00A33703"/>
    <w:rsid w:val="00A3459E"/>
    <w:rsid w:val="00A3462E"/>
    <w:rsid w:val="00A36262"/>
    <w:rsid w:val="00A3656A"/>
    <w:rsid w:val="00A37348"/>
    <w:rsid w:val="00A403FA"/>
    <w:rsid w:val="00A40AAE"/>
    <w:rsid w:val="00A40E8A"/>
    <w:rsid w:val="00A41397"/>
    <w:rsid w:val="00A413B1"/>
    <w:rsid w:val="00A423E0"/>
    <w:rsid w:val="00A42672"/>
    <w:rsid w:val="00A42F50"/>
    <w:rsid w:val="00A454C4"/>
    <w:rsid w:val="00A46DA1"/>
    <w:rsid w:val="00A47739"/>
    <w:rsid w:val="00A50023"/>
    <w:rsid w:val="00A5014D"/>
    <w:rsid w:val="00A50541"/>
    <w:rsid w:val="00A5056A"/>
    <w:rsid w:val="00A507C1"/>
    <w:rsid w:val="00A5096E"/>
    <w:rsid w:val="00A519D7"/>
    <w:rsid w:val="00A51DC3"/>
    <w:rsid w:val="00A53654"/>
    <w:rsid w:val="00A53862"/>
    <w:rsid w:val="00A53DAE"/>
    <w:rsid w:val="00A543D6"/>
    <w:rsid w:val="00A544C9"/>
    <w:rsid w:val="00A55098"/>
    <w:rsid w:val="00A5525C"/>
    <w:rsid w:val="00A57B5C"/>
    <w:rsid w:val="00A60770"/>
    <w:rsid w:val="00A60792"/>
    <w:rsid w:val="00A610AC"/>
    <w:rsid w:val="00A6221E"/>
    <w:rsid w:val="00A62AF4"/>
    <w:rsid w:val="00A632EE"/>
    <w:rsid w:val="00A63488"/>
    <w:rsid w:val="00A637B5"/>
    <w:rsid w:val="00A64062"/>
    <w:rsid w:val="00A6419F"/>
    <w:rsid w:val="00A64A24"/>
    <w:rsid w:val="00A6599F"/>
    <w:rsid w:val="00A66086"/>
    <w:rsid w:val="00A667D5"/>
    <w:rsid w:val="00A66E80"/>
    <w:rsid w:val="00A7025F"/>
    <w:rsid w:val="00A70DEE"/>
    <w:rsid w:val="00A71B5D"/>
    <w:rsid w:val="00A71CDC"/>
    <w:rsid w:val="00A727B7"/>
    <w:rsid w:val="00A72CEC"/>
    <w:rsid w:val="00A72D2A"/>
    <w:rsid w:val="00A72E33"/>
    <w:rsid w:val="00A74426"/>
    <w:rsid w:val="00A75579"/>
    <w:rsid w:val="00A7595E"/>
    <w:rsid w:val="00A7716B"/>
    <w:rsid w:val="00A7731C"/>
    <w:rsid w:val="00A80078"/>
    <w:rsid w:val="00A803AB"/>
    <w:rsid w:val="00A80CF8"/>
    <w:rsid w:val="00A81308"/>
    <w:rsid w:val="00A8134A"/>
    <w:rsid w:val="00A82400"/>
    <w:rsid w:val="00A82C1D"/>
    <w:rsid w:val="00A82D61"/>
    <w:rsid w:val="00A83543"/>
    <w:rsid w:val="00A84360"/>
    <w:rsid w:val="00A84476"/>
    <w:rsid w:val="00A84486"/>
    <w:rsid w:val="00A84656"/>
    <w:rsid w:val="00A85C0A"/>
    <w:rsid w:val="00A85D15"/>
    <w:rsid w:val="00A85FF7"/>
    <w:rsid w:val="00A86858"/>
    <w:rsid w:val="00A904F3"/>
    <w:rsid w:val="00A912E0"/>
    <w:rsid w:val="00A91C97"/>
    <w:rsid w:val="00A93325"/>
    <w:rsid w:val="00A95CDD"/>
    <w:rsid w:val="00A962FA"/>
    <w:rsid w:val="00A97DB6"/>
    <w:rsid w:val="00AA04A7"/>
    <w:rsid w:val="00AA190D"/>
    <w:rsid w:val="00AA219F"/>
    <w:rsid w:val="00AA318C"/>
    <w:rsid w:val="00AA35B7"/>
    <w:rsid w:val="00AA379B"/>
    <w:rsid w:val="00AA44D9"/>
    <w:rsid w:val="00AA474D"/>
    <w:rsid w:val="00AA479F"/>
    <w:rsid w:val="00AA57ED"/>
    <w:rsid w:val="00AA5DCD"/>
    <w:rsid w:val="00AA73BC"/>
    <w:rsid w:val="00AB01EE"/>
    <w:rsid w:val="00AB1092"/>
    <w:rsid w:val="00AB109E"/>
    <w:rsid w:val="00AB195E"/>
    <w:rsid w:val="00AB1CCC"/>
    <w:rsid w:val="00AB1F3F"/>
    <w:rsid w:val="00AB330A"/>
    <w:rsid w:val="00AB3905"/>
    <w:rsid w:val="00AB49B6"/>
    <w:rsid w:val="00AB63CC"/>
    <w:rsid w:val="00AB73AD"/>
    <w:rsid w:val="00AB75D8"/>
    <w:rsid w:val="00AC04A7"/>
    <w:rsid w:val="00AC0657"/>
    <w:rsid w:val="00AC0C94"/>
    <w:rsid w:val="00AC0DEB"/>
    <w:rsid w:val="00AC1DFB"/>
    <w:rsid w:val="00AC1F40"/>
    <w:rsid w:val="00AC2D93"/>
    <w:rsid w:val="00AC3E78"/>
    <w:rsid w:val="00AC458C"/>
    <w:rsid w:val="00AC5C9F"/>
    <w:rsid w:val="00AD076E"/>
    <w:rsid w:val="00AD07C6"/>
    <w:rsid w:val="00AD0C59"/>
    <w:rsid w:val="00AD235E"/>
    <w:rsid w:val="00AD276E"/>
    <w:rsid w:val="00AD34B0"/>
    <w:rsid w:val="00AD4C42"/>
    <w:rsid w:val="00AD4C71"/>
    <w:rsid w:val="00AD4CC0"/>
    <w:rsid w:val="00AD5ACB"/>
    <w:rsid w:val="00AD65E9"/>
    <w:rsid w:val="00AD6D8A"/>
    <w:rsid w:val="00AD7F61"/>
    <w:rsid w:val="00AE0059"/>
    <w:rsid w:val="00AE0132"/>
    <w:rsid w:val="00AE09E4"/>
    <w:rsid w:val="00AE0DE0"/>
    <w:rsid w:val="00AE16C0"/>
    <w:rsid w:val="00AE16EE"/>
    <w:rsid w:val="00AE1C92"/>
    <w:rsid w:val="00AE1DA8"/>
    <w:rsid w:val="00AE2118"/>
    <w:rsid w:val="00AE2E57"/>
    <w:rsid w:val="00AE3062"/>
    <w:rsid w:val="00AE31D3"/>
    <w:rsid w:val="00AE449C"/>
    <w:rsid w:val="00AE4B50"/>
    <w:rsid w:val="00AE4FCB"/>
    <w:rsid w:val="00AE51A4"/>
    <w:rsid w:val="00AE530C"/>
    <w:rsid w:val="00AE587D"/>
    <w:rsid w:val="00AE6232"/>
    <w:rsid w:val="00AE698B"/>
    <w:rsid w:val="00AE7A54"/>
    <w:rsid w:val="00AF02C6"/>
    <w:rsid w:val="00AF0E8C"/>
    <w:rsid w:val="00AF10A1"/>
    <w:rsid w:val="00AF1148"/>
    <w:rsid w:val="00AF26A0"/>
    <w:rsid w:val="00AF3197"/>
    <w:rsid w:val="00AF432E"/>
    <w:rsid w:val="00AF5115"/>
    <w:rsid w:val="00AF5248"/>
    <w:rsid w:val="00B00FFB"/>
    <w:rsid w:val="00B02CFA"/>
    <w:rsid w:val="00B03AD1"/>
    <w:rsid w:val="00B05182"/>
    <w:rsid w:val="00B05872"/>
    <w:rsid w:val="00B06663"/>
    <w:rsid w:val="00B06A2A"/>
    <w:rsid w:val="00B06AB2"/>
    <w:rsid w:val="00B072B5"/>
    <w:rsid w:val="00B106D4"/>
    <w:rsid w:val="00B10849"/>
    <w:rsid w:val="00B1143B"/>
    <w:rsid w:val="00B130ED"/>
    <w:rsid w:val="00B13499"/>
    <w:rsid w:val="00B1487C"/>
    <w:rsid w:val="00B14EFA"/>
    <w:rsid w:val="00B15508"/>
    <w:rsid w:val="00B1550F"/>
    <w:rsid w:val="00B15ED8"/>
    <w:rsid w:val="00B168DE"/>
    <w:rsid w:val="00B16CA2"/>
    <w:rsid w:val="00B175D6"/>
    <w:rsid w:val="00B1764C"/>
    <w:rsid w:val="00B20B45"/>
    <w:rsid w:val="00B212C8"/>
    <w:rsid w:val="00B2158E"/>
    <w:rsid w:val="00B21772"/>
    <w:rsid w:val="00B21A89"/>
    <w:rsid w:val="00B22D0D"/>
    <w:rsid w:val="00B23136"/>
    <w:rsid w:val="00B231D2"/>
    <w:rsid w:val="00B23A1C"/>
    <w:rsid w:val="00B23AF3"/>
    <w:rsid w:val="00B23E23"/>
    <w:rsid w:val="00B23ECC"/>
    <w:rsid w:val="00B2543A"/>
    <w:rsid w:val="00B2568E"/>
    <w:rsid w:val="00B25D7C"/>
    <w:rsid w:val="00B30007"/>
    <w:rsid w:val="00B30313"/>
    <w:rsid w:val="00B3234C"/>
    <w:rsid w:val="00B32B39"/>
    <w:rsid w:val="00B334BE"/>
    <w:rsid w:val="00B3541E"/>
    <w:rsid w:val="00B35CCC"/>
    <w:rsid w:val="00B35CF5"/>
    <w:rsid w:val="00B36BE8"/>
    <w:rsid w:val="00B37505"/>
    <w:rsid w:val="00B405FE"/>
    <w:rsid w:val="00B40917"/>
    <w:rsid w:val="00B417C8"/>
    <w:rsid w:val="00B41FDD"/>
    <w:rsid w:val="00B432B3"/>
    <w:rsid w:val="00B43D12"/>
    <w:rsid w:val="00B45248"/>
    <w:rsid w:val="00B45768"/>
    <w:rsid w:val="00B45AC7"/>
    <w:rsid w:val="00B45FD9"/>
    <w:rsid w:val="00B46A40"/>
    <w:rsid w:val="00B47BE9"/>
    <w:rsid w:val="00B5086A"/>
    <w:rsid w:val="00B51FA3"/>
    <w:rsid w:val="00B540AD"/>
    <w:rsid w:val="00B55954"/>
    <w:rsid w:val="00B55C92"/>
    <w:rsid w:val="00B5682B"/>
    <w:rsid w:val="00B5733D"/>
    <w:rsid w:val="00B57A93"/>
    <w:rsid w:val="00B60652"/>
    <w:rsid w:val="00B61CF8"/>
    <w:rsid w:val="00B63D4D"/>
    <w:rsid w:val="00B64405"/>
    <w:rsid w:val="00B64725"/>
    <w:rsid w:val="00B64D5D"/>
    <w:rsid w:val="00B65462"/>
    <w:rsid w:val="00B65B4D"/>
    <w:rsid w:val="00B66364"/>
    <w:rsid w:val="00B6662C"/>
    <w:rsid w:val="00B668F2"/>
    <w:rsid w:val="00B700E3"/>
    <w:rsid w:val="00B703D3"/>
    <w:rsid w:val="00B70A0D"/>
    <w:rsid w:val="00B72949"/>
    <w:rsid w:val="00B734CC"/>
    <w:rsid w:val="00B737BF"/>
    <w:rsid w:val="00B73B5C"/>
    <w:rsid w:val="00B744B1"/>
    <w:rsid w:val="00B74D41"/>
    <w:rsid w:val="00B754E9"/>
    <w:rsid w:val="00B75DC7"/>
    <w:rsid w:val="00B7696F"/>
    <w:rsid w:val="00B769EC"/>
    <w:rsid w:val="00B76ECE"/>
    <w:rsid w:val="00B8009D"/>
    <w:rsid w:val="00B80693"/>
    <w:rsid w:val="00B8106A"/>
    <w:rsid w:val="00B8221C"/>
    <w:rsid w:val="00B8273F"/>
    <w:rsid w:val="00B83593"/>
    <w:rsid w:val="00B8388C"/>
    <w:rsid w:val="00B83AD5"/>
    <w:rsid w:val="00B83B58"/>
    <w:rsid w:val="00B8524C"/>
    <w:rsid w:val="00B85DA6"/>
    <w:rsid w:val="00B861D5"/>
    <w:rsid w:val="00B868BA"/>
    <w:rsid w:val="00B878E4"/>
    <w:rsid w:val="00B87F1D"/>
    <w:rsid w:val="00B903A8"/>
    <w:rsid w:val="00B91C67"/>
    <w:rsid w:val="00B9260E"/>
    <w:rsid w:val="00B92B76"/>
    <w:rsid w:val="00B95F6C"/>
    <w:rsid w:val="00B961E4"/>
    <w:rsid w:val="00B96638"/>
    <w:rsid w:val="00B974DA"/>
    <w:rsid w:val="00BA0A44"/>
    <w:rsid w:val="00BA0D96"/>
    <w:rsid w:val="00BA1126"/>
    <w:rsid w:val="00BA2C4F"/>
    <w:rsid w:val="00BA2D40"/>
    <w:rsid w:val="00BA37D4"/>
    <w:rsid w:val="00BA39CE"/>
    <w:rsid w:val="00BA3A9F"/>
    <w:rsid w:val="00BA3E59"/>
    <w:rsid w:val="00BA4700"/>
    <w:rsid w:val="00BA4911"/>
    <w:rsid w:val="00BA4AD5"/>
    <w:rsid w:val="00BA4C08"/>
    <w:rsid w:val="00BA4D5A"/>
    <w:rsid w:val="00BA53F2"/>
    <w:rsid w:val="00BA5419"/>
    <w:rsid w:val="00BA6287"/>
    <w:rsid w:val="00BA63DB"/>
    <w:rsid w:val="00BA6C52"/>
    <w:rsid w:val="00BA706A"/>
    <w:rsid w:val="00BB058A"/>
    <w:rsid w:val="00BB0661"/>
    <w:rsid w:val="00BB093E"/>
    <w:rsid w:val="00BB0AC6"/>
    <w:rsid w:val="00BB18DB"/>
    <w:rsid w:val="00BB1903"/>
    <w:rsid w:val="00BB2416"/>
    <w:rsid w:val="00BB2C38"/>
    <w:rsid w:val="00BB492A"/>
    <w:rsid w:val="00BB4AB7"/>
    <w:rsid w:val="00BB568D"/>
    <w:rsid w:val="00BB7EDC"/>
    <w:rsid w:val="00BC0840"/>
    <w:rsid w:val="00BC27B0"/>
    <w:rsid w:val="00BC27C9"/>
    <w:rsid w:val="00BC2916"/>
    <w:rsid w:val="00BC2E34"/>
    <w:rsid w:val="00BC2F02"/>
    <w:rsid w:val="00BC3349"/>
    <w:rsid w:val="00BC3EA6"/>
    <w:rsid w:val="00BC52AB"/>
    <w:rsid w:val="00BC5854"/>
    <w:rsid w:val="00BC7467"/>
    <w:rsid w:val="00BC75CE"/>
    <w:rsid w:val="00BC7688"/>
    <w:rsid w:val="00BC7D31"/>
    <w:rsid w:val="00BC7E09"/>
    <w:rsid w:val="00BD0681"/>
    <w:rsid w:val="00BD0851"/>
    <w:rsid w:val="00BD17E4"/>
    <w:rsid w:val="00BD26F1"/>
    <w:rsid w:val="00BD2CE5"/>
    <w:rsid w:val="00BD3D09"/>
    <w:rsid w:val="00BD49DA"/>
    <w:rsid w:val="00BD537D"/>
    <w:rsid w:val="00BD55F3"/>
    <w:rsid w:val="00BD5AB2"/>
    <w:rsid w:val="00BD6A96"/>
    <w:rsid w:val="00BD70E5"/>
    <w:rsid w:val="00BD7AAD"/>
    <w:rsid w:val="00BE11FB"/>
    <w:rsid w:val="00BE16D5"/>
    <w:rsid w:val="00BE2D83"/>
    <w:rsid w:val="00BE32F2"/>
    <w:rsid w:val="00BE3C07"/>
    <w:rsid w:val="00BE3CC6"/>
    <w:rsid w:val="00BE534B"/>
    <w:rsid w:val="00BE5455"/>
    <w:rsid w:val="00BE79D8"/>
    <w:rsid w:val="00BF0897"/>
    <w:rsid w:val="00BF0A44"/>
    <w:rsid w:val="00BF1633"/>
    <w:rsid w:val="00BF1E3D"/>
    <w:rsid w:val="00BF27D8"/>
    <w:rsid w:val="00BF2B29"/>
    <w:rsid w:val="00BF3006"/>
    <w:rsid w:val="00BF3999"/>
    <w:rsid w:val="00BF586A"/>
    <w:rsid w:val="00BF6041"/>
    <w:rsid w:val="00C00555"/>
    <w:rsid w:val="00C0071F"/>
    <w:rsid w:val="00C0083D"/>
    <w:rsid w:val="00C00935"/>
    <w:rsid w:val="00C0105F"/>
    <w:rsid w:val="00C011D2"/>
    <w:rsid w:val="00C01294"/>
    <w:rsid w:val="00C01C86"/>
    <w:rsid w:val="00C026A8"/>
    <w:rsid w:val="00C02F99"/>
    <w:rsid w:val="00C032FA"/>
    <w:rsid w:val="00C03DF7"/>
    <w:rsid w:val="00C04684"/>
    <w:rsid w:val="00C0576C"/>
    <w:rsid w:val="00C057AC"/>
    <w:rsid w:val="00C079CE"/>
    <w:rsid w:val="00C07FEC"/>
    <w:rsid w:val="00C12C21"/>
    <w:rsid w:val="00C131AC"/>
    <w:rsid w:val="00C13756"/>
    <w:rsid w:val="00C14776"/>
    <w:rsid w:val="00C14C78"/>
    <w:rsid w:val="00C15629"/>
    <w:rsid w:val="00C15F9A"/>
    <w:rsid w:val="00C16679"/>
    <w:rsid w:val="00C16744"/>
    <w:rsid w:val="00C16A7B"/>
    <w:rsid w:val="00C2136D"/>
    <w:rsid w:val="00C21697"/>
    <w:rsid w:val="00C220F8"/>
    <w:rsid w:val="00C22973"/>
    <w:rsid w:val="00C239B1"/>
    <w:rsid w:val="00C23D2F"/>
    <w:rsid w:val="00C24EB8"/>
    <w:rsid w:val="00C2603C"/>
    <w:rsid w:val="00C26153"/>
    <w:rsid w:val="00C26C84"/>
    <w:rsid w:val="00C27909"/>
    <w:rsid w:val="00C27DAF"/>
    <w:rsid w:val="00C30D32"/>
    <w:rsid w:val="00C31117"/>
    <w:rsid w:val="00C3196D"/>
    <w:rsid w:val="00C32B43"/>
    <w:rsid w:val="00C339D5"/>
    <w:rsid w:val="00C33D91"/>
    <w:rsid w:val="00C34A2E"/>
    <w:rsid w:val="00C34DFC"/>
    <w:rsid w:val="00C35962"/>
    <w:rsid w:val="00C3615B"/>
    <w:rsid w:val="00C36621"/>
    <w:rsid w:val="00C36A0C"/>
    <w:rsid w:val="00C36A1D"/>
    <w:rsid w:val="00C37C54"/>
    <w:rsid w:val="00C40721"/>
    <w:rsid w:val="00C40C2F"/>
    <w:rsid w:val="00C41132"/>
    <w:rsid w:val="00C414A2"/>
    <w:rsid w:val="00C42D17"/>
    <w:rsid w:val="00C433E6"/>
    <w:rsid w:val="00C436E3"/>
    <w:rsid w:val="00C4394B"/>
    <w:rsid w:val="00C43DD9"/>
    <w:rsid w:val="00C44C81"/>
    <w:rsid w:val="00C460B5"/>
    <w:rsid w:val="00C46345"/>
    <w:rsid w:val="00C46388"/>
    <w:rsid w:val="00C46AE6"/>
    <w:rsid w:val="00C5016C"/>
    <w:rsid w:val="00C50DF5"/>
    <w:rsid w:val="00C52E1B"/>
    <w:rsid w:val="00C5345B"/>
    <w:rsid w:val="00C5416B"/>
    <w:rsid w:val="00C556EE"/>
    <w:rsid w:val="00C57816"/>
    <w:rsid w:val="00C57B6F"/>
    <w:rsid w:val="00C6023F"/>
    <w:rsid w:val="00C607D2"/>
    <w:rsid w:val="00C60BC7"/>
    <w:rsid w:val="00C60EF8"/>
    <w:rsid w:val="00C61C29"/>
    <w:rsid w:val="00C621D8"/>
    <w:rsid w:val="00C62B15"/>
    <w:rsid w:val="00C63630"/>
    <w:rsid w:val="00C6639D"/>
    <w:rsid w:val="00C705C8"/>
    <w:rsid w:val="00C70F6A"/>
    <w:rsid w:val="00C71B51"/>
    <w:rsid w:val="00C71C68"/>
    <w:rsid w:val="00C7282A"/>
    <w:rsid w:val="00C77541"/>
    <w:rsid w:val="00C7768C"/>
    <w:rsid w:val="00C77769"/>
    <w:rsid w:val="00C77875"/>
    <w:rsid w:val="00C77D80"/>
    <w:rsid w:val="00C80236"/>
    <w:rsid w:val="00C80372"/>
    <w:rsid w:val="00C80F4B"/>
    <w:rsid w:val="00C80F79"/>
    <w:rsid w:val="00C81A5A"/>
    <w:rsid w:val="00C82618"/>
    <w:rsid w:val="00C8295A"/>
    <w:rsid w:val="00C82E0C"/>
    <w:rsid w:val="00C83F85"/>
    <w:rsid w:val="00C847AB"/>
    <w:rsid w:val="00C85166"/>
    <w:rsid w:val="00C86419"/>
    <w:rsid w:val="00C86A9F"/>
    <w:rsid w:val="00C86FF8"/>
    <w:rsid w:val="00C87341"/>
    <w:rsid w:val="00C87461"/>
    <w:rsid w:val="00C87A8B"/>
    <w:rsid w:val="00C9059F"/>
    <w:rsid w:val="00C9130A"/>
    <w:rsid w:val="00C926BC"/>
    <w:rsid w:val="00C93176"/>
    <w:rsid w:val="00C93A6C"/>
    <w:rsid w:val="00CA3DE7"/>
    <w:rsid w:val="00CA3F4C"/>
    <w:rsid w:val="00CA4122"/>
    <w:rsid w:val="00CA4561"/>
    <w:rsid w:val="00CA50BD"/>
    <w:rsid w:val="00CA68B8"/>
    <w:rsid w:val="00CA7196"/>
    <w:rsid w:val="00CB1662"/>
    <w:rsid w:val="00CB19E1"/>
    <w:rsid w:val="00CB2EDB"/>
    <w:rsid w:val="00CB3C90"/>
    <w:rsid w:val="00CB3EDE"/>
    <w:rsid w:val="00CB4874"/>
    <w:rsid w:val="00CB4FC7"/>
    <w:rsid w:val="00CB5687"/>
    <w:rsid w:val="00CB68C8"/>
    <w:rsid w:val="00CB6A43"/>
    <w:rsid w:val="00CC3456"/>
    <w:rsid w:val="00CC45E5"/>
    <w:rsid w:val="00CC49D3"/>
    <w:rsid w:val="00CC56A1"/>
    <w:rsid w:val="00CC59EB"/>
    <w:rsid w:val="00CD0174"/>
    <w:rsid w:val="00CD037C"/>
    <w:rsid w:val="00CD0DAF"/>
    <w:rsid w:val="00CD1447"/>
    <w:rsid w:val="00CD16B2"/>
    <w:rsid w:val="00CD2184"/>
    <w:rsid w:val="00CD25FB"/>
    <w:rsid w:val="00CD2714"/>
    <w:rsid w:val="00CD34AD"/>
    <w:rsid w:val="00CD392D"/>
    <w:rsid w:val="00CD39CF"/>
    <w:rsid w:val="00CD4ACF"/>
    <w:rsid w:val="00CD7283"/>
    <w:rsid w:val="00CE0268"/>
    <w:rsid w:val="00CE188F"/>
    <w:rsid w:val="00CE196E"/>
    <w:rsid w:val="00CE244F"/>
    <w:rsid w:val="00CE2654"/>
    <w:rsid w:val="00CE3120"/>
    <w:rsid w:val="00CE407B"/>
    <w:rsid w:val="00CE4210"/>
    <w:rsid w:val="00CE456B"/>
    <w:rsid w:val="00CE4E35"/>
    <w:rsid w:val="00CE6101"/>
    <w:rsid w:val="00CE7602"/>
    <w:rsid w:val="00CE7ACF"/>
    <w:rsid w:val="00CE7C1C"/>
    <w:rsid w:val="00CF009F"/>
    <w:rsid w:val="00CF0282"/>
    <w:rsid w:val="00CF0F5E"/>
    <w:rsid w:val="00CF12DB"/>
    <w:rsid w:val="00CF1478"/>
    <w:rsid w:val="00CF1620"/>
    <w:rsid w:val="00CF1CC6"/>
    <w:rsid w:val="00CF1FE5"/>
    <w:rsid w:val="00CF2907"/>
    <w:rsid w:val="00CF398A"/>
    <w:rsid w:val="00CF3C28"/>
    <w:rsid w:val="00CF3FB5"/>
    <w:rsid w:val="00CF5007"/>
    <w:rsid w:val="00CF5FDD"/>
    <w:rsid w:val="00CF6289"/>
    <w:rsid w:val="00CF6839"/>
    <w:rsid w:val="00CF6EEA"/>
    <w:rsid w:val="00CF6F3B"/>
    <w:rsid w:val="00CF7057"/>
    <w:rsid w:val="00CF74AA"/>
    <w:rsid w:val="00CF7F46"/>
    <w:rsid w:val="00D00A42"/>
    <w:rsid w:val="00D00D8E"/>
    <w:rsid w:val="00D016B6"/>
    <w:rsid w:val="00D01A24"/>
    <w:rsid w:val="00D02437"/>
    <w:rsid w:val="00D025D2"/>
    <w:rsid w:val="00D02718"/>
    <w:rsid w:val="00D030D8"/>
    <w:rsid w:val="00D03250"/>
    <w:rsid w:val="00D04F37"/>
    <w:rsid w:val="00D06203"/>
    <w:rsid w:val="00D07B8C"/>
    <w:rsid w:val="00D10525"/>
    <w:rsid w:val="00D1077F"/>
    <w:rsid w:val="00D10BF3"/>
    <w:rsid w:val="00D11188"/>
    <w:rsid w:val="00D11CE4"/>
    <w:rsid w:val="00D1216A"/>
    <w:rsid w:val="00D12DF8"/>
    <w:rsid w:val="00D137E7"/>
    <w:rsid w:val="00D1499B"/>
    <w:rsid w:val="00D14BDD"/>
    <w:rsid w:val="00D169D5"/>
    <w:rsid w:val="00D17677"/>
    <w:rsid w:val="00D17F1C"/>
    <w:rsid w:val="00D22585"/>
    <w:rsid w:val="00D23813"/>
    <w:rsid w:val="00D241D0"/>
    <w:rsid w:val="00D24671"/>
    <w:rsid w:val="00D24698"/>
    <w:rsid w:val="00D24FAA"/>
    <w:rsid w:val="00D250C7"/>
    <w:rsid w:val="00D263BF"/>
    <w:rsid w:val="00D26AB4"/>
    <w:rsid w:val="00D26E66"/>
    <w:rsid w:val="00D270C6"/>
    <w:rsid w:val="00D30839"/>
    <w:rsid w:val="00D31E20"/>
    <w:rsid w:val="00D31F40"/>
    <w:rsid w:val="00D31FE4"/>
    <w:rsid w:val="00D3204F"/>
    <w:rsid w:val="00D33292"/>
    <w:rsid w:val="00D3472E"/>
    <w:rsid w:val="00D35339"/>
    <w:rsid w:val="00D359C1"/>
    <w:rsid w:val="00D35CB2"/>
    <w:rsid w:val="00D378B7"/>
    <w:rsid w:val="00D37F4A"/>
    <w:rsid w:val="00D40D64"/>
    <w:rsid w:val="00D425C3"/>
    <w:rsid w:val="00D42F5B"/>
    <w:rsid w:val="00D43668"/>
    <w:rsid w:val="00D43793"/>
    <w:rsid w:val="00D4382B"/>
    <w:rsid w:val="00D44C00"/>
    <w:rsid w:val="00D45582"/>
    <w:rsid w:val="00D4566E"/>
    <w:rsid w:val="00D457CD"/>
    <w:rsid w:val="00D46A7D"/>
    <w:rsid w:val="00D47129"/>
    <w:rsid w:val="00D4770A"/>
    <w:rsid w:val="00D47EC6"/>
    <w:rsid w:val="00D50BA7"/>
    <w:rsid w:val="00D515B7"/>
    <w:rsid w:val="00D518CA"/>
    <w:rsid w:val="00D526EC"/>
    <w:rsid w:val="00D56165"/>
    <w:rsid w:val="00D56E11"/>
    <w:rsid w:val="00D572A1"/>
    <w:rsid w:val="00D57912"/>
    <w:rsid w:val="00D57EFB"/>
    <w:rsid w:val="00D60BDA"/>
    <w:rsid w:val="00D6106B"/>
    <w:rsid w:val="00D61244"/>
    <w:rsid w:val="00D6197D"/>
    <w:rsid w:val="00D619AE"/>
    <w:rsid w:val="00D61C27"/>
    <w:rsid w:val="00D6251D"/>
    <w:rsid w:val="00D62534"/>
    <w:rsid w:val="00D6300C"/>
    <w:rsid w:val="00D635D6"/>
    <w:rsid w:val="00D63B13"/>
    <w:rsid w:val="00D647B9"/>
    <w:rsid w:val="00D70CAC"/>
    <w:rsid w:val="00D71B90"/>
    <w:rsid w:val="00D7253E"/>
    <w:rsid w:val="00D72891"/>
    <w:rsid w:val="00D74035"/>
    <w:rsid w:val="00D74381"/>
    <w:rsid w:val="00D745DC"/>
    <w:rsid w:val="00D74C95"/>
    <w:rsid w:val="00D755DD"/>
    <w:rsid w:val="00D75CE4"/>
    <w:rsid w:val="00D76FA6"/>
    <w:rsid w:val="00D81AF3"/>
    <w:rsid w:val="00D81BCD"/>
    <w:rsid w:val="00D828BA"/>
    <w:rsid w:val="00D83156"/>
    <w:rsid w:val="00D83F44"/>
    <w:rsid w:val="00D84696"/>
    <w:rsid w:val="00D85169"/>
    <w:rsid w:val="00D85229"/>
    <w:rsid w:val="00D854B5"/>
    <w:rsid w:val="00D859E9"/>
    <w:rsid w:val="00D86BA3"/>
    <w:rsid w:val="00D90499"/>
    <w:rsid w:val="00D91296"/>
    <w:rsid w:val="00D931FB"/>
    <w:rsid w:val="00D93D2F"/>
    <w:rsid w:val="00D94042"/>
    <w:rsid w:val="00D953F5"/>
    <w:rsid w:val="00D954E2"/>
    <w:rsid w:val="00D958F1"/>
    <w:rsid w:val="00D95F5D"/>
    <w:rsid w:val="00D968CC"/>
    <w:rsid w:val="00D96B83"/>
    <w:rsid w:val="00D9700E"/>
    <w:rsid w:val="00D97844"/>
    <w:rsid w:val="00D97A9D"/>
    <w:rsid w:val="00DA2D27"/>
    <w:rsid w:val="00DA2E89"/>
    <w:rsid w:val="00DA3B29"/>
    <w:rsid w:val="00DA3F09"/>
    <w:rsid w:val="00DA48AE"/>
    <w:rsid w:val="00DA721F"/>
    <w:rsid w:val="00DA7B31"/>
    <w:rsid w:val="00DA7B54"/>
    <w:rsid w:val="00DB01E8"/>
    <w:rsid w:val="00DB0850"/>
    <w:rsid w:val="00DB0A68"/>
    <w:rsid w:val="00DB17B6"/>
    <w:rsid w:val="00DB2688"/>
    <w:rsid w:val="00DB2902"/>
    <w:rsid w:val="00DB29EB"/>
    <w:rsid w:val="00DB3DF4"/>
    <w:rsid w:val="00DB4311"/>
    <w:rsid w:val="00DC014F"/>
    <w:rsid w:val="00DC2032"/>
    <w:rsid w:val="00DC39DC"/>
    <w:rsid w:val="00DC4B14"/>
    <w:rsid w:val="00DC637A"/>
    <w:rsid w:val="00DC6ACB"/>
    <w:rsid w:val="00DD1150"/>
    <w:rsid w:val="00DD3523"/>
    <w:rsid w:val="00DD5298"/>
    <w:rsid w:val="00DD53CD"/>
    <w:rsid w:val="00DD5AB1"/>
    <w:rsid w:val="00DD6217"/>
    <w:rsid w:val="00DD6226"/>
    <w:rsid w:val="00DD6282"/>
    <w:rsid w:val="00DD62EB"/>
    <w:rsid w:val="00DD65B9"/>
    <w:rsid w:val="00DD67BC"/>
    <w:rsid w:val="00DD6893"/>
    <w:rsid w:val="00DD78EA"/>
    <w:rsid w:val="00DD7BFD"/>
    <w:rsid w:val="00DD7D65"/>
    <w:rsid w:val="00DE06AF"/>
    <w:rsid w:val="00DE096A"/>
    <w:rsid w:val="00DE1990"/>
    <w:rsid w:val="00DE1E44"/>
    <w:rsid w:val="00DE2169"/>
    <w:rsid w:val="00DE2B34"/>
    <w:rsid w:val="00DE3643"/>
    <w:rsid w:val="00DE3874"/>
    <w:rsid w:val="00DE4802"/>
    <w:rsid w:val="00DE4AF3"/>
    <w:rsid w:val="00DE4C20"/>
    <w:rsid w:val="00DE4D9A"/>
    <w:rsid w:val="00DE54B9"/>
    <w:rsid w:val="00DE68FE"/>
    <w:rsid w:val="00DE6FEC"/>
    <w:rsid w:val="00DF073F"/>
    <w:rsid w:val="00DF2397"/>
    <w:rsid w:val="00DF23B3"/>
    <w:rsid w:val="00DF2407"/>
    <w:rsid w:val="00DF2729"/>
    <w:rsid w:val="00DF29A0"/>
    <w:rsid w:val="00DF2A5D"/>
    <w:rsid w:val="00DF2FAA"/>
    <w:rsid w:val="00DF30EE"/>
    <w:rsid w:val="00DF3880"/>
    <w:rsid w:val="00DF4D11"/>
    <w:rsid w:val="00DF62B7"/>
    <w:rsid w:val="00DF6817"/>
    <w:rsid w:val="00DF6E97"/>
    <w:rsid w:val="00E0081B"/>
    <w:rsid w:val="00E00CFF"/>
    <w:rsid w:val="00E01150"/>
    <w:rsid w:val="00E020E5"/>
    <w:rsid w:val="00E03303"/>
    <w:rsid w:val="00E038E4"/>
    <w:rsid w:val="00E04353"/>
    <w:rsid w:val="00E049A5"/>
    <w:rsid w:val="00E04CAC"/>
    <w:rsid w:val="00E04E8B"/>
    <w:rsid w:val="00E0587F"/>
    <w:rsid w:val="00E061C6"/>
    <w:rsid w:val="00E062D1"/>
    <w:rsid w:val="00E07D7E"/>
    <w:rsid w:val="00E1080E"/>
    <w:rsid w:val="00E10911"/>
    <w:rsid w:val="00E10951"/>
    <w:rsid w:val="00E10997"/>
    <w:rsid w:val="00E11C7D"/>
    <w:rsid w:val="00E11C91"/>
    <w:rsid w:val="00E1289D"/>
    <w:rsid w:val="00E143FA"/>
    <w:rsid w:val="00E15C76"/>
    <w:rsid w:val="00E1640D"/>
    <w:rsid w:val="00E16852"/>
    <w:rsid w:val="00E169DC"/>
    <w:rsid w:val="00E16C52"/>
    <w:rsid w:val="00E16CF1"/>
    <w:rsid w:val="00E170A4"/>
    <w:rsid w:val="00E17DBE"/>
    <w:rsid w:val="00E21465"/>
    <w:rsid w:val="00E21EA6"/>
    <w:rsid w:val="00E22150"/>
    <w:rsid w:val="00E22749"/>
    <w:rsid w:val="00E24272"/>
    <w:rsid w:val="00E25453"/>
    <w:rsid w:val="00E25BF2"/>
    <w:rsid w:val="00E2693D"/>
    <w:rsid w:val="00E27498"/>
    <w:rsid w:val="00E31C6B"/>
    <w:rsid w:val="00E31D40"/>
    <w:rsid w:val="00E32580"/>
    <w:rsid w:val="00E3297A"/>
    <w:rsid w:val="00E32EA9"/>
    <w:rsid w:val="00E3321E"/>
    <w:rsid w:val="00E33682"/>
    <w:rsid w:val="00E3375B"/>
    <w:rsid w:val="00E339DF"/>
    <w:rsid w:val="00E347D6"/>
    <w:rsid w:val="00E35A92"/>
    <w:rsid w:val="00E365F7"/>
    <w:rsid w:val="00E37B26"/>
    <w:rsid w:val="00E37F39"/>
    <w:rsid w:val="00E403BF"/>
    <w:rsid w:val="00E40AA7"/>
    <w:rsid w:val="00E4219B"/>
    <w:rsid w:val="00E42908"/>
    <w:rsid w:val="00E437CA"/>
    <w:rsid w:val="00E43F24"/>
    <w:rsid w:val="00E4446C"/>
    <w:rsid w:val="00E4451F"/>
    <w:rsid w:val="00E45FAE"/>
    <w:rsid w:val="00E46621"/>
    <w:rsid w:val="00E50AB4"/>
    <w:rsid w:val="00E51A0E"/>
    <w:rsid w:val="00E52613"/>
    <w:rsid w:val="00E5332B"/>
    <w:rsid w:val="00E537FA"/>
    <w:rsid w:val="00E5491C"/>
    <w:rsid w:val="00E54D9C"/>
    <w:rsid w:val="00E55A29"/>
    <w:rsid w:val="00E55FA2"/>
    <w:rsid w:val="00E56111"/>
    <w:rsid w:val="00E60DA2"/>
    <w:rsid w:val="00E61A11"/>
    <w:rsid w:val="00E61EA8"/>
    <w:rsid w:val="00E62861"/>
    <w:rsid w:val="00E62C7F"/>
    <w:rsid w:val="00E62E8A"/>
    <w:rsid w:val="00E63500"/>
    <w:rsid w:val="00E6362F"/>
    <w:rsid w:val="00E638E4"/>
    <w:rsid w:val="00E6395D"/>
    <w:rsid w:val="00E63C8F"/>
    <w:rsid w:val="00E64391"/>
    <w:rsid w:val="00E64C6E"/>
    <w:rsid w:val="00E65B7B"/>
    <w:rsid w:val="00E66923"/>
    <w:rsid w:val="00E66BAC"/>
    <w:rsid w:val="00E67130"/>
    <w:rsid w:val="00E67278"/>
    <w:rsid w:val="00E70AF4"/>
    <w:rsid w:val="00E72ADE"/>
    <w:rsid w:val="00E72E37"/>
    <w:rsid w:val="00E72EC9"/>
    <w:rsid w:val="00E73052"/>
    <w:rsid w:val="00E73836"/>
    <w:rsid w:val="00E743C1"/>
    <w:rsid w:val="00E7548C"/>
    <w:rsid w:val="00E75B6B"/>
    <w:rsid w:val="00E76B65"/>
    <w:rsid w:val="00E809CF"/>
    <w:rsid w:val="00E80AA5"/>
    <w:rsid w:val="00E80E20"/>
    <w:rsid w:val="00E81205"/>
    <w:rsid w:val="00E8182F"/>
    <w:rsid w:val="00E81E24"/>
    <w:rsid w:val="00E8266C"/>
    <w:rsid w:val="00E8309C"/>
    <w:rsid w:val="00E8341E"/>
    <w:rsid w:val="00E8355F"/>
    <w:rsid w:val="00E84296"/>
    <w:rsid w:val="00E86A0C"/>
    <w:rsid w:val="00E87EBA"/>
    <w:rsid w:val="00E9147B"/>
    <w:rsid w:val="00E919DD"/>
    <w:rsid w:val="00E92915"/>
    <w:rsid w:val="00E9701E"/>
    <w:rsid w:val="00E97EB5"/>
    <w:rsid w:val="00EA05AF"/>
    <w:rsid w:val="00EA06FB"/>
    <w:rsid w:val="00EA1249"/>
    <w:rsid w:val="00EA2FA2"/>
    <w:rsid w:val="00EA3C4C"/>
    <w:rsid w:val="00EA42F4"/>
    <w:rsid w:val="00EA4BC1"/>
    <w:rsid w:val="00EA566E"/>
    <w:rsid w:val="00EA76F2"/>
    <w:rsid w:val="00EB004B"/>
    <w:rsid w:val="00EB027D"/>
    <w:rsid w:val="00EB11AD"/>
    <w:rsid w:val="00EB122D"/>
    <w:rsid w:val="00EB193B"/>
    <w:rsid w:val="00EB2451"/>
    <w:rsid w:val="00EB27B4"/>
    <w:rsid w:val="00EB2A75"/>
    <w:rsid w:val="00EB476F"/>
    <w:rsid w:val="00EB5647"/>
    <w:rsid w:val="00EB6057"/>
    <w:rsid w:val="00EB65A0"/>
    <w:rsid w:val="00EB6925"/>
    <w:rsid w:val="00EC185B"/>
    <w:rsid w:val="00EC2276"/>
    <w:rsid w:val="00EC2B05"/>
    <w:rsid w:val="00EC2B91"/>
    <w:rsid w:val="00EC433B"/>
    <w:rsid w:val="00EC4EDB"/>
    <w:rsid w:val="00EC6874"/>
    <w:rsid w:val="00EC721A"/>
    <w:rsid w:val="00EC7253"/>
    <w:rsid w:val="00EC74DA"/>
    <w:rsid w:val="00ED01F2"/>
    <w:rsid w:val="00ED1407"/>
    <w:rsid w:val="00ED16AF"/>
    <w:rsid w:val="00ED1EBD"/>
    <w:rsid w:val="00ED316E"/>
    <w:rsid w:val="00ED4C36"/>
    <w:rsid w:val="00ED4CE2"/>
    <w:rsid w:val="00ED5321"/>
    <w:rsid w:val="00ED6C8F"/>
    <w:rsid w:val="00EE007A"/>
    <w:rsid w:val="00EE02E5"/>
    <w:rsid w:val="00EE0398"/>
    <w:rsid w:val="00EE04A1"/>
    <w:rsid w:val="00EE172B"/>
    <w:rsid w:val="00EE2321"/>
    <w:rsid w:val="00EE3053"/>
    <w:rsid w:val="00EE3CCA"/>
    <w:rsid w:val="00EE42AF"/>
    <w:rsid w:val="00EE4CFB"/>
    <w:rsid w:val="00EE536B"/>
    <w:rsid w:val="00EE57C8"/>
    <w:rsid w:val="00EE67CC"/>
    <w:rsid w:val="00EE7027"/>
    <w:rsid w:val="00EF05BC"/>
    <w:rsid w:val="00EF07DE"/>
    <w:rsid w:val="00EF2469"/>
    <w:rsid w:val="00EF3A0D"/>
    <w:rsid w:val="00EF3BEC"/>
    <w:rsid w:val="00EF50D0"/>
    <w:rsid w:val="00EF5857"/>
    <w:rsid w:val="00EF59F5"/>
    <w:rsid w:val="00EF5D13"/>
    <w:rsid w:val="00EF67FC"/>
    <w:rsid w:val="00EF6CCF"/>
    <w:rsid w:val="00EF6DA5"/>
    <w:rsid w:val="00EF741F"/>
    <w:rsid w:val="00EF7D9A"/>
    <w:rsid w:val="00F0035E"/>
    <w:rsid w:val="00F00DF8"/>
    <w:rsid w:val="00F00F0D"/>
    <w:rsid w:val="00F00F4C"/>
    <w:rsid w:val="00F012BD"/>
    <w:rsid w:val="00F015FF"/>
    <w:rsid w:val="00F024F2"/>
    <w:rsid w:val="00F02CA1"/>
    <w:rsid w:val="00F044B8"/>
    <w:rsid w:val="00F0598C"/>
    <w:rsid w:val="00F05AD2"/>
    <w:rsid w:val="00F06A4A"/>
    <w:rsid w:val="00F07124"/>
    <w:rsid w:val="00F072EB"/>
    <w:rsid w:val="00F10A44"/>
    <w:rsid w:val="00F10CC4"/>
    <w:rsid w:val="00F10CD3"/>
    <w:rsid w:val="00F1196A"/>
    <w:rsid w:val="00F11BDF"/>
    <w:rsid w:val="00F1293A"/>
    <w:rsid w:val="00F13791"/>
    <w:rsid w:val="00F13DF3"/>
    <w:rsid w:val="00F155A3"/>
    <w:rsid w:val="00F15619"/>
    <w:rsid w:val="00F167ED"/>
    <w:rsid w:val="00F16B53"/>
    <w:rsid w:val="00F16D25"/>
    <w:rsid w:val="00F170CE"/>
    <w:rsid w:val="00F1750D"/>
    <w:rsid w:val="00F17BD2"/>
    <w:rsid w:val="00F20F5D"/>
    <w:rsid w:val="00F21149"/>
    <w:rsid w:val="00F214F4"/>
    <w:rsid w:val="00F219B2"/>
    <w:rsid w:val="00F21E90"/>
    <w:rsid w:val="00F21F7D"/>
    <w:rsid w:val="00F2277F"/>
    <w:rsid w:val="00F239D7"/>
    <w:rsid w:val="00F245E8"/>
    <w:rsid w:val="00F24CBF"/>
    <w:rsid w:val="00F26020"/>
    <w:rsid w:val="00F27DB4"/>
    <w:rsid w:val="00F31B25"/>
    <w:rsid w:val="00F321C2"/>
    <w:rsid w:val="00F33739"/>
    <w:rsid w:val="00F3373E"/>
    <w:rsid w:val="00F34F99"/>
    <w:rsid w:val="00F3688C"/>
    <w:rsid w:val="00F37217"/>
    <w:rsid w:val="00F40062"/>
    <w:rsid w:val="00F404E7"/>
    <w:rsid w:val="00F407AE"/>
    <w:rsid w:val="00F40DBA"/>
    <w:rsid w:val="00F40F3F"/>
    <w:rsid w:val="00F41748"/>
    <w:rsid w:val="00F41D97"/>
    <w:rsid w:val="00F420A8"/>
    <w:rsid w:val="00F429AD"/>
    <w:rsid w:val="00F42DFF"/>
    <w:rsid w:val="00F43305"/>
    <w:rsid w:val="00F44293"/>
    <w:rsid w:val="00F442A7"/>
    <w:rsid w:val="00F45332"/>
    <w:rsid w:val="00F4555E"/>
    <w:rsid w:val="00F45AD7"/>
    <w:rsid w:val="00F477B7"/>
    <w:rsid w:val="00F47A02"/>
    <w:rsid w:val="00F47F21"/>
    <w:rsid w:val="00F5084E"/>
    <w:rsid w:val="00F50B10"/>
    <w:rsid w:val="00F5202F"/>
    <w:rsid w:val="00F52476"/>
    <w:rsid w:val="00F53B14"/>
    <w:rsid w:val="00F54301"/>
    <w:rsid w:val="00F544E5"/>
    <w:rsid w:val="00F54867"/>
    <w:rsid w:val="00F54BB4"/>
    <w:rsid w:val="00F55E5A"/>
    <w:rsid w:val="00F5686D"/>
    <w:rsid w:val="00F57751"/>
    <w:rsid w:val="00F60010"/>
    <w:rsid w:val="00F60338"/>
    <w:rsid w:val="00F642E0"/>
    <w:rsid w:val="00F65087"/>
    <w:rsid w:val="00F6591D"/>
    <w:rsid w:val="00F67CB5"/>
    <w:rsid w:val="00F706F9"/>
    <w:rsid w:val="00F71BD3"/>
    <w:rsid w:val="00F71C3B"/>
    <w:rsid w:val="00F7250C"/>
    <w:rsid w:val="00F72E83"/>
    <w:rsid w:val="00F731F9"/>
    <w:rsid w:val="00F7338D"/>
    <w:rsid w:val="00F760E8"/>
    <w:rsid w:val="00F77978"/>
    <w:rsid w:val="00F80113"/>
    <w:rsid w:val="00F8127C"/>
    <w:rsid w:val="00F81770"/>
    <w:rsid w:val="00F82495"/>
    <w:rsid w:val="00F843DD"/>
    <w:rsid w:val="00F857D3"/>
    <w:rsid w:val="00F87BE7"/>
    <w:rsid w:val="00F90607"/>
    <w:rsid w:val="00F91923"/>
    <w:rsid w:val="00F9279A"/>
    <w:rsid w:val="00F92AD5"/>
    <w:rsid w:val="00F93D60"/>
    <w:rsid w:val="00F9433D"/>
    <w:rsid w:val="00F9438D"/>
    <w:rsid w:val="00F952C9"/>
    <w:rsid w:val="00F9532E"/>
    <w:rsid w:val="00F95A42"/>
    <w:rsid w:val="00F95F9C"/>
    <w:rsid w:val="00F971C2"/>
    <w:rsid w:val="00FA1244"/>
    <w:rsid w:val="00FA2AF7"/>
    <w:rsid w:val="00FA2B38"/>
    <w:rsid w:val="00FA34C5"/>
    <w:rsid w:val="00FA36AA"/>
    <w:rsid w:val="00FA4843"/>
    <w:rsid w:val="00FA4C0A"/>
    <w:rsid w:val="00FA5006"/>
    <w:rsid w:val="00FA57A4"/>
    <w:rsid w:val="00FA5E35"/>
    <w:rsid w:val="00FA7855"/>
    <w:rsid w:val="00FB0717"/>
    <w:rsid w:val="00FB0A91"/>
    <w:rsid w:val="00FB0C09"/>
    <w:rsid w:val="00FB3A33"/>
    <w:rsid w:val="00FB3D7D"/>
    <w:rsid w:val="00FB430E"/>
    <w:rsid w:val="00FB4452"/>
    <w:rsid w:val="00FB48E5"/>
    <w:rsid w:val="00FB6BB0"/>
    <w:rsid w:val="00FB73F9"/>
    <w:rsid w:val="00FC0613"/>
    <w:rsid w:val="00FC43BE"/>
    <w:rsid w:val="00FC4AE9"/>
    <w:rsid w:val="00FC6A1D"/>
    <w:rsid w:val="00FC6E66"/>
    <w:rsid w:val="00FC7C5B"/>
    <w:rsid w:val="00FD16F1"/>
    <w:rsid w:val="00FD1AF2"/>
    <w:rsid w:val="00FD1AFA"/>
    <w:rsid w:val="00FD1CFF"/>
    <w:rsid w:val="00FD1DF7"/>
    <w:rsid w:val="00FD23D0"/>
    <w:rsid w:val="00FD2B54"/>
    <w:rsid w:val="00FD2D20"/>
    <w:rsid w:val="00FD308B"/>
    <w:rsid w:val="00FD3700"/>
    <w:rsid w:val="00FD56ED"/>
    <w:rsid w:val="00FD5A14"/>
    <w:rsid w:val="00FD5FF9"/>
    <w:rsid w:val="00FD7255"/>
    <w:rsid w:val="00FE0437"/>
    <w:rsid w:val="00FE121D"/>
    <w:rsid w:val="00FE19F5"/>
    <w:rsid w:val="00FE272D"/>
    <w:rsid w:val="00FE5506"/>
    <w:rsid w:val="00FE5F43"/>
    <w:rsid w:val="00FF0F31"/>
    <w:rsid w:val="00FF1276"/>
    <w:rsid w:val="00FF21B8"/>
    <w:rsid w:val="00FF2F9A"/>
    <w:rsid w:val="00FF39F4"/>
    <w:rsid w:val="00FF486F"/>
    <w:rsid w:val="00FF531B"/>
    <w:rsid w:val="00FF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99F4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C7D31"/>
    <w:pPr>
      <w:widowControl w:val="0"/>
      <w:wordWrap w:val="0"/>
      <w:autoSpaceDE w:val="0"/>
      <w:autoSpaceDN w:val="0"/>
      <w:jc w:val="both"/>
    </w:pPr>
    <w:rPr>
      <w:rFonts w:ascii="Malgun Gothic" w:eastAsia="Malgun Gothic" w:hAnsi="Malgun Gothic" w:cs="Times New Roman"/>
    </w:rPr>
  </w:style>
  <w:style w:type="paragraph" w:styleId="1">
    <w:name w:val="heading 1"/>
    <w:basedOn w:val="a"/>
    <w:next w:val="a"/>
    <w:link w:val="1Char"/>
    <w:uiPriority w:val="9"/>
    <w:qFormat/>
    <w:rsid w:val="00877B7A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3297A"/>
    <w:rPr>
      <w:color w:val="0000FF"/>
      <w:u w:val="single"/>
    </w:rPr>
  </w:style>
  <w:style w:type="paragraph" w:styleId="a4">
    <w:name w:val="header"/>
    <w:basedOn w:val="a"/>
    <w:link w:val="Char"/>
    <w:uiPriority w:val="99"/>
    <w:unhideWhenUsed/>
    <w:rsid w:val="00040A3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页眉 Char"/>
    <w:basedOn w:val="a0"/>
    <w:link w:val="a4"/>
    <w:uiPriority w:val="99"/>
    <w:rsid w:val="00040A3F"/>
    <w:rPr>
      <w:rFonts w:ascii="Malgun Gothic" w:eastAsia="Malgun Gothic" w:hAnsi="Malgun Gothic" w:cs="Times New Roman"/>
    </w:rPr>
  </w:style>
  <w:style w:type="paragraph" w:styleId="a5">
    <w:name w:val="footer"/>
    <w:basedOn w:val="a"/>
    <w:link w:val="Char0"/>
    <w:uiPriority w:val="99"/>
    <w:unhideWhenUsed/>
    <w:rsid w:val="00040A3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页脚 Char"/>
    <w:basedOn w:val="a0"/>
    <w:link w:val="a5"/>
    <w:uiPriority w:val="99"/>
    <w:rsid w:val="00040A3F"/>
    <w:rPr>
      <w:rFonts w:ascii="Malgun Gothic" w:eastAsia="Malgun Gothic" w:hAnsi="Malgun Gothic" w:cs="Times New Roman"/>
    </w:rPr>
  </w:style>
  <w:style w:type="character" w:customStyle="1" w:styleId="1Char">
    <w:name w:val="标题 1 Char"/>
    <w:basedOn w:val="a0"/>
    <w:link w:val="1"/>
    <w:uiPriority w:val="9"/>
    <w:rsid w:val="00877B7A"/>
    <w:rPr>
      <w:rFonts w:asciiTheme="majorHAnsi" w:eastAsiaTheme="majorEastAsia" w:hAnsiTheme="majorHAnsi" w:cstheme="majorBidi"/>
      <w:sz w:val="28"/>
      <w:szCs w:val="28"/>
    </w:rPr>
  </w:style>
  <w:style w:type="paragraph" w:styleId="a6">
    <w:name w:val="Balloon Text"/>
    <w:basedOn w:val="a"/>
    <w:link w:val="Char1"/>
    <w:uiPriority w:val="99"/>
    <w:semiHidden/>
    <w:unhideWhenUsed/>
    <w:rsid w:val="00D45582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D45582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Revision"/>
    <w:hidden/>
    <w:uiPriority w:val="99"/>
    <w:semiHidden/>
    <w:rsid w:val="003D08A0"/>
    <w:rPr>
      <w:rFonts w:ascii="Malgun Gothic" w:eastAsia="Malgun Gothic" w:hAnsi="Malgun Gothic" w:cs="Times New Roman"/>
    </w:rPr>
  </w:style>
  <w:style w:type="paragraph" w:styleId="a8">
    <w:name w:val="Document Map"/>
    <w:basedOn w:val="a"/>
    <w:link w:val="Char2"/>
    <w:uiPriority w:val="99"/>
    <w:semiHidden/>
    <w:unhideWhenUsed/>
    <w:rsid w:val="00A60770"/>
    <w:rPr>
      <w:rFonts w:ascii="Gulim" w:eastAsia="Gulim"/>
      <w:sz w:val="18"/>
      <w:szCs w:val="18"/>
    </w:rPr>
  </w:style>
  <w:style w:type="character" w:customStyle="1" w:styleId="Char2">
    <w:name w:val="文档结构图 Char"/>
    <w:basedOn w:val="a0"/>
    <w:link w:val="a8"/>
    <w:uiPriority w:val="99"/>
    <w:semiHidden/>
    <w:rsid w:val="00A60770"/>
    <w:rPr>
      <w:rFonts w:ascii="Gulim" w:eastAsia="Gulim" w:hAnsi="Malgun Gothic" w:cs="Times New Roman"/>
      <w:sz w:val="18"/>
      <w:szCs w:val="18"/>
    </w:rPr>
  </w:style>
  <w:style w:type="paragraph" w:styleId="a9">
    <w:name w:val="List Paragraph"/>
    <w:basedOn w:val="a"/>
    <w:uiPriority w:val="34"/>
    <w:qFormat/>
    <w:rsid w:val="009F6693"/>
    <w:pPr>
      <w:ind w:leftChars="400" w:left="800"/>
    </w:pPr>
  </w:style>
  <w:style w:type="paragraph" w:styleId="aa">
    <w:name w:val="Normal (Web)"/>
    <w:basedOn w:val="a"/>
    <w:uiPriority w:val="99"/>
    <w:unhideWhenUsed/>
    <w:rsid w:val="00F843DD"/>
    <w:pPr>
      <w:widowControl/>
      <w:wordWrap/>
      <w:autoSpaceDE/>
      <w:autoSpaceDN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8C5E31"/>
    <w:rPr>
      <w:color w:val="605E5C"/>
      <w:shd w:val="clear" w:color="auto" w:fill="E1DFDD"/>
    </w:rPr>
  </w:style>
  <w:style w:type="paragraph" w:customStyle="1" w:styleId="ab">
    <w:name w:val="바탕글"/>
    <w:basedOn w:val="a"/>
    <w:rsid w:val="00337DBF"/>
    <w:pPr>
      <w:spacing w:line="384" w:lineRule="auto"/>
    </w:pPr>
    <w:rPr>
      <w:rFonts w:ascii="Gulim" w:eastAsia="Gulim" w:hAnsi="Gulim" w:cs="Gulim"/>
      <w:color w:val="000000"/>
      <w:kern w:val="0"/>
      <w:szCs w:val="20"/>
    </w:rPr>
  </w:style>
  <w:style w:type="character" w:styleId="ac">
    <w:name w:val="annotation reference"/>
    <w:basedOn w:val="a0"/>
    <w:uiPriority w:val="99"/>
    <w:semiHidden/>
    <w:unhideWhenUsed/>
    <w:rsid w:val="00AE449C"/>
    <w:rPr>
      <w:sz w:val="18"/>
      <w:szCs w:val="18"/>
    </w:rPr>
  </w:style>
  <w:style w:type="paragraph" w:styleId="ad">
    <w:name w:val="annotation text"/>
    <w:basedOn w:val="a"/>
    <w:link w:val="Char3"/>
    <w:uiPriority w:val="99"/>
    <w:unhideWhenUsed/>
    <w:qFormat/>
    <w:rsid w:val="00AE449C"/>
    <w:pPr>
      <w:jc w:val="left"/>
    </w:pPr>
  </w:style>
  <w:style w:type="character" w:customStyle="1" w:styleId="Char3">
    <w:name w:val="批注文字 Char"/>
    <w:basedOn w:val="a0"/>
    <w:link w:val="ad"/>
    <w:uiPriority w:val="99"/>
    <w:semiHidden/>
    <w:rsid w:val="00AE449C"/>
    <w:rPr>
      <w:rFonts w:ascii="Malgun Gothic" w:eastAsia="Malgun Gothic" w:hAnsi="Malgun Gothic" w:cs="Times New Roman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AE449C"/>
    <w:rPr>
      <w:b/>
      <w:bCs/>
    </w:rPr>
  </w:style>
  <w:style w:type="character" w:customStyle="1" w:styleId="Char4">
    <w:name w:val="批注主题 Char"/>
    <w:basedOn w:val="Char3"/>
    <w:link w:val="ae"/>
    <w:uiPriority w:val="99"/>
    <w:semiHidden/>
    <w:rsid w:val="00AE449C"/>
    <w:rPr>
      <w:rFonts w:ascii="Malgun Gothic" w:eastAsia="Malgun Gothic" w:hAnsi="Malgun Gothic" w:cs="Times New Roman"/>
      <w:b/>
      <w:bCs/>
    </w:rPr>
  </w:style>
  <w:style w:type="character" w:customStyle="1" w:styleId="shorttext">
    <w:name w:val="short_text"/>
    <w:basedOn w:val="a0"/>
    <w:rsid w:val="000907E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C7D31"/>
    <w:pPr>
      <w:widowControl w:val="0"/>
      <w:wordWrap w:val="0"/>
      <w:autoSpaceDE w:val="0"/>
      <w:autoSpaceDN w:val="0"/>
      <w:jc w:val="both"/>
    </w:pPr>
    <w:rPr>
      <w:rFonts w:ascii="Malgun Gothic" w:eastAsia="Malgun Gothic" w:hAnsi="Malgun Gothic" w:cs="Times New Roman"/>
    </w:rPr>
  </w:style>
  <w:style w:type="paragraph" w:styleId="1">
    <w:name w:val="heading 1"/>
    <w:basedOn w:val="a"/>
    <w:next w:val="a"/>
    <w:link w:val="1Char"/>
    <w:uiPriority w:val="9"/>
    <w:qFormat/>
    <w:rsid w:val="00877B7A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3297A"/>
    <w:rPr>
      <w:color w:val="0000FF"/>
      <w:u w:val="single"/>
    </w:rPr>
  </w:style>
  <w:style w:type="paragraph" w:styleId="a4">
    <w:name w:val="header"/>
    <w:basedOn w:val="a"/>
    <w:link w:val="Char"/>
    <w:uiPriority w:val="99"/>
    <w:unhideWhenUsed/>
    <w:rsid w:val="00040A3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页眉 Char"/>
    <w:basedOn w:val="a0"/>
    <w:link w:val="a4"/>
    <w:uiPriority w:val="99"/>
    <w:rsid w:val="00040A3F"/>
    <w:rPr>
      <w:rFonts w:ascii="Malgun Gothic" w:eastAsia="Malgun Gothic" w:hAnsi="Malgun Gothic" w:cs="Times New Roman"/>
    </w:rPr>
  </w:style>
  <w:style w:type="paragraph" w:styleId="a5">
    <w:name w:val="footer"/>
    <w:basedOn w:val="a"/>
    <w:link w:val="Char0"/>
    <w:uiPriority w:val="99"/>
    <w:unhideWhenUsed/>
    <w:rsid w:val="00040A3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页脚 Char"/>
    <w:basedOn w:val="a0"/>
    <w:link w:val="a5"/>
    <w:uiPriority w:val="99"/>
    <w:rsid w:val="00040A3F"/>
    <w:rPr>
      <w:rFonts w:ascii="Malgun Gothic" w:eastAsia="Malgun Gothic" w:hAnsi="Malgun Gothic" w:cs="Times New Roman"/>
    </w:rPr>
  </w:style>
  <w:style w:type="character" w:customStyle="1" w:styleId="1Char">
    <w:name w:val="标题 1 Char"/>
    <w:basedOn w:val="a0"/>
    <w:link w:val="1"/>
    <w:uiPriority w:val="9"/>
    <w:rsid w:val="00877B7A"/>
    <w:rPr>
      <w:rFonts w:asciiTheme="majorHAnsi" w:eastAsiaTheme="majorEastAsia" w:hAnsiTheme="majorHAnsi" w:cstheme="majorBidi"/>
      <w:sz w:val="28"/>
      <w:szCs w:val="28"/>
    </w:rPr>
  </w:style>
  <w:style w:type="paragraph" w:styleId="a6">
    <w:name w:val="Balloon Text"/>
    <w:basedOn w:val="a"/>
    <w:link w:val="Char1"/>
    <w:uiPriority w:val="99"/>
    <w:semiHidden/>
    <w:unhideWhenUsed/>
    <w:rsid w:val="00D45582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D45582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Revision"/>
    <w:hidden/>
    <w:uiPriority w:val="99"/>
    <w:semiHidden/>
    <w:rsid w:val="003D08A0"/>
    <w:rPr>
      <w:rFonts w:ascii="Malgun Gothic" w:eastAsia="Malgun Gothic" w:hAnsi="Malgun Gothic" w:cs="Times New Roman"/>
    </w:rPr>
  </w:style>
  <w:style w:type="paragraph" w:styleId="a8">
    <w:name w:val="Document Map"/>
    <w:basedOn w:val="a"/>
    <w:link w:val="Char2"/>
    <w:uiPriority w:val="99"/>
    <w:semiHidden/>
    <w:unhideWhenUsed/>
    <w:rsid w:val="00A60770"/>
    <w:rPr>
      <w:rFonts w:ascii="Gulim" w:eastAsia="Gulim"/>
      <w:sz w:val="18"/>
      <w:szCs w:val="18"/>
    </w:rPr>
  </w:style>
  <w:style w:type="character" w:customStyle="1" w:styleId="Char2">
    <w:name w:val="文档结构图 Char"/>
    <w:basedOn w:val="a0"/>
    <w:link w:val="a8"/>
    <w:uiPriority w:val="99"/>
    <w:semiHidden/>
    <w:rsid w:val="00A60770"/>
    <w:rPr>
      <w:rFonts w:ascii="Gulim" w:eastAsia="Gulim" w:hAnsi="Malgun Gothic" w:cs="Times New Roman"/>
      <w:sz w:val="18"/>
      <w:szCs w:val="18"/>
    </w:rPr>
  </w:style>
  <w:style w:type="paragraph" w:styleId="a9">
    <w:name w:val="List Paragraph"/>
    <w:basedOn w:val="a"/>
    <w:uiPriority w:val="34"/>
    <w:qFormat/>
    <w:rsid w:val="009F6693"/>
    <w:pPr>
      <w:ind w:leftChars="400" w:left="800"/>
    </w:pPr>
  </w:style>
  <w:style w:type="paragraph" w:styleId="aa">
    <w:name w:val="Normal (Web)"/>
    <w:basedOn w:val="a"/>
    <w:uiPriority w:val="99"/>
    <w:unhideWhenUsed/>
    <w:rsid w:val="00F843DD"/>
    <w:pPr>
      <w:widowControl/>
      <w:wordWrap/>
      <w:autoSpaceDE/>
      <w:autoSpaceDN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8C5E31"/>
    <w:rPr>
      <w:color w:val="605E5C"/>
      <w:shd w:val="clear" w:color="auto" w:fill="E1DFDD"/>
    </w:rPr>
  </w:style>
  <w:style w:type="paragraph" w:customStyle="1" w:styleId="ab">
    <w:name w:val="바탕글"/>
    <w:basedOn w:val="a"/>
    <w:rsid w:val="00337DBF"/>
    <w:pPr>
      <w:spacing w:line="384" w:lineRule="auto"/>
    </w:pPr>
    <w:rPr>
      <w:rFonts w:ascii="Gulim" w:eastAsia="Gulim" w:hAnsi="Gulim" w:cs="Gulim"/>
      <w:color w:val="000000"/>
      <w:kern w:val="0"/>
      <w:szCs w:val="20"/>
    </w:rPr>
  </w:style>
  <w:style w:type="character" w:styleId="ac">
    <w:name w:val="annotation reference"/>
    <w:basedOn w:val="a0"/>
    <w:uiPriority w:val="99"/>
    <w:semiHidden/>
    <w:unhideWhenUsed/>
    <w:rsid w:val="00AE449C"/>
    <w:rPr>
      <w:sz w:val="18"/>
      <w:szCs w:val="18"/>
    </w:rPr>
  </w:style>
  <w:style w:type="paragraph" w:styleId="ad">
    <w:name w:val="annotation text"/>
    <w:basedOn w:val="a"/>
    <w:link w:val="Char3"/>
    <w:uiPriority w:val="99"/>
    <w:unhideWhenUsed/>
    <w:qFormat/>
    <w:rsid w:val="00AE449C"/>
    <w:pPr>
      <w:jc w:val="left"/>
    </w:pPr>
  </w:style>
  <w:style w:type="character" w:customStyle="1" w:styleId="Char3">
    <w:name w:val="批注文字 Char"/>
    <w:basedOn w:val="a0"/>
    <w:link w:val="ad"/>
    <w:uiPriority w:val="99"/>
    <w:semiHidden/>
    <w:rsid w:val="00AE449C"/>
    <w:rPr>
      <w:rFonts w:ascii="Malgun Gothic" w:eastAsia="Malgun Gothic" w:hAnsi="Malgun Gothic" w:cs="Times New Roman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AE449C"/>
    <w:rPr>
      <w:b/>
      <w:bCs/>
    </w:rPr>
  </w:style>
  <w:style w:type="character" w:customStyle="1" w:styleId="Char4">
    <w:name w:val="批注主题 Char"/>
    <w:basedOn w:val="Char3"/>
    <w:link w:val="ae"/>
    <w:uiPriority w:val="99"/>
    <w:semiHidden/>
    <w:rsid w:val="00AE449C"/>
    <w:rPr>
      <w:rFonts w:ascii="Malgun Gothic" w:eastAsia="Malgun Gothic" w:hAnsi="Malgun Gothic" w:cs="Times New Roman"/>
      <w:b/>
      <w:bCs/>
    </w:rPr>
  </w:style>
  <w:style w:type="character" w:customStyle="1" w:styleId="shorttext">
    <w:name w:val="short_text"/>
    <w:basedOn w:val="a0"/>
    <w:rsid w:val="000907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82815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9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5714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962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151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6412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4584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6393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6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03457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76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73729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702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8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922781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592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1556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245407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829012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621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935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4411008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808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979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9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9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46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8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35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3661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42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5989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2208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0881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54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0456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237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22035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8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384478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78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4320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94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360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570979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227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0340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77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20468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09463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15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1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821219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6959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4938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43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48968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93820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574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300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7587435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6730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907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8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15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8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8060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611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2713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937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333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6578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85948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79982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712759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7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3129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2711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28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271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04545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575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775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90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01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0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70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40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676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978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694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6731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468939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167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646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5062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3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22720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8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508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845808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43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476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53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34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33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26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371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4041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6865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4145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60569">
                                          <w:marLeft w:val="0"/>
                                          <w:marRight w:val="0"/>
                                          <w:marTop w:val="0"/>
                                          <w:marBottom w:val="553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647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89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8032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83079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69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39165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5019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147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84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09475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9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89964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822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795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92588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470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2968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286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301227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9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09934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85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448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56977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480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855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27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46969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1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184650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787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2087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244691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5394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5066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37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85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344600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704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059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25585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5533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799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88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2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73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99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176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6872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538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667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43397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5795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48271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61175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2793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527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7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8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22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1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30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699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0567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830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897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4626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9149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6182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00699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86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6884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7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062786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31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562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91811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432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271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04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50212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1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90084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67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645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44909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28861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0175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0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9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8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74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30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0177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315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929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4571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591997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139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40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38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10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018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600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273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1207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8511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2922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6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9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9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101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015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395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120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7727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560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232735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66663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85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6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73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236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573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828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0335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53481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8854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95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47105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35719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04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677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886811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1141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41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9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46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0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41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301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7200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6899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0917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578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228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5897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82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45401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81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5645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39267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739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8585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956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66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9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98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50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864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841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6552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0620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745869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2031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30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74236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96394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34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75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066065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2374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627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8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704075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007044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90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732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0531231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1907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726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924141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0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357567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715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707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8280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360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6119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68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84139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9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345157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24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350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03324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18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28884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34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97395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7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015398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5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5329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29479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9993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468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99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918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576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9853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6369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8095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6173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1984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74744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1990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9937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3721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51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02021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1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08338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963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035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9022361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258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5124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6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8276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1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02370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76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931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233015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372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6725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33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5576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27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825206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302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732925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5091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772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6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9571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32952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13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912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8196175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228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2512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53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1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15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175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638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907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551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5464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01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94111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2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2431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664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195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9007785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4385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8726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612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04906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8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39676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519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187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74353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9879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364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7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64604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9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81084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589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40547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331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684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4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67678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64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5440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48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09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2766021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683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9441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14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91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9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501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491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764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760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7092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4592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98869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48582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09434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30981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47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72734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6394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61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298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05864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817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9206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image" Target="media/image18.png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31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ygowgo96@yu.ac.kr" TargetMode="Externa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7.png"/><Relationship Id="rId30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179ABB-EDEB-46B6-905D-A68E59C05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4117</Words>
  <Characters>23468</Characters>
  <Application>Microsoft Office Word</Application>
  <DocSecurity>0</DocSecurity>
  <Lines>195</Lines>
  <Paragraphs>5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7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29T17:02:00Z</dcterms:created>
  <dcterms:modified xsi:type="dcterms:W3CDTF">2020-02-05T13:28:00Z</dcterms:modified>
</cp:coreProperties>
</file>